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6042" w:rsidRPr="00D64990" w:rsidRDefault="00DB6042" w:rsidP="00296664">
      <w:pPr>
        <w:pStyle w:val="a3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Фармакопейн</w:t>
      </w:r>
      <w:r>
        <w:rPr>
          <w:rFonts w:ascii="Times New Roman" w:hAnsi="Times New Roman"/>
          <w:sz w:val="20"/>
          <w:lang w:val="uk-UA"/>
        </w:rPr>
        <w:t>і</w:t>
      </w:r>
      <w:r>
        <w:rPr>
          <w:rFonts w:ascii="Times New Roman" w:hAnsi="Times New Roman"/>
          <w:sz w:val="20"/>
        </w:rPr>
        <w:t xml:space="preserve"> стандартн</w:t>
      </w:r>
      <w:r>
        <w:rPr>
          <w:rFonts w:ascii="Times New Roman" w:hAnsi="Times New Roman"/>
          <w:sz w:val="20"/>
          <w:lang w:val="uk-UA"/>
        </w:rPr>
        <w:t>і</w:t>
      </w:r>
      <w:r w:rsidRPr="00D64990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зразки</w:t>
      </w:r>
      <w:r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  <w:lang w:val="uk-UA"/>
        </w:rPr>
        <w:t>Д</w:t>
      </w:r>
      <w:r w:rsidRPr="00D64990">
        <w:rPr>
          <w:rFonts w:ascii="Times New Roman" w:hAnsi="Times New Roman"/>
          <w:sz w:val="20"/>
        </w:rPr>
        <w:t>ФУ</w:t>
      </w:r>
    </w:p>
    <w:p w:rsidR="00DB6042" w:rsidRPr="00D64990" w:rsidRDefault="00DB6042">
      <w:pPr>
        <w:jc w:val="both"/>
        <w:rPr>
          <w:b/>
          <w:sz w:val="20"/>
        </w:rPr>
      </w:pPr>
    </w:p>
    <w:tbl>
      <w:tblPr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000"/>
      </w:tblPr>
      <w:tblGrid>
        <w:gridCol w:w="862"/>
        <w:gridCol w:w="1548"/>
        <w:gridCol w:w="2520"/>
        <w:gridCol w:w="3420"/>
        <w:gridCol w:w="1686"/>
        <w:gridCol w:w="28"/>
        <w:gridCol w:w="235"/>
        <w:gridCol w:w="1979"/>
        <w:gridCol w:w="13"/>
        <w:gridCol w:w="1073"/>
        <w:gridCol w:w="13"/>
        <w:gridCol w:w="1359"/>
        <w:gridCol w:w="13"/>
        <w:gridCol w:w="1254"/>
        <w:gridCol w:w="10"/>
      </w:tblGrid>
      <w:tr w:rsidR="00DB6042" w:rsidRPr="00687C49" w:rsidTr="00833398">
        <w:trPr>
          <w:tblHeader/>
        </w:trPr>
        <w:tc>
          <w:tcPr>
            <w:tcW w:w="862" w:type="dxa"/>
          </w:tcPr>
          <w:p w:rsidR="00DB6042" w:rsidRPr="002B2B2B" w:rsidRDefault="00DB6042" w:rsidP="00673DFD">
            <w:pPr>
              <w:pStyle w:val="2"/>
              <w:ind w:left="-113" w:right="-102"/>
              <w:rPr>
                <w:rFonts w:ascii="Times New Roman" w:hAnsi="Times New Roman"/>
                <w:i w:val="0"/>
                <w:sz w:val="20"/>
                <w:u w:val="single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Каталож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й номер</w:t>
            </w:r>
          </w:p>
        </w:tc>
        <w:tc>
          <w:tcPr>
            <w:tcW w:w="1548" w:type="dxa"/>
          </w:tcPr>
          <w:p w:rsidR="00DB6042" w:rsidRPr="002B2B2B" w:rsidRDefault="00DB6042" w:rsidP="00673DFD">
            <w:pPr>
              <w:pStyle w:val="2"/>
              <w:ind w:left="-124" w:right="-80"/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Ре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єстрацій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н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и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 xml:space="preserve">й номер 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US"/>
              </w:rPr>
              <w:t>CAS</w:t>
            </w:r>
          </w:p>
          <w:p w:rsidR="00DB6042" w:rsidRPr="00687C49" w:rsidRDefault="00DB6042" w:rsidP="00617AB1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  <w:p w:rsidR="00DB6042" w:rsidRPr="00687C49" w:rsidRDefault="00DB6042" w:rsidP="004D351D">
            <w:pPr>
              <w:ind w:right="2047"/>
              <w:jc w:val="right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PhUkr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en-GB"/>
              </w:rPr>
              <w:t xml:space="preserve"> CRS &amp; BRP</w:t>
            </w:r>
          </w:p>
        </w:tc>
        <w:tc>
          <w:tcPr>
            <w:tcW w:w="3420" w:type="dxa"/>
          </w:tcPr>
          <w:p w:rsidR="00DB6042" w:rsidRPr="002B2B2B" w:rsidRDefault="00DB6042" w:rsidP="00175ABB">
            <w:pPr>
              <w:pStyle w:val="2"/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</w:pPr>
            <w:r w:rsidRPr="008D3FD2">
              <w:rPr>
                <w:rFonts w:ascii="Times New Roman" w:hAnsi="Times New Roman"/>
                <w:i w:val="0"/>
                <w:sz w:val="20"/>
                <w:u w:val="single"/>
              </w:rPr>
              <w:t>ФС</w:t>
            </w:r>
            <w:r w:rsidRPr="008D3FD2">
              <w:rPr>
                <w:rFonts w:ascii="Times New Roman" w:hAnsi="Times New Roman"/>
                <w:i w:val="0"/>
                <w:sz w:val="20"/>
                <w:u w:val="single"/>
                <w:lang w:val="uk-UA"/>
              </w:rPr>
              <w:t>З</w:t>
            </w:r>
          </w:p>
        </w:tc>
        <w:tc>
          <w:tcPr>
            <w:tcW w:w="1714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Пок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зник</w:t>
            </w:r>
          </w:p>
        </w:tc>
        <w:tc>
          <w:tcPr>
            <w:tcW w:w="2227" w:type="dxa"/>
            <w:gridSpan w:val="3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Метод</w:t>
            </w:r>
          </w:p>
        </w:tc>
        <w:tc>
          <w:tcPr>
            <w:tcW w:w="1086" w:type="dxa"/>
            <w:gridSpan w:val="2"/>
          </w:tcPr>
          <w:p w:rsidR="00DB6042" w:rsidRPr="00687C49" w:rsidRDefault="00DB6042" w:rsidP="00175ABB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омер се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ї</w:t>
            </w:r>
          </w:p>
        </w:tc>
        <w:tc>
          <w:tcPr>
            <w:tcW w:w="1372" w:type="dxa"/>
            <w:gridSpan w:val="2"/>
          </w:tcPr>
          <w:p w:rsidR="00DB6042" w:rsidRPr="00687C49" w:rsidRDefault="00DB6042" w:rsidP="00673DFD">
            <w:pPr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льк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в упа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овці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, г</w:t>
            </w:r>
          </w:p>
        </w:tc>
        <w:tc>
          <w:tcPr>
            <w:tcW w:w="1264" w:type="dxa"/>
            <w:gridSpan w:val="2"/>
          </w:tcPr>
          <w:p w:rsidR="00DB6042" w:rsidRPr="00687C49" w:rsidRDefault="00DB6042" w:rsidP="00673DFD">
            <w:pPr>
              <w:ind w:right="-47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Вартість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за одну упаковку,</w:t>
            </w:r>
          </w:p>
          <w:p w:rsidR="00DB6042" w:rsidRPr="00687C49" w:rsidRDefault="00DB6042" w:rsidP="00673DFD">
            <w:pPr>
              <w:ind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г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рн (без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ПДВ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).</w:t>
            </w:r>
          </w:p>
          <w:p w:rsidR="00DB6042" w:rsidRPr="00687C49" w:rsidRDefault="00DB6042" w:rsidP="00673DFD">
            <w:pPr>
              <w:ind w:left="-60" w:right="-61"/>
              <w:jc w:val="center"/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Ц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ни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 xml:space="preserve">вказані 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для внут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ішнього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р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>нк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у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</w:rPr>
              <w:t xml:space="preserve"> Укра</w:t>
            </w:r>
            <w:r w:rsidRPr="00687C49">
              <w:rPr>
                <w:rFonts w:ascii="Times New Roman" w:hAnsi="Times New Roman" w:cs="Times New Roman"/>
                <w:b/>
                <w:sz w:val="20"/>
                <w:u w:val="single"/>
                <w:lang w:val="uk-UA"/>
              </w:rPr>
              <w:t>їни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001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616-91-1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etylcystein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цетилцист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rPr>
          <w:trHeight w:val="621"/>
        </w:trPr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02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0-78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etylsalicylic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pirin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ацетилс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цилов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(Аспірин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03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9277-89-3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4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04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2728-64-3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iclovir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2-[(2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xo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1,6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hydro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9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ur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9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etat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цикл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2-[(2-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-6-оксо-1,6-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-9Н-пурин-9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)метокси]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 ацет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en-US"/>
              </w:rPr>
              <w:t>A0005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987-65-5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;</w:t>
            </w:r>
          </w:p>
          <w:p w:rsidR="00DB6042" w:rsidRPr="00C855CF" w:rsidRDefault="00DB6042" w:rsidP="009122E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1963-61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>Adenosine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US"/>
              </w:rPr>
              <w:t>-5-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triphosphate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US"/>
              </w:rPr>
              <w:t>di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>sodium salt hydrate</w:t>
            </w:r>
          </w:p>
          <w:p w:rsidR="00DB6042" w:rsidRPr="00C855CF" w:rsidRDefault="00DB6042" w:rsidP="00F6799C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denosine triphosphat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alt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Аденозин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>-5-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трифосфорно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кислот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динатр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ва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с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ль</w:t>
            </w:r>
          </w:p>
          <w:p w:rsidR="00DB6042" w:rsidRPr="00C855CF" w:rsidRDefault="00DB6042" w:rsidP="00B80EBA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Аденозин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трифосфат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динатр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ва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с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</w:rPr>
              <w:t>ль</w:t>
            </w:r>
            <w:r w:rsidRPr="00C855CF">
              <w:rPr>
                <w:rFonts w:ascii="Times New Roman" w:hAnsi="Times New Roman"/>
                <w:i w:val="0"/>
                <w:snapToGrid w:val="0"/>
                <w:color w:val="000000"/>
                <w:sz w:val="20"/>
                <w:lang w:val="en-GB"/>
              </w:rPr>
              <w:t xml:space="preserve">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</w:rPr>
              <w:t>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Чс, ТШХ, РХ</w:t>
            </w:r>
          </w:p>
          <w:p w:rsidR="00DB6042" w:rsidRPr="00C855CF" w:rsidRDefault="00DB6042" w:rsidP="00127A2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color w:val="FFCC99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06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805-41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escin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ци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DB6042" w:rsidRPr="00C855CF" w:rsidRDefault="00DB6042" w:rsidP="00046347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07</w:t>
            </w:r>
          </w:p>
        </w:tc>
        <w:tc>
          <w:tcPr>
            <w:tcW w:w="1548" w:type="dxa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360-12-7</w:t>
            </w:r>
          </w:p>
        </w:tc>
        <w:tc>
          <w:tcPr>
            <w:tcW w:w="2520" w:type="dxa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j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aline</w:t>
            </w:r>
          </w:p>
        </w:tc>
        <w:tc>
          <w:tcPr>
            <w:tcW w:w="3420" w:type="dxa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йм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707028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Т</w:t>
            </w:r>
            <w:r w:rsidRPr="00C855CF">
              <w:rPr>
                <w:rFonts w:ascii="Times New Roman" w:hAnsi="Times New Roman"/>
                <w:sz w:val="20"/>
                <w:u w:val="none"/>
                <w:lang w:val="uk-UA"/>
              </w:rPr>
              <w:t>Ш</w:t>
            </w:r>
            <w:r w:rsidRPr="00C855CF">
              <w:rPr>
                <w:rFonts w:ascii="Times New Roman" w:hAnsi="Times New Roman"/>
                <w:sz w:val="20"/>
                <w:u w:val="none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08</w:t>
            </w:r>
          </w:p>
        </w:tc>
        <w:tc>
          <w:tcPr>
            <w:tcW w:w="1548" w:type="dxa"/>
          </w:tcPr>
          <w:p w:rsidR="00DB6042" w:rsidRPr="00C855CF" w:rsidRDefault="00DB6042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6-41-7</w:t>
            </w:r>
          </w:p>
        </w:tc>
        <w:tc>
          <w:tcPr>
            <w:tcW w:w="2520" w:type="dxa"/>
          </w:tcPr>
          <w:p w:rsidR="00DB6042" w:rsidRPr="00C855CF" w:rsidRDefault="00DB6042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lanine</w:t>
            </w:r>
          </w:p>
        </w:tc>
        <w:tc>
          <w:tcPr>
            <w:tcW w:w="3420" w:type="dxa"/>
          </w:tcPr>
          <w:p w:rsidR="00DB6042" w:rsidRPr="00C855CF" w:rsidRDefault="00DB6042" w:rsidP="00707028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л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70702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A0009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Style w:val="7788"/>
                <w:rFonts w:ascii="Times New Roman" w:hAnsi="Times New Roman"/>
                <w:bCs/>
                <w:color w:val="000000"/>
                <w:sz w:val="20"/>
              </w:rPr>
              <w:t>70024-90-7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</w:rPr>
              <w:t>Н</w:t>
            </w:r>
            <w:r w:rsidRPr="00C855CF">
              <w:rPr>
                <w:rFonts w:ascii="Times New Roman" w:hAnsi="Times New Roman"/>
                <w:sz w:val="20"/>
                <w:lang w:val="en-GB"/>
              </w:rPr>
              <w:t>uman</w:t>
            </w:r>
            <w:r w:rsidRPr="00C855CF">
              <w:rPr>
                <w:rFonts w:ascii="Times New Roman" w:hAnsi="Times New Roman"/>
                <w:sz w:val="20"/>
              </w:rPr>
              <w:t xml:space="preserve"> а</w:t>
            </w:r>
            <w:r w:rsidRPr="00C855CF">
              <w:rPr>
                <w:rFonts w:ascii="Times New Roman" w:hAnsi="Times New Roman"/>
                <w:sz w:val="20"/>
                <w:lang w:val="en-GB"/>
              </w:rPr>
              <w:t>lbumin solution 10%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Розчин а</w:t>
            </w:r>
            <w:r w:rsidRPr="00C855CF">
              <w:rPr>
                <w:rFonts w:ascii="Times New Roman" w:hAnsi="Times New Roman"/>
                <w:sz w:val="20"/>
              </w:rPr>
              <w:t>льбум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н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z w:val="20"/>
              </w:rPr>
              <w:t xml:space="preserve">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людського</w:t>
            </w:r>
            <w:r w:rsidRPr="00C855CF">
              <w:rPr>
                <w:rFonts w:ascii="Times New Roman" w:hAnsi="Times New Roman"/>
                <w:sz w:val="20"/>
              </w:rPr>
              <w:t xml:space="preserve"> 10%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B95DFF">
            <w:pPr>
              <w:ind w:right="-16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молекуляр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араме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містбілка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pStyle w:val="9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</w:rPr>
              <w:t xml:space="preserve">Ф, СФ, </w:t>
            </w:r>
            <w:r w:rsidRPr="00C855CF">
              <w:rPr>
                <w:rFonts w:ascii="Times New Roman" w:hAnsi="Times New Roman"/>
                <w:b/>
                <w:lang w:val="uk-UA"/>
              </w:rPr>
              <w:t>Р</w:t>
            </w:r>
            <w:r w:rsidRPr="00C855CF">
              <w:rPr>
                <w:rFonts w:ascii="Times New Roman" w:hAnsi="Times New Roman"/>
                <w:b/>
              </w:rPr>
              <w:t xml:space="preserve">Х,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</w:rPr>
              <w:t>ксклюзивна 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10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15-30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llopurinol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лопуринол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1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31377-23-8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mantadine sulphat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мантади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ульф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12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3828-92-4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broxol hydrochlorid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мброксолу гі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, 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, ТШ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C855CF">
              <w:rPr>
                <w:rFonts w:ascii="Times New Roman" w:hAnsi="Times New Roman"/>
                <w:b/>
                <w:snapToGrid w:val="0"/>
                <w:lang w:val="en-GB"/>
              </w:rPr>
              <w:lastRenderedPageBreak/>
              <w:t>A0013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5942-08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t>Ambroxol impurity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(</w:t>
            </w:r>
            <w:r w:rsidRPr="00C855CF">
              <w:rPr>
                <w:rStyle w:val="xfm38980454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Ph.Eur</w:t>
            </w:r>
            <w:r w:rsidRPr="00C855CF">
              <w:rPr>
                <w:rStyle w:val="xfm38980454"/>
                <w:rFonts w:ascii="Times New Roman" w:hAnsi="Times New Roman"/>
                <w:b/>
                <w:shd w:val="clear" w:color="auto" w:fill="FFFFFF"/>
                <w:lang w:val="en-US"/>
              </w:rPr>
              <w:t>)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брокс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14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6-12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nalon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ло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15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50-13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4-Aminobenzoic acid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minobenzoic acid(USP)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enzylpenicillin procaine impurity A(Ph.Eur.)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etracaine hydrochloride impurity A (Ph.Eur)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xybuprocaine hydrochloride impurity A (Ph.Eur)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4-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бензойна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016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0-32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nocaproic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капронова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A</w:t>
            </w:r>
            <w:r w:rsidRPr="00C855CF">
              <w:rPr>
                <w:rFonts w:ascii="Times New Roman" w:hAnsi="Times New Roman"/>
                <w:sz w:val="20"/>
              </w:rPr>
              <w:t>0017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156-87-6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Dexpanthenol impurity A (Ph.Eur)</w:t>
            </w:r>
          </w:p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експантен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 А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3-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опропанол)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 xml:space="preserve">,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18</w:t>
            </w:r>
          </w:p>
        </w:tc>
        <w:tc>
          <w:tcPr>
            <w:tcW w:w="1548" w:type="dxa"/>
          </w:tcPr>
          <w:p w:rsidR="00DB6042" w:rsidRPr="00C855CF" w:rsidRDefault="00DB6042" w:rsidP="00EE7FCD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018-19-5</w:t>
            </w:r>
          </w:p>
        </w:tc>
        <w:tc>
          <w:tcPr>
            <w:tcW w:w="2520" w:type="dxa"/>
          </w:tcPr>
          <w:p w:rsidR="00DB6042" w:rsidRPr="00C855CF" w:rsidRDefault="00DB6042" w:rsidP="00EE7FCD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Sodium aminosalicylate dihydrat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Натр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/>
                <w:sz w:val="20"/>
              </w:rPr>
              <w:t xml:space="preserve"> ам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носал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цилат диг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C855CF" w:rsidRDefault="00DB6042" w:rsidP="00EE7F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C855CF">
              <w:rPr>
                <w:rFonts w:ascii="Times New Roman" w:hAnsi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pStyle w:val="31"/>
              <w:jc w:val="center"/>
              <w:rPr>
                <w:rFonts w:ascii="Times New Roman" w:hAnsi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b/>
                <w:sz w:val="20"/>
              </w:rPr>
              <w:t>0,1</w:t>
            </w:r>
            <w:r w:rsidRPr="00C855CF">
              <w:rPr>
                <w:rFonts w:ascii="Times New Roman" w:hAnsi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5C686D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A0019</w:t>
            </w:r>
          </w:p>
        </w:tc>
        <w:tc>
          <w:tcPr>
            <w:tcW w:w="1548" w:type="dxa"/>
          </w:tcPr>
          <w:p w:rsidR="00DB6042" w:rsidRPr="00C855CF" w:rsidRDefault="00DB6042" w:rsidP="005C686D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19774-82-4</w:t>
            </w:r>
          </w:p>
        </w:tc>
        <w:tc>
          <w:tcPr>
            <w:tcW w:w="2520" w:type="dxa"/>
          </w:tcPr>
          <w:p w:rsidR="00DB6042" w:rsidRPr="00C855CF" w:rsidRDefault="00DB6042" w:rsidP="005C686D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Amiodarone hydrochloride</w:t>
            </w:r>
          </w:p>
        </w:tc>
        <w:tc>
          <w:tcPr>
            <w:tcW w:w="3420" w:type="dxa"/>
          </w:tcPr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міодарону гі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C855CF" w:rsidRDefault="00DB6042" w:rsidP="005C686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rPr>
          <w:trHeight w:val="408"/>
        </w:trPr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0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2490-15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odaro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2-butylbenzofuran-3-yl)(4-hydroxyphenyl)methanone)</w:t>
            </w:r>
          </w:p>
        </w:tc>
        <w:tc>
          <w:tcPr>
            <w:tcW w:w="3420" w:type="dxa"/>
          </w:tcPr>
          <w:p w:rsidR="00DB6042" w:rsidRPr="00C855CF" w:rsidRDefault="00DB6042" w:rsidP="00730DA1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</w:rPr>
              <w:t>Ам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одарон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sz w:val="20"/>
              </w:rPr>
              <w:t>Е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 xml:space="preserve"> ((2-</w:t>
            </w:r>
            <w:r w:rsidRPr="00C855CF">
              <w:rPr>
                <w:rFonts w:ascii="Times New Roman" w:hAnsi="Times New Roman"/>
                <w:sz w:val="20"/>
              </w:rPr>
              <w:t>бутилбензофуран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-3-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л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)(4-</w:t>
            </w:r>
            <w:r w:rsidRPr="00C855CF">
              <w:rPr>
                <w:rFonts w:ascii="Times New Roman" w:hAnsi="Times New Roman"/>
                <w:sz w:val="20"/>
              </w:rPr>
              <w:t>г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дроксифен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л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/>
                <w:sz w:val="20"/>
              </w:rPr>
              <w:t>метанон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1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1675-85-9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sulpride</w:t>
            </w:r>
          </w:p>
        </w:tc>
        <w:tc>
          <w:tcPr>
            <w:tcW w:w="3420" w:type="dxa"/>
          </w:tcPr>
          <w:p w:rsidR="00DB6042" w:rsidRPr="00C855CF" w:rsidRDefault="00DB6042" w:rsidP="00730DA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с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ульп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Ж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А0022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9-18-8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023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10-35-1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benzosuberone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itriptyline impurity А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yproheptadine hydrochloride impurity B)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бензосубер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ип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ідрохлориду 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прогептад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rPr>
          <w:trHeight w:val="471"/>
        </w:trPr>
        <w:tc>
          <w:tcPr>
            <w:tcW w:w="862" w:type="dxa"/>
          </w:tcPr>
          <w:p w:rsidR="00DB6042" w:rsidRPr="00C855CF" w:rsidRDefault="00DB604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4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1470-99-6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lodipine besilat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лод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бе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5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336-70-7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oxicillin trihydrat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оксиц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Р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6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177-48-2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picillin trihydrat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м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р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7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nilide salicylic acid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 кисл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лов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rPr>
          <w:trHeight w:val="206"/>
        </w:trPr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8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0-80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ntipyr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1,2 – dihydro - 1,5 – dimethyl – 2 – phenyl - 3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H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– pyrazol - 3-one)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нт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( 1,2 -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1,5 -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ме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2 –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– 3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–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- 3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FE11E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29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0323-20-3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rabinoz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ра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за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0030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131707-23-8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rbidol hydrochloride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Umifenovire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рб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о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У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енов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  <w:vMerge w:val="restart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31</w:t>
            </w:r>
          </w:p>
        </w:tc>
        <w:tc>
          <w:tcPr>
            <w:tcW w:w="1548" w:type="dxa"/>
            <w:vMerge w:val="restart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97-76-7</w:t>
            </w:r>
          </w:p>
        </w:tc>
        <w:tc>
          <w:tcPr>
            <w:tcW w:w="2520" w:type="dxa"/>
            <w:vMerge w:val="restart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rbutin</w:t>
            </w:r>
          </w:p>
        </w:tc>
        <w:tc>
          <w:tcPr>
            <w:tcW w:w="3420" w:type="dxa"/>
            <w:vMerge w:val="restart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рбу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DB6042" w:rsidRPr="00687C49" w:rsidTr="00833398">
        <w:tc>
          <w:tcPr>
            <w:tcW w:w="862" w:type="dxa"/>
            <w:vMerge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32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74-79-3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rginine 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tabs>
                <w:tab w:val="left" w:pos="330"/>
                <w:tab w:val="center" w:pos="577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33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4320-30-3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rgini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glutamat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рг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лутам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ОВ, К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A0034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119-34-2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rginine hydrochlorid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р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а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36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3964-57-0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rticaine hydrochloride</w:t>
            </w:r>
          </w:p>
        </w:tc>
        <w:tc>
          <w:tcPr>
            <w:tcW w:w="3420" w:type="dxa"/>
          </w:tcPr>
          <w:p w:rsidR="00DB6042" w:rsidRPr="00C855CF" w:rsidRDefault="00DB6042" w:rsidP="00F63DB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рти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37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А (methyl 3-[[2-(propylamino)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cetyl] methyl]-4-methylthiophene-2-carboxylate (acetamide articaine))</w:t>
            </w:r>
          </w:p>
        </w:tc>
        <w:tc>
          <w:tcPr>
            <w:tcW w:w="3420" w:type="dxa"/>
          </w:tcPr>
          <w:p w:rsidR="00DB6042" w:rsidRPr="00C855CF" w:rsidRDefault="00DB6042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3-[[2-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проп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л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цет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]-4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оарти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)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38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rticai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Е (methyl 4-methyl-3-[[(2RS)-2-[(1-methylethyl)amino]propanoyl] amino]thiophene-2-carboxylate (isopropyl articaine))</w:t>
            </w:r>
          </w:p>
        </w:tc>
        <w:tc>
          <w:tcPr>
            <w:tcW w:w="3420" w:type="dxa"/>
          </w:tcPr>
          <w:p w:rsidR="00DB6042" w:rsidRPr="00C855CF" w:rsidRDefault="00DB6042" w:rsidP="00B93BC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рти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4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3-[[(2RS)-2-[(1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ет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т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пропано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о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]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офе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2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арбоксила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зопроп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ларти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)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39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0-81-7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scorbic acid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аско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ова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  <w:p w:rsidR="00DB6042" w:rsidRPr="00C855CF" w:rsidRDefault="00DB6042" w:rsidP="00C61C9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C855CF" w:rsidRDefault="00DB6042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  <w:p w:rsidR="00DB6042" w:rsidRPr="00C855CF" w:rsidRDefault="00DB6042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284AA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rPr>
          <w:trHeight w:val="299"/>
        </w:trPr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040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2839-47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spartam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спартам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41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6-84-8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spartic acid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спара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42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9122-68-7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tenolol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тенолол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043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908-99-6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tropine su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f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т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en-GB"/>
              </w:rPr>
              <w:lastRenderedPageBreak/>
              <w:t>A0044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en-GB"/>
              </w:rPr>
              <w:t>117772-70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en-GB"/>
              </w:rPr>
              <w:t xml:space="preserve">Azithromycin 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pStyle w:val="2"/>
              <w:jc w:val="left"/>
              <w:rPr>
                <w:rFonts w:ascii="Times New Roman" w:hAnsi="Times New Roman"/>
                <w:i w:val="0"/>
                <w:sz w:val="20"/>
              </w:rPr>
            </w:pPr>
            <w:r w:rsidRPr="00C855CF">
              <w:rPr>
                <w:rFonts w:ascii="Times New Roman" w:hAnsi="Times New Roman"/>
                <w:i w:val="0"/>
                <w:sz w:val="20"/>
              </w:rPr>
              <w:t>Аз</w:t>
            </w: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/>
                <w:i w:val="0"/>
                <w:sz w:val="20"/>
              </w:rPr>
              <w:t>тром</w:t>
            </w: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i w:val="0"/>
                <w:sz w:val="20"/>
              </w:rPr>
              <w:t>цин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</w:rPr>
              <w:t>Р,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 xml:space="preserve"> Д,</w:t>
            </w:r>
            <w:r w:rsidRPr="00C855CF">
              <w:rPr>
                <w:rFonts w:ascii="Times New Roman" w:hAnsi="Times New Roman"/>
                <w:sz w:val="20"/>
              </w:rPr>
              <w:t xml:space="preserve"> 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sz w:val="20"/>
              </w:rPr>
              <w:t>Х</w:t>
            </w:r>
          </w:p>
          <w:p w:rsidR="00DB6042" w:rsidRPr="00C855CF" w:rsidRDefault="00DB6042" w:rsidP="002B62E8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045</w:t>
            </w:r>
          </w:p>
        </w:tc>
        <w:tc>
          <w:tcPr>
            <w:tcW w:w="1548" w:type="dxa"/>
          </w:tcPr>
          <w:p w:rsidR="00DB6042" w:rsidRPr="00C855CF" w:rsidRDefault="00DB6042" w:rsidP="00922881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534-09-8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eclometasone dipropionat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кломета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ип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н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046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00-52-7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enzaldehyd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Бензальдегі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rPr>
          <w:trHeight w:val="1513"/>
        </w:trPr>
        <w:tc>
          <w:tcPr>
            <w:tcW w:w="862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  <w:lang w:val="en-GB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t>B0047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  <w:lang w:val="en-GB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t>8001-54-5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t>Benzalkonium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GB"/>
              </w:rPr>
              <w:t xml:space="preserve">chloride </w:t>
            </w:r>
            <w:r w:rsidRPr="00C855CF">
              <w:rPr>
                <w:rFonts w:ascii="Times New Roman" w:hAnsi="Times New Roman"/>
                <w:b/>
                <w:lang w:val="en-US"/>
              </w:rPr>
              <w:t>(0,2% solution in methanol)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Бензалконію хлорид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0.2% метаноль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 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351B85">
            <w:pPr>
              <w:ind w:right="-16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піввідношення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л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ь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 компонен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а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48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4-09-07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Benzocaine 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нзо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, Г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а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49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971-60-8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nzohexonium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Бензогексо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550A9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50</w:t>
            </w:r>
          </w:p>
        </w:tc>
        <w:tc>
          <w:tcPr>
            <w:tcW w:w="1548" w:type="dxa"/>
          </w:tcPr>
          <w:p w:rsidR="00DB6042" w:rsidRPr="00C855CF" w:rsidRDefault="00DB6042" w:rsidP="00550A9B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5-85-0</w:t>
            </w:r>
          </w:p>
          <w:p w:rsidR="00DB6042" w:rsidRPr="00C855CF" w:rsidRDefault="00DB6042" w:rsidP="00550A9B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DB6042" w:rsidRPr="00C855CF" w:rsidRDefault="00DB6042" w:rsidP="00550A9B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enzoic acid for equipment qualification</w:t>
            </w:r>
          </w:p>
        </w:tc>
        <w:tc>
          <w:tcPr>
            <w:tcW w:w="3420" w:type="dxa"/>
          </w:tcPr>
          <w:p w:rsidR="00DB6042" w:rsidRPr="00C855CF" w:rsidRDefault="00DB6042" w:rsidP="00550A9B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бензойна для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валіфікації обладнання</w:t>
            </w:r>
          </w:p>
        </w:tc>
        <w:tc>
          <w:tcPr>
            <w:tcW w:w="3941" w:type="dxa"/>
            <w:gridSpan w:val="5"/>
          </w:tcPr>
          <w:p w:rsidR="00DB6042" w:rsidRPr="00C855CF" w:rsidRDefault="00DB6042" w:rsidP="00550A9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51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00-51-6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enzyl alcohol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нзил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 спир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pStyle w:val="7"/>
              <w:rPr>
                <w:rFonts w:ascii="Times New Roman" w:hAnsi="Times New Roman"/>
                <w:sz w:val="20"/>
                <w:u w:val="none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uk-UA"/>
              </w:rPr>
              <w:t>Р</w:t>
            </w:r>
            <w:r w:rsidRPr="00C855CF">
              <w:rPr>
                <w:rFonts w:ascii="Times New Roman" w:hAnsi="Times New Roman"/>
                <w:sz w:val="20"/>
                <w:u w:val="none"/>
              </w:rPr>
              <w:t>Х</w:t>
            </w:r>
            <w:r w:rsidRPr="00C855CF">
              <w:rPr>
                <w:rFonts w:ascii="Times New Roman" w:hAnsi="Times New Roman"/>
                <w:sz w:val="20"/>
                <w:u w:val="none"/>
                <w:lang w:val="uk-UA"/>
              </w:rPr>
              <w:t>, ГХ, ІЧс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C855CF">
              <w:rPr>
                <w:rFonts w:ascii="Times New Roman" w:hAnsi="Times New Roman"/>
                <w:b/>
                <w:snapToGrid w:val="0"/>
                <w:lang w:val="en-GB"/>
              </w:rPr>
              <w:t>B0052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  <w:snapToGrid w:val="0"/>
                <w:lang w:val="en-GB"/>
              </w:rPr>
            </w:pPr>
            <w:r w:rsidRPr="00C855CF">
              <w:rPr>
                <w:rFonts w:ascii="Times New Roman" w:hAnsi="Times New Roman"/>
                <w:b/>
                <w:snapToGrid w:val="0"/>
                <w:lang w:val="en-GB"/>
              </w:rPr>
              <w:t>120-51-4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snapToGrid w:val="0"/>
                <w:lang w:val="en-GB"/>
              </w:rPr>
              <w:t>Benzyl benzoat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Бензилбензо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,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3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579-84-0</w:t>
            </w:r>
          </w:p>
        </w:tc>
        <w:tc>
          <w:tcPr>
            <w:tcW w:w="2520" w:type="dxa"/>
          </w:tcPr>
          <w:p w:rsidR="00DB6042" w:rsidRPr="00C855CF" w:rsidRDefault="00DB6042" w:rsidP="004639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Betahistine dihydrochloride</w:t>
            </w:r>
          </w:p>
        </w:tc>
        <w:tc>
          <w:tcPr>
            <w:tcW w:w="3420" w:type="dxa"/>
          </w:tcPr>
          <w:p w:rsidR="00DB6042" w:rsidRPr="00C855CF" w:rsidRDefault="00DB6042" w:rsidP="0046390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тагістину дигі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4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5452-87-9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etahisti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DB6042" w:rsidRPr="00C855CF" w:rsidRDefault="00DB6042" w:rsidP="00E5737E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Бетаг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сти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55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60628-96-8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ifonazol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оназол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0056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Style w:val="1876"/>
                <w:rFonts w:ascii="Times New Roman" w:hAnsi="Times New Roman" w:cs="Times New Roman"/>
                <w:b/>
                <w:bCs/>
                <w:color w:val="000000"/>
                <w:sz w:val="20"/>
              </w:rPr>
              <w:t>104344-23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 for system suitability</w:t>
            </w:r>
          </w:p>
        </w:tc>
        <w:tc>
          <w:tcPr>
            <w:tcW w:w="3420" w:type="dxa"/>
          </w:tcPr>
          <w:p w:rsidR="00DB6042" w:rsidRPr="00C855CF" w:rsidRDefault="00DB6042" w:rsidP="00351B85">
            <w:pPr>
              <w:ind w:right="-126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Б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сопролол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для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еревірки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придатност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хроматографічної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систе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  в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икористовує</w:t>
            </w:r>
          </w:p>
          <w:p w:rsidR="00DB6042" w:rsidRPr="00C855CF" w:rsidRDefault="00DB6042" w:rsidP="0065697C">
            <w:pPr>
              <w:tabs>
                <w:tab w:val="left" w:pos="1252"/>
              </w:tabs>
              <w:ind w:left="-24" w:right="-106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ьс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я для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ан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B0057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04344-23-2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Bisoprolo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fumarat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опрол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58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611-75-6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romhexine hydrochlorid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ромгекс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59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4252-80-3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; 18010-40-7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hydrochloride</w:t>
            </w: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 *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60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5797-42-4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upivacaine impurity 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</w:tc>
        <w:tc>
          <w:tcPr>
            <w:tcW w:w="3420" w:type="dxa"/>
          </w:tcPr>
          <w:p w:rsidR="00DB6042" w:rsidRPr="00C855CF" w:rsidRDefault="00DB6042" w:rsidP="00D3135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c>
          <w:tcPr>
            <w:tcW w:w="862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61</w:t>
            </w:r>
          </w:p>
        </w:tc>
        <w:tc>
          <w:tcPr>
            <w:tcW w:w="1548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30172-81-0</w:t>
            </w:r>
          </w:p>
        </w:tc>
        <w:tc>
          <w:tcPr>
            <w:tcW w:w="2520" w:type="dxa"/>
          </w:tcPr>
          <w:p w:rsidR="00DB6042" w:rsidRPr="00C855CF" w:rsidRDefault="00DB6042" w:rsidP="00046347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upivacai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DB6042" w:rsidRPr="00C855CF" w:rsidRDefault="00DB6042" w:rsidP="00CD6AA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UPIVACAINE RELATED COMPOUND A (USP)</w:t>
            </w:r>
          </w:p>
          <w:p w:rsidR="00DB6042" w:rsidRPr="00C855CF" w:rsidRDefault="00DB6042" w:rsidP="00CD6AA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/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Ph.Eur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  <w:p w:rsidR="00DB6042" w:rsidRPr="00C855CF" w:rsidRDefault="00DB6042" w:rsidP="00BB7200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у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 А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046347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DB6042" w:rsidRPr="00687C49" w:rsidTr="00833398">
        <w:trPr>
          <w:trHeight w:val="796"/>
        </w:trPr>
        <w:tc>
          <w:tcPr>
            <w:tcW w:w="862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0062</w:t>
            </w:r>
          </w:p>
        </w:tc>
        <w:tc>
          <w:tcPr>
            <w:tcW w:w="1548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5013-16-5</w:t>
            </w:r>
          </w:p>
        </w:tc>
        <w:tc>
          <w:tcPr>
            <w:tcW w:w="25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utylhydroxyanisole</w:t>
            </w:r>
          </w:p>
        </w:tc>
        <w:tc>
          <w:tcPr>
            <w:tcW w:w="3420" w:type="dxa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утил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к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</w:t>
            </w:r>
          </w:p>
        </w:tc>
        <w:tc>
          <w:tcPr>
            <w:tcW w:w="1714" w:type="dxa"/>
            <w:gridSpan w:val="2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DB6042" w:rsidRPr="00C855CF" w:rsidRDefault="00DB6042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DB6042" w:rsidRPr="00C855CF" w:rsidRDefault="00DB6042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2</w:t>
            </w:r>
          </w:p>
        </w:tc>
        <w:tc>
          <w:tcPr>
            <w:tcW w:w="1264" w:type="dxa"/>
            <w:gridSpan w:val="2"/>
          </w:tcPr>
          <w:p w:rsidR="00DB6042" w:rsidRPr="00C855CF" w:rsidRDefault="00DB6042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604584">
        <w:trPr>
          <w:trHeight w:val="427"/>
        </w:trPr>
        <w:tc>
          <w:tcPr>
            <w:tcW w:w="862" w:type="dxa"/>
            <w:vMerge w:val="restart"/>
            <w:vAlign w:val="center"/>
          </w:tcPr>
          <w:p w:rsidR="00604584" w:rsidRPr="00C855CF" w:rsidRDefault="00604584" w:rsidP="00E141A6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063</w:t>
            </w:r>
          </w:p>
        </w:tc>
        <w:tc>
          <w:tcPr>
            <w:tcW w:w="1548" w:type="dxa"/>
            <w:vMerge w:val="restart"/>
            <w:vAlign w:val="center"/>
          </w:tcPr>
          <w:p w:rsidR="00604584" w:rsidRPr="00C855CF" w:rsidRDefault="00604584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1-39-5</w:t>
            </w:r>
          </w:p>
        </w:tc>
        <w:tc>
          <w:tcPr>
            <w:tcW w:w="2520" w:type="dxa"/>
            <w:vMerge w:val="restart"/>
            <w:vAlign w:val="center"/>
          </w:tcPr>
          <w:p w:rsidR="00604584" w:rsidRPr="00C855CF" w:rsidRDefault="00604584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affeic acid</w:t>
            </w:r>
          </w:p>
        </w:tc>
        <w:tc>
          <w:tcPr>
            <w:tcW w:w="3420" w:type="dxa"/>
            <w:vMerge w:val="restart"/>
            <w:vAlign w:val="center"/>
          </w:tcPr>
          <w:p w:rsidR="00604584" w:rsidRPr="00C855CF" w:rsidRDefault="00604584" w:rsidP="00EA379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Кофейн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E141A6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E141A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604584">
        <w:trPr>
          <w:trHeight w:val="377"/>
        </w:trPr>
        <w:tc>
          <w:tcPr>
            <w:tcW w:w="862" w:type="dxa"/>
            <w:vMerge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Д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 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ffe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оф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ери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 пр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ад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ля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изначення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емперату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лавл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8016-2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lcium gluco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люк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8-0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lcium pantothe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ль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антоте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6-2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mpho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acemic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амфора рацемічн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Г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04-8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psaicin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ind w:left="-113" w:right="-158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2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</w:p>
          <w:p w:rsidR="00604584" w:rsidRPr="00C855CF" w:rsidRDefault="00604584" w:rsidP="0065697C">
            <w:pPr>
              <w:ind w:left="-113" w:right="-17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пс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64806-05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Captopril impurity A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аптопр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домішка А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Ф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(Каптопр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-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сульф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298-4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Карбамазеп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, 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0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3564-73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arbamazep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A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10,11-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hydro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5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dibenzo [b,f] azepine-5-carboxamide (10,11-dihydrocarbamazepi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рбамазе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5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бенз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b, f]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е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рбокс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10,11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карбамазе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821-49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bidopa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оп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2956-09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2955-94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vedilo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2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S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-1-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enz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[2-(2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ox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henox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th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]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no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]-3-(9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bazo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ylox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rop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2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рведил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 (2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-1-(бензил[2-(2-метоксифенокси)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]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]-3-(9Н-карбазол-4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окси)пропан-2-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54-2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atechin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те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144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6592-87-8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fadrox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Цефадрокси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-100"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ревірка придатност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хром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о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ра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5"/>
              <w:rPr>
                <w:rFonts w:ascii="Times New Roman" w:hAnsi="Times New Roman"/>
                <w:i w:val="0"/>
                <w:sz w:val="20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i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C00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27164-4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Cefazolin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еф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C00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Style w:val="7790"/>
                <w:rFonts w:ascii="Times New Roman" w:hAnsi="Times New Roman"/>
                <w:bCs/>
                <w:color w:val="000000"/>
                <w:sz w:val="20"/>
              </w:rPr>
              <w:t>104376-79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Ceftriaxon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еф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кс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56238-6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efuroxim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ефурокси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а 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ь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6004-24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etylpyridinium 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Цетилп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р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00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6537-8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Chicor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Цикоріє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Замість неї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використовують ехінацею пурпурну для КВ по ДФУ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165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6-75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hloramphenicol Levomyce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кол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е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43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56-9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hexidine diac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Хлоргексиди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д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ц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0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8472-51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hlorhexidine digluconate solutio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гексид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иглюкон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В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43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0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001-6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hlorobutanol hem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Хлорбутанол ге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327-9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loroge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хлорогенов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0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750-9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hloroph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p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о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0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70-42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hloropiram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69-57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hlorotrianise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9-09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рохлорид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25-6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hlorpromazine impurity D  (3-(2-chloro-10Н-phenothiazin-10-yl)-N-methylpropan-1-amine (demethylchlorpromazine)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лорпрома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D (3-(2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лор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-1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ен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-10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тилпроп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-1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метилхлоропорма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67-4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с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2016-36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holine salicylat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lutio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Хол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сал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цилат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 xml:space="preserve"> розч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09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ІЧ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Т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,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7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0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70-8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ineol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ucalyptol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инеол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вкаліпт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00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98-5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innariz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инариз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09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6393-32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с,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6393-33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iprofloxacin impurity А (fluoroquinolonic acid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ипр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кислота фтор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лонова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01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77-92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tric acid anhydrous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лимонна безводн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1103-11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arithromycin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арит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sz w:val="20"/>
              </w:rPr>
              <w:t>Х, Т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31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14976-5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59767-2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emastine fumarate impurity С (1-(4-chlorophenyl)-1-phenylethanol)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емаст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умарат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 (1-(4-хлор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)-1-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анол)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1462-39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hydrochloride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4729-96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indamycin phosphate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д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 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636-54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opa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оп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1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20202-66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lopidogrel hydrogen sulfate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lopidogrel bisulfate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суль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1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44750-4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lopidogrel impurity A (Ph.Eur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Clopidogrel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related compound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Кл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огре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ДФУ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C01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3593-7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66774-0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lotrimazole impurity A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lotrimazol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отрим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54-87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ocarbox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se hydrochloride 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окарбоксила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41468-2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odecarboxylase (coenzyme В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bscript"/>
                <w:lang w:val="en-GB"/>
              </w:rPr>
              <w:t>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pyridoxal-5-phosphate) 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одекарбоксилаза (кофермент В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bscript"/>
              </w:rPr>
              <w:t>6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оксаль-5-фосфат)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с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814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68-19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yanocobalam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нокобал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01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08-77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ymar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Цімар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БКВ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ind w:left="-113" w:right="-158" w:firstLine="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Фасовк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артість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о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згодженн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з замовником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rPr>
          <w:trHeight w:val="329"/>
        </w:trPr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01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56-89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</w:t>
            </w:r>
            <w:r w:rsidRPr="00C855CF">
              <w:rPr>
                <w:rFonts w:ascii="Times New Roman" w:hAnsi="Times New Roman"/>
                <w:b/>
                <w:lang w:val="uk-UA"/>
              </w:rPr>
              <w:t>ystine</w:t>
            </w:r>
            <w:r w:rsidRPr="00C855CF">
              <w:rPr>
                <w:rFonts w:ascii="Times New Roman" w:hAnsi="Times New Roman"/>
                <w:b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(Ph.Eur., 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с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81733-79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alargin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алар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1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1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17-1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</w:t>
            </w:r>
            <w:r w:rsidRPr="00C855CF">
              <w:rPr>
                <w:rFonts w:ascii="Times New Roman" w:hAnsi="Times New Roman"/>
                <w:b/>
                <w:lang w:val="uk-UA"/>
              </w:rPr>
              <w:t>antron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антрон 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D01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2-30-1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Capric alcohol (USP)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</w:rPr>
              <w:t>1-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Decanol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анол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</w:rPr>
              <w:t>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657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1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00643-7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злоратадин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0-0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392-39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amethasone sodium phosphate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самета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осфат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81-1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panthenol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спантенол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B27F15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tabs>
                <w:tab w:val="left" w:pos="291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 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стран для автентифікації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40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or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erformance test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40 для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ревірки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р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атност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хроматогра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но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исте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extrans for calibration 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стр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ля к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б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вання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комплект Ф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</w:t>
            </w:r>
          </w:p>
        </w:tc>
        <w:tc>
          <w:tcPr>
            <w:tcW w:w="1714" w:type="dxa"/>
            <w:gridSpan w:val="2"/>
            <w:vMerge w:val="restart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ММР</w:t>
            </w:r>
          </w:p>
        </w:tc>
        <w:tc>
          <w:tcPr>
            <w:tcW w:w="2227" w:type="dxa"/>
            <w:gridSpan w:val="3"/>
            <w:vMerge w:val="restart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2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2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5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5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50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50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80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80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150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150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270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270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ind w:left="-113" w:right="-64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.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9004-5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xtra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410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кстран 410</w:t>
            </w:r>
          </w:p>
        </w:tc>
        <w:tc>
          <w:tcPr>
            <w:tcW w:w="1714" w:type="dxa"/>
            <w:gridSpan w:val="2"/>
            <w:vMerge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7215A6">
        <w:tc>
          <w:tcPr>
            <w:tcW w:w="862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C855CF">
              <w:rPr>
                <w:rFonts w:ascii="Times New Roman" w:hAnsi="Times New Roman"/>
                <w:bCs/>
                <w:lang w:val="en-GB"/>
              </w:rPr>
              <w:t>D01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C855CF">
              <w:rPr>
                <w:rFonts w:ascii="Times New Roman" w:hAnsi="Times New Roman"/>
                <w:bCs/>
                <w:lang w:val="en-GB"/>
              </w:rPr>
              <w:t>6153-33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bCs/>
                <w:lang w:val="en-GB"/>
              </w:rPr>
            </w:pPr>
            <w:r w:rsidRPr="00C855CF">
              <w:rPr>
                <w:rFonts w:ascii="Times New Roman" w:hAnsi="Times New Roman"/>
                <w:bCs/>
                <w:lang w:val="en-GB"/>
              </w:rPr>
              <w:t xml:space="preserve">Mebhydrolin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azolin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bCs/>
              </w:rPr>
            </w:pPr>
            <w:r w:rsidRPr="00C855CF">
              <w:rPr>
                <w:rFonts w:ascii="Times New Roman" w:hAnsi="Times New Roman"/>
                <w:bCs/>
              </w:rPr>
              <w:t>Мебг</w:t>
            </w:r>
            <w:r w:rsidRPr="00C855CF">
              <w:rPr>
                <w:rFonts w:ascii="Times New Roman" w:hAnsi="Times New Roman"/>
                <w:bCs/>
                <w:lang w:val="uk-UA"/>
              </w:rPr>
              <w:t>і</w:t>
            </w:r>
            <w:r w:rsidRPr="00C855CF">
              <w:rPr>
                <w:rFonts w:ascii="Times New Roman" w:hAnsi="Times New Roman"/>
                <w:bCs/>
              </w:rPr>
              <w:t>дрол</w:t>
            </w:r>
            <w:r w:rsidRPr="00C855CF">
              <w:rPr>
                <w:rFonts w:ascii="Times New Roman" w:hAnsi="Times New Roman"/>
                <w:bCs/>
                <w:lang w:val="uk-UA"/>
              </w:rPr>
              <w:t>і</w:t>
            </w:r>
            <w:r w:rsidRPr="00C855CF">
              <w:rPr>
                <w:rFonts w:ascii="Times New Roman" w:hAnsi="Times New Roman"/>
                <w:bCs/>
              </w:rPr>
              <w:t>н</w:t>
            </w:r>
          </w:p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bCs/>
              </w:rPr>
            </w:pPr>
            <w:r w:rsidRPr="00C855CF">
              <w:rPr>
                <w:rFonts w:ascii="Times New Roman" w:hAnsi="Times New Roman"/>
                <w:bCs/>
              </w:rPr>
              <w:t>Д</w:t>
            </w:r>
            <w:r w:rsidRPr="00C855CF">
              <w:rPr>
                <w:rFonts w:ascii="Times New Roman" w:hAnsi="Times New Roman"/>
                <w:bCs/>
                <w:lang w:val="uk-UA"/>
              </w:rPr>
              <w:t>і</w:t>
            </w:r>
            <w:r w:rsidRPr="00C855CF">
              <w:rPr>
                <w:rFonts w:ascii="Times New Roman" w:hAnsi="Times New Roman"/>
                <w:bCs/>
              </w:rPr>
              <w:t>азол</w:t>
            </w:r>
            <w:r w:rsidRPr="00C855CF">
              <w:rPr>
                <w:rFonts w:ascii="Times New Roman" w:hAnsi="Times New Roman"/>
                <w:bCs/>
                <w:lang w:val="uk-UA"/>
              </w:rPr>
              <w:t>і</w:t>
            </w:r>
            <w:r w:rsidRPr="00C855CF">
              <w:rPr>
                <w:rFonts w:ascii="Times New Roman" w:hAnsi="Times New Roman"/>
                <w:bCs/>
              </w:rPr>
              <w:t xml:space="preserve">н </w:t>
            </w:r>
          </w:p>
        </w:tc>
        <w:tc>
          <w:tcPr>
            <w:tcW w:w="1714" w:type="dxa"/>
            <w:gridSpan w:val="2"/>
            <w:tcBorders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5307-79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clofenac sodium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клофенак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Р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ОВ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ІЧ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с, СФ, 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, 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lastRenderedPageBreak/>
              <w:t>СФ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СФ, 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4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5362-4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Diclofenac impurity А 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клофена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961C9D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0830-7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Digoxin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гоксин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люориметрія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672-4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Digox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impurity C (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Digoxigenin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3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,14-Trihydroxy-5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,20(22)-cardenolide) (digoxigenin)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игоксину домішка С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оксиг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3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,12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,14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ригідрокс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-5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,20(22)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арденолід) (дигоксигенін)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24730-1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hydroergocristine mesilate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гокрис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 ме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ат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GB"/>
              </w:rPr>
            </w:pPr>
            <w:r w:rsidRPr="00C855CF">
              <w:rPr>
                <w:rFonts w:ascii="Times New Roman" w:hAnsi="Times New Roman"/>
                <w:color w:val="000000"/>
                <w:lang w:val="en-GB"/>
              </w:rPr>
              <w:t>D01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3286-22-5</w:t>
            </w:r>
          </w:p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GB"/>
              </w:rPr>
            </w:pPr>
            <w:r w:rsidRPr="00C855CF">
              <w:rPr>
                <w:rFonts w:ascii="Times New Roman" w:hAnsi="Times New Roman"/>
                <w:color w:val="000000"/>
                <w:lang w:val="en-GB"/>
              </w:rPr>
              <w:t>Diltiazem hydrochloride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</w:rPr>
            </w:pPr>
            <w:r w:rsidRPr="00C855CF">
              <w:rPr>
                <w:rFonts w:ascii="Times New Roman" w:hAnsi="Times New Roman"/>
                <w:color w:val="000000"/>
              </w:rPr>
              <w:t>Дилт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і</w:t>
            </w:r>
            <w:r w:rsidRPr="00C855CF">
              <w:rPr>
                <w:rFonts w:ascii="Times New Roman" w:hAnsi="Times New Roman"/>
                <w:color w:val="000000"/>
              </w:rPr>
              <w:t>азем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у</w:t>
            </w:r>
            <w:r w:rsidRPr="00C855CF">
              <w:rPr>
                <w:rFonts w:ascii="Times New Roman" w:hAnsi="Times New Roman"/>
                <w:color w:val="000000"/>
              </w:rPr>
              <w:t xml:space="preserve"> г/хл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1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7-68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methyl sulfox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метилсульфокс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1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614-69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metindene male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метинд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0"/>
                <w:rFonts w:ascii="Times New Roman" w:hAnsi="Times New Roman" w:cs="Times New Roman"/>
                <w:b/>
                <w:bCs/>
                <w:color w:val="000000"/>
                <w:sz w:val="20"/>
              </w:rPr>
              <w:t>512-04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osgen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сг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47-2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(Dimedrol 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 (Димедр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3499-4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phenhydramine hydrochlor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A (2-(diphenylmethoxy)-N-methylethanami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2-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фенілметокс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-N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тилетанамі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1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1-01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phenhydram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Diphenylmethanol (benzhydrol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фен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щ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ифенілметанол (бензгідр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8-3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pyridam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ам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 для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37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D01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7808-66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omperid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омперид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/>
                <w:sz w:val="20"/>
              </w:rPr>
              <w:t>, Р, О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/>
                <w:sz w:val="20"/>
              </w:rPr>
              <w:t>, 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77883-4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oxazosin mesi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оксазо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езил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 xml:space="preserve">СФ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37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01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85-1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rotaver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ротаве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C855CF">
              <w:rPr>
                <w:rFonts w:ascii="Times New Roman" w:hAnsi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31"/>
              <w:jc w:val="center"/>
              <w:rPr>
                <w:rFonts w:ascii="Times New Roman" w:hAnsi="Times New Roman"/>
                <w:b/>
                <w:sz w:val="20"/>
              </w:rPr>
            </w:pPr>
            <w:r w:rsidRPr="00C855CF">
              <w:rPr>
                <w:rFonts w:ascii="Times New Roman" w:hAnsi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476-6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llag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лагов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01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760951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Enalapril male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алапри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мале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shd w:val="clear" w:color="auto" w:fill="FFFFFF"/>
              <w:rPr>
                <w:rFonts w:ascii="Times New Roman" w:hAnsi="Times New Roman" w:cs="Times New Roman"/>
                <w:b/>
                <w:color w:val="222222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bCs/>
                <w:color w:val="222222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159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01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1-4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pinephrine (Adrenali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ефрин (Адрен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E01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Erysim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ризим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01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643-2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rythromycin stea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теа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01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624-44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tamsy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амзил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359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01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070-11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thambutol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амбут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960"/>
        </w:trPr>
        <w:tc>
          <w:tcPr>
            <w:tcW w:w="862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151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hanol (anhydrous)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анол безвод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gridSpan w:val="2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Merge w:val="restart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ФУ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8</w:t>
            </w:r>
          </w:p>
        </w:tc>
        <w:tc>
          <w:tcPr>
            <w:tcW w:w="2636" w:type="dxa"/>
            <w:gridSpan w:val="4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Можливе фасування з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з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одженням із замовником, вартість залежить від кількості в упаковці</w:t>
            </w:r>
          </w:p>
        </w:tc>
      </w:tr>
      <w:tr w:rsidR="00604584" w:rsidRPr="00687C49" w:rsidTr="00833398">
        <w:trPr>
          <w:trHeight w:val="207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890</w:t>
            </w:r>
          </w:p>
        </w:tc>
      </w:tr>
      <w:tr w:rsidR="00604584" w:rsidRPr="00687C49" w:rsidTr="00833398">
        <w:trPr>
          <w:trHeight w:val="138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0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253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253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tabs>
                <w:tab w:val="left" w:pos="300"/>
                <w:tab w:val="center" w:pos="573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184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299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 мл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380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Merge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E01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609-1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lpha-bromoisovaleric acid ethyl ester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 альфа-б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ГХ, ІЧ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01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200-449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thylenediaminetetraascet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ен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тетр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цтов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загальний азот за методом спалювання Дюма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928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01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onvallariae extractum sicc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онвалії екстракт сух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01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76824-3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Famotid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амоти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206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01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25-6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Fenpiverinium bro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піверинію бромі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1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053-08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enspiride Hydro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с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erulic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Ферулова кислота 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01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98319-2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01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8319-2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inaster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N-1,1-dimethylethyl)-3-oxo-4-aza-5α-androstane-17β-carboxamide) (dihydrofenaster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інастериду 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1,1-диме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)-3-оксо-4-аза-5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андростан-17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карбокс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) (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стери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01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86386-7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lucon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67-7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lone aceton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луоциноло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ацето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356-1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cinon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луоциноні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6296-78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luoxet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луоксети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lastRenderedPageBreak/>
              <w:t>F01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9-30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o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фолієв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8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512-8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Frangulaemodin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рангул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о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432"/>
        </w:trPr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01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57-48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Fructos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руктоз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10-1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mar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tabs>
                <w:tab w:val="right" w:pos="3032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 фумаров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F01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Fumitory extract dry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утки екстракт сухий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604584" w:rsidRPr="00687C49" w:rsidTr="00833398">
        <w:trPr>
          <w:trHeight w:val="43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1672-8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azid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урази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43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01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54-31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Furose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уросе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01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60142-96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abapen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Габапен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01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inkgo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is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extractum siccum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ат.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кго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18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4562-3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itox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Гитокс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01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0238-2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libencla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бенкл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tabs>
                <w:tab w:val="left" w:pos="335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01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21187-9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liclaz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ла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01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impurity (cis- trans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limepiride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(cis- trans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п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ид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1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6-84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G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ucosam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глюкоз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6D1DEC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01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77938-63-7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або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996-10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Glucose monohydr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Dextr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se monohydr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Глюкоз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ог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екстроз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моног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поляриметрія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lastRenderedPageBreak/>
              <w:t>G01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56-86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lutam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Кислота 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L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Глут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ов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ІЧ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1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71-5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Glycyrrhetin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ліцерети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01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6-40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lyc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01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0-0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Guaiac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ваяк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01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489-84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Guaiazule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Гвайазул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G01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3-1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Guaifenesin</w:t>
            </w:r>
          </w:p>
        </w:tc>
        <w:tc>
          <w:tcPr>
            <w:tcW w:w="34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уайфенезин</w:t>
            </w:r>
          </w:p>
        </w:tc>
        <w:tc>
          <w:tcPr>
            <w:tcW w:w="1714" w:type="dxa"/>
            <w:gridSpan w:val="2"/>
            <w:tcBorders>
              <w:top w:val="nil"/>
              <w:left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, Р, ОВ, КВ</w:t>
            </w:r>
          </w:p>
        </w:tc>
        <w:tc>
          <w:tcPr>
            <w:tcW w:w="2227" w:type="dxa"/>
            <w:gridSpan w:val="3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Чс, ТШХ, 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top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01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2-86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aloperid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алоперид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01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2"/>
                <w:rFonts w:ascii="Times New Roman" w:hAnsi="Times New Roman" w:cs="Times New Roman"/>
                <w:b/>
                <w:bCs/>
                <w:color w:val="000000"/>
                <w:sz w:val="20"/>
              </w:rPr>
              <w:t>9041-0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eparin sodiu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lutio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RP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БСП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 Гепар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зч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ло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ий метод, метод зонального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офоре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ологічний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етод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1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1-94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exetid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ексети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0A1804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H01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3763-3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Hide powder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Шкірний порошок</w:t>
            </w:r>
          </w:p>
        </w:tc>
        <w:tc>
          <w:tcPr>
            <w:tcW w:w="3941" w:type="dxa"/>
            <w:gridSpan w:val="5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изначення танінів у лікарських засобах рослинного походження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0A1804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01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istidine hydrochloride mono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тид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01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op o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лія хмел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H01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99-9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220"/>
              <w:jc w:val="center"/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4-HYDROXYBENZOIC ACID (SphU /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 xml:space="preserve">h.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szCs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szCs w:val="20"/>
                <w:lang w:val="en-GB"/>
              </w:rPr>
              <w:t>ur.)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SALICYLIC ACID RELATED COMPOUND A (USP)</w:t>
            </w:r>
          </w:p>
          <w:p w:rsidR="00604584" w:rsidRPr="00C855CF" w:rsidRDefault="00604584" w:rsidP="00604584">
            <w:pPr>
              <w:pStyle w:val="2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4-HYDROXYBENZENE</w:t>
            </w:r>
            <w:r w:rsidRPr="00C855CF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uk-UA"/>
              </w:rPr>
              <w:t>-</w:t>
            </w:r>
            <w:r w:rsidRPr="00C855CF">
              <w:rPr>
                <w:rStyle w:val="s1"/>
                <w:rFonts w:ascii="Times New Roman" w:hAnsi="Times New Roman" w:cs="Times New Roman"/>
                <w:b/>
                <w:bCs/>
                <w:caps/>
                <w:sz w:val="20"/>
                <w:szCs w:val="20"/>
                <w:lang w:val="en-US"/>
              </w:rPr>
              <w:t>CARBOXYLIC ACID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</w:p>
        </w:tc>
        <w:tc>
          <w:tcPr>
            <w:tcW w:w="3420" w:type="dxa"/>
          </w:tcPr>
          <w:p w:rsidR="00604584" w:rsidRPr="00703D7E" w:rsidRDefault="00703D7E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703D7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4-г</w:t>
            </w:r>
            <w:r w:rsidRPr="00703D7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і</w:t>
            </w:r>
            <w:r w:rsidRPr="00703D7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</w:rPr>
              <w:t>дроксибензойна 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01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93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H01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94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Hydrochlorothiazide 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chlorothiaz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хлор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и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1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1-3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othiaz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amino-6-chlorobenzene-1,3-disulphonamide (salamide)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идрохлор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B (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4-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</w:rPr>
              <w:t>но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6-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</w:rPr>
              <w:t>хлорбензол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</w:rPr>
              <w:t>дисульфонам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Style w:val="s1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ал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019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-0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ortisone ac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корти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ц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02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30-56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xyprogesterone capro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ксипрогестер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апр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329"/>
        </w:trPr>
        <w:tc>
          <w:tcPr>
            <w:tcW w:w="862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0201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82-36-0</w:t>
            </w: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peroside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еро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rPr>
          <w:trHeight w:val="329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200</w:t>
            </w:r>
          </w:p>
        </w:tc>
      </w:tr>
      <w:tr w:rsidR="00604584" w:rsidRPr="00687C49" w:rsidTr="00833398"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040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5687-27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buprofe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бупроф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02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9007-8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mmunoglobulin human solution 10%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муноглобул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н 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людини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10%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, 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урет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 метод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-19" w:right="-120" w:firstLine="1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3-8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ndometac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4-11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ndometacin impurity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(4-chlorobenzoic acid 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домет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(4-хлорбензойн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37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004-6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ron dextra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Зал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а декстра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, Т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soleuc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ей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-85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soniaz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547-85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sosalipurpos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с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урпо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04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I02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Style w:val="7788"/>
                <w:rFonts w:ascii="Times New Roman" w:hAnsi="Times New Roman"/>
                <w:bCs/>
                <w:color w:val="000000"/>
                <w:sz w:val="20"/>
              </w:rPr>
              <w:t>16106-2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sosorbide 2-n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2-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02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7-33-2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sosorbide dinitrate</w:t>
            </w: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 xml:space="preserve">,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Isosorbid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mononitrate diluted impurity B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трат, 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трат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ого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В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02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16051-7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Isosorbide mononitrate</w:t>
            </w: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,</w:t>
            </w: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diluted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(Isosorbide 5 – nitrate</w:t>
            </w: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моно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трат 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розведений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(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зосорб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5 – 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тр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sovaleric acid m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thyl ether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ентиловий ефір ізовалеріанової кислоти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02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4625-61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tracon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акон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K02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20-18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K</w:t>
            </w:r>
            <w:r w:rsidRPr="00C855CF">
              <w:rPr>
                <w:rFonts w:ascii="Times New Roman" w:hAnsi="Times New Roman"/>
                <w:b/>
                <w:lang w:val="uk-UA"/>
              </w:rPr>
              <w:t>aem</w:t>
            </w:r>
            <w:r w:rsidRPr="00C855CF">
              <w:rPr>
                <w:rFonts w:ascii="Times New Roman" w:hAnsi="Times New Roman"/>
                <w:b/>
                <w:lang w:val="en-US"/>
              </w:rPr>
              <w:t>pf</w:t>
            </w:r>
            <w:r w:rsidRPr="00C855CF">
              <w:rPr>
                <w:rFonts w:ascii="Times New Roman" w:hAnsi="Times New Roman"/>
                <w:b/>
                <w:lang w:val="uk-UA"/>
              </w:rPr>
              <w:t>er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емпфер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021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2-02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ell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е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02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5277-4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etocon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етокон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Х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02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0658-0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Ketoprofen etyl ester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>Ketoprofen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impurity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етопро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604584" w:rsidRPr="00687C49" w:rsidTr="00833398">
        <w:trPr>
          <w:trHeight w:val="55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02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4580-14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Ketotifen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drogen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uma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етоти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фума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етопро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02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3076-16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Ketotife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4 – (1 – methylpiperidin – 4 – ylidene) – 4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– benzo [4, 5] cyckohepta [1, 2 – b] thiophen – 9, 10 – dio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Кетотифе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G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4 – (1 –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тил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4 –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 – 4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i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–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бенз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[4, 5]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клогеп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[1, 2 – b]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– 9, 10 –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96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actos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ono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акто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96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2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618-1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actulos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актулоз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574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4057-8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amotrigin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амотридж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574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L02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17575-22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Lanatoside С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Ланатозид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ind w:right="-24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роматогра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ч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чистота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2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-9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euc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й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2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6595-8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evamisol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1-1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evocarnitin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окар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689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-9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evodop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одоп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2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8199-71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e hemihydr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е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GB"/>
              </w:rPr>
            </w:pPr>
            <w:r w:rsidRPr="00C855CF">
              <w:rPr>
                <w:rFonts w:ascii="Times New Roman" w:hAnsi="Times New Roman"/>
                <w:color w:val="000000"/>
                <w:lang w:val="en-GB"/>
              </w:rPr>
              <w:t>L02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GB"/>
              </w:rPr>
            </w:pPr>
            <w:r w:rsidRPr="00C855CF">
              <w:rPr>
                <w:rStyle w:val="7790"/>
                <w:rFonts w:ascii="Times New Roman" w:hAnsi="Times New Roman"/>
                <w:bCs/>
                <w:color w:val="000000"/>
              </w:rPr>
              <w:t>120926-4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GB"/>
              </w:rPr>
            </w:pPr>
            <w:r w:rsidRPr="00C855CF">
              <w:rPr>
                <w:rFonts w:ascii="Times New Roman" w:hAnsi="Times New Roman"/>
                <w:color w:val="000000"/>
                <w:lang w:val="en-GB"/>
              </w:rPr>
              <w:t xml:space="preserve">Licuros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ура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745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08-05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idocaine hydrochlor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</w:rPr>
            </w:pPr>
            <w:r w:rsidRPr="00C855CF">
              <w:rPr>
                <w:rFonts w:ascii="Times New Roman" w:hAnsi="Times New Roman"/>
                <w:color w:val="000000"/>
                <w:lang w:val="en-GB"/>
              </w:rPr>
              <w:t>L</w:t>
            </w:r>
            <w:r w:rsidRPr="00C855CF">
              <w:rPr>
                <w:rFonts w:ascii="Times New Roman" w:hAnsi="Times New Roman"/>
                <w:color w:val="000000"/>
              </w:rPr>
              <w:t>02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</w:rPr>
            </w:pPr>
            <w:r w:rsidRPr="00C855CF">
              <w:rPr>
                <w:rFonts w:ascii="Times New Roman" w:hAnsi="Times New Roman"/>
                <w:color w:val="000000"/>
              </w:rPr>
              <w:t>7179-49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</w:rPr>
            </w:pPr>
            <w:r w:rsidRPr="00C855CF">
              <w:rPr>
                <w:rFonts w:ascii="Times New Roman" w:hAnsi="Times New Roman"/>
                <w:color w:val="000000"/>
                <w:lang w:val="en-GB"/>
              </w:rPr>
              <w:t>Lincomycin</w:t>
            </w:r>
            <w:r w:rsidRPr="00C855CF">
              <w:rPr>
                <w:rFonts w:ascii="Times New Roman" w:hAnsi="Times New Roman"/>
                <w:color w:val="000000"/>
              </w:rPr>
              <w:t xml:space="preserve"> </w:t>
            </w:r>
            <w:r w:rsidRPr="00C855CF">
              <w:rPr>
                <w:rFonts w:ascii="Times New Roman" w:hAnsi="Times New Roman"/>
                <w:color w:val="000000"/>
                <w:lang w:val="en-GB"/>
              </w:rPr>
              <w:t>hydrochloride</w:t>
            </w:r>
            <w:r w:rsidRPr="00C855CF">
              <w:rPr>
                <w:rFonts w:ascii="Times New Roman" w:hAnsi="Times New Roman"/>
                <w:color w:val="000000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к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</w:rPr>
              <w:t>02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65800-0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inezolid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е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2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3915-83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isinopril dihydr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инопр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7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4552-83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hydrochlor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</w:rPr>
            </w:pPr>
            <w:r w:rsidRPr="00C855CF">
              <w:rPr>
                <w:rFonts w:ascii="Times New Roman" w:hAnsi="Times New Roman"/>
                <w:color w:val="000000"/>
              </w:rPr>
              <w:t>Лоперам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і</w:t>
            </w:r>
            <w:r w:rsidRPr="00C855CF">
              <w:rPr>
                <w:rFonts w:ascii="Times New Roman" w:hAnsi="Times New Roman"/>
                <w:color w:val="000000"/>
              </w:rPr>
              <w:t>д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у</w:t>
            </w:r>
            <w:r w:rsidRPr="00C855CF">
              <w:rPr>
                <w:rFonts w:ascii="Times New Roman" w:hAnsi="Times New Roman"/>
                <w:color w:val="000000"/>
              </w:rPr>
              <w:t xml:space="preserve"> г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і</w:t>
            </w:r>
            <w:r w:rsidRPr="00C855CF">
              <w:rPr>
                <w:rFonts w:ascii="Times New Roman" w:hAnsi="Times New Roman"/>
                <w:color w:val="00000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L02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6900-12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N-oxide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operam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mpurity F(Ph.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peramid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F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6"/>
              <w:rPr>
                <w:rFonts w:ascii="Times New Roman" w:hAnsi="Times New Roman"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color w:val="000000"/>
              </w:rPr>
              <w:t>Лоперам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і</w:t>
            </w:r>
            <w:r w:rsidRPr="00C855CF">
              <w:rPr>
                <w:rFonts w:ascii="Times New Roman" w:hAnsi="Times New Roman"/>
                <w:color w:val="000000"/>
              </w:rPr>
              <w:t>д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у</w:t>
            </w:r>
            <w:r w:rsidRPr="00C855CF">
              <w:rPr>
                <w:rFonts w:ascii="Times New Roman" w:hAnsi="Times New Roman"/>
                <w:color w:val="000000"/>
                <w:lang w:val="en-US"/>
              </w:rPr>
              <w:t xml:space="preserve">  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color w:val="000000"/>
                <w:lang w:val="en-US"/>
              </w:rPr>
              <w:t xml:space="preserve"> F </w:t>
            </w:r>
            <w:r w:rsidRPr="00C855CF">
              <w:rPr>
                <w:rFonts w:ascii="Times New Roman" w:hAnsi="Times New Roman"/>
                <w:color w:val="000000"/>
              </w:rPr>
              <w:t>Лоперам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і</w:t>
            </w:r>
            <w:r w:rsidRPr="00C855CF">
              <w:rPr>
                <w:rFonts w:ascii="Times New Roman" w:hAnsi="Times New Roman"/>
                <w:color w:val="000000"/>
              </w:rPr>
              <w:t>д</w:t>
            </w:r>
            <w:r w:rsidRPr="00C855CF">
              <w:rPr>
                <w:rFonts w:ascii="Times New Roman" w:hAnsi="Times New Roman"/>
                <w:color w:val="000000"/>
                <w:lang w:val="uk-UA"/>
              </w:rPr>
              <w:t>у</w:t>
            </w:r>
            <w:r w:rsidRPr="00C855CF">
              <w:rPr>
                <w:rFonts w:ascii="Times New Roman" w:hAnsi="Times New Roman"/>
                <w:color w:val="000000"/>
                <w:lang w:val="en-US"/>
              </w:rPr>
              <w:t xml:space="preserve"> N-</w:t>
            </w:r>
            <w:r w:rsidRPr="00C855CF">
              <w:rPr>
                <w:rFonts w:ascii="Times New Roman" w:hAnsi="Times New Roman"/>
                <w:color w:val="000000"/>
              </w:rPr>
              <w:t>окс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9794-7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oratadin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ората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35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2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4750-99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2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osartan potassium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impurity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озарт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91-70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uteol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373-11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uteolin 7-glucos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юте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 7-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зид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емає у наявності</w:t>
            </w:r>
          </w:p>
        </w:tc>
        <w:tc>
          <w:tcPr>
            <w:tcW w:w="3722" w:type="dxa"/>
            <w:gridSpan w:val="6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ожливе використання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З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 Люте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Зміни у методиці додаються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Lysine aescinat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,6-diaminohexanoic acid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scin sal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цинат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цинов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2,6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гексанов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02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57-27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ysine hydrochlor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хроматоспектро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отометрія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61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02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ngiolin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L-Lysiny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н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02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9-65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annitol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anni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ан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31431-39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bend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бенд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48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lissa extract dry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604584" w:rsidRPr="00687C49" w:rsidTr="00833398"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1125-38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loxicam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локсикам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9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305-71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loxicam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B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lastRenderedPageBreak/>
              <w:t>Meloxicam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related compound В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lastRenderedPageBreak/>
              <w:t>Мелоксик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B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02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evomenthol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nthol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евоментол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нт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216-51-5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6409-4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ntho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an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isovaleric acid methyl ether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Validol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ент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м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ов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вале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нов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(В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ind w:left="-113" w:right="-113" w:firstLine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2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722-62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pivaca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а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2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07-38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amizol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odium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monohydr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(Analgin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амі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а  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ь, М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оно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рат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Аналь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ППХС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8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672-58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amizole impurity A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3-0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amizole impurity В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 (Аналь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-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ант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 для ППХ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-51-8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ion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29-8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4-methylescule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-ме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куле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02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9-76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Methyl parahydroxybenzo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Nipag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Метилпараг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ксибензоат Н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паг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3-4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ylprednisolo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6401-95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Methylprednisolone aceponat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илпред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цеп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Хроматогр. чистота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2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26-4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yluraci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илураци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,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tabs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2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143-5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oclopramide hydrochlor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оклоп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ТШХ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115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2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6426-1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onat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ldronate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Mildonii, Trizipin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3-(2,2,2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rimethylhydraz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m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opion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hydr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Метонат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ілдронат, Мельдоній, Тризипін, 3-(2,2,2-триметилгідразоний) проп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у дигі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68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02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Metonat impurity (3-(2,2,2-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rimethyl-hydrozineum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hylpropionat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ro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етона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3 – (2, 2, 2 – триметил-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) метилп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н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02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56392-1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Metoprolol tartr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Метопроло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тар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43-4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ronidazol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8C168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02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96-23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Metronidazole 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2-methyl-4-nitroimidazol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тр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2-метил-4-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аз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2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1535-4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ianserin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ансер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360"/>
        </w:trPr>
        <w:tc>
          <w:tcPr>
            <w:tcW w:w="862" w:type="dxa"/>
            <w:vMerge w:val="restart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0279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</w:t>
            </w:r>
            <w:r w:rsidRPr="00C855CF">
              <w:rPr>
                <w:rFonts w:ascii="Times New Roman" w:hAnsi="Times New Roman"/>
                <w:b/>
                <w:lang w:val="uk-UA"/>
              </w:rPr>
              <w:t>ilk-tristle  extract</w:t>
            </w:r>
            <w:r w:rsidRPr="00C855CF">
              <w:rPr>
                <w:rFonts w:ascii="Times New Roman" w:hAnsi="Times New Roman"/>
                <w:b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dry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з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оропш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стракт су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189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7534D1" w:rsidRDefault="007534D1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61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2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6338-77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yramist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іраміс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 xml:space="preserve">ІЧс, СФ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N02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6321-4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aphazoline (Naphtizine) impurity A (N – naphthylacetylethylenediami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ф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фти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A (N –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фтилацетилен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aphazoline (Naphtizine) impurity B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(naphtilen -1 – il) acetic aci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(1 – naphthylacetic acid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Нафазоліну (Нафтизина) домішка В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(нафтален – 1 – ил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оцтов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кислот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(1-нафтиоцтова кислота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-6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eostigmine metilsulfate (prozeri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еостигміну метилсульфат (прозери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27848-84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церго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38536-2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cergol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 (хлор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ерг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 для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-6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icotin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тинов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 xml:space="preserve">,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/>
                <w:sz w:val="20"/>
              </w:rPr>
              <w:t>, Р, 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 xml:space="preserve">Х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1829-2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ifedip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н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7035-2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fedipine 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itrophenylpyridine analogu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428-14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fedipine impurity В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imethyl-2,6-dimethyl-4-(2-nitrosophenyl)pyridine-3,5-dicarboxylat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ед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метил-2,6-диметил-4-(2-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озо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)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ин-3,5-дикарбоксил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N02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4936-47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ifurate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рате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02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965-5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Nifuroxaz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урокса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803-7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imesul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ХС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688-84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Nimesulide 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fr-FR"/>
              </w:rPr>
              <w:t xml:space="preserve"> (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(2-phenoxyanili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tabs>
                <w:tab w:val="left" w:pos="823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22-92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Nimesulide impurity 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су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0-40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it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5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i w:val="0"/>
                <w:sz w:val="20"/>
              </w:rPr>
              <w:t xml:space="preserve">, </w:t>
            </w: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/>
                <w:i w:val="0"/>
                <w:sz w:val="20"/>
              </w:rPr>
              <w:t>, К</w:t>
            </w: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-87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itrofural (Furacilinum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офурал (фурац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, 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офуразо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5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5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pStyle w:val="5"/>
              <w:rPr>
                <w:rFonts w:ascii="Times New Roman" w:hAnsi="Times New Roman"/>
                <w:i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 xml:space="preserve">ОВ, </w:t>
            </w:r>
            <w:r w:rsidRPr="00C855CF">
              <w:rPr>
                <w:rFonts w:ascii="Times New Roman" w:hAnsi="Times New Roman"/>
                <w:i w:val="0"/>
                <w:sz w:val="20"/>
              </w:rPr>
              <w:t>К</w:t>
            </w:r>
            <w:r w:rsidRPr="00C855CF">
              <w:rPr>
                <w:rFonts w:ascii="Times New Roman" w:hAnsi="Times New Roman"/>
                <w:i w:val="0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02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0458-9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orfloxac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орфлокса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372"/>
        </w:trPr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Q</w:t>
            </w:r>
            <w:r w:rsidRPr="00C855CF">
              <w:rPr>
                <w:rFonts w:ascii="Times New Roman" w:hAnsi="Times New Roman"/>
                <w:b/>
                <w:lang w:val="en-US"/>
              </w:rPr>
              <w:t>03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Quercus 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уба е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3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2419-3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rPr>
          <w:trHeight w:val="177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Style w:val="1874"/>
                <w:rFonts w:ascii="Times New Roman" w:hAnsi="Times New Roman" w:cs="Times New Roman"/>
                <w:b/>
                <w:bCs/>
                <w:color w:val="000000"/>
                <w:sz w:val="20"/>
              </w:rPr>
              <w:t>82419-35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(RS)-9,10-difluoro-3-methyl-7-oxo-2,3-dihydro-7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pyrido[1,2,3-de]-1,4-benzoxazine-6-carboxylic acid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S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-9,10-дифтор-3-метил-7-оксо-2,3-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-7Н-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о[1,2,3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]-1,4-бензоксазин-6-карбоксильна кислота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tabs>
                <w:tab w:val="left" w:pos="125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ab/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2419-5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floxac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 E (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floxacin related compound A (USP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evofloxacin related compound A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Е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АФ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(АФ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офлокса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перазин 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O03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508-0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Oleanol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леанолова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 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</w:rPr>
              <w:t>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03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96829-5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03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791-2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rlistat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triphenylphosphine ox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р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 (три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фо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окси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6773-4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rnid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рнід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Ж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Ж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0308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1018-89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(Strophanthin G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Уаб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 (Строфантин G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Ouabain for system suitability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caps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Strophanthin G for system suitability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абаїн (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трофантин G)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для ППХ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03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4333-9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xolin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xonaftil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кс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ксонафтил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tabs>
                <w:tab w:val="center" w:pos="1001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.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315-02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Oxymetazoline hydrochlor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right="-115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91194-4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right="-1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 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604584" w:rsidRPr="00C855CF" w:rsidRDefault="00604584" w:rsidP="00604584">
            <w:pPr>
              <w:ind w:right="-115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xymetazol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ксиметазоліну домішка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703D7E" w:rsidRDefault="00703D7E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703D7E">
              <w:rPr>
                <w:rFonts w:ascii="Times New Roman" w:hAnsi="Times New Roman" w:cs="Times New Roman"/>
                <w:b/>
                <w:bCs/>
                <w:color w:val="222222"/>
                <w:sz w:val="20"/>
                <w:shd w:val="clear" w:color="auto" w:fill="FFFFFF"/>
                <w:lang w:val="uk-UA"/>
              </w:rPr>
              <w:t>5,6,7,8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03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-56-6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Oxytoc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ксито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Пептиди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Б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03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chinacea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allida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xtract 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ц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б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екстракт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-2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paverin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апаве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ОВ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, 3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ц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ф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3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39-03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aracetamol impurity J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3898045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Acetaminophen related compound J (USP)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hloroacetanil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Парацетам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Ац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J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(4-Хлорацетанілід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703D7E" w:rsidRDefault="00703D7E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3-30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K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4-Aminopheno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38980454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en-US"/>
              </w:rPr>
              <w:t>Acetaminophen related compound K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(4-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фен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0429-3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aroxetine hydrochloride hem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ароксет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 ге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9676-4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efloxacin mesilate d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ефлоксацину мезилат дигі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7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493-0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entoxifyll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ентокси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006-9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Peppermint o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'яти перцевої олія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52645-53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ermethr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ерме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2-44-2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enace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Фенацетин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авлення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2-2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heniramine male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мале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-06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enobarbita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оба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ал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3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hensuccinal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сукцина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27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8-55-8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 salicylate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с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цилат 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henylalan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ал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P03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-7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henylephrine hydrochlor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р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tabs>
                <w:tab w:val="left" w:pos="857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ab/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43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85-7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hthalylsulfathiazole Phthalazol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та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лсульфа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азол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Фтал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tabs>
                <w:tab w:val="center" w:pos="1000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rPr>
          <w:trHeight w:val="237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P03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Style w:val="xfm99624260"/>
                <w:rFonts w:ascii="Times New Roman" w:hAnsi="Times New Roman" w:cs="Times New Roman"/>
                <w:b/>
                <w:color w:val="212121"/>
                <w:sz w:val="20"/>
              </w:rPr>
              <w:t>149-1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Phthivaz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Фтива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-71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ilocarp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окар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en-US"/>
              </w:rPr>
              <w:t>P03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jc w:val="left"/>
              <w:rPr>
                <w:rFonts w:ascii="Times New Roman" w:hAnsi="Times New Roman"/>
                <w:i w:val="0"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2"/>
              <w:jc w:val="left"/>
              <w:rPr>
                <w:rFonts w:ascii="Times New Roman" w:hAnsi="Times New Roman"/>
                <w:i w:val="0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i w:val="0"/>
                <w:sz w:val="20"/>
                <w:lang w:val="en-US"/>
              </w:rPr>
              <w:t>α</w:t>
            </w:r>
            <w:r w:rsidRPr="00C855CF">
              <w:rPr>
                <w:rFonts w:ascii="Times New Roman" w:hAnsi="Times New Roman"/>
                <w:i w:val="0"/>
                <w:sz w:val="20"/>
                <w:lang w:val="en-GB"/>
              </w:rPr>
              <w:t>-pine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070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34</w:t>
            </w:r>
          </w:p>
        </w:tc>
        <w:tc>
          <w:tcPr>
            <w:tcW w:w="1548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2-88-1</w:t>
            </w:r>
          </w:p>
        </w:tc>
        <w:tc>
          <w:tcPr>
            <w:tcW w:w="25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iperazine adipate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ераз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ди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т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с, Т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35</w:t>
            </w:r>
          </w:p>
        </w:tc>
        <w:tc>
          <w:tcPr>
            <w:tcW w:w="1548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491-74-9</w:t>
            </w:r>
          </w:p>
        </w:tc>
        <w:tc>
          <w:tcPr>
            <w:tcW w:w="25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bCs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bCs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bCs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,6</w:t>
            </w:r>
          </w:p>
          <w:p w:rsidR="00604584" w:rsidRPr="00C855CF" w:rsidRDefault="00604584" w:rsidP="0065697C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5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  <w:tcBorders>
              <w:bottom w:val="nil"/>
            </w:tcBorders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36</w:t>
            </w:r>
          </w:p>
        </w:tc>
        <w:tc>
          <w:tcPr>
            <w:tcW w:w="1548" w:type="dxa"/>
            <w:tcBorders>
              <w:bottom w:val="nil"/>
            </w:tcBorders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3934-76-2</w:t>
            </w:r>
          </w:p>
        </w:tc>
        <w:tc>
          <w:tcPr>
            <w:tcW w:w="2520" w:type="dxa"/>
            <w:tcBorders>
              <w:bottom w:val="nil"/>
            </w:tcBorders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iracetam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 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2 – oxopyrrolidin – 1 – yl) acet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рацетам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D (2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оксоп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ро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дин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-1-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л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)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оцтова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кислот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,6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  <w:tcBorders>
              <w:bottom w:val="nil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6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P03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44-83-2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Pirod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П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род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57-59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latyphyllin hydrotartr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лати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тар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4598-7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otassiu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rot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оро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003-39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ovidon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он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-24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ednisol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ед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л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-05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Procaine hydrochlor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о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овокаї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57-8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rogester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огестер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03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18-98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Propranolol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опр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03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0-4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thyl parahydroxybenzoat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op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nd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тилпарагідроксибензоат (пропілпарагідроксибензоату домішка С та метилпарагідроксибензоату домішка В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4-1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rop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arahydroxybenzo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ropylparaben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ipazol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гідроксибензоат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ропілпарабе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іп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 для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3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-5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opylene glyc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ен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ль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79-9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ropyphenaz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ропіфеназ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A5FCE">
        <w:trPr>
          <w:trHeight w:val="345"/>
        </w:trPr>
        <w:tc>
          <w:tcPr>
            <w:tcW w:w="862" w:type="dxa"/>
            <w:vMerge w:val="restart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349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uerariae lobatae rad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x extractum siccum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ueraria extract dry)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опастно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рені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ухий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уерарі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ухий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Merge w:val="restart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rPr>
          <w:trHeight w:val="345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fr-FR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Merge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A1765C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3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chinaceae purpureae extractum ad identificatio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хінаце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урпурово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екстрак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 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ідентифікації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c>
          <w:tcPr>
            <w:tcW w:w="862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51</w:t>
            </w:r>
          </w:p>
        </w:tc>
        <w:tc>
          <w:tcPr>
            <w:tcW w:w="1548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8-96-4</w:t>
            </w:r>
          </w:p>
        </w:tc>
        <w:tc>
          <w:tcPr>
            <w:tcW w:w="25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yrazinamide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зин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Р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с, СФ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03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56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yridox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окс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Q03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499061-9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Querce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верце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, Ж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Q03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1974-7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Quetiap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ве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ума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R03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7976-90-6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Rabeprazol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Рабепразол натр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tabs>
                <w:tab w:val="left" w:pos="792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R03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66357-59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Ranitid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R03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Ranitidine impurity В ([[5-[[(2-aminoethyl)thio]methyl]furan-2-yl]methyl]-dimethylamine)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Ра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тиди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В ([[5-[[(2-ам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о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тил)т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о]метил]фуран-2-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л]метил]-диметилам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R03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50-5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serpine 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(Ph. Eur.)</w:t>
            </w:r>
          </w:p>
          <w:p w:rsidR="00604584" w:rsidRPr="00C855CF" w:rsidRDefault="00604584" w:rsidP="00604584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en-US"/>
              </w:rPr>
              <w:t>Reserpine (USP)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Резерп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03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6791-0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ibavir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иба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en-GB"/>
              </w:rPr>
              <w:t>R</w:t>
            </w:r>
            <w:r w:rsidRPr="00C855CF">
              <w:rPr>
                <w:rFonts w:ascii="Times New Roman" w:hAnsi="Times New Roman"/>
                <w:sz w:val="20"/>
                <w:u w:val="none"/>
              </w:rPr>
              <w:t>03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83-88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en-GB"/>
              </w:rPr>
              <w:t>Riboflav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Р</w:t>
            </w:r>
            <w:r w:rsidRPr="00C855CF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C855CF">
              <w:rPr>
                <w:rFonts w:ascii="Times New Roman" w:hAnsi="Times New Roman"/>
                <w:sz w:val="20"/>
                <w:u w:val="none"/>
              </w:rPr>
              <w:t>бофлав</w:t>
            </w:r>
            <w:r w:rsidRPr="00C855CF">
              <w:rPr>
                <w:rFonts w:ascii="Times New Roman" w:hAnsi="Times New Roman"/>
                <w:sz w:val="20"/>
                <w:u w:val="none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  <w:u w:val="none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3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63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iboxin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nos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ибокси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03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292-4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ifampic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ифам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en-GB"/>
              </w:rPr>
              <w:t>R03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1744-2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en-GB"/>
              </w:rPr>
              <w:t>Riluzol</w:t>
            </w:r>
            <w:r w:rsidRPr="00C855CF">
              <w:rPr>
                <w:rFonts w:ascii="Times New Roman" w:hAnsi="Times New Roman"/>
                <w:sz w:val="20"/>
                <w:u w:val="none"/>
              </w:rPr>
              <w:t>е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Р</w:t>
            </w:r>
            <w:r w:rsidRPr="00C855CF">
              <w:rPr>
                <w:rFonts w:ascii="Times New Roman" w:hAnsi="Times New Roman"/>
                <w:sz w:val="20"/>
                <w:u w:val="none"/>
                <w:lang w:val="uk-UA"/>
              </w:rPr>
              <w:t>и</w:t>
            </w:r>
            <w:r w:rsidRPr="00C855CF">
              <w:rPr>
                <w:rFonts w:ascii="Times New Roman" w:hAnsi="Times New Roman"/>
                <w:sz w:val="20"/>
                <w:u w:val="none"/>
              </w:rPr>
              <w:t xml:space="preserve">лузол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en-GB"/>
              </w:rPr>
              <w:t>R03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106266-06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u w:val="none"/>
                <w:lang w:val="en-GB"/>
              </w:rPr>
              <w:t>Risperid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7"/>
              <w:rPr>
                <w:rFonts w:ascii="Times New Roman" w:hAnsi="Times New Roman"/>
                <w:sz w:val="20"/>
                <w:u w:val="none"/>
              </w:rPr>
            </w:pPr>
            <w:r w:rsidRPr="00C855CF">
              <w:rPr>
                <w:rFonts w:ascii="Times New Roman" w:hAnsi="Times New Roman"/>
                <w:sz w:val="20"/>
                <w:u w:val="none"/>
              </w:rPr>
              <w:t>Рисперид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H03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Hibisci extractum sicc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ібіску екстракт сух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 у відповідності ГФУ 2.0 «Гібіск»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c>
          <w:tcPr>
            <w:tcW w:w="862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R0366</w:t>
            </w:r>
          </w:p>
        </w:tc>
        <w:tc>
          <w:tcPr>
            <w:tcW w:w="1548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250249-75-3</w:t>
            </w:r>
          </w:p>
        </w:tc>
        <w:tc>
          <w:tcPr>
            <w:tcW w:w="2520" w:type="dxa"/>
            <w:tcBorders>
              <w:top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Rutoside tr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ути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Рутозиду тригі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ІЧс, 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022-70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albutamol sulph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альбутам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уль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9-7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alicyl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с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лова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 xml:space="preserve">ІЧс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Sennae extractum sicc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сії екстракт сухий (сени екстракт сухий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ertral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ертр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71599-8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ildenafil c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ци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9902-63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imvasta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имваста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3-46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bet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-sitoster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β-ситостер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3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647-1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3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4-55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n hydrocarbo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карб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3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</w:t>
            </w:r>
            <w:r w:rsidRPr="00C855CF">
              <w:rPr>
                <w:rFonts w:ascii="Times New Roman" w:hAnsi="Times New Roman"/>
                <w:b/>
                <w:lang w:val="uk-UA"/>
              </w:rPr>
              <w:t>odium hyaluron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лур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040-4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dium picosulfat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суль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03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7757-83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Sodium sulfite anhydrous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уль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 безвод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rPr>
          <w:trHeight w:val="4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0-4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orb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в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</w:rPr>
              <w:t>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1"/>
              <w:rPr>
                <w:rFonts w:ascii="Times New Roman" w:hAnsi="Times New Roman"/>
                <w:kern w:val="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kern w:val="0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kern w:val="0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kern w:val="0"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-7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orbitol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т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о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S03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10871-86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parfloxacin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парфлокса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0-1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uccinic acid</w:t>
            </w:r>
          </w:p>
        </w:tc>
        <w:tc>
          <w:tcPr>
            <w:tcW w:w="3420" w:type="dxa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Бурштинова к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ислота </w:t>
            </w:r>
          </w:p>
        </w:tc>
        <w:tc>
          <w:tcPr>
            <w:tcW w:w="1714" w:type="dxa"/>
            <w:gridSpan w:val="2"/>
            <w:tcBorders>
              <w:bottom w:val="nil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bottom w:val="nil"/>
            </w:tcBorders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/>
                <w:sz w:val="20"/>
              </w:rPr>
              <w:t xml:space="preserve">с,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tcBorders>
              <w:bottom w:val="nil"/>
            </w:tcBorders>
          </w:tcPr>
          <w:p w:rsidR="00604584" w:rsidRPr="00C855CF" w:rsidRDefault="00604584" w:rsidP="0065697C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  <w:p w:rsidR="00604584" w:rsidRPr="00C855CF" w:rsidRDefault="00604584" w:rsidP="0065697C">
            <w:pPr>
              <w:ind w:left="-106" w:right="-166" w:hanging="106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tcBorders>
              <w:bottom w:val="nil"/>
            </w:tcBorders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3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7-50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Sucros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ахароза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S03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23-46-6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Sulfamethoxazole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Сульфаметокса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3-7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ulfanilamid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ульф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S03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138-4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Streptocid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 xml:space="preserve">e </w:t>
            </w:r>
            <w:r w:rsidRPr="00C855CF">
              <w:rPr>
                <w:rFonts w:ascii="Times New Roman" w:hAnsi="Times New Roman"/>
                <w:sz w:val="20"/>
                <w:lang w:val="en-GB"/>
              </w:rPr>
              <w:t>soluble</w:t>
            </w: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трептоц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озчинн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3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2-1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ulfathiazole (norsulfazole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ульф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л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(Норсульфазол)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3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5676-1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ulpi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S03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1797905-62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Sumatriptan impurity C (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[3-[2-(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dimethylamino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)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ethyl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]-1-(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hydroxymethyl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)-1</w:t>
            </w:r>
            <w:r w:rsidRPr="00C855CF">
              <w:rPr>
                <w:rFonts w:ascii="Times New Roman" w:hAnsi="Times New Roman"/>
                <w:i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-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indol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-5-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yl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]-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N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-</w:t>
            </w:r>
            <w:r w:rsidRPr="00C855CF">
              <w:rPr>
                <w:rFonts w:ascii="Times New Roman" w:hAnsi="Times New Roman"/>
                <w:sz w:val="20"/>
                <w:lang w:val="en-US"/>
              </w:rPr>
              <w:t>methylmethanesulphonam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Style w:val="q4iawc"/>
                <w:rFonts w:ascii="Times New Roman" w:hAnsi="Times New Roman"/>
                <w:sz w:val="20"/>
                <w:lang w:val="uk-UA"/>
              </w:rPr>
              <w:t>Суматриптану домішка С ([3-[2-(диметиламіно)етил]-1-(гідроксиметил)-1Н-індол-5-іл]-N-метилметансульфонамі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S03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103628-4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Sumatriptan Succi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Суматрипта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сукци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84-16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Synoestrol (hexoestrol)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трол (гексестр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03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Synthomycinum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D, L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Chloramphenic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инт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, L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лорам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lastRenderedPageBreak/>
              <w:t>T03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54965-2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Tamoxifen c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амоксифе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ци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ТШХ, Р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03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7"/>
              <w:keepNext/>
              <w:tabs>
                <w:tab w:val="left" w:pos="0"/>
              </w:tabs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6463-17-6</w:t>
            </w:r>
          </w:p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amsulosin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амсулози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3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01-5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ann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ислота т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в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tabs>
                <w:tab w:val="left" w:pos="343"/>
                <w:tab w:val="center" w:pos="426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03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107-35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aur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bCs/>
                <w:color w:val="222222"/>
                <w:sz w:val="20"/>
                <w:shd w:val="clear" w:color="auto" w:fill="FFFFFF"/>
              </w:rPr>
              <w:t>Таур</w:t>
            </w:r>
            <w:r w:rsidRPr="00C855CF">
              <w:rPr>
                <w:rFonts w:ascii="Times New Roman" w:hAnsi="Times New Roman"/>
                <w:bCs/>
                <w:color w:val="222222"/>
                <w:sz w:val="20"/>
                <w:shd w:val="clear" w:color="auto" w:fill="FFFFFF"/>
                <w:lang w:val="uk-UA"/>
              </w:rPr>
              <w:t>и</w:t>
            </w:r>
            <w:r w:rsidRPr="00C855CF">
              <w:rPr>
                <w:rFonts w:ascii="Times New Roman" w:hAnsi="Times New Roman"/>
                <w:bCs/>
                <w:color w:val="222222"/>
                <w:sz w:val="20"/>
                <w:shd w:val="clear" w:color="auto" w:fill="FFFFFF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03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78628-8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erbinaf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ерб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аф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г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T03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2451-01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US"/>
              </w:rPr>
              <w:t>Terpin 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color w:val="000000"/>
                <w:sz w:val="20"/>
              </w:rPr>
              <w:t>Терп</w:t>
            </w:r>
            <w:r w:rsidRPr="00C855CF">
              <w:rPr>
                <w:rFonts w:ascii="Times New Roman" w:hAnsi="Times New Roman"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color w:val="000000"/>
                <w:sz w:val="20"/>
              </w:rPr>
              <w:t>нг</w:t>
            </w:r>
            <w:r w:rsidRPr="00C855CF">
              <w:rPr>
                <w:rFonts w:ascii="Times New Roman" w:hAnsi="Times New Roman"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color w:val="000000"/>
                <w:sz w:val="20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T039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57-85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z w:val="20"/>
                <w:lang w:val="en-GB"/>
              </w:rPr>
              <w:t>Testosterone propio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z w:val="20"/>
              </w:rPr>
            </w:pPr>
            <w:r w:rsidRPr="00C855CF">
              <w:rPr>
                <w:rFonts w:ascii="Times New Roman" w:hAnsi="Times New Roman"/>
                <w:sz w:val="20"/>
              </w:rPr>
              <w:t>Тестостерон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z w:val="20"/>
              </w:rPr>
              <w:t xml:space="preserve"> проп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>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left"/>
              <w:outlineLvl w:val="0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04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4-7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outlineLvl w:val="0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</w:t>
            </w:r>
            <w:r w:rsidRPr="00C855CF">
              <w:rPr>
                <w:rFonts w:ascii="Times New Roman" w:hAnsi="Times New Roman"/>
                <w:b/>
                <w:lang w:val="uk-UA"/>
              </w:rPr>
              <w:t>etracycl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етрацик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4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5-3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ebaine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еб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Ф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____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04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58-55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heophyll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еофіл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7-03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hiam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37-00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-(4-methyl-1.3-thiazol-5-yl)ethanol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vertAlign w:val="superscript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(ГФУ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 (4-метил-5-β-окси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тилт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 xml:space="preserve">азол)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Щ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,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napToGrid w:val="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</w:rPr>
              <w:t>73-6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4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mino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-2-methyl-5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yrimidin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yl)methan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б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2-метил-4-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-5-оксиметил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ин)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T04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57172-63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Thiotriazolin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zot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orpholine salt tiazot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тат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ь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тн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исл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4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271-4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B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3-метил-1,2,4-триазол-5-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4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302-88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orpholinium tiazotate impurity A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iotriazol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impurity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орф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зо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о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цетил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се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р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hreon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ре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4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9-83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ym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им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97240-79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04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20880-9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impurity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 xml:space="preserve"> r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lated compound A (USP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acetonefructos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А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04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876403-9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Topiramate impurity В (Ph.Eur.) (2,3-О-(1-methylethylidene)-B-D–fructopyranose sulfamat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п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мат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В (2,3-</w:t>
            </w:r>
            <w:r w:rsidRPr="00C855CF">
              <w:rPr>
                <w:rFonts w:ascii="Times New Roman" w:hAnsi="Times New Roman" w:cs="Times New Roman"/>
                <w:b/>
                <w:i/>
                <w:snapToGrid w:val="0"/>
                <w:color w:val="000000"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-(1-метил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илд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є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)-B-D–фруктоп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раноза сульфам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04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56211-40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US"/>
              </w:rPr>
              <w:t>Torasemide anhydrous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Тор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сем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 xml:space="preserve"> безводн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4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ormentillae 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ерстачу е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lastRenderedPageBreak/>
              <w:t>T04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76-2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riamcinolone aceton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амциноло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ацето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z w:val="20"/>
              </w:rPr>
              <w:t xml:space="preserve">, 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/>
                <w:sz w:val="20"/>
              </w:rPr>
              <w:t>, К</w:t>
            </w:r>
            <w:r w:rsidRPr="00C855CF">
              <w:rPr>
                <w:rFonts w:ascii="Times New Roman" w:hAnsi="Times New Roman"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T04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</w:t>
            </w: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rian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р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ан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rPr>
          <w:trHeight w:val="77"/>
        </w:trPr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04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13171-25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Trimetazidine di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Триметазидин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 xml:space="preserve"> диг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ind w:right="3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GB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D</w:t>
            </w:r>
            <w:r w:rsidRPr="00C855CF">
              <w:rPr>
                <w:rFonts w:ascii="Times New Roman" w:hAnsi="Times New Roman"/>
                <w:snapToGrid w:val="0"/>
                <w:sz w:val="20"/>
                <w:lang w:val="en-GB"/>
              </w:rPr>
              <w:t>04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51146-56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  <w:lang w:val="en-US"/>
              </w:rPr>
              <w:t>Dexibuprofe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3"/>
              <w:rPr>
                <w:rFonts w:ascii="Times New Roman" w:hAnsi="Times New Roman"/>
                <w:snapToGrid w:val="0"/>
                <w:sz w:val="20"/>
              </w:rPr>
            </w:pPr>
            <w:r w:rsidRPr="00C855CF">
              <w:rPr>
                <w:rFonts w:ascii="Times New Roman" w:hAnsi="Times New Roman"/>
                <w:snapToGrid w:val="0"/>
                <w:sz w:val="20"/>
              </w:rPr>
              <w:t>Декс</w:t>
            </w:r>
            <w:r w:rsidRPr="00C855CF">
              <w:rPr>
                <w:rFonts w:ascii="Times New Roman" w:hAnsi="Times New Roman"/>
                <w:snapToGrid w:val="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/>
                <w:snapToGrid w:val="0"/>
                <w:sz w:val="20"/>
              </w:rPr>
              <w:t>бупроф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4"/>
              <w:rPr>
                <w:rFonts w:ascii="Times New Roman" w:hAnsi="Times New Roman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5826-92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ropisetron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етр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7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73-22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Tryptopha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риптофа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 (2.2.56)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04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yros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оз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04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-13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re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ечо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ин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4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2-1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right="-1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al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9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4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7862-5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alsarta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алсарта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F56ED4" w:rsidRPr="00687C49" w:rsidTr="00F56ED4">
        <w:trPr>
          <w:trHeight w:val="255"/>
        </w:trPr>
        <w:tc>
          <w:tcPr>
            <w:tcW w:w="862" w:type="dxa"/>
            <w:vMerge w:val="restart"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0426</w:t>
            </w:r>
          </w:p>
        </w:tc>
        <w:tc>
          <w:tcPr>
            <w:tcW w:w="1548" w:type="dxa"/>
            <w:vMerge w:val="restart"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1-33-5</w:t>
            </w:r>
          </w:p>
        </w:tc>
        <w:tc>
          <w:tcPr>
            <w:tcW w:w="2520" w:type="dxa"/>
            <w:vMerge w:val="restart"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anillin</w:t>
            </w:r>
          </w:p>
        </w:tc>
        <w:tc>
          <w:tcPr>
            <w:tcW w:w="3420" w:type="dxa"/>
            <w:vMerge w:val="restart"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а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686" w:type="dxa"/>
          </w:tcPr>
          <w:p w:rsidR="00F56ED4" w:rsidRPr="00F56ED4" w:rsidRDefault="00F56ED4" w:rsidP="00F56ED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55" w:type="dxa"/>
            <w:gridSpan w:val="4"/>
          </w:tcPr>
          <w:p w:rsidR="00F56ED4" w:rsidRPr="00F56ED4" w:rsidRDefault="00F56ED4" w:rsidP="00F56ED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ІЧс</w:t>
            </w:r>
          </w:p>
        </w:tc>
        <w:tc>
          <w:tcPr>
            <w:tcW w:w="1086" w:type="dxa"/>
            <w:gridSpan w:val="2"/>
          </w:tcPr>
          <w:p w:rsidR="00F56ED4" w:rsidRPr="00F56ED4" w:rsidRDefault="00F56ED4" w:rsidP="00F56E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F56ED4" w:rsidRPr="00F56ED4" w:rsidRDefault="00F56ED4" w:rsidP="00F56E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F56ED4" w:rsidRPr="00F56ED4" w:rsidRDefault="00F56ED4" w:rsidP="00F56E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F56ED4" w:rsidRPr="00687C49" w:rsidTr="00833398">
        <w:trPr>
          <w:trHeight w:val="255"/>
        </w:trPr>
        <w:tc>
          <w:tcPr>
            <w:tcW w:w="862" w:type="dxa"/>
            <w:vMerge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1548" w:type="dxa"/>
            <w:vMerge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  <w:vMerge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F56ED4" w:rsidRPr="00C855CF" w:rsidRDefault="00F56ED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941" w:type="dxa"/>
            <w:gridSpan w:val="5"/>
          </w:tcPr>
          <w:p w:rsidR="00F56ED4" w:rsidRPr="00F56ED4" w:rsidRDefault="00F56ED4" w:rsidP="00F56ED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Верифікація приладу визначення температури плавлення</w:t>
            </w:r>
          </w:p>
        </w:tc>
        <w:tc>
          <w:tcPr>
            <w:tcW w:w="1086" w:type="dxa"/>
            <w:gridSpan w:val="2"/>
          </w:tcPr>
          <w:p w:rsidR="00F56ED4" w:rsidRPr="00F56ED4" w:rsidRDefault="00F56ED4" w:rsidP="00F56E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F56ED4" w:rsidRPr="00F56ED4" w:rsidRDefault="00F56ED4" w:rsidP="00F56E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F56ED4" w:rsidRPr="00F56ED4" w:rsidRDefault="00F56ED4" w:rsidP="00F56ED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04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152-11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Verapamil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ерапам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04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6147-37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>Vicasol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Menadion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sodium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US"/>
              </w:rPr>
              <w:t>bisulfite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uk-UA"/>
              </w:rPr>
              <w:t>Вікасол (Менадіону натрію бісульфі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4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771-5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inborone (phenicaberan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борон (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бера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04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2971-09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О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 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lastRenderedPageBreak/>
              <w:t>V04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880-9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inpocetine impurity B (Ph.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elated Compound B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В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по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ля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04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>Warfarin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Варфарин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napToGrid w:val="0"/>
                <w:color w:val="000000"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X04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18-3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Xylometazol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флюориметрія РХ,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rPr>
          <w:trHeight w:val="109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X04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4266-1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Xylometazoline impurity 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.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Eur.)</w:t>
            </w:r>
            <w:r w:rsidRPr="00C855CF">
              <w:rPr>
                <w:rFonts w:ascii="Times New Roman" w:hAnsi="Times New Roman" w:cs="Times New Roman"/>
                <w:b/>
                <w:snapToGrid w:val="0"/>
                <w:sz w:val="20"/>
                <w:lang w:val="en-GB"/>
              </w:rPr>
              <w:t xml:space="preserve">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силомет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н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Y04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5-19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Yohimbin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Йо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.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3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4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-6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uifadimid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ульфади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4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-68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fenam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ефен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19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4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870-90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obamamide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coenzym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bscript"/>
                <w:lang w:val="en-US"/>
              </w:rPr>
              <w:t>12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2510"/>
                <w:tab w:val="right" w:pos="3044"/>
              </w:tabs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обам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 (Кофермент В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bscript"/>
              </w:rPr>
              <w:t xml:space="preserve">12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бенкози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4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61-05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nitine chlor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L-Carnit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лори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L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ар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.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4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-27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stri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4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4-0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ythromyc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т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4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6-0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riseofulv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ризеофуль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Г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4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-08-2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32-3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affeine-Sodium benso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офеїн-Бензоат натр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4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7810-61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esloratadine 1-form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злоратад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 1 –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4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3-9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aracetam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арацетамол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Верифікація приладу визначення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температури 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вл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H0447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Helichrysi extractum siccum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мину екстракт сух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4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12-4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Bendazol hydrochlor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baz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нд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дибаз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4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7311-3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oxid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кси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2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0A395D">
        <w:tc>
          <w:tcPr>
            <w:tcW w:w="862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450</w:t>
            </w:r>
          </w:p>
        </w:tc>
        <w:tc>
          <w:tcPr>
            <w:tcW w:w="1548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3277-43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albuph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лбу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и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45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192-62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ecamethox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каметокс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Г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1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Z04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3200-8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Zopicl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З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л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4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41-19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til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и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родукти гідролізу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ТШХ,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4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617-90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</w:t>
            </w:r>
            <w:r w:rsidRPr="00C855CF">
              <w:rPr>
                <w:rFonts w:ascii="Times New Roman" w:hAnsi="Times New Roman"/>
                <w:b/>
                <w:lang w:val="uk-UA"/>
              </w:rPr>
              <w:t>incam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к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4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4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3739-0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Diacere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цер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rPr>
          <w:trHeight w:val="505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4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9569-11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Glycerol forma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еринформаль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ІЧ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,0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4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47098-2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Rosuvastatin calc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озувастатин каль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4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37-5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idoca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о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4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3045-5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ulpiride impurity B (</w:t>
            </w:r>
            <w:r w:rsidRPr="00C855CF">
              <w:rPr>
                <w:rFonts w:ascii="Times New Roman" w:hAnsi="Times New Roman"/>
                <w:b/>
              </w:rPr>
              <w:t>ЕР</w:t>
            </w:r>
            <w:r w:rsidRPr="00C855CF">
              <w:rPr>
                <w:rFonts w:ascii="Times New Roman" w:hAnsi="Times New Roman"/>
                <w:b/>
                <w:lang w:val="en-US"/>
              </w:rPr>
              <w:t>)(methyl 2 methoxy-5-sulphamoybenzoat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уль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(метил 2-метокси-5-сульфам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бензо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04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О</w:t>
            </w:r>
            <w:r w:rsidRPr="00C855CF">
              <w:rPr>
                <w:rFonts w:ascii="Times New Roman" w:hAnsi="Times New Roman"/>
                <w:b/>
                <w:lang w:val="en-US"/>
              </w:rPr>
              <w:t>non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н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4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03-50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</w:t>
            </w:r>
            <w:r w:rsidRPr="00C855CF">
              <w:rPr>
                <w:rFonts w:ascii="Times New Roman" w:hAnsi="Times New Roman"/>
                <w:b/>
                <w:lang w:val="uk-UA"/>
              </w:rPr>
              <w:t>isacody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акоди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4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060-41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enibu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бу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СФ, ІЧ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4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230-94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</w:rPr>
              <w:t xml:space="preserve"> – </w:t>
            </w:r>
            <w:r w:rsidRPr="00C855CF">
              <w:rPr>
                <w:rFonts w:ascii="Times New Roman" w:hAnsi="Times New Roman"/>
                <w:b/>
                <w:lang w:val="en-US"/>
              </w:rPr>
              <w:t>ornithine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– </w:t>
            </w:r>
            <w:r w:rsidRPr="00C855CF">
              <w:rPr>
                <w:rFonts w:ascii="Times New Roman" w:hAnsi="Times New Roman"/>
                <w:b/>
                <w:lang w:val="en-US"/>
              </w:rPr>
              <w:t>aspar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</w:rPr>
              <w:t xml:space="preserve"> – </w:t>
            </w:r>
            <w:r w:rsidRPr="00C855CF">
              <w:rPr>
                <w:rFonts w:ascii="Times New Roman" w:hAnsi="Times New Roman"/>
                <w:b/>
                <w:lang w:val="uk-UA"/>
              </w:rPr>
              <w:t>ор</w:t>
            </w:r>
            <w:r w:rsidRPr="00C855CF">
              <w:rPr>
                <w:rFonts w:ascii="Times New Roman" w:hAnsi="Times New Roman"/>
                <w:b/>
              </w:rPr>
              <w:t>ні</w:t>
            </w:r>
            <w:r w:rsidRPr="00C855CF">
              <w:rPr>
                <w:rFonts w:ascii="Times New Roman" w:hAnsi="Times New Roman"/>
                <w:b/>
                <w:lang w:val="uk-UA"/>
              </w:rPr>
              <w:t>тин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– аспар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4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38-71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omiphen bro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оміфену бромі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04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644-61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olperiso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олперізону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6</w:t>
            </w:r>
          </w:p>
        </w:tc>
        <w:tc>
          <w:tcPr>
            <w:tcW w:w="1277" w:type="dxa"/>
            <w:gridSpan w:val="3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04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2584-5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nsulin porc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Інсулін свинячий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4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152-4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etamethasone valerat</w:t>
            </w:r>
            <w:r w:rsidRPr="00C855CF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етаметазону валер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4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3479-97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limepi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Глімепірид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04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593-2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etamethasone dipropio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етаметазону дипропіон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4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12-8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erine</w:t>
            </w:r>
            <w:r w:rsidRPr="00C855CF">
              <w:rPr>
                <w:rFonts w:ascii="Times New Roman" w:hAnsi="Times New Roman"/>
                <w:b/>
              </w:rPr>
              <w:t xml:space="preserve"> (</w:t>
            </w:r>
            <w:r w:rsidRPr="00C855CF">
              <w:rPr>
                <w:rFonts w:ascii="Times New Roman" w:hAnsi="Times New Roman"/>
                <w:b/>
                <w:lang w:val="en-US"/>
              </w:rPr>
              <w:t>D-serine</w:t>
            </w:r>
            <w:r w:rsidRPr="00C855CF"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ерин (</w:t>
            </w:r>
            <w:r w:rsidRPr="00C855CF">
              <w:rPr>
                <w:rFonts w:ascii="Times New Roman" w:hAnsi="Times New Roman"/>
                <w:b/>
                <w:lang w:val="en-US"/>
              </w:rPr>
              <w:t>D-</w:t>
            </w:r>
            <w:r w:rsidRPr="00C855CF">
              <w:rPr>
                <w:rFonts w:ascii="Times New Roman" w:hAnsi="Times New Roman"/>
                <w:b/>
              </w:rPr>
              <w:t>серин)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04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9-5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</w:t>
            </w:r>
            <w:r w:rsidRPr="00C855CF">
              <w:rPr>
                <w:rFonts w:ascii="Times New Roman" w:hAnsi="Times New Roman"/>
                <w:b/>
                <w:lang w:val="uk-UA"/>
              </w:rPr>
              <w:t>enzylpenicillin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ензилпеніциліну натриєва сіль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4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44961-76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Р</w:t>
            </w:r>
            <w:r w:rsidRPr="00C855CF">
              <w:rPr>
                <w:rFonts w:ascii="Times New Roman" w:hAnsi="Times New Roman"/>
                <w:b/>
                <w:lang w:val="en-US"/>
              </w:rPr>
              <w:t>rilocaine impurity E </w:t>
            </w:r>
            <w:r w:rsidRPr="00C855CF">
              <w:rPr>
                <w:rFonts w:ascii="Times New Roman" w:hAnsi="Times New Roman"/>
                <w:b/>
                <w:lang w:val="uk-UA"/>
              </w:rPr>
              <w:t>,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USP Prilocaine Related Compound B  ((RS)-N-(4-methylphenyl)-2-(propylamino)propanam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Прилокаї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, 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згідно з </w:t>
            </w:r>
            <w:r w:rsidRPr="00C855CF">
              <w:rPr>
                <w:rFonts w:ascii="Times New Roman" w:hAnsi="Times New Roman"/>
                <w:b/>
                <w:lang w:val="en-US"/>
              </w:rPr>
              <w:t>USP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Прилокаїну домішка В</w:t>
            </w:r>
            <w:r w:rsidRPr="00C855CF">
              <w:rPr>
                <w:rFonts w:ascii="Times New Roman" w:hAnsi="Times New Roman"/>
                <w:b/>
                <w:lang w:val="en-US"/>
              </w:rPr>
              <w:t>,( (RS)-N-(4-</w:t>
            </w:r>
            <w:r w:rsidRPr="00C855CF">
              <w:rPr>
                <w:rFonts w:ascii="Times New Roman" w:hAnsi="Times New Roman"/>
                <w:b/>
                <w:lang w:val="uk-UA"/>
              </w:rPr>
              <w:t>метилфеніл</w:t>
            </w:r>
            <w:r w:rsidRPr="00C855CF">
              <w:rPr>
                <w:rFonts w:ascii="Times New Roman" w:hAnsi="Times New Roman"/>
                <w:b/>
                <w:lang w:val="en-US"/>
              </w:rPr>
              <w:t>)-2-(</w:t>
            </w:r>
            <w:r w:rsidRPr="00C855CF">
              <w:rPr>
                <w:rFonts w:ascii="Times New Roman" w:hAnsi="Times New Roman"/>
                <w:b/>
                <w:lang w:val="uk-UA"/>
              </w:rPr>
              <w:t>пропіламіно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  <w:r w:rsidRPr="00C855CF">
              <w:rPr>
                <w:rFonts w:ascii="Times New Roman" w:hAnsi="Times New Roman"/>
                <w:b/>
                <w:lang w:val="uk-UA"/>
              </w:rPr>
              <w:t>пропанамід)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4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2029"/>
                <w:rFonts w:ascii="Times New Roman" w:hAnsi="Times New Roman"/>
                <w:b/>
                <w:bCs/>
                <w:color w:val="000000"/>
                <w:lang w:val="uk-UA"/>
              </w:rPr>
              <w:t>15883-20-2</w:t>
            </w:r>
          </w:p>
        </w:tc>
        <w:tc>
          <w:tcPr>
            <w:tcW w:w="2520" w:type="dxa"/>
          </w:tcPr>
          <w:p w:rsidR="00604584" w:rsidRPr="00C855CF" w:rsidRDefault="00896A4A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hyperlink r:id="rId7" w:tgtFrame="_blank" w:history="1">
              <w:r w:rsidR="00604584" w:rsidRPr="00C855CF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M</w:t>
              </w:r>
              <w:r w:rsidR="00604584" w:rsidRPr="00C855CF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 xml:space="preserve">epivacaine </w:t>
              </w:r>
              <w:r w:rsidR="00604584" w:rsidRPr="00C855CF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en-US"/>
                </w:rPr>
                <w:t>impurity B</w:t>
              </w:r>
              <w:r w:rsidR="00604584" w:rsidRPr="00C855CF">
                <w:rPr>
                  <w:rStyle w:val="a7"/>
                  <w:rFonts w:ascii="Times New Roman" w:hAnsi="Times New Roman"/>
                  <w:b/>
                  <w:color w:val="auto"/>
                  <w:u w:val="none"/>
                  <w:lang w:val="uk-UA"/>
                </w:rPr>
                <w:t> </w:t>
              </w:r>
            </w:hyperlink>
            <w:r w:rsidR="00604584" w:rsidRPr="00C855CF">
              <w:rPr>
                <w:rStyle w:val="s1"/>
                <w:rFonts w:ascii="Times New Roman" w:hAnsi="Times New Roman"/>
                <w:b/>
                <w:lang w:val="en-US"/>
              </w:rPr>
              <w:t xml:space="preserve"> (</w:t>
            </w:r>
            <w:r w:rsidR="00604584" w:rsidRPr="00C855CF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="00604584" w:rsidRPr="00C855CF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="00604584" w:rsidRPr="00C855CF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="00604584" w:rsidRPr="00C855CF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="00604584" w:rsidRPr="00C855CF">
              <w:rPr>
                <w:rStyle w:val="s1"/>
                <w:rFonts w:ascii="Times New Roman" w:hAnsi="Times New Roman"/>
                <w:b/>
                <w:lang w:val="uk-UA"/>
              </w:rPr>
              <w:t>-(2,6-dimethylphenyl)piperidine-2-carboxamide</w:t>
            </w:r>
            <w:r w:rsidR="00604584" w:rsidRPr="00C855CF">
              <w:rPr>
                <w:rStyle w:val="s1"/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Мепивакаїну домішка В (</w:t>
            </w: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s1"/>
                <w:rFonts w:ascii="Times New Roman" w:hAnsi="Times New Roman"/>
                <w:b/>
                <w:i/>
                <w:lang w:val="uk-UA"/>
              </w:rPr>
              <w:t>RS</w:t>
            </w: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)-</w:t>
            </w:r>
            <w:r w:rsidRPr="00C855CF">
              <w:rPr>
                <w:rStyle w:val="s1"/>
                <w:rFonts w:ascii="Times New Roman" w:hAnsi="Times New Roman"/>
                <w:b/>
                <w:i/>
                <w:lang w:val="uk-UA"/>
              </w:rPr>
              <w:t>N</w:t>
            </w: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-(2,6-диметилфеніл)</w:t>
            </w:r>
            <w:r w:rsidRPr="00C855CF">
              <w:rPr>
                <w:rStyle w:val="s1"/>
                <w:rFonts w:ascii="Times New Roman" w:hAnsi="Times New Roman"/>
                <w:b/>
              </w:rPr>
              <w:t>піперидин</w:t>
            </w: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-2-</w:t>
            </w:r>
            <w:r w:rsidRPr="00C855CF">
              <w:rPr>
                <w:rStyle w:val="s1"/>
                <w:rFonts w:ascii="Times New Roman" w:hAnsi="Times New Roman"/>
                <w:b/>
              </w:rPr>
              <w:t>карбоксамід</w:t>
            </w: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4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590-00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lang w:val="en-US"/>
              </w:rPr>
              <w:t>Potassium sorb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алію сорб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4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63-3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lang w:val="en-US"/>
              </w:rPr>
              <w:t>Cytidine 5-monophosphate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С</w:t>
            </w:r>
            <w:r w:rsidRPr="00C855CF">
              <w:rPr>
                <w:rStyle w:val="s1"/>
                <w:rFonts w:ascii="Times New Roman" w:hAnsi="Times New Roman"/>
                <w:b/>
                <w:lang w:val="en-US"/>
              </w:rPr>
              <w:t>iticoline monosodium salt impurity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Цитиди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5-</w:t>
            </w:r>
            <w:r w:rsidRPr="00C855CF">
              <w:rPr>
                <w:rFonts w:ascii="Times New Roman" w:hAnsi="Times New Roman"/>
                <w:b/>
              </w:rPr>
              <w:t>монофосфат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Цитиколі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мононатрієвої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солі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</w:p>
        </w:tc>
        <w:tc>
          <w:tcPr>
            <w:tcW w:w="1949" w:type="dxa"/>
            <w:gridSpan w:val="3"/>
          </w:tcPr>
          <w:p w:rsidR="00604584" w:rsidRPr="00C855CF" w:rsidRDefault="000D336A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0D336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</w:t>
            </w:r>
            <w:r w:rsidR="000D336A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4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92-55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lang w:val="en-US"/>
              </w:rPr>
              <w:t>Nitrofurfurola diac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ітрофурфуролу діацет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4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9-5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С</w:t>
            </w:r>
            <w:r w:rsidRPr="00C855CF">
              <w:rPr>
                <w:rFonts w:ascii="Times New Roman" w:hAnsi="Times New Roman"/>
                <w:b/>
                <w:lang w:val="en-US"/>
              </w:rPr>
              <w:t>hlorocres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Хлор</w:t>
            </w:r>
            <w:r w:rsidRPr="00C855CF">
              <w:rPr>
                <w:rFonts w:ascii="Times New Roman" w:hAnsi="Times New Roman"/>
                <w:b/>
              </w:rPr>
              <w:t>о</w:t>
            </w:r>
            <w:r w:rsidRPr="00C855CF">
              <w:rPr>
                <w:rFonts w:ascii="Times New Roman" w:hAnsi="Times New Roman"/>
                <w:b/>
                <w:lang w:val="uk-UA"/>
              </w:rPr>
              <w:t>крезол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4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f14sb1"/>
                <w:rFonts w:ascii="Times New Roman" w:hAnsi="Times New Roman"/>
                <w:bCs/>
                <w:sz w:val="20"/>
              </w:rPr>
            </w:pPr>
            <w:r w:rsidRPr="00C855CF">
              <w:rPr>
                <w:rStyle w:val="f14sb1"/>
                <w:rFonts w:ascii="Times New Roman" w:hAnsi="Times New Roman"/>
                <w:bCs/>
                <w:sz w:val="20"/>
              </w:rPr>
              <w:t>55-6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aps/>
                <w:lang w:val="en-US"/>
              </w:rPr>
            </w:pPr>
            <w:r w:rsidRPr="00C855CF">
              <w:rPr>
                <w:rStyle w:val="f14sb1"/>
                <w:rFonts w:ascii="Times New Roman" w:hAnsi="Times New Roman"/>
                <w:bCs/>
                <w:sz w:val="20"/>
                <w:lang w:val="en-US"/>
              </w:rPr>
              <w:t>G</w:t>
            </w:r>
            <w:r w:rsidRPr="00C855CF">
              <w:rPr>
                <w:rStyle w:val="f14sb1"/>
                <w:rFonts w:ascii="Times New Roman" w:hAnsi="Times New Roman"/>
                <w:bCs/>
                <w:sz w:val="20"/>
                <w:lang w:val="uk-UA"/>
              </w:rPr>
              <w:t>lyceryl trinitrate solutio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</w:rPr>
              <w:t>Г</w:t>
            </w:r>
            <w:r w:rsidRPr="00C855CF">
              <w:rPr>
                <w:rFonts w:ascii="Times New Roman" w:hAnsi="Times New Roman"/>
                <w:b/>
                <w:lang w:val="uk-UA"/>
              </w:rPr>
              <w:t>л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церин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трин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трат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розчин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,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4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f14sb1"/>
                <w:rFonts w:ascii="Times New Roman" w:hAnsi="Times New Roman"/>
                <w:b w:val="0"/>
                <w:bCs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alendulosides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алендулозиди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04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3956-0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onoammonium glycyrrhiz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оноамонію гліцириз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957CB1" w:rsidRDefault="00957CB1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8</w:t>
            </w:r>
          </w:p>
        </w:tc>
        <w:tc>
          <w:tcPr>
            <w:tcW w:w="1372" w:type="dxa"/>
            <w:gridSpan w:val="2"/>
          </w:tcPr>
          <w:p w:rsidR="00604584" w:rsidRPr="00957CB1" w:rsidRDefault="00604584" w:rsidP="00957CB1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957CB1"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4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1879"/>
                <w:rFonts w:ascii="Times New Roman" w:hAnsi="Times New Roman"/>
                <w:b/>
                <w:bCs/>
                <w:color w:val="000000"/>
                <w:lang w:val="uk-UA"/>
              </w:rPr>
              <w:t>119018-29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C855CF">
              <w:rPr>
                <w:rFonts w:ascii="Times New Roman" w:hAnsi="Times New Roman"/>
                <w:b/>
                <w:lang w:val="en-US"/>
              </w:rPr>
              <w:t>impurity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(3-ethyl-4-methyl-2-oxo-N-[2-(4-sulfamoylphenyl]-2.3-dihydro-1H-pyrrole-1-carboxam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Гл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меп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рид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В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(3-етил-4-метил-2-оксо-</w:t>
            </w: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  <w:lang w:val="uk-UA"/>
              </w:rPr>
              <w:t>-[2-(4-сульфамоілфеніл]-2.3-дигідро-1</w:t>
            </w:r>
            <w:r w:rsidRPr="00C855CF">
              <w:rPr>
                <w:rFonts w:ascii="Times New Roman" w:hAnsi="Times New Roman"/>
                <w:b/>
                <w:lang w:val="en-US"/>
              </w:rPr>
              <w:t>H</w:t>
            </w:r>
            <w:r w:rsidRPr="00C855CF">
              <w:rPr>
                <w:rFonts w:ascii="Times New Roman" w:hAnsi="Times New Roman"/>
                <w:b/>
                <w:lang w:val="uk-UA"/>
              </w:rPr>
              <w:t>-пурол-1-карбоксамід)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4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9018-30-3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limepiride </w:t>
            </w:r>
            <w:r w:rsidRPr="00C855CF">
              <w:rPr>
                <w:rFonts w:ascii="Times New Roman" w:hAnsi="Times New Roman"/>
                <w:b/>
                <w:lang w:val="en-US"/>
              </w:rPr>
              <w:t>impurity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(methyl[[4-[2-[[(3-ethyl-4-methyl-2-oxo -2.3-dihydro-1H-pyrroll-yl)-1-carbonyl]amino]ethyl]sulfonyl]carbamat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Гл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меп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рид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С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(метил[[4-[2-[[(3-етил-4-метил-2-оксо-2.3-дигідро-1</w:t>
            </w:r>
            <w:r w:rsidRPr="00C855CF">
              <w:rPr>
                <w:rFonts w:ascii="Times New Roman" w:hAnsi="Times New Roman"/>
                <w:b/>
                <w:lang w:val="en-US"/>
              </w:rPr>
              <w:t>H</w:t>
            </w:r>
            <w:r w:rsidRPr="00C855CF">
              <w:rPr>
                <w:rFonts w:ascii="Times New Roman" w:hAnsi="Times New Roman"/>
                <w:b/>
                <w:lang w:val="uk-UA"/>
              </w:rPr>
              <w:t>-пурол-іл)-1-карбоніл]аміно]еєїл]сульфаніл]карбамат)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048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29722-12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ripiprazol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ріпіпразол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048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28-1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Ursodeoxychol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ислота урсодеоксихолієва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, К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4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4390-1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 xml:space="preserve">Doxycycline hyclat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оксицикліну хікл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ОВ, К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СФ, РХ, ТШ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4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-2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Niketham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icotinic acid diethyla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ет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тинов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исл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4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009-65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Protamine Sulf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ротаміну сульф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зофазне співвідношення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X04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37-7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Xantinol nicoti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сантин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тин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4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4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131-9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Sodium acetatе tr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ію ацетат тригідр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04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20-26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Hesperid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есперидин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04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2457-89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enfotiam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нфо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4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9004-03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oltrazur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олтразурил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4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91217-81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ramipexole dihydrochloride monohydrat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екс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 моно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, Р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4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41-53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odium</w:t>
            </w:r>
            <w:r w:rsidRPr="00C855CF">
              <w:rPr>
                <w:rFonts w:ascii="Times New Roman" w:hAnsi="Times New Roman"/>
                <w:b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form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й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ор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4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615-8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hyt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ітин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4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774-3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альцію хлорид гексагідр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04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7791-1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агнію хлорид гексагідрат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4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87333-19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Ramipr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рил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49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630-95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rifinium bro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и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бр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949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1992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тандартний зразок каламутності</w:t>
            </w:r>
          </w:p>
        </w:tc>
        <w:tc>
          <w:tcPr>
            <w:tcW w:w="3941" w:type="dxa"/>
            <w:gridSpan w:val="5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Для стандартизації бактеріальної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звісі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ри проведенні контролю ростових властивостей поживних середовищ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5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2767-2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Леве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цетам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05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86-21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lozap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лоза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05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97-59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lanto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ллантої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5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8-92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icotina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тин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5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3808-4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Fenspiride impurity 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1 </w:t>
            </w:r>
            <w:r w:rsidRPr="00C855CF">
              <w:rPr>
                <w:rFonts w:ascii="Times New Roman" w:hAnsi="Times New Roman"/>
                <w:b/>
                <w:lang w:val="en-US"/>
              </w:rPr>
              <w:t>(1-phenylethyl-4-hydroxy-4-aminomethylpyperidine dihydrochlorid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енспіриду домішка (1-феніл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кс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4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ометил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ерид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5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008-4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itroxol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окс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Р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 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5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3818-1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iticolin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Цитик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5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32-3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odium benzo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бензо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5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055-0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orphine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ор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рохлорид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5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21-50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riloca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рилокаї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5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8964-85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osfomycin trometam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осфо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ци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рометам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0-8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henaz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аз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05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Orphenadrine citrate impurity B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O</w:t>
            </w:r>
            <w:r w:rsidRPr="00C855CF">
              <w:rPr>
                <w:rFonts w:ascii="Times New Roman" w:hAnsi="Times New Roman"/>
                <w:b/>
              </w:rPr>
              <w:t>рфенадри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цитрат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B (usp)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5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638-2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arbociste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арбоцистеї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25-8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romedole hydrochloride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ромедолу гідрохлорид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9089-24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yromeca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</w:rPr>
              <w:t>ромека</w:t>
            </w:r>
            <w:r w:rsidRPr="00C855CF">
              <w:rPr>
                <w:rFonts w:ascii="Times New Roman" w:hAnsi="Times New Roman"/>
                <w:b/>
                <w:lang w:val="uk-UA"/>
              </w:rPr>
              <w:t>ї</w:t>
            </w:r>
            <w:r w:rsidRPr="00C855CF">
              <w:rPr>
                <w:rFonts w:ascii="Times New Roman" w:hAnsi="Times New Roman"/>
                <w:b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5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8109-81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bCs/>
                <w:sz w:val="20"/>
                <w:lang w:eastAsia="ar-S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Butamirate с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утамірату ци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О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5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tabs>
                <w:tab w:val="left" w:pos="0"/>
              </w:tabs>
              <w:spacing w:before="0" w:beforeAutospacing="0" w:after="0" w:afterAutospacing="0" w:line="10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39-14-5</w:t>
            </w:r>
          </w:p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azepam for system suitability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іазепам для перевірки придатності хроматографічної системи</w:t>
            </w:r>
            <w:r w:rsidRPr="00C855CF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rPr>
          <w:trHeight w:val="55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5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39-1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azepam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іазепам</w:t>
            </w:r>
            <w:r w:rsidRPr="00C855CF">
              <w:rPr>
                <w:rFonts w:ascii="Times New Roman" w:hAnsi="Times New Roman"/>
                <w:b/>
                <w:lang w:val="uk-UA"/>
              </w:rPr>
              <w:t>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5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716-61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2-amino-1-(4-nitrophenyl)propane-1,3-diol (BP)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Chloramphenicol impurity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(Levoamine)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Хлорамфенікол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C855CF">
              <w:rPr>
                <w:rFonts w:ascii="Times New Roman" w:hAnsi="Times New Roman"/>
                <w:b/>
              </w:rPr>
              <w:t>Левоамін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2-</w:t>
            </w:r>
            <w:r w:rsidRPr="00C855CF">
              <w:rPr>
                <w:rFonts w:ascii="Times New Roman" w:hAnsi="Times New Roman"/>
                <w:b/>
              </w:rPr>
              <w:t>аміно</w:t>
            </w:r>
            <w:r w:rsidRPr="00C855CF">
              <w:rPr>
                <w:rFonts w:ascii="Times New Roman" w:hAnsi="Times New Roman"/>
                <w:b/>
                <w:lang w:val="en-US"/>
              </w:rPr>
              <w:t>-1-(4-</w:t>
            </w:r>
            <w:r w:rsidRPr="00C855CF">
              <w:rPr>
                <w:rFonts w:ascii="Times New Roman" w:hAnsi="Times New Roman"/>
                <w:b/>
              </w:rPr>
              <w:t>нітрофеніл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  <w:r w:rsidRPr="00C855CF">
              <w:rPr>
                <w:rFonts w:ascii="Times New Roman" w:hAnsi="Times New Roman"/>
                <w:b/>
              </w:rPr>
              <w:t>пропан</w:t>
            </w:r>
            <w:r w:rsidRPr="00C855CF">
              <w:rPr>
                <w:rFonts w:ascii="Times New Roman" w:hAnsi="Times New Roman"/>
                <w:b/>
                <w:lang w:val="en-US"/>
              </w:rPr>
              <w:t>-1,3-</w:t>
            </w:r>
            <w:r w:rsidRPr="00C855CF">
              <w:rPr>
                <w:rFonts w:ascii="Times New Roman" w:hAnsi="Times New Roman"/>
                <w:b/>
              </w:rPr>
              <w:t>ді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5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381-9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sodium ed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инатрію ед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5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19861-0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Escitalopram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xa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сциталопраму оксал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5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8981-9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lprazola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лпразолам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5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1-42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drenaline tartrate Epinephrine bitartrate</w:t>
            </w:r>
          </w:p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drenaline acid tartrate</w:t>
            </w:r>
          </w:p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pinephrine acid tar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дреналіну тартрат (епінефрину бітартр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5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27464-43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hylmethylhydroxypyridine succinat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rmadin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тилметилгідроксипіридину сукцинат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(Армад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</w:rPr>
              <w:t>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05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095-9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hado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етадону гідрохлорид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5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1444-6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odeine phosphate hemihydrate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одеїну фосфат гемігідрат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  <w:p w:rsidR="00604584" w:rsidRPr="00C855CF" w:rsidRDefault="00604584" w:rsidP="0065697C">
            <w:pPr>
              <w:ind w:left="-161" w:right="-113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5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48553-50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egabal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регабал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, Д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с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5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V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5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9300-7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cap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enlafaxine hydrochloride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енлафаксину гідрохлорид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Р, ОВ,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5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З Фуросеміду для 10-го раунду ППТ !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5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З Ципрофлоксацину г/хл для 10-го раунду ПП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05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-5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L - Methion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DL-метіон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8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P05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48-4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Pitofeno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ітофенону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5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951-2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iadarone impurity 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 xml:space="preserve">Аміодарону домішка </w:t>
            </w:r>
            <w:r w:rsidRPr="00C855CF">
              <w:rPr>
                <w:rFonts w:ascii="Times New Roman" w:hAnsi="Times New Roman"/>
                <w:b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45-78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seudoephedrine hydrochloride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севдоефедріну г/хл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 ,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5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cihinaceae Purpureae extractum ad quantitate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snapToGrid w:val="0"/>
              </w:rPr>
              <w:t>Е</w:t>
            </w:r>
            <w:r w:rsidRPr="00C855CF">
              <w:rPr>
                <w:rFonts w:ascii="Times New Roman" w:hAnsi="Times New Roman"/>
                <w:b/>
              </w:rPr>
              <w:t>хінацеї пурпурової екстракт для кількісного визначення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447-4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otassium 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алію 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-60" w:right="-6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томно-абсорбційна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5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2-5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il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ніл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ostatile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ростатил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5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9976-5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oratadine impurity H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Лоратадину домішка 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05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0-1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ale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Кислота малеїнова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5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snapToGrid w:val="0"/>
              </w:rPr>
            </w:pPr>
            <w:r w:rsidRPr="00C855CF">
              <w:rPr>
                <w:rFonts w:ascii="Times New Roman" w:hAnsi="Times New Roman"/>
                <w:b/>
                <w:snapToGrid w:val="0"/>
              </w:rPr>
              <w:t>4-хлорбензол 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5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9809-2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tabs>
                <w:tab w:val="left" w:pos="0"/>
              </w:tabs>
              <w:snapToGrid w:val="0"/>
              <w:spacing w:line="10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enciclovir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енцикловір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5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40-17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Trifluoperaz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рифлуоперазину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D05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7-45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left="142"/>
              <w:jc w:val="both"/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spartic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DL-Аспарагі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6D1DE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 w:val="restart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С0546</w:t>
            </w:r>
          </w:p>
        </w:tc>
        <w:tc>
          <w:tcPr>
            <w:tcW w:w="1548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99-75-2</w:t>
            </w:r>
          </w:p>
        </w:tc>
        <w:tc>
          <w:tcPr>
            <w:tcW w:w="25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arvacrol</w:t>
            </w:r>
          </w:p>
        </w:tc>
        <w:tc>
          <w:tcPr>
            <w:tcW w:w="3420" w:type="dxa"/>
            <w:vMerge w:val="restart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арвакр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6D1DEC">
        <w:tblPrEx>
          <w:tblCellMar>
            <w:left w:w="108" w:type="dxa"/>
            <w:right w:w="108" w:type="dxa"/>
          </w:tblCellMar>
        </w:tblPrEx>
        <w:trPr>
          <w:trHeight w:val="309"/>
        </w:trPr>
        <w:tc>
          <w:tcPr>
            <w:tcW w:w="862" w:type="dxa"/>
            <w:vMerge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Merge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4345AE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5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16-45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Piracetam imp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гity A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(2-Pyrrolidone)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Пірацетаму домішка А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(2-Пірролідо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5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6282-47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Tramadol hydrochloride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у гідрохлорид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. ОВ, Р,Д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05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Tramadol for determination related substanes*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рамадол* для визначення супутніх домішок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V055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0163-56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Vinpocet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Related Compound A (USP)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А (етилвінкамін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V05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7327-9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Vinpocetine impurity D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.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Vinpocetin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Related Compoun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D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інпоцетину домішка Д (дигідровінпоцети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.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05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ind w:left="31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риметазидіну домішка Е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05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33-0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Brilliant green sulfate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Брильянтовий зелений суль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.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5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1900"/>
                <w:rFonts w:ascii="Times New Roman" w:hAnsi="Times New Roman" w:cs="Times New Roman"/>
                <w:b/>
                <w:bCs/>
                <w:color w:val="000000"/>
                <w:sz w:val="20"/>
              </w:rPr>
              <w:t>118689-0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ind w:right="-88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Флукон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ind w:left="502" w:hanging="17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5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2,4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ифто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l-(1H-1,2,4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и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цетофен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ind w:left="502" w:hanging="17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5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ind w:left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лукон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оксифлуконаз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411" w:hanging="411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ind w:left="502" w:hanging="178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05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Ortosiphonis extractum siccum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ртосифону екстракт сух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5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6405-7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Epinephrine sulfonate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пінефрину сульфо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tabs>
                <w:tab w:val="left" w:pos="324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D06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62-1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Doxylamine hydrogen succi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ксиламіну гідроген сукци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P06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3-12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Phenindi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Фенінді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983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M06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97-6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L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al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L-яблучн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06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695-91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α-Тocopheryl acetate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α-Токоферолу ац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120"/>
        </w:trPr>
        <w:tc>
          <w:tcPr>
            <w:tcW w:w="862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6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9027-14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ytochrome C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tabs>
                <w:tab w:val="left" w:pos="31"/>
                <w:tab w:val="center" w:pos="1602"/>
              </w:tabs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  <w:t>Цитохром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</w:t>
            </w:r>
          </w:p>
          <w:p w:rsidR="00604584" w:rsidRPr="00C855CF" w:rsidRDefault="00604584" w:rsidP="00604584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6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205-9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lonidine hydrochloride*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лонидіну гідрохлорид (клофелін)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Д, 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X06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Xeroform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сероформ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="00016E5A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Q06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29216-67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Quetiapine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umar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 (Ph.Eur)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Кветіапіну фумарату домішка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езетанол кветіапіну фумарату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КВ для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6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0-56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iamazole (Methimazol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м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е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ind w:left="502" w:hanging="483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ind w:left="502" w:hanging="48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3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6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4169-0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conazole n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он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5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7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ind w:left="502" w:hanging="495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06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337-93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А</w:t>
            </w:r>
          </w:p>
        </w:tc>
        <w:tc>
          <w:tcPr>
            <w:tcW w:w="3420" w:type="dxa"/>
            <w:vAlign w:val="bottom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олпе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4’-метилпро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фено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6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4-83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hlorobenzyl 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-хлорбензил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6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9592-39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ertaconazole n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ертаконазолу ні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6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27-09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acetate anhydrous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bCs/>
                <w:color w:val="222222"/>
                <w:shd w:val="clear" w:color="auto" w:fill="FFFFFF"/>
                <w:lang w:val="uk-UA"/>
              </w:rPr>
              <w:t>Натрію ацетат безводний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06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4103-07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hamin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orolac trometam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еторолак трометамі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ІЧс, РХ, ТШ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О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753-57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enazepan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Феназепам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*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</w:rPr>
              <w:t>06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84-32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itroxol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mpurity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5,7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nitro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-8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quinolino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Нітроксоліну домішка </w:t>
            </w:r>
            <w:r w:rsidRPr="00C855CF">
              <w:rPr>
                <w:rFonts w:ascii="Times New Roman" w:hAnsi="Times New Roman"/>
                <w:b/>
                <w:lang w:val="en-US"/>
              </w:rPr>
              <w:t>DNC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</w:rPr>
              <w:t>(5,7-дині</w:t>
            </w:r>
            <w:r w:rsidRPr="00C855CF">
              <w:rPr>
                <w:rFonts w:ascii="Times New Roman" w:hAnsi="Times New Roman"/>
                <w:b/>
                <w:lang w:val="uk-UA"/>
              </w:rPr>
              <w:t>тро-8-г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дрокс</w:t>
            </w:r>
            <w:r w:rsidRPr="00C855CF">
              <w:rPr>
                <w:rFonts w:ascii="Times New Roman" w:hAnsi="Times New Roman"/>
                <w:b/>
              </w:rPr>
              <w:t>и</w:t>
            </w:r>
            <w:r w:rsidRPr="00C855CF">
              <w:rPr>
                <w:rFonts w:ascii="Times New Roman" w:hAnsi="Times New Roman"/>
                <w:b/>
                <w:lang w:val="uk-UA"/>
              </w:rPr>
              <w:t>х</w:t>
            </w:r>
            <w:r w:rsidRPr="00C855CF">
              <w:rPr>
                <w:rFonts w:ascii="Times New Roman" w:hAnsi="Times New Roman"/>
                <w:b/>
              </w:rPr>
              <w:t>и</w:t>
            </w:r>
            <w:r w:rsidRPr="00C855CF">
              <w:rPr>
                <w:rFonts w:ascii="Times New Roman" w:hAnsi="Times New Roman"/>
                <w:b/>
                <w:lang w:val="uk-UA"/>
              </w:rPr>
              <w:t>нол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uk-UA"/>
              </w:rPr>
              <w:t>н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С06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-(2-(1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hylguanidino)acetylamino)ethanoic aci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реатингліцин (креаміду  домішка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1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16E5A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9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645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06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othrombel 4-(2,3,4,5-tetramethoxybenzoyl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iperazine-1-carboximidamide hemifumarate mono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Нотромбел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4-(2,3,4,5-</w:t>
            </w:r>
            <w:r w:rsidRPr="00C855CF">
              <w:rPr>
                <w:rFonts w:ascii="Times New Roman" w:hAnsi="Times New Roman"/>
                <w:b/>
              </w:rPr>
              <w:t>тетраметоксибензоїл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піперазин</w:t>
            </w:r>
            <w:r w:rsidRPr="00C855CF">
              <w:rPr>
                <w:rFonts w:ascii="Times New Roman" w:hAnsi="Times New Roman"/>
                <w:b/>
                <w:lang w:val="en-US"/>
              </w:rPr>
              <w:t>-1-</w:t>
            </w:r>
            <w:r w:rsidRPr="00C855CF">
              <w:rPr>
                <w:rFonts w:ascii="Times New Roman" w:hAnsi="Times New Roman"/>
                <w:b/>
              </w:rPr>
              <w:t>карбоксімідамід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геміфумарат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моногі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eam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реамі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6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64579-32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antoprazole sodium sesqui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антопразол натрію сесквігі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6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7726-95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omine water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ромна вод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7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ідповідно до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25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1-64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oumari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умар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06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95-86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allic aci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Галова кислот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7-66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yrogall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ірогало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703D7E" w:rsidRDefault="00703D7E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Passiflorae herbae extractum sicc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асифлори екстракт сухий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lastRenderedPageBreak/>
              <w:t>Р06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1312-87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egabalin lactam Pregabalin impurity A (Eur.Ph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egabalin  related compound C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лактам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регаб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756348" w:rsidRDefault="00756348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9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6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20-27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osmi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ос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6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ypertril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romid-1-(-phenylethyl)-4-amino-1,2,4-triazol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іпертрил  Бромід-1-(β-фенілетил)-4-аміно-1,2,4-триазолія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spacing w:line="360" w:lineRule="auto"/>
              <w:ind w:left="502" w:hanging="489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06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8499-70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pidacrine hydrochloride mono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підакрину гідрохлориду моногі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ІЧс, 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06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182-89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ronidazole benzo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Метр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дазо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бензо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06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818-59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urosemide impurity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Фуросе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3D39F5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06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46-49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orazepam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Лоразепам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06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-98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phedrine hydrochloride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фeд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дрохлорид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*</w:t>
            </w:r>
          </w:p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С</w:t>
            </w:r>
            <w:r w:rsidRPr="00C855CF">
              <w:rPr>
                <w:rFonts w:ascii="Times New Roman" w:hAnsi="Times New Roman"/>
                <w:b/>
                <w:lang w:val="en-US"/>
              </w:rPr>
              <w:t>06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059-47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odeine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Коде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н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</w:t>
            </w:r>
            <w:r w:rsidR="001B2366" w:rsidRPr="00C855CF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  <w:p w:rsidR="00604584" w:rsidRPr="00C855CF" w:rsidRDefault="00604584" w:rsidP="0065697C">
            <w:pPr>
              <w:ind w:left="-14" w:firstLine="14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6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7681-57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metabisulfi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метаб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суль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 w:hanging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814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06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8319-77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holine alfoscerate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(</w:t>
            </w: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</w:rPr>
              <w:t>iquid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Х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льфосцерат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(</w:t>
            </w:r>
            <w:r w:rsidRPr="00C855CF">
              <w:rPr>
                <w:rFonts w:ascii="Times New Roman" w:hAnsi="Times New Roman"/>
                <w:b/>
              </w:rPr>
              <w:t>рідина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FD31A2" w:rsidRDefault="00604584" w:rsidP="00FD31A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FD31A2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FD31A2" w:rsidRPr="00C855CF" w:rsidRDefault="00FD31A2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FD31A2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  <w:r w:rsidR="001B2366"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06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404-93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ancomycin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Ванко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ц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06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4936-72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A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Style w:val="xfm75126219"/>
                <w:rFonts w:ascii="Times New Roman" w:hAnsi="Times New Roman"/>
                <w:b/>
                <w:bCs/>
                <w:lang w:val="uk-UA"/>
              </w:rPr>
              <w:t>Лерканідипіну домішка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</w:t>
            </w:r>
            <w:r w:rsidRPr="00C855CF">
              <w:rPr>
                <w:rFonts w:ascii="Times New Roman" w:hAnsi="Times New Roman"/>
                <w:b/>
                <w:lang w:val="uk-UA"/>
              </w:rPr>
              <w:t>06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39236-46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midurea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Імідосечовин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,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R</w:t>
            </w:r>
            <w:r w:rsidRPr="00C855CF">
              <w:rPr>
                <w:rFonts w:ascii="Times New Roman" w:hAnsi="Times New Roman"/>
                <w:b/>
                <w:lang w:val="uk-UA"/>
              </w:rPr>
              <w:t>06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145202-66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Rizatriptan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benzo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Ризатриптан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бензоа</w:t>
            </w:r>
            <w:r w:rsidRPr="00C855CF">
              <w:rPr>
                <w:rFonts w:ascii="Times New Roman" w:hAnsi="Times New Roman"/>
                <w:b/>
                <w:lang w:val="en-US"/>
              </w:rPr>
              <w:t>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06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37863-20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alsartan impurity B (Eur.Ph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alsartan related compound C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алсартану домішка В (</w:t>
            </w:r>
            <w:r w:rsidRPr="00C855CF">
              <w:rPr>
                <w:rFonts w:ascii="Times New Roman" w:hAnsi="Times New Roman"/>
                <w:b/>
                <w:lang w:val="uk-UA"/>
              </w:rPr>
              <w:t>Є</w:t>
            </w:r>
            <w:r w:rsidRPr="00C855CF">
              <w:rPr>
                <w:rFonts w:ascii="Times New Roman" w:hAnsi="Times New Roman"/>
                <w:b/>
              </w:rPr>
              <w:t>Ф) Валсартана примесь С (АФ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06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52652-79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fr-FR"/>
              </w:rPr>
            </w:pPr>
            <w:r w:rsidRPr="00C855CF">
              <w:rPr>
                <w:rFonts w:ascii="Times New Roman" w:hAnsi="Times New Roman"/>
                <w:b/>
                <w:lang w:val="fr-FR"/>
              </w:rPr>
              <w:t>Valsartan impurity C (Eur.Ph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alsartan related compound В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алсартану домішка С (ЄФ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алсартану домішка В (АФ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left="13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21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06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</w:rPr>
              <w:t>144-62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Oxalic aci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Щавелева кислот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06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HMG 57028-96-3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EEG 374572-91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kacid plus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Акацид плюс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06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887769-34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Lercanidipine impurity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Леркан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 xml:space="preserve"> D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ег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ролеркан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дип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75126219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809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06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2444-46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онівамі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6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asil oil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Олія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бази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ка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6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hospornolybdotungstic reagent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Фосфорно-м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бденово-вольфрамов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й реактив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5 мл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48-51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yridoxine impurity B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(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Ph. Eur.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-</w:t>
            </w:r>
            <w:r w:rsidRPr="00C855CF">
              <w:rPr>
                <w:rFonts w:ascii="Times New Roman" w:hAnsi="Times New Roman"/>
                <w:b/>
                <w:lang w:val="en-US"/>
              </w:rPr>
              <w:t>deoxypyridoxine</w:t>
            </w:r>
            <w:r w:rsidRPr="00C855CF">
              <w:rPr>
                <w:rFonts w:ascii="Times New Roman" w:hAnsi="Times New Roman"/>
                <w:b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іридоксину домішка В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4-деоксипіридоксину гі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300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,8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116-65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2302"/>
                <w:rFonts w:ascii="Times New Roman" w:hAnsi="Times New Roman"/>
                <w:b/>
                <w:bCs/>
                <w:color w:val="000000"/>
                <w:lang w:val="en-US"/>
              </w:rPr>
              <w:t xml:space="preserve">Pheniramine 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impurity B </w:t>
            </w:r>
            <w:r w:rsidRPr="00C855CF">
              <w:rPr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Феніраміну домішка В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4-</w:t>
            </w:r>
            <w:r w:rsidRPr="00C855CF">
              <w:rPr>
                <w:rFonts w:ascii="Times New Roman" w:hAnsi="Times New Roman"/>
                <w:b/>
              </w:rPr>
              <w:t>бензилпірид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</w:t>
            </w:r>
            <w:r w:rsidRPr="00C855CF">
              <w:rPr>
                <w:rFonts w:ascii="Times New Roman" w:hAnsi="Times New Roman"/>
                <w:b/>
              </w:rPr>
              <w:t>065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Fonts w:ascii="Times New Roman" w:hAnsi="Times New Roman"/>
                <w:b/>
                <w:bCs/>
                <w:lang w:val="en-US"/>
              </w:rPr>
              <w:t>210690-26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bCs/>
                <w:lang w:val="en-US"/>
              </w:rPr>
              <w:t>Fenspiride impurity 2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bCs/>
                <w:lang w:val="en-US"/>
              </w:rPr>
              <w:t>fenspiride n-oxide</w:t>
            </w:r>
          </w:p>
          <w:p w:rsidR="00604584" w:rsidRPr="00C855CF" w:rsidRDefault="00604584" w:rsidP="00604584">
            <w:pPr>
              <w:pStyle w:val="22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-(2-phenylethyl)-1-oxo-3,8-diazaspiro-[4,5]decan-2-one N-ox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Фенспірид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Фенспірид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C855CF">
              <w:rPr>
                <w:rFonts w:ascii="Times New Roman" w:hAnsi="Times New Roman"/>
                <w:b/>
              </w:rPr>
              <w:t>оксид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8-(2-</w:t>
            </w:r>
            <w:r w:rsidRPr="00C855CF">
              <w:rPr>
                <w:rFonts w:ascii="Times New Roman" w:hAnsi="Times New Roman"/>
                <w:b/>
              </w:rPr>
              <w:t>фенілетил</w:t>
            </w:r>
            <w:r w:rsidRPr="00C855CF">
              <w:rPr>
                <w:rFonts w:ascii="Times New Roman" w:hAnsi="Times New Roman"/>
                <w:b/>
                <w:lang w:val="en-US"/>
              </w:rPr>
              <w:t>)-1-</w:t>
            </w:r>
            <w:r w:rsidRPr="00C855CF">
              <w:rPr>
                <w:rFonts w:ascii="Times New Roman" w:hAnsi="Times New Roman"/>
                <w:b/>
              </w:rPr>
              <w:t>оксо</w:t>
            </w:r>
            <w:r w:rsidRPr="00C855CF">
              <w:rPr>
                <w:rFonts w:ascii="Times New Roman" w:hAnsi="Times New Roman"/>
                <w:b/>
                <w:lang w:val="en-US"/>
              </w:rPr>
              <w:t>-3,8-</w:t>
            </w:r>
            <w:r w:rsidRPr="00C855CF">
              <w:rPr>
                <w:rFonts w:ascii="Times New Roman" w:hAnsi="Times New Roman"/>
                <w:b/>
              </w:rPr>
              <w:t>діазоспіро</w:t>
            </w:r>
            <w:r w:rsidRPr="00C855CF">
              <w:rPr>
                <w:rFonts w:ascii="Times New Roman" w:hAnsi="Times New Roman"/>
                <w:b/>
                <w:lang w:val="en-US"/>
              </w:rPr>
              <w:t>[4,5]</w:t>
            </w:r>
            <w:r w:rsidRPr="00C855CF">
              <w:rPr>
                <w:rFonts w:ascii="Times New Roman" w:hAnsi="Times New Roman"/>
                <w:b/>
              </w:rPr>
              <w:t>декан</w:t>
            </w:r>
            <w:r w:rsidRPr="00C855CF">
              <w:rPr>
                <w:rFonts w:ascii="Times New Roman" w:hAnsi="Times New Roman"/>
                <w:b/>
                <w:lang w:val="en-US"/>
              </w:rPr>
              <w:t>-2-</w:t>
            </w:r>
            <w:r w:rsidRPr="00C855CF">
              <w:rPr>
                <w:rFonts w:ascii="Times New Roman" w:hAnsi="Times New Roman"/>
                <w:b/>
              </w:rPr>
              <w:t>он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N-</w:t>
            </w:r>
            <w:r w:rsidRPr="00C855CF">
              <w:rPr>
                <w:rFonts w:ascii="Times New Roman" w:hAnsi="Times New Roman"/>
                <w:b/>
              </w:rPr>
              <w:t>окс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lastRenderedPageBreak/>
              <w:t>Р06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196-61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enylephrine impurity AA4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Фе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фр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А4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="001B2366"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06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75591-69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iloro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илоро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4372-56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italopram impurity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Ph. Eur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Citalopram related compound </w:t>
            </w:r>
            <w:r w:rsidRPr="00C855CF">
              <w:rPr>
                <w:rFonts w:ascii="Times New Roman" w:hAnsi="Times New Roman"/>
                <w:b/>
              </w:rPr>
              <w:t>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Циталопраму домішка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firstLine="13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2941-54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italopram impurity C (Ph. Eur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italopram related compound C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Циталопраму домішка С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06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1481-60-8</w:t>
            </w:r>
          </w:p>
        </w:tc>
        <w:tc>
          <w:tcPr>
            <w:tcW w:w="2520" w:type="dxa"/>
            <w:shd w:val="clear" w:color="auto" w:fill="FFFFFF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de-DE"/>
              </w:rPr>
              <w:t>Naloxone hydrochloride dihydrate (</w:t>
            </w:r>
            <w:r w:rsidRPr="00C855CF">
              <w:rPr>
                <w:rStyle w:val="s1"/>
                <w:rFonts w:ascii="Times New Roman" w:hAnsi="Times New Roman" w:cs="Times New Roman"/>
                <w:b/>
                <w:bCs/>
                <w:sz w:val="20"/>
                <w:shd w:val="clear" w:color="auto" w:fill="FFFFFF"/>
                <w:lang w:val="de-DE"/>
              </w:rPr>
              <w:t>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алоксону гідрохлорид дигі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  <w:r w:rsidR="001B2366" w:rsidRPr="00C855CF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*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  <w:r w:rsidR="001B2366"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13-92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hlorphenamine maleate (Ph. Eur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hlorpheniramine maleate (USP)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Хлорфен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малеат (хлорфе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малеат)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06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599-06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laucine hydrobrom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лауц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бро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С06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77-36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hlortalido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Хлорта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о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06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Лерканідипіну домішка В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06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437-38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entanyl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Фента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86" w:hanging="86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</w:t>
            </w:r>
            <w:r w:rsidRPr="00C855CF">
              <w:rPr>
                <w:rFonts w:ascii="Times New Roman" w:hAnsi="Times New Roman"/>
                <w:b/>
              </w:rPr>
              <w:t>06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25-02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rednisolone sodium phosph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Пред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золон 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фосф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ПХС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7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РХ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604584" w:rsidRPr="00C855CF" w:rsidRDefault="00604584" w:rsidP="00604584">
            <w:pPr>
              <w:ind w:left="7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06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201349-37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mizon</w:t>
            </w:r>
            <w:r w:rsidRPr="00C855CF">
              <w:rPr>
                <w:rFonts w:ascii="Times New Roman" w:hAnsi="Times New Roman"/>
                <w:b/>
              </w:rPr>
              <w:t xml:space="preserve"> (</w:t>
            </w:r>
            <w:r w:rsidRPr="00C855CF">
              <w:rPr>
                <w:rFonts w:ascii="Times New Roman" w:hAnsi="Times New Roman"/>
                <w:b/>
                <w:lang w:val="en-US"/>
              </w:rPr>
              <w:t>Enisamium iodide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зон</w:t>
            </w:r>
            <w:r w:rsidRPr="00C855CF">
              <w:rPr>
                <w:rFonts w:ascii="Times New Roman" w:hAnsi="Times New Roman"/>
                <w:b/>
              </w:rPr>
              <w:t xml:space="preserve"> (Енісаміум йодид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</w:rPr>
              <w:t>06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tabs>
                <w:tab w:val="left" w:pos="3600"/>
              </w:tabs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404-86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atural capsicum for identification of components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риродний капсаїцин для ідентифікації компонентів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 xml:space="preserve">2 мг 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у 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пере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ахунку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 xml:space="preserve"> на 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вміст 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сум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капс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і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цино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D06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144-16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L-camphorsulfonic aci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L-сульфокамф</w:t>
            </w:r>
            <w:r w:rsidRPr="00C855CF">
              <w:rPr>
                <w:rFonts w:ascii="Times New Roman" w:hAnsi="Times New Roman"/>
                <w:b/>
              </w:rPr>
              <w:t>о</w:t>
            </w:r>
            <w:r w:rsidRPr="00C855CF">
              <w:rPr>
                <w:rFonts w:ascii="Times New Roman" w:hAnsi="Times New Roman"/>
                <w:b/>
                <w:lang w:val="en-US"/>
              </w:rPr>
              <w:t>рна кислот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6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56604-79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exketoprofen trometam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екскетопрофену трометамол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(з атестованим вмістом R-ізомеру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06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-55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heophyll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ео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06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7240-38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xacillin sodium monogydra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Оксаци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є</w:t>
            </w:r>
            <w:r w:rsidRPr="00C855CF">
              <w:rPr>
                <w:rFonts w:ascii="Times New Roman" w:hAnsi="Times New Roman"/>
                <w:b/>
                <w:lang w:val="en-US"/>
              </w:rPr>
              <w:t>ва с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69590-42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elecoxib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Целекоксиб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H06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кси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илкр</w:t>
            </w:r>
            <w:r w:rsidRPr="00C855CF">
              <w:rPr>
                <w:rFonts w:ascii="Times New Roman" w:hAnsi="Times New Roman"/>
                <w:b/>
                <w:lang w:val="uk-UA"/>
              </w:rPr>
              <w:t>о</w:t>
            </w:r>
            <w:r w:rsidRPr="00C855CF">
              <w:rPr>
                <w:rFonts w:ascii="Times New Roman" w:hAnsi="Times New Roman"/>
                <w:b/>
                <w:lang w:val="en-US"/>
              </w:rPr>
              <w:t>хмал</w:t>
            </w:r>
            <w:r w:rsidRPr="00C855CF">
              <w:rPr>
                <w:rFonts w:ascii="Times New Roman" w:hAnsi="Times New Roman"/>
                <w:b/>
                <w:lang w:val="uk-UA"/>
              </w:rPr>
              <w:t>ь</w:t>
            </w:r>
            <w:r w:rsidRPr="00C855CF">
              <w:rPr>
                <w:rFonts w:ascii="Times New Roman" w:hAnsi="Times New Roman"/>
                <w:b/>
                <w:lang w:val="en-US"/>
              </w:rPr>
              <w:t>(ГЕК) 130/0.4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H0670</w:t>
            </w:r>
            <w:r w:rsidRPr="00C855CF">
              <w:rPr>
                <w:rFonts w:ascii="Times New Roman" w:hAnsi="Times New Roman"/>
                <w:b/>
              </w:rPr>
              <w:t>.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005-27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oxyethyl starc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200/0.5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es200/0/5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</w:t>
            </w:r>
            <w:r w:rsidRPr="00C855CF">
              <w:rPr>
                <w:rFonts w:ascii="Times New Roman" w:hAnsi="Times New Roman"/>
                <w:b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кси</w:t>
            </w:r>
            <w:r w:rsidRPr="00C855CF">
              <w:rPr>
                <w:rFonts w:ascii="Times New Roman" w:hAnsi="Times New Roman"/>
                <w:b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илкр</w:t>
            </w:r>
            <w:r w:rsidRPr="00C855CF">
              <w:rPr>
                <w:rFonts w:ascii="Times New Roman" w:hAnsi="Times New Roman"/>
                <w:b/>
              </w:rPr>
              <w:t>о</w:t>
            </w:r>
            <w:r w:rsidRPr="00C855CF">
              <w:rPr>
                <w:rFonts w:ascii="Times New Roman" w:hAnsi="Times New Roman"/>
                <w:b/>
                <w:lang w:val="en-US"/>
              </w:rPr>
              <w:t>хмал</w:t>
            </w:r>
            <w:r w:rsidRPr="00C855CF">
              <w:rPr>
                <w:rFonts w:ascii="Times New Roman" w:hAnsi="Times New Roman"/>
                <w:b/>
              </w:rPr>
              <w:t>ь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ГЕК) 200/0.5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ек 200/0.5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оляриме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я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1B2366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6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06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4-17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Ethanol 96 per cent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анол 96%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6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818-15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iticoline sodium solutio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Цитик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р</w:t>
            </w:r>
            <w:r w:rsidRPr="00C855CF">
              <w:rPr>
                <w:rFonts w:ascii="Times New Roman" w:hAnsi="Times New Roman"/>
                <w:b/>
                <w:lang w:val="uk-UA"/>
              </w:rPr>
              <w:t>озч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FE11E2" w:rsidRDefault="00FE11E2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90529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6D1DEC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06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103639-04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Ondansetron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ндансетрону г/хл</w:t>
            </w:r>
          </w:p>
        </w:tc>
        <w:tc>
          <w:tcPr>
            <w:tcW w:w="1714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  <w:vAlign w:val="center"/>
          </w:tcPr>
          <w:p w:rsidR="00604584" w:rsidRPr="00C855CF" w:rsidRDefault="00604584" w:rsidP="00604584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:rsidR="00604584" w:rsidRPr="00C855CF" w:rsidRDefault="00604584" w:rsidP="00604584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604584" w:rsidRPr="00C855CF" w:rsidRDefault="00604584" w:rsidP="00604584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604584" w:rsidRPr="00C855CF" w:rsidRDefault="00604584" w:rsidP="00604584">
            <w:pPr>
              <w:spacing w:after="160" w:line="259" w:lineRule="auto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06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3258-59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hylethylpiridinol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етил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ил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динол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</w:rPr>
              <w:t>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90529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1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S06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6589-61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butane-1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-disulfon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,4-бутандисульфоново</w:t>
            </w:r>
            <w:r w:rsidRPr="00C855CF">
              <w:rPr>
                <w:rFonts w:ascii="Times New Roman" w:hAnsi="Times New Roman"/>
                <w:b/>
                <w:lang w:val="uk-UA"/>
              </w:rPr>
              <w:t>ї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ди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є</w:t>
            </w:r>
            <w:r w:rsidRPr="00C855CF">
              <w:rPr>
                <w:rFonts w:ascii="Times New Roman" w:hAnsi="Times New Roman"/>
                <w:b/>
                <w:lang w:val="en-US"/>
              </w:rPr>
              <w:t>ва с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ь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090529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</w:t>
            </w:r>
            <w:r w:rsidRPr="00C855CF">
              <w:rPr>
                <w:rFonts w:ascii="Times New Roman" w:hAnsi="Times New Roman"/>
                <w:b/>
              </w:rPr>
              <w:t>06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00393-05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demethionin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1,4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utanedisulfon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деметіоніну 1,4-бутандисульфонат (співвідношення компонентів 1:1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090529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                                                  </w:t>
            </w:r>
            <w:r w:rsidRPr="00C855CF">
              <w:rPr>
                <w:rFonts w:ascii="Times New Roman" w:hAnsi="Times New Roman"/>
                <w:b/>
                <w:lang w:val="en-US"/>
              </w:rPr>
              <w:t>P06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00-02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aracetamol impurity F (Ph.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cetaminophen related compound F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Парацетамолу домішка </w:t>
            </w:r>
            <w:r w:rsidRPr="00C855CF">
              <w:rPr>
                <w:rFonts w:ascii="Times New Roman" w:hAnsi="Times New Roman"/>
                <w:b/>
                <w:lang w:val="en-US"/>
              </w:rPr>
              <w:t>F</w:t>
            </w:r>
            <w:r w:rsidRPr="00C855CF">
              <w:rPr>
                <w:rFonts w:ascii="Times New Roman" w:hAnsi="Times New Roman"/>
                <w:b/>
              </w:rPr>
              <w:t>(</w:t>
            </w:r>
            <w:r w:rsidRPr="00C855CF">
              <w:rPr>
                <w:rFonts w:ascii="Times New Roman" w:hAnsi="Times New Roman"/>
                <w:b/>
                <w:lang w:val="en-US"/>
              </w:rPr>
              <w:t>Ph</w:t>
            </w:r>
            <w:r w:rsidRPr="00C855CF">
              <w:rPr>
                <w:rFonts w:ascii="Times New Roman" w:hAnsi="Times New Roman"/>
                <w:b/>
              </w:rPr>
              <w:t>.</w:t>
            </w:r>
            <w:r w:rsidRPr="00C855CF">
              <w:rPr>
                <w:rFonts w:ascii="Times New Roman" w:hAnsi="Times New Roman"/>
                <w:b/>
                <w:lang w:val="en-US"/>
              </w:rPr>
              <w:t>Eur</w:t>
            </w:r>
            <w:r w:rsidRPr="00C855CF">
              <w:rPr>
                <w:rFonts w:ascii="Times New Roman" w:hAnsi="Times New Roman"/>
                <w:b/>
              </w:rPr>
              <w:t>.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Ацет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офе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F (USP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М06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17-38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amizole impurity 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ет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зол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>(аналь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)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H06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22-66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azobenze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азобензо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Z06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39264-17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Zolmitripta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Зол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трипта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06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2834-89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olperisone impurity 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олпер</w:t>
            </w:r>
            <w:r w:rsidRPr="00C855CF">
              <w:rPr>
                <w:rFonts w:ascii="Times New Roman" w:hAnsi="Times New Roman"/>
                <w:b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зо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 мл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06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9-33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pyramine male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е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мале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06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Хвощ болотн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quisetum palustre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18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06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aleriane extractum ad identificatio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Валер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ан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кстракт для 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енти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кац</w:t>
            </w:r>
            <w:r w:rsidRPr="00C855CF">
              <w:rPr>
                <w:rFonts w:ascii="Times New Roman" w:hAnsi="Times New Roman"/>
                <w:b/>
                <w:lang w:val="uk-UA"/>
              </w:rPr>
              <w:t>ії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6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005-38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algin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ль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ostate extract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Простат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7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834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06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86826-86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oxifloxacin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оксифлоксац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</w:rPr>
              <w:t>06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28-62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oscapine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оска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06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ymali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ма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</w:t>
            </w:r>
            <w:r w:rsidRPr="00C855CF">
              <w:rPr>
                <w:rFonts w:ascii="Times New Roman" w:hAnsi="Times New Roman"/>
                <w:b/>
              </w:rPr>
              <w:t>06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229-29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oxepin hydrochloride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Докс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S</w:t>
            </w:r>
            <w:r w:rsidRPr="00C855CF">
              <w:rPr>
                <w:rFonts w:ascii="Times New Roman" w:hAnsi="Times New Roman"/>
                <w:b/>
              </w:rPr>
              <w:t>06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27-07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glucon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люкон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6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196-20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yridoxine impurity A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идокс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kk-KZ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kk-KZ"/>
              </w:rPr>
              <w:t>5,6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06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565-26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Nitroxoline impurity NC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5-nitroso-8-quinolinol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Нітроксолі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NC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(5-</w:t>
            </w:r>
            <w:r w:rsidRPr="00C855CF">
              <w:rPr>
                <w:rFonts w:ascii="Times New Roman" w:hAnsi="Times New Roman"/>
                <w:b/>
              </w:rPr>
              <w:t>нітрозо</w:t>
            </w:r>
            <w:r w:rsidRPr="00C855CF">
              <w:rPr>
                <w:rFonts w:ascii="Times New Roman" w:hAnsi="Times New Roman"/>
                <w:b/>
                <w:lang w:val="en-US"/>
              </w:rPr>
              <w:t>-8-</w:t>
            </w:r>
            <w:r w:rsidRPr="00C855CF">
              <w:rPr>
                <w:rFonts w:ascii="Times New Roman" w:hAnsi="Times New Roman"/>
                <w:b/>
              </w:rPr>
              <w:t>гідроксихінолін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6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7281-44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osphatidylcholine egg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Фосфатидилх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 я</w:t>
            </w:r>
            <w:r w:rsidRPr="00C855CF">
              <w:rPr>
                <w:rFonts w:ascii="Times New Roman" w:hAnsi="Times New Roman"/>
                <w:b/>
                <w:lang w:val="uk-UA"/>
              </w:rPr>
              <w:t>є</w:t>
            </w:r>
            <w:r w:rsidRPr="00C855CF">
              <w:rPr>
                <w:rFonts w:ascii="Times New Roman" w:hAnsi="Times New Roman"/>
                <w:b/>
                <w:lang w:val="en-US"/>
              </w:rPr>
              <w:t>чн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й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6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4-39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omedol for peaks identification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Промедол для 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енти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кац</w:t>
            </w:r>
            <w:r w:rsidRPr="00C855CF">
              <w:rPr>
                <w:rFonts w:ascii="Times New Roman" w:hAnsi="Times New Roman"/>
                <w:b/>
                <w:lang w:val="uk-UA"/>
              </w:rPr>
              <w:t>ії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к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в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*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06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2192-20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Hydroxyzine hydrochloride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ксиз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О06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6773-52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-methyl-5-nitro-1-(oxiran-2-ylmethyl)-1H-imidazol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Ор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азол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покс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069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2580-80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-(2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ethyl-5-nitro-1H-imidazol-1-yl)propane-1,2-di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Ор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азол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д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о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49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871-22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-(1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utoxyethoxy)butan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butylaceta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-(1-бутокси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окси)бутан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Дибутилацеталь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07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22-48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etryzoline hudrochlor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rahydrozoline hu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етриз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етра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аз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7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3152-21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uprenorphine hudrochlorid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Бупренор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269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*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R07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osae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Шип</w:t>
            </w:r>
            <w:r w:rsidRPr="00C855CF">
              <w:rPr>
                <w:rFonts w:ascii="Times New Roman" w:hAnsi="Times New Roman"/>
                <w:b/>
                <w:lang w:val="uk-UA"/>
              </w:rPr>
              <w:t>шин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entaurii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Золотот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сячник</w:t>
            </w:r>
            <w:r w:rsidRPr="00C855CF">
              <w:rPr>
                <w:rFonts w:ascii="Times New Roman" w:hAnsi="Times New Roman"/>
                <w:b/>
                <w:lang w:val="uk-UA"/>
              </w:rPr>
              <w:t>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7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44-74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 hexa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Сульфат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азол 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екса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7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880-43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oxodihydroacridinylacetat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eovir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verin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атр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оксоди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акриди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ацетат Неов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Овер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7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M07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218-63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A 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А (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07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04-29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pyramine impurity C 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Меп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рам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С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(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Є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Ф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07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3994-41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млодипіну домішк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22-51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equalinium 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Деквал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 xml:space="preserve"> 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07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52520-56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ebivolol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еб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волол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г</w:t>
            </w:r>
            <w:r w:rsidRPr="00C855CF">
              <w:rPr>
                <w:rFonts w:ascii="Times New Roman" w:hAnsi="Times New Roman"/>
                <w:b/>
                <w:lang w:val="uk-UA"/>
              </w:rPr>
              <w:t>і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07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nca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нка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7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6116-12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Sulpiride impurity 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 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Суль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ид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</w:rPr>
              <w:t>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7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94208-50-5 (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?)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otassium DL-aspartate hemi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Кал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ію </w:t>
            </w:r>
            <w:r w:rsidRPr="00C855CF">
              <w:rPr>
                <w:rFonts w:ascii="Times New Roman" w:hAnsi="Times New Roman"/>
                <w:b/>
                <w:lang w:val="en-US"/>
              </w:rPr>
              <w:t>DL-аспартат ге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07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018-07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agnesium DL-aspartate tetra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агн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 DL</w:t>
            </w:r>
            <w:r w:rsidRPr="00C855CF">
              <w:rPr>
                <w:rFonts w:ascii="Times New Roman" w:hAnsi="Times New Roman"/>
                <w:b/>
                <w:lang w:val="uk-UA"/>
              </w:rPr>
              <w:t>-</w:t>
            </w:r>
            <w:r w:rsidRPr="00C855CF">
              <w:rPr>
                <w:rFonts w:ascii="Times New Roman" w:hAnsi="Times New Roman"/>
                <w:b/>
                <w:lang w:val="en-US"/>
              </w:rPr>
              <w:t>аспартат тетра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ind w:left="-108" w:right="-15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500-88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octadecyl disulf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lastic additive 15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Д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октадецилдисуль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д (Добавка 15 </w:t>
            </w:r>
            <w:r w:rsidRPr="00C855CF">
              <w:rPr>
                <w:rFonts w:ascii="Times New Roman" w:hAnsi="Times New Roman"/>
                <w:b/>
                <w:lang w:val="uk-UA"/>
              </w:rPr>
              <w:t>до пластмаси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07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0775-75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ctenidine di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Октен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д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ди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О07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4690-19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Octenidine impurity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4-октил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о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идин Октен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07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980-31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Hexetidine impurity C 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Гексетидину домішка С (ЄФ)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Гексед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07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1-04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exetidine impurity 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Гексетидина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D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right="27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07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545-17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cetylcysteine impurity C 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Ацетилцисте</w:t>
            </w:r>
            <w:r w:rsidRPr="00C855CF">
              <w:rPr>
                <w:rFonts w:ascii="Times New Roman" w:hAnsi="Times New Roman"/>
                <w:b/>
                <w:lang w:val="uk-UA"/>
              </w:rPr>
              <w:t>ї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С</w:t>
            </w:r>
            <w:r w:rsidRPr="00C855CF">
              <w:rPr>
                <w:rFonts w:ascii="Times New Roman" w:hAnsi="Times New Roman"/>
                <w:b/>
              </w:rPr>
              <w:t xml:space="preserve"> (ДФУ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85-35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ytis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Цитиз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246-33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A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 xml:space="preserve">Cefazolin related 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lastRenderedPageBreak/>
              <w:t>compound K (USP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7-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ZACA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Цефаз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326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lastRenderedPageBreak/>
              <w:t>С07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9490-19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impurity E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efazolin related compound F(USP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MT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Цефаз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Е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06-59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Dimethylamine hydrochlor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tformin impurity F (Ph. Eur.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иметиламіну г/хл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Метформіну домішка </w:t>
            </w:r>
            <w:r w:rsidRPr="00C855CF">
              <w:rPr>
                <w:rFonts w:ascii="Times New Roman" w:hAnsi="Times New Roman"/>
                <w:b/>
                <w:lang w:val="en-US"/>
              </w:rPr>
              <w:t>F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EB0345" w:rsidRDefault="00EB0345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0726</w:t>
            </w:r>
          </w:p>
        </w:tc>
        <w:tc>
          <w:tcPr>
            <w:tcW w:w="1548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02409-33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oricoxib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орикоксиб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7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365-08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romhexine impurity C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Бромгекс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07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7-59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efenamic acid impurity A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2,3-dimethylaniline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ефен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ово</w:t>
            </w:r>
            <w:r w:rsidRPr="00C855CF">
              <w:rPr>
                <w:rFonts w:ascii="Times New Roman" w:hAnsi="Times New Roman"/>
                <w:b/>
                <w:lang w:val="uk-UA"/>
              </w:rPr>
              <w:t>ї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кислот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07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684-07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impurity B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Fluoxetine related compound B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Флуоксет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В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М07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5717-80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Molsidom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Молсидо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.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858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5933-19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arbidopa impurity C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hd w:val="clear" w:color="auto" w:fill="FFFFFF"/>
                <w:lang w:val="en-US"/>
              </w:rPr>
              <w:t>Carbidopa related compound A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Карб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оп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С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607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В07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98-88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enzoyl 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Бензо</w:t>
            </w:r>
            <w:r w:rsidRPr="00C855CF">
              <w:rPr>
                <w:rFonts w:ascii="Times New Roman" w:hAnsi="Times New Roman"/>
                <w:b/>
                <w:lang w:val="uk-UA"/>
              </w:rPr>
              <w:t>ї</w:t>
            </w:r>
            <w:r w:rsidRPr="00C855CF">
              <w:rPr>
                <w:rFonts w:ascii="Times New Roman" w:hAnsi="Times New Roman"/>
                <w:b/>
                <w:lang w:val="en-US"/>
              </w:rPr>
              <w:t>л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ind w:left="-108" w:right="-1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45-33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opamine impurity A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</w:rPr>
              <w:t>Допаміну домішка А (</w:t>
            </w:r>
            <w:r w:rsidRPr="00C855CF">
              <w:rPr>
                <w:rFonts w:ascii="Times New Roman" w:hAnsi="Times New Roman"/>
                <w:b/>
                <w:lang w:val="en-US"/>
              </w:rPr>
              <w:t>Ph</w:t>
            </w:r>
            <w:r w:rsidRPr="00C855CF">
              <w:rPr>
                <w:rFonts w:ascii="Times New Roman" w:hAnsi="Times New Roman"/>
                <w:b/>
              </w:rPr>
              <w:t>.</w:t>
            </w:r>
            <w:r w:rsidRPr="00C855CF">
              <w:rPr>
                <w:rFonts w:ascii="Times New Roman" w:hAnsi="Times New Roman"/>
                <w:b/>
                <w:lang w:val="en-US"/>
              </w:rPr>
              <w:t>Eur</w:t>
            </w:r>
            <w:r w:rsidRPr="00C855CF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77-68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ind w:right="-247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opamine impurity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Eur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</w:rPr>
              <w:t>Допаміну домішка В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(</w:t>
            </w:r>
            <w:r w:rsidRPr="00C855CF">
              <w:rPr>
                <w:rFonts w:ascii="Times New Roman" w:hAnsi="Times New Roman"/>
                <w:b/>
                <w:lang w:val="en-US"/>
              </w:rPr>
              <w:t>Ph</w:t>
            </w:r>
            <w:r w:rsidRPr="00C855CF">
              <w:rPr>
                <w:rFonts w:ascii="Times New Roman" w:hAnsi="Times New Roman"/>
                <w:b/>
              </w:rPr>
              <w:t>.</w:t>
            </w:r>
            <w:r w:rsidRPr="00C855CF">
              <w:rPr>
                <w:rFonts w:ascii="Times New Roman" w:hAnsi="Times New Roman"/>
                <w:b/>
                <w:lang w:val="en-US"/>
              </w:rPr>
              <w:t>Eur</w:t>
            </w:r>
            <w:r w:rsidRPr="00C855CF">
              <w:rPr>
                <w:rFonts w:ascii="Times New Roman" w:hAnsi="Times New Roman"/>
                <w:b/>
                <w:lang w:val="uk-UA"/>
              </w:rPr>
              <w:t>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N07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-41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-)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oradrenal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ор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ефрин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орадрена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G07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6-81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lycer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Г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цер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2-31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opamine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Допаміну г/хл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Дофамін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офаміну г/х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СФ, 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4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57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07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202-23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yclobenzaprine hydrochloride(Ph.Eur.,USP)</w:t>
            </w:r>
          </w:p>
          <w:p w:rsidR="00604584" w:rsidRPr="00C855CF" w:rsidRDefault="00604584" w:rsidP="00604584">
            <w:pPr>
              <w:ind w:right="-106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mitriptyline hydrochloride impurity B(Ph.Eur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Циклобензаприну гідрохлорид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мітриптиліну г/хл домішка В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5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</w:t>
            </w:r>
            <w:r w:rsidRPr="00C855CF">
              <w:rPr>
                <w:rFonts w:ascii="Times New Roman" w:hAnsi="Times New Roman"/>
                <w:b/>
              </w:rPr>
              <w:t>07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786-99-5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utorphanol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artrat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Буторфанол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тартрат*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07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0404-00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rovent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Тровенто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ind w:right="-161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ес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рабельна фрак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я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07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08341-18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orepinephrine bitartrate (USP)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Нор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ефрина б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тарт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C855CF" w:rsidTr="00833398">
        <w:tblPrEx>
          <w:tblCellMar>
            <w:left w:w="108" w:type="dxa"/>
            <w:right w:w="108" w:type="dxa"/>
          </w:tblCellMar>
        </w:tblPrEx>
        <w:trPr>
          <w:gridAfter w:val="1"/>
          <w:wAfter w:w="10" w:type="dxa"/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07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1-79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thyl carbam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илкарбам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54" w:type="dxa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E07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9-25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daravo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дараво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772607-47-2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Uridine diphosphate choline sodium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iticoline monosodium salt impurity 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Уридиндифосфатхолін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натр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Цитиколі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мононатрієвої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солі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Е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1-63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goxin impurity A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Ди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токсин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Дигокси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743-49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alcium levulinate di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Кальц</w:t>
            </w:r>
            <w:r w:rsidRPr="00C855CF">
              <w:rPr>
                <w:rFonts w:ascii="Times New Roman" w:hAnsi="Times New Roman"/>
                <w:b/>
                <w:lang w:val="uk-UA"/>
              </w:rPr>
              <w:t>і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леву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ат диг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07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883-98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α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saro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α</w:t>
            </w:r>
            <w:r w:rsidRPr="00C855CF">
              <w:rPr>
                <w:rFonts w:ascii="Times New Roman" w:hAnsi="Times New Roman"/>
                <w:b/>
                <w:lang w:val="uk-UA"/>
              </w:rPr>
              <w:t>-</w:t>
            </w:r>
            <w:r w:rsidRPr="00C855CF">
              <w:rPr>
                <w:rFonts w:ascii="Times New Roman" w:hAnsi="Times New Roman"/>
                <w:b/>
                <w:lang w:val="en-US"/>
              </w:rPr>
              <w:t>Азаро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07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yrtilli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Ч</w:t>
            </w:r>
            <w:r w:rsidRPr="00C855CF">
              <w:rPr>
                <w:rFonts w:ascii="Times New Roman" w:hAnsi="Times New Roman"/>
                <w:b/>
                <w:lang w:val="uk-UA"/>
              </w:rPr>
              <w:t>орниці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07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identis cernua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Череда поникл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Х07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7-99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Xylito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Кс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то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Г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,0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lastRenderedPageBreak/>
              <w:t>D075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1-90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iethylene glycol monoethyl ether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Д</w:t>
            </w:r>
            <w:r w:rsidRPr="00C855CF">
              <w:rPr>
                <w:rFonts w:ascii="Times New Roman" w:hAnsi="Times New Roman"/>
                <w:b/>
                <w:lang w:val="uk-UA"/>
              </w:rPr>
              <w:t>ие</w:t>
            </w:r>
            <w:r w:rsidRPr="00C855CF">
              <w:rPr>
                <w:rFonts w:ascii="Times New Roman" w:hAnsi="Times New Roman"/>
                <w:b/>
                <w:lang w:val="en-US"/>
              </w:rPr>
              <w:t>тиленг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кол</w:t>
            </w:r>
            <w:r w:rsidRPr="00C855CF">
              <w:rPr>
                <w:rFonts w:ascii="Times New Roman" w:hAnsi="Times New Roman"/>
                <w:b/>
                <w:lang w:val="uk-UA"/>
              </w:rPr>
              <w:t>ю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моно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тилов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й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ф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Г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7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605-01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iribedil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рибедил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P07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7-85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rol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Про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07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lni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Ві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льхи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7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Натрію сульфат безводний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07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акрогол 4000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075</w:t>
            </w:r>
            <w:r w:rsidRPr="00C855CF">
              <w:rPr>
                <w:rFonts w:ascii="Times New Roman" w:hAnsi="Times New Roman"/>
                <w:b/>
              </w:rPr>
              <w:t>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roniae melanocarpae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Арон</w:t>
            </w:r>
            <w:r w:rsidRPr="00C855CF">
              <w:rPr>
                <w:rFonts w:ascii="Times New Roman" w:hAnsi="Times New Roman"/>
                <w:b/>
                <w:lang w:val="uk-UA"/>
              </w:rPr>
              <w:t>ії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ч</w:t>
            </w:r>
            <w:r w:rsidRPr="00C855CF">
              <w:rPr>
                <w:rFonts w:ascii="Times New Roman" w:hAnsi="Times New Roman"/>
                <w:b/>
                <w:lang w:val="uk-UA"/>
              </w:rPr>
              <w:t>о</w:t>
            </w:r>
            <w:r w:rsidRPr="00C855CF">
              <w:rPr>
                <w:rFonts w:ascii="Times New Roman" w:hAnsi="Times New Roman"/>
                <w:b/>
                <w:lang w:val="en-US"/>
              </w:rPr>
              <w:t>рнопл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но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ї 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9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E075</w:t>
            </w:r>
            <w:r w:rsidRPr="00C855CF">
              <w:rPr>
                <w:rFonts w:ascii="Times New Roman" w:hAnsi="Times New Roman"/>
                <w:b/>
              </w:rPr>
              <w:t>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18-34-3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leutheroside B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леутерозид В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075</w:t>
            </w:r>
            <w:r w:rsidRPr="00C855CF">
              <w:rPr>
                <w:rFonts w:ascii="Times New Roman" w:hAnsi="Times New Roman"/>
                <w:b/>
              </w:rPr>
              <w:t>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rifolium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Конюшин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</w:t>
            </w:r>
            <w:r w:rsidRPr="00C855CF">
              <w:rPr>
                <w:rFonts w:ascii="Times New Roman" w:hAnsi="Times New Roman"/>
                <w:b/>
              </w:rPr>
              <w:t>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6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V07</w:t>
            </w:r>
            <w:r w:rsidRPr="00C855CF">
              <w:rPr>
                <w:rFonts w:ascii="Times New Roman" w:hAnsi="Times New Roman"/>
                <w:b/>
              </w:rPr>
              <w:t>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iburnum opuli extractum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Калин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кстрак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07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19-54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-methylacrido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-метилакр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он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(овер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N07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938-62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Decamethoxine impurity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N,N,N',N'-tetramethyl-1,10- diaminodecane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Декаметоксину домішка (</w:t>
            </w: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  <w:lang w:val="uk-UA"/>
              </w:rPr>
              <w:t>,</w:t>
            </w: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  <w:lang w:val="uk-UA"/>
              </w:rPr>
              <w:t>,</w:t>
            </w: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  <w:lang w:val="uk-UA"/>
              </w:rPr>
              <w:t>',</w:t>
            </w:r>
            <w:r w:rsidRPr="00C855CF">
              <w:rPr>
                <w:rFonts w:ascii="Times New Roman" w:hAnsi="Times New Roman"/>
                <w:b/>
                <w:lang w:val="en-US"/>
              </w:rPr>
              <w:t>N</w:t>
            </w:r>
            <w:r w:rsidRPr="00C855CF">
              <w:rPr>
                <w:rFonts w:ascii="Times New Roman" w:hAnsi="Times New Roman"/>
                <w:b/>
                <w:lang w:val="uk-UA"/>
              </w:rPr>
              <w:t>'-тетраметил-1,10-діамінодекан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07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9665-12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Lysine </w:t>
            </w:r>
            <w:r w:rsidRPr="00C855CF">
              <w:rPr>
                <w:rFonts w:ascii="Times New Roman" w:hAnsi="Times New Roman"/>
                <w:b/>
                <w:shd w:val="clear" w:color="auto" w:fill="FFFFFF"/>
                <w:lang w:val="en-US"/>
              </w:rPr>
              <w:t>monohy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Лізину моногі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С07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06916-72-7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ecamethoxine impurity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hloroacetic acid menthyl est</w:t>
            </w:r>
            <w:r w:rsidRPr="00C855CF">
              <w:rPr>
                <w:rFonts w:ascii="Times New Roman" w:hAnsi="Times New Roman"/>
                <w:b/>
                <w:lang w:val="en-GB"/>
              </w:rPr>
              <w:t>h</w:t>
            </w:r>
            <w:r w:rsidRPr="00C855CF">
              <w:rPr>
                <w:rFonts w:ascii="Times New Roman" w:hAnsi="Times New Roman"/>
                <w:b/>
                <w:lang w:val="en-US"/>
              </w:rPr>
              <w:t>er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екаметоксину домішка (Ментиловий ефір монохлороцтової кислоти)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FE11E2" w:rsidRDefault="00FE11E2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07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6807-65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ndapam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дапам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,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ind w:left="502" w:hanging="502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С07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0103-89-6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hinoxid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Х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  <w:lang w:val="en-US"/>
              </w:rPr>
              <w:t>ноксид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07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07133-36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Perindopril </w:t>
            </w:r>
            <w:r w:rsidRPr="00C855CF">
              <w:rPr>
                <w:rFonts w:ascii="Times New Roman" w:hAnsi="Times New Roman"/>
                <w:b/>
                <w:i/>
                <w:lang w:val="en-US"/>
              </w:rPr>
              <w:t>tert</w:t>
            </w:r>
            <w:r w:rsidRPr="00C855CF">
              <w:rPr>
                <w:rFonts w:ascii="Times New Roman" w:hAnsi="Times New Roman"/>
                <w:b/>
                <w:lang w:val="en-US"/>
              </w:rPr>
              <w:t>-butylam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ериндоприлу терт-бутиламін Периндоприлу трет-бутиламі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7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438-72-4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ufexamac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Буфексамак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для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РХ 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lastRenderedPageBreak/>
              <w:t>Т07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6231-76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hujo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уйо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«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ижма к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тки</w:t>
            </w:r>
            <w:r w:rsidRPr="00C855CF">
              <w:rPr>
                <w:rFonts w:ascii="Times New Roman" w:hAnsi="Times New Roman" w:cs="Times New Roman"/>
                <w:b/>
                <w:sz w:val="20"/>
                <w:vertAlign w:val="superscript"/>
                <w:lang w:val="uk-UA"/>
              </w:rPr>
              <w:t>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»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М07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0034-99-8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agnesium sulfate heptahudr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агнію сульфат гептагідр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В07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5-85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enzoic acid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ензойна кислота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4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07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867-66-9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Ketamine hydrochlorid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етаміну гідрохлорид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07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02-84-1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,L- Serin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</w:t>
            </w:r>
            <w:r w:rsidRPr="00C855CF">
              <w:rPr>
                <w:rFonts w:ascii="Times New Roman" w:hAnsi="Times New Roman"/>
                <w:b/>
                <w:lang w:val="uk-UA"/>
              </w:rPr>
              <w:t>,</w:t>
            </w:r>
            <w:r w:rsidRPr="00C855CF">
              <w:rPr>
                <w:rFonts w:ascii="Times New Roman" w:hAnsi="Times New Roman"/>
                <w:b/>
                <w:lang w:val="en-US"/>
              </w:rPr>
              <w:t>L-</w:t>
            </w:r>
            <w:r w:rsidRPr="00C855CF">
              <w:rPr>
                <w:rFonts w:ascii="Times New Roman" w:hAnsi="Times New Roman"/>
                <w:b/>
              </w:rPr>
              <w:t>Серин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  <w:vAlign w:val="center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07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1990-51-0</w:t>
            </w: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smallCaps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N,N-</w:t>
            </w:r>
            <w:r w:rsidRPr="00C855CF">
              <w:rPr>
                <w:rFonts w:ascii="Times New Roman" w:hAnsi="Times New Roman"/>
                <w:b/>
                <w:smallCaps/>
                <w:lang w:val="uk-UA"/>
              </w:rPr>
              <w:t xml:space="preserve">DIMETHYLAMINO-2-PROPANOL </w:t>
            </w:r>
          </w:p>
          <w:p w:rsidR="00604584" w:rsidRPr="00C855CF" w:rsidRDefault="00604584" w:rsidP="00604584">
            <w:pPr>
              <w:pStyle w:val="ab"/>
              <w:tabs>
                <w:tab w:val="left" w:pos="3600"/>
              </w:tabs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smallCaps/>
                <w:lang w:val="uk-UA"/>
              </w:rPr>
              <w:t>4-ACETAMIDOBENZOATE</w:t>
            </w:r>
          </w:p>
        </w:tc>
        <w:tc>
          <w:tcPr>
            <w:tcW w:w="3420" w:type="dxa"/>
            <w:vAlign w:val="center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N,N-</w:t>
            </w:r>
            <w:r w:rsidRPr="00C855CF">
              <w:rPr>
                <w:rFonts w:ascii="Times New Roman" w:hAnsi="Times New Roman"/>
                <w:b/>
              </w:rPr>
              <w:t>диметиламіно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-2-</w:t>
            </w:r>
            <w:r w:rsidRPr="00C855CF">
              <w:rPr>
                <w:rFonts w:ascii="Times New Roman" w:hAnsi="Times New Roman"/>
                <w:b/>
              </w:rPr>
              <w:t>пропанол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4-</w:t>
            </w:r>
            <w:r w:rsidRPr="00C855CF">
              <w:rPr>
                <w:rFonts w:ascii="Times New Roman" w:hAnsi="Times New Roman"/>
                <w:b/>
              </w:rPr>
              <w:t>ацетамідобензоат</w:t>
            </w:r>
          </w:p>
        </w:tc>
        <w:tc>
          <w:tcPr>
            <w:tcW w:w="1714" w:type="dxa"/>
            <w:gridSpan w:val="2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ind w:left="502"/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0</w:t>
            </w:r>
            <w:r w:rsidRPr="00C855CF">
              <w:rPr>
                <w:rFonts w:ascii="Times New Roman" w:hAnsi="Times New Roman"/>
                <w:b/>
              </w:rPr>
              <w:t>7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8001-5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t>Benzalkonium chloride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GB"/>
              </w:rPr>
            </w:pPr>
            <w:r w:rsidRPr="00C855CF">
              <w:rPr>
                <w:rFonts w:ascii="Times New Roman" w:hAnsi="Times New Roman"/>
                <w:b/>
                <w:lang w:val="en-GB"/>
              </w:rPr>
              <w:t>(2% a</w:t>
            </w:r>
            <w:r w:rsidRPr="00C855CF">
              <w:rPr>
                <w:rFonts w:ascii="Times New Roman" w:hAnsi="Times New Roman"/>
                <w:b/>
                <w:lang w:val="en-US"/>
              </w:rPr>
              <w:t>q</w:t>
            </w:r>
            <w:r w:rsidRPr="00C855CF">
              <w:rPr>
                <w:rFonts w:ascii="Times New Roman" w:hAnsi="Times New Roman"/>
                <w:b/>
                <w:lang w:val="en-GB"/>
              </w:rPr>
              <w:t xml:space="preserve">ueous </w:t>
            </w:r>
            <w:r w:rsidRPr="00C855CF">
              <w:rPr>
                <w:rFonts w:ascii="Times New Roman" w:hAnsi="Times New Roman"/>
                <w:b/>
                <w:lang w:val="en-US"/>
              </w:rPr>
              <w:t>solution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Бензалконію хлорид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(2% водний розчи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міст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у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гомолог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 18.1мг/г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Г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323"/>
        </w:trPr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07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25322-39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Trazodone</w:t>
            </w:r>
            <w:r w:rsidRPr="00C855CF">
              <w:rPr>
                <w:rFonts w:ascii="Times New Roman" w:hAnsi="Times New Roman"/>
                <w:b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hudrochloride</w:t>
            </w:r>
            <w:r w:rsidRPr="00C855CF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разодону гідрохлорид*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*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L</w:t>
            </w:r>
            <w:r w:rsidRPr="00C855CF">
              <w:rPr>
                <w:rFonts w:ascii="Times New Roman" w:hAnsi="Times New Roman"/>
                <w:b/>
              </w:rPr>
              <w:t>07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91732-7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Ленолідомі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7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2305-89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Carbocisteine lacta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Карбоцистеїну лактам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C855CF">
              <w:rPr>
                <w:rFonts w:ascii="Times New Roman" w:hAnsi="Times New Roman"/>
                <w:b/>
              </w:rPr>
              <w:t>лактамний карбоцистеїн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18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7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0098-0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Rebamip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ебаміпі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ТШХ,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78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63231-6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Ribonucle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Рибонуклеї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37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7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Ononidis arvensis extractum sicc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овчуга екстракт сух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7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Corili extractum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</w:p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Ліщини е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7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6402-23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Ethacridine lactate mono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такридіну лактат моногі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7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64-17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Ethanol 99 per cen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Етанол 99 %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ФУ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 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24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07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36703-88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Inosine pranobex (methisoprinol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Інозину пранобекс </w:t>
            </w:r>
          </w:p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(метізопринол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Д,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5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505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7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ind w:left="-119" w:right="-108" w:firstLine="119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83881-51-0 (Levocetirizine dihydrochloride)</w:t>
            </w:r>
          </w:p>
          <w:p w:rsidR="00604584" w:rsidRPr="00C855CF" w:rsidRDefault="00604584" w:rsidP="00604584">
            <w:pPr>
              <w:pStyle w:val="ab"/>
              <w:ind w:left="-119" w:right="-74" w:firstLine="119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163837-48-7 ((S)-Cetirizine dihydrochloride)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Cetirizine for system suitability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Цетиризин для перевірки придатності хроматографічної системи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ан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омерна чистота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7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96-31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1,3-</w:t>
            </w: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Dimethylurea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1,3-</w:t>
            </w:r>
            <w:r w:rsidRPr="00C855CF">
              <w:rPr>
                <w:rFonts w:ascii="Times New Roman" w:hAnsi="Times New Roman"/>
                <w:b/>
              </w:rPr>
              <w:t>диметилсечовин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07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10095-0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Mebicar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ебікар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7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867-56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Sodium lactate</w:t>
            </w:r>
            <w:r w:rsidRPr="00C855CF">
              <w:rPr>
                <w:rFonts w:ascii="Times New Roman" w:hAnsi="Times New Roman"/>
                <w:b/>
                <w:color w:val="000000"/>
              </w:rPr>
              <w:t xml:space="preserve"> solutio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</w:rPr>
              <w:t>Натрію лактат</w:t>
            </w:r>
            <w:r w:rsidRPr="00C855CF">
              <w:rPr>
                <w:rFonts w:ascii="Times New Roman" w:hAnsi="Times New Roman"/>
                <w:b/>
                <w:lang w:val="uk-UA"/>
              </w:rPr>
              <w:t>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uk-UA"/>
              </w:rPr>
              <w:t>розч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4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7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55543-68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Trekrezan (oxyethylammonium methylphenoxyacetat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Трекрезан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(окс</w:t>
            </w:r>
            <w:r w:rsidRPr="00C855CF">
              <w:rPr>
                <w:rFonts w:ascii="Times New Roman" w:hAnsi="Times New Roman"/>
                <w:b/>
                <w:lang w:val="uk-UA"/>
              </w:rPr>
              <w:t>і</w:t>
            </w:r>
            <w:r w:rsidRPr="00C855CF">
              <w:rPr>
                <w:rFonts w:ascii="Times New Roman" w:hAnsi="Times New Roman"/>
                <w:b/>
              </w:rPr>
              <w:t>етиламонію метилфеноксиацет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ind w:right="-60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ап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яр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й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лектрофорез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7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72-8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Chlorquinald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Хлорхінальдо</w:t>
            </w:r>
            <w:r w:rsidRPr="00C855CF">
              <w:rPr>
                <w:rFonts w:ascii="Times New Roman" w:hAnsi="Times New Roman"/>
                <w:b/>
              </w:rPr>
              <w:t>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7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23327-57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 xml:space="preserve">Nefopam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Нефопаму</w:t>
            </w:r>
            <w:r w:rsidRPr="00C855CF">
              <w:rPr>
                <w:rFonts w:ascii="Times New Roman" w:hAnsi="Times New Roman"/>
                <w:b/>
              </w:rPr>
              <w:t xml:space="preserve">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421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7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846-70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Naphthol yellow S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Нафтоловий жовтий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S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7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</w:rPr>
            </w:pPr>
            <w:r w:rsidRPr="00C855CF">
              <w:rPr>
                <w:rFonts w:ascii="Times New Roman" w:hAnsi="Times New Roman"/>
                <w:b/>
                <w:color w:val="000000"/>
              </w:rPr>
              <w:t>119478-5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en-US"/>
              </w:rPr>
              <w:t>Danofloxacine mesy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анофлоксацину мезил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7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104-8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4-Chlorobenzaldehy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Хлоропіраміну гідрохлориду домішка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7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91428-63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2-[(4-Chlorophenyl)Methoxy]-N,N-dimethyl-ethanam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Хлоропіраміну гідрохлориду домішка В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7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s1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22881-3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N-(4-chlorobenzyl)pyridin-2-am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Хлоропіраміну гідрохлориду домішка 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2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Т07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uk-UA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>154-69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Tripelennamine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h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Хлоропіраміну гідрохлориду домішка Е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6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799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19803-62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Picloxydine di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П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</w:rPr>
              <w:t>клоксидин</w:t>
            </w:r>
            <w:r w:rsidRPr="00C855CF">
              <w:rPr>
                <w:rFonts w:ascii="Times New Roman" w:hAnsi="Times New Roman"/>
                <w:b/>
                <w:lang w:val="uk-UA"/>
              </w:rPr>
              <w:t>а</w:t>
            </w:r>
            <w:r w:rsidRPr="00C855CF">
              <w:rPr>
                <w:rFonts w:ascii="Times New Roman" w:hAnsi="Times New Roman"/>
                <w:b/>
              </w:rPr>
              <w:t xml:space="preserve"> диг</w:t>
            </w:r>
            <w:r w:rsidRPr="00C855CF">
              <w:rPr>
                <w:rFonts w:ascii="Times New Roman" w:hAnsi="Times New Roman"/>
                <w:b/>
                <w:lang w:val="uk-UA"/>
              </w:rPr>
              <w:t>и</w:t>
            </w:r>
            <w:r w:rsidRPr="00C855CF">
              <w:rPr>
                <w:rFonts w:ascii="Times New Roman" w:hAnsi="Times New Roman"/>
                <w:b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8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81-2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Chol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Хол</w:t>
            </w:r>
            <w:r w:rsidRPr="00C855CF">
              <w:rPr>
                <w:rFonts w:ascii="Times New Roman" w:hAnsi="Times New Roman"/>
                <w:b/>
                <w:lang w:val="uk-UA"/>
              </w:rPr>
              <w:t>е</w:t>
            </w:r>
            <w:r w:rsidRPr="00C855CF">
              <w:rPr>
                <w:rFonts w:ascii="Times New Roman" w:hAnsi="Times New Roman"/>
                <w:b/>
              </w:rPr>
              <w:t>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952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8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22832-8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Miconazole nit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Міконазолу ніт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27912-1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Levobunolol h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>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Левобунололу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8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18725-3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shd w:val="clear" w:color="auto" w:fill="FFFFFF"/>
                <w:lang w:val="en-US"/>
              </w:rPr>
              <w:t>Acetylcysteine impurity D (Ph.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 xml:space="preserve">Ацетилцистеїну домішка </w:t>
            </w:r>
            <w:r w:rsidRPr="00C855CF">
              <w:rPr>
                <w:rFonts w:ascii="Times New Roman" w:hAnsi="Times New Roman"/>
                <w:b/>
                <w:lang w:val="en-US"/>
              </w:rPr>
              <w:t>D</w:t>
            </w:r>
            <w:r w:rsidRPr="00C855CF">
              <w:rPr>
                <w:rFonts w:ascii="Times New Roman" w:hAnsi="Times New Roman"/>
                <w:b/>
              </w:rPr>
              <w:t xml:space="preserve"> (ДФУ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8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Antra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нтраль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3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8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1197-18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Tranexam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Транексам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703D7E" w:rsidRDefault="00703D7E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8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470-1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Isoalantolact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Ізоалантолакт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5F4801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8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000-42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araway oil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arvi aetherole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минова олія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8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17097-76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Calcium hopanten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Кальцію гопантен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8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1944-12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Fenoterol hydrobro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Фенотерол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>у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 xml:space="preserve"> гідробромі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132866-11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Lercanidipine </w:t>
            </w:r>
            <w:r w:rsidRPr="00C855CF">
              <w:rPr>
                <w:rStyle w:val="s1"/>
                <w:rFonts w:ascii="Times New Roman" w:hAnsi="Times New Roman"/>
                <w:b/>
                <w:lang w:val="uk-UA"/>
              </w:rPr>
              <w:t>hydrochloride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hem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Лерканідипіну гідрохлорид гемігі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, 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8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62732-43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8-amino-1,2,3,5,6,7-hexahydrodicyclopenta(B,E)pyridine 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Іпідакрину домішка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65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А08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556-0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4-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acetamidobenzo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4-ацетамідобензойн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8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216447-62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</w:rPr>
              <w:t>Glucosamine</w:t>
            </w:r>
            <w:r w:rsidRPr="00C855CF">
              <w:rPr>
                <w:rStyle w:val="s1"/>
                <w:rFonts w:ascii="Times New Roman" w:hAnsi="Times New Roman"/>
                <w:b/>
                <w:lang w:val="en-US"/>
              </w:rPr>
              <w:t xml:space="preserve"> sulfate sodium 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Глюкозаміну сульфату натрію 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8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981-5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Sulfadimidine </w:t>
            </w:r>
            <w:r w:rsidRPr="00C855CF">
              <w:rPr>
                <w:rStyle w:val="s1"/>
                <w:rFonts w:ascii="Times New Roman" w:hAnsi="Times New Roman"/>
                <w:b/>
                <w:lang w:val="en-US"/>
              </w:rPr>
              <w:t>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Сульфадимідин натр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8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130556-5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2-[4-(2-piperidin-1-ylethoxy)benzoyl]benzo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Пітофено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3820 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927-89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Levocarnitine </w:t>
            </w:r>
            <w:r w:rsidRPr="00C855CF">
              <w:rPr>
                <w:rStyle w:val="xfmc3"/>
                <w:rFonts w:ascii="Times New Roman" w:hAnsi="Times New Roman"/>
                <w:b/>
                <w:bCs/>
                <w:lang w:val="en-GB"/>
              </w:rPr>
              <w:t>impurity A</w:t>
            </w:r>
            <w:r w:rsidRPr="00C855CF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Левокарнітину домішка 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3820 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8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397864-4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luticasone</w:t>
            </w:r>
            <w:r w:rsidRPr="00C855CF">
              <w:rPr>
                <w:rFonts w:ascii="Times New Roman" w:hAnsi="Times New Roman"/>
                <w:b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furo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Флутиказону фуро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8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</w:rPr>
              <w:t>4271-30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A</w:t>
            </w:r>
            <w:r w:rsidRPr="00C855CF">
              <w:rPr>
                <w:rStyle w:val="xfmc3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(Ph.Eur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Фолієвої кислоти домішка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8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xfmc3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19-24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  <w:lang w:val="en-GB"/>
              </w:rPr>
              <w:t>Folic acid impurity 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 xml:space="preserve">Фолієвої кислоти домішка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Н08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  <w:lang w:val="en-US"/>
              </w:rPr>
              <w:t>Hard f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Твердий жир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Z08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</w:rPr>
              <w:t>165800-06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  <w:lang w:val="en-US"/>
              </w:rPr>
              <w:t>Zoledronic acid mono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Золедронова кислота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>моногі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8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</w:rPr>
              <w:t>7675-8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c3"/>
                <w:rFonts w:ascii="Times New Roman" w:hAnsi="Times New Roman"/>
                <w:b/>
                <w:bCs/>
                <w:lang w:val="en-US"/>
              </w:rPr>
              <w:t>Arginine aspart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Аргінін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>аспар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8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xfm94369454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73-4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c3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94369454"/>
                <w:rFonts w:ascii="Times New Roman" w:hAnsi="Times New Roman"/>
                <w:b/>
                <w:lang w:val="uk-UA"/>
              </w:rPr>
              <w:t>Guanine</w:t>
            </w:r>
            <w:r w:rsidRPr="00C855CF">
              <w:rPr>
                <w:rStyle w:val="xfm94369454"/>
                <w:rFonts w:ascii="Times New Roman" w:hAnsi="Times New Roman"/>
                <w:b/>
                <w:lang w:val="en-US"/>
              </w:rPr>
              <w:t xml:space="preserve">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Гуан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.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8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2986-5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obramyci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Тобраміц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ЯМР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ind w:firstLine="7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08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4547-57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A 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Буфексамаку домішка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="00AE25AB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,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08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2034"/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29056-06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B 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Буфексамаку домішка В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="00AE25AB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,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8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2036"/>
                <w:rFonts w:ascii="Times New Roman" w:hAnsi="Times New Roman"/>
                <w:b/>
                <w:bCs/>
                <w:color w:val="000000"/>
                <w:shd w:val="clear" w:color="auto" w:fill="FFFFFF"/>
                <w:lang w:val="uk-UA"/>
              </w:rPr>
              <w:t>185726-73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C 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C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8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xfm70709312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FFFFF"/>
              </w:rPr>
              <w:t>3413-59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 xml:space="preserve">Bufexamac impurity D 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94369454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 xml:space="preserve">Буфексамаку домішка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130018-77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 xml:space="preserve">Levocetirizine 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lastRenderedPageBreak/>
              <w:t>di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lastRenderedPageBreak/>
              <w:t>Левоцетиризину ди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А08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demethionine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1,4-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butanedisulfonate </w:t>
            </w:r>
            <w:r w:rsidRPr="00C855CF">
              <w:rPr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ratio of components </w:t>
            </w:r>
            <w:r w:rsidRPr="00C855CF">
              <w:rPr>
                <w:rFonts w:ascii="Times New Roman" w:hAnsi="Times New Roman"/>
                <w:b/>
                <w:lang w:val="uk-UA"/>
              </w:rPr>
              <w:t>1:1.65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Адеметіоніну  1,4-бутандисульфонат (співвідношення  компонентів 1:1.65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8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10182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 xml:space="preserve">Pheniramine impurity A </w:t>
            </w:r>
            <w:r w:rsidRPr="00C855CF">
              <w:rPr>
                <w:rStyle w:val="xfm70709312"/>
                <w:rFonts w:ascii="Times New Roman" w:hAnsi="Times New Roman"/>
                <w:b/>
                <w:lang w:val="uk-UA"/>
              </w:rPr>
              <w:t>(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Феніраміну домішка А</w:t>
            </w:r>
          </w:p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2-бензилпіри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8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87-33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Isosorbide dinitrate hydrous (80%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Ізосорбіду динітрат водний (80%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В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, О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8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7070931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ethyl nalbuph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Метилналбуф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3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8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578-95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  <w:r w:rsidRPr="00C855CF">
              <w:rPr>
                <w:rStyle w:val="xfm70709312"/>
                <w:rFonts w:ascii="Times New Roman" w:hAnsi="Times New Roman"/>
                <w:b/>
              </w:rPr>
              <w:t xml:space="preserve"> 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9(10</w:t>
            </w:r>
            <w:r w:rsidRPr="00C855CF">
              <w:rPr>
                <w:rStyle w:val="xfm70709312"/>
                <w:rFonts w:ascii="Times New Roman" w:hAnsi="Times New Roman"/>
                <w:b/>
                <w:i/>
              </w:rPr>
              <w:t>Н</w:t>
            </w:r>
            <w:r w:rsidRPr="00C855CF">
              <w:rPr>
                <w:rStyle w:val="xfm70709312"/>
                <w:rFonts w:ascii="Times New Roman" w:hAnsi="Times New Roman"/>
                <w:b/>
              </w:rPr>
              <w:t>)-</w:t>
            </w: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Acrid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Акрід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8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676-46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Disodium L(S)-ma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 xml:space="preserve">Динатрій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L(S)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>-мал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8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259793-96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Favipiravir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Фавіпіравір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Р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,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8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Rauwolfia dry extract (Rauwolfia vomitoria root total alkaloids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 xml:space="preserve">Раувольфії екстракт сухий (сума алкалоїдів раувольфії 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 xml:space="preserve">рвотної 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>коренів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18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12650-88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  <w:lang w:val="en-US"/>
              </w:rPr>
              <w:t>Lysozym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Лізоциму гі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8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08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5965-95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Sulfate 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(USP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A sulfate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Канаміцину сульфат(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>USP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>)</w:t>
            </w:r>
          </w:p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Канаміцину а суль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08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</w:rPr>
            </w:pPr>
            <w:r w:rsidRPr="00C855CF">
              <w:rPr>
                <w:rStyle w:val="xfm70709312"/>
                <w:rFonts w:ascii="Times New Roman" w:hAnsi="Times New Roman"/>
                <w:b/>
              </w:rPr>
              <w:t>29701-07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Kanamycin B sulfate</w:t>
            </w:r>
          </w:p>
          <w:p w:rsidR="00604584" w:rsidRPr="00C855CF" w:rsidRDefault="00604584" w:rsidP="00604584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Канаміцину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b </w:t>
            </w:r>
            <w:r w:rsidRPr="00C855CF">
              <w:rPr>
                <w:rStyle w:val="s1"/>
                <w:rFonts w:ascii="Times New Roman" w:hAnsi="Times New Roman"/>
                <w:b/>
                <w:bCs/>
              </w:rPr>
              <w:t>сульфат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(Ph. Eur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84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>64744-50-9  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 impurity A (Ph. Eur.)</w:t>
            </w:r>
          </w:p>
          <w:p w:rsidR="00604584" w:rsidRPr="00C855CF" w:rsidRDefault="00604584" w:rsidP="00604584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Gabapentin Related Compound A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</w:rPr>
              <w:t>Габапентину домішка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>142-08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Levetiracetam impurity C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lastRenderedPageBreak/>
              <w:t>Леветірацетам</w:t>
            </w:r>
            <w:r w:rsidRPr="00C855CF">
              <w:rPr>
                <w:rStyle w:val="xfm44098544"/>
                <w:rFonts w:ascii="Times New Roman" w:hAnsi="Times New Roman"/>
                <w:b/>
              </w:rPr>
              <w:t>у</w:t>
            </w: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L08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70709312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>3886-69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E 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C855CF">
              <w:rPr>
                <w:rStyle w:val="xfm44098544"/>
                <w:rFonts w:ascii="Times New Roman" w:hAnsi="Times New Roman"/>
                <w:b/>
              </w:rPr>
              <w:t>у</w:t>
            </w: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 E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en-US"/>
              </w:rPr>
              <w:t>144-7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ulfathiazol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ульфат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азол натр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8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C855CF">
              <w:rPr>
                <w:rStyle w:val="xfm44098544"/>
                <w:rFonts w:ascii="Times New Roman" w:hAnsi="Times New Roman"/>
                <w:b/>
              </w:rPr>
              <w:t>133481-09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B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Gabapentin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Related Compound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В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8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en-US"/>
              </w:rPr>
              <w:t>67950-95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Gabapentin impurity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E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 xml:space="preserve">Габапентину домішка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E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en-US"/>
              </w:rPr>
              <w:t>67118-31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Style w:val="xfm70709312"/>
                <w:rFonts w:ascii="Times New Roman" w:hAnsi="Times New Roman" w:cs="Times New Roman"/>
                <w:b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evetiracetam impurity A 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jc w:val="both"/>
              <w:rPr>
                <w:rStyle w:val="s1"/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>Леветірацетам</w:t>
            </w:r>
            <w:r w:rsidRPr="00C855CF">
              <w:rPr>
                <w:rStyle w:val="xfm44098544"/>
                <w:rFonts w:ascii="Times New Roman" w:hAnsi="Times New Roman"/>
                <w:b/>
              </w:rPr>
              <w:t>у</w:t>
            </w:r>
            <w:r w:rsidRPr="00C855CF">
              <w:rPr>
                <w:rStyle w:val="xfm44098544"/>
                <w:rFonts w:ascii="Times New Roman" w:hAnsi="Times New Roman"/>
                <w:b/>
                <w:lang w:val="uk-UA"/>
              </w:rPr>
              <w:t xml:space="preserve"> домішка  </w:t>
            </w:r>
            <w:r w:rsidRPr="00C855CF">
              <w:rPr>
                <w:rStyle w:val="xfm44098544"/>
                <w:rFonts w:ascii="Times New Roman" w:hAnsi="Times New Roman"/>
                <w:b/>
                <w:lang w:val="en-US"/>
              </w:rPr>
              <w:t>A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anguiritrine (mixture of sanguinarine hydrosulfate and heleritrine hydrosulfat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р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ин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(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суміш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сангв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нарин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та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хелер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тр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ин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г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дросульфат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P085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98-97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4-Phenylpyrrolidin-2-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нібуту домішка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-фенілпірролідон-2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8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  <w:r w:rsidRPr="00C855CF">
              <w:rPr>
                <w:rStyle w:val="xfm44098544"/>
                <w:rFonts w:ascii="Times New Roman" w:hAnsi="Times New Roman"/>
                <w:b/>
              </w:rPr>
              <w:t>614-8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Paracetamol impurity A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Acetaminophen related compound C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А (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ФУ)</w:t>
            </w:r>
          </w:p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С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8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605-37-8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44098544"/>
                <w:rFonts w:ascii="Times New Roman" w:hAnsi="Times New Roman"/>
                <w:b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sonaphthazarine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,3-Dihydroxy-1,4-naphthoquinon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44098544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нафтазар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Ф, 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8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93-37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Paracetamol impurity 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Acetaminophen related compoun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 xml:space="preserve">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Парацетамол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(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Ф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Ацетам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>нофен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 (USP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8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3-84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aracetamol impurity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 (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h. Eur.)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lastRenderedPageBreak/>
              <w:t>Acetaminophen related compound D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lastRenderedPageBreak/>
              <w:t>Парацетамол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Style w:val="xfm44098544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8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C855CF">
              <w:rPr>
                <w:rStyle w:val="xfm74803845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4683-26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impurity A (Ph. Eur.)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loxicam Related Compound A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tabs>
                <w:tab w:val="left" w:pos="340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8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1262333-2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bCs/>
                <w:color w:val="000000"/>
                <w:lang w:val="en-US"/>
              </w:rPr>
              <w:t>Meloxicam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impurity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С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(Z)-N'-</w:t>
            </w:r>
            <w:r w:rsidRPr="00C855CF">
              <w:rPr>
                <w:rStyle w:val="s1"/>
                <w:rFonts w:ascii="Times New Roman" w:hAnsi="Times New Roman"/>
                <w:b/>
                <w:bCs/>
                <w:lang w:val="uk-UA"/>
              </w:rPr>
              <w:t>Methylmeloxicam</w:t>
            </w:r>
            <w:r w:rsidRPr="00C855CF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 xml:space="preserve"> (</w:t>
            </w:r>
            <w:r w:rsidRPr="00C855CF">
              <w:rPr>
                <w:rStyle w:val="s1"/>
                <w:rFonts w:ascii="Times New Roman" w:hAnsi="Times New Roman"/>
                <w:b/>
                <w:bCs/>
                <w:caps/>
                <w:lang w:val="en-US"/>
              </w:rPr>
              <w:t>USP</w:t>
            </w:r>
            <w:r w:rsidRPr="00C855CF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)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8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331636-1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bCs/>
                <w:color w:val="000000"/>
                <w:lang w:val="en-US"/>
              </w:rPr>
              <w:t>Meloxicam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impurity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lang w:val="en-US"/>
              </w:rPr>
              <w:t>D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локсик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8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Style w:val="xfm3913790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514222-4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FLUCONAZOLE IMPURITY C (Ph. Eur.)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LUCONAZOLE RELATED COMPOUND C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39137904"/>
                <w:rFonts w:ascii="Times New Roman" w:hAnsi="Times New Roman" w:cs="Times New Roman"/>
                <w:b/>
                <w:bCs/>
                <w:sz w:val="20"/>
                <w:lang w:val="uk-UA"/>
              </w:rPr>
              <w:t>Флуконазолу домішка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08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c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99-3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Thiamine impurity E 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hiothiam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гідрохлорид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 xml:space="preserve"> 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 (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У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621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636-46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impurity B (Ph. Eur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alicylic acid RELATED COMPOUND B (USP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-hydroxyisophthal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а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лово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 (ДФУ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C855CF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2903-45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LIDOCAINE IMPURITY </w:t>
            </w:r>
            <w:r w:rsidRPr="00C855CF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B (Ph. Eur.)</w:t>
            </w:r>
          </w:p>
          <w:p w:rsidR="00604584" w:rsidRPr="00C855CF" w:rsidRDefault="00604584" w:rsidP="00604584">
            <w:pPr>
              <w:pStyle w:val="xfmc1"/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59809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LIDOCAINE RELATED COMPOUND B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65598092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DOCAINE N-OX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lastRenderedPageBreak/>
              <w:t>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="00AE25AB"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14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8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4-05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caps/>
                <w:lang w:val="uk-UA"/>
              </w:rPr>
              <w:t>Formylfolic acid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CALCIUM FOLINATE IMPURITY D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Style w:val="s1"/>
                <w:rFonts w:ascii="Times New Roman" w:hAnsi="Times New Roman"/>
                <w:b/>
                <w:bCs/>
                <w:caps/>
                <w:lang w:val="uk-UA"/>
              </w:rPr>
              <w:t>10-Formylfolic acid (USP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10-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р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ф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є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ислота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альц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а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8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73186454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4118-5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caps/>
                <w:lang w:val="uk-UA"/>
              </w:rPr>
            </w:pPr>
            <w:r w:rsidRPr="00C855CF">
              <w:rPr>
                <w:rStyle w:val="xfm65715162"/>
                <w:rFonts w:ascii="Times New Roman" w:hAnsi="Times New Roman"/>
                <w:b/>
                <w:bCs/>
                <w:lang w:val="uk-UA"/>
              </w:rPr>
              <w:t>Pregabalin impurity D (Ph.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регаба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43470746"/>
                <w:rFonts w:ascii="Times New Roman" w:hAnsi="Times New Roman" w:cs="Times New Roman"/>
                <w:b/>
                <w:bCs/>
                <w:sz w:val="20"/>
                <w:szCs w:val="20"/>
              </w:rPr>
              <w:t>7728-4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IDOCAINE IMPURITY D (Ph. Eur.)</w:t>
            </w:r>
          </w:p>
          <w:p w:rsidR="00604584" w:rsidRPr="00C855CF" w:rsidRDefault="00604584" w:rsidP="00604584">
            <w:pPr>
              <w:pStyle w:val="xfmc1"/>
              <w:rPr>
                <w:rStyle w:val="xfm65715162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noethylglycinexylid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86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</w:rPr>
              <w:t>1135231-6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uk-UA"/>
              </w:rPr>
            </w:pPr>
            <w:r w:rsidRPr="00C855CF">
              <w:rPr>
                <w:rStyle w:val="xfm66170766"/>
                <w:rFonts w:ascii="Times New Roman" w:hAnsi="Times New Roman"/>
                <w:b/>
                <w:bCs/>
                <w:color w:val="000000"/>
                <w:lang w:val="uk-UA"/>
              </w:rPr>
              <w:t>LIDOCAINE IMPURITY E 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идо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Е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86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-17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REFERENCE SPECTRUM of Ethanol (96 Per Cent)</w:t>
            </w:r>
          </w:p>
          <w:p w:rsidR="00604584" w:rsidRPr="00C855CF" w:rsidRDefault="00604584" w:rsidP="00604584">
            <w:pPr>
              <w:pStyle w:val="ab"/>
              <w:jc w:val="left"/>
              <w:rPr>
                <w:rStyle w:val="xfm65715162"/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лон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спектр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ан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(96%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2.2.24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08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Biological standart preparation convallaria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 Конвалії біологічний стандартний препа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КВ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10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4650</w:t>
            </w:r>
          </w:p>
        </w:tc>
      </w:tr>
      <w:tr w:rsidR="00604584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S08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Scutellariae baicalensis 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Шоломниці байкальської е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87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incae 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ар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н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8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ubi idaei 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ал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8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aetherole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олія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8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auci carotae    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Моркви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8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ibis nigri  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мород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229-55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dan Red G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удан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червоний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G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8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buli terrestris extractum sicc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Якорц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в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8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07-70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e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е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8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76-49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Bornyl acetat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ор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ац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088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vAlign w:val="center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Padi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Черемх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0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M088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Menthae piperitae ex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М'яти перцевої е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5F4801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08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38564-59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Tribuli terrestris extractum sicc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Якірців екстракт сух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0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8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8595-1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B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xfm84860784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лот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>б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В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8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458-12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C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related compound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088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41571-11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Nilotinib impurity A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от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б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8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6-21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Sildenafil impurity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ксифе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 силденаф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tabs>
                <w:tab w:val="left" w:pos="315"/>
                <w:tab w:val="center" w:pos="578"/>
              </w:tabs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8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39755-8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F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-desmethyl sildenafi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F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Ph. Eur.)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N-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есмети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силдена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88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139755-91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илденаф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.)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зетилсилденаф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Г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88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  <w:t>60-27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reatin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реат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Ф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Z089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65715162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91756-76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toricoxib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 H</w:t>
            </w:r>
          </w:p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(Z)-N-(2-chloro-3-(dimethylamino)allylidene)-N-methylmethanaminium hexafluorophosph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645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89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42286238"/>
                <w:rFonts w:ascii="Times New Roman" w:hAnsi="Times New Roman" w:cs="Times New Roman"/>
                <w:b/>
                <w:bCs/>
                <w:sz w:val="20"/>
                <w:szCs w:val="20"/>
              </w:rPr>
              <w:t>202409-31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after="142" w:afterAutospacing="0" w:line="276" w:lineRule="atLeast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Etoricoxib impurity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</w:p>
          <w:p w:rsidR="00604584" w:rsidRPr="00C855CF" w:rsidRDefault="00604584" w:rsidP="00604584">
            <w:pPr>
              <w:pStyle w:val="xfmc1"/>
              <w:spacing w:after="142" w:afterAutospacing="0" w:line="276" w:lineRule="atLeast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89782289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esmethyl Etoricoxib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42286238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, 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809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89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Style w:val="xfm2216192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Morpholinium 2-(5-(4-pyridyl)-4-(2-metoxyphenyl)-1,2,4-triazol-3-ylthio)ac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орф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 xml:space="preserve"> 2-(5-(4-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риди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4-(2-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метоксифе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-1,2,4-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з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-3-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ил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)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цетат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мет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Р, П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П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С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089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е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лефр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89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7743-99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italopram impurity D (Ph.Eur.)</w:t>
            </w:r>
          </w:p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italopram related compound D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089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jc w:val="center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62498-71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italopram related compound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Циталопр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 Е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17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G089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70-18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Glutathi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лута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89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Valerian dry extrac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але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стракт сух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61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89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8-64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 ethyl ester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ов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й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р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о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кисло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и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89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09-52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Isovaler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70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90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565-74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docdata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Alpha-bromoisovaler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льфа- бро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зовале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нова кислот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,5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Н090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50-23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f7"/>
              <w:spacing w:after="0" w:afterAutospacing="0" w:line="17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Hydrocortisone (Ph. Eur.,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 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Г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рокортиз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, Т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Ш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Х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90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810761-4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Etoricoxib impurity 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орикоксиб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09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90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5719155"/>
                <w:rFonts w:ascii="Times New Roman" w:hAnsi="Times New Roman" w:cs="Times New Roman"/>
                <w:b/>
                <w:sz w:val="20"/>
                <w:szCs w:val="20"/>
              </w:rPr>
              <w:t>144750-5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lopidogrel related compound B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В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90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20202-71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Clopidogrel related compound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 xml:space="preserve">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лоп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гре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ю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 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С090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9082-0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Chondroitin Sulfate Sodi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ондро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ї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сульфат нат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Ч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с,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Ф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7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90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43187624"/>
                <w:rFonts w:ascii="Times New Roman" w:hAnsi="Times New Roman" w:cs="Times New Roman"/>
                <w:b/>
                <w:sz w:val="20"/>
                <w:szCs w:val="20"/>
              </w:rPr>
              <w:t>24155-42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bCs/>
                <w:color w:val="000000"/>
                <w:lang w:val="en-GB"/>
              </w:rPr>
            </w:pPr>
            <w:r w:rsidRPr="00C855CF">
              <w:rPr>
                <w:rFonts w:ascii="Times New Roman" w:hAnsi="Times New Roman"/>
                <w:b/>
                <w:bCs/>
                <w:color w:val="000000"/>
                <w:lang w:val="en-GB"/>
              </w:rPr>
              <w:t>Econazole impurity A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bCs/>
                <w:color w:val="000000"/>
                <w:lang w:val="en-GB"/>
              </w:rPr>
              <w:t xml:space="preserve"> (Ph. Eur.)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Enil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conazole impurity </w:t>
            </w:r>
            <w:r w:rsidRPr="00C855CF">
              <w:rPr>
                <w:rFonts w:ascii="Times New Roman" w:hAnsi="Times New Roman"/>
                <w:b/>
                <w:smallCaps/>
                <w:lang w:val="en-US"/>
              </w:rPr>
              <w:t>E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F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enticonazole impurity </w:t>
            </w:r>
            <w:r w:rsidRPr="00C855CF">
              <w:rPr>
                <w:rFonts w:ascii="Times New Roman" w:hAnsi="Times New Roman"/>
                <w:b/>
                <w:lang w:val="en-US"/>
              </w:rPr>
              <w:t>A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soconazole </w:t>
            </w:r>
            <w:r w:rsidRPr="00C855CF">
              <w:rPr>
                <w:rFonts w:ascii="Times New Roman" w:hAnsi="Times New Roman"/>
                <w:b/>
                <w:lang w:val="en-US"/>
              </w:rPr>
              <w:t>i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B </w:t>
            </w:r>
            <w:r w:rsidRPr="00C855CF">
              <w:rPr>
                <w:rFonts w:ascii="Times New Roman" w:hAnsi="Times New Roman"/>
                <w:b/>
                <w:lang w:val="uk-UA"/>
              </w:rPr>
              <w:t>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I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soconazole nitrate </w:t>
            </w:r>
            <w:r w:rsidRPr="00C855CF">
              <w:rPr>
                <w:rFonts w:ascii="Times New Roman" w:hAnsi="Times New Roman"/>
                <w:b/>
                <w:lang w:val="en-US"/>
              </w:rPr>
              <w:t>i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mpurity </w:t>
            </w:r>
            <w:r w:rsidRPr="00C855CF">
              <w:rPr>
                <w:rFonts w:ascii="Times New Roman" w:hAnsi="Times New Roman"/>
                <w:b/>
                <w:lang w:val="en-US"/>
              </w:rPr>
              <w:t>A</w:t>
            </w:r>
            <w:r w:rsidRPr="00C855CF">
              <w:rPr>
                <w:rFonts w:ascii="Times New Roman" w:hAnsi="Times New Roman"/>
                <w:b/>
                <w:lang w:val="uk-UA"/>
              </w:rPr>
              <w:t xml:space="preserve">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</w:t>
            </w:r>
            <w:r w:rsidRPr="00C855CF">
              <w:rPr>
                <w:rFonts w:ascii="Times New Roman" w:hAnsi="Times New Roman"/>
                <w:b/>
                <w:lang w:val="uk-UA"/>
              </w:rPr>
              <w:t>iconazole impurity A (Ph. Eur.)</w:t>
            </w:r>
          </w:p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S</w:t>
            </w:r>
            <w:r w:rsidRPr="00C855CF">
              <w:rPr>
                <w:rFonts w:ascii="Times New Roman" w:hAnsi="Times New Roman"/>
                <w:b/>
                <w:lang w:val="uk-UA"/>
              </w:rPr>
              <w:t>ertaconazole nitrate impurity A (Ph. Eur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Econazole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lated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pound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A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GB"/>
              </w:rPr>
              <w:t>0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90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2334059-11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conazole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 xml:space="preserve">.)    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compound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lastRenderedPageBreak/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В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Е090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Econazole impurity C 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Ph. Eur.)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onazole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ed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und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) Econazole nitrate 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purity С  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коназол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90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61-19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5′-Adenylic acid (USP)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monophosphate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denosine 5'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onophosphate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</w:t>
            </w: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  <w:lang w:val="uk-UA"/>
              </w:rPr>
              <w:t>и</w:t>
            </w: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</w:rPr>
              <w:t>нмонофос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91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58-64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  <w:szCs w:val="20"/>
              </w:rPr>
              <w:t>Adenosine 5′-diphosph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61095137"/>
                <w:rFonts w:ascii="Times New Roman" w:hAnsi="Times New Roman" w:cs="Times New Roman"/>
                <w:b/>
                <w:sz w:val="20"/>
              </w:rPr>
              <w:t>Аденозиндифос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Е091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  <w:t>141-7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thyl ac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Е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тилац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Органолептич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ни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методом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3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1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873407-01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A (Ph. Eur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oxylamine pyridine-4-yl isomer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1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9490-9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impurity B (Ph. Eur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FR"/>
              </w:rPr>
              <w:t>Doxylamine alcoh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B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1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C855CF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1221-70-1</w:t>
            </w:r>
            <w:r w:rsidRPr="00C855CF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 xml:space="preserve">(речовина у </w:t>
            </w:r>
            <w:r w:rsidRPr="00C855CF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lastRenderedPageBreak/>
              <w:t>формі основи)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oxylamine impurity C (SPhU / Ph.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Carbinoxamine related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compound C (USP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Desmethyl doxylam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lastRenderedPageBreak/>
              <w:t>ДОКСИЛАМІНУ ДОМІШКА C (ДФУ / Ph.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ДЕЗМЕТИЛ ДОКСИЛАМІ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D091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28919223"/>
                <w:rFonts w:ascii="Times New Roman" w:hAnsi="Times New Roman" w:cs="Times New Roman"/>
                <w:b/>
                <w:sz w:val="20"/>
                <w:szCs w:val="20"/>
              </w:rPr>
              <w:t>91-02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Doxylamine impurity D (Ph. Eur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-Benzoylpyrid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Доксилам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і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н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у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омішка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en-US"/>
              </w:rPr>
              <w:t>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  <w:t>Р</w:t>
            </w:r>
            <w:r w:rsidRPr="00C855CF"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0,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091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22161920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454-29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L-Homocysteine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2-Amino-4-mercaptobutyr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091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6038-19-3 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,L-Homocysteine Thiolacto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Гомоцисте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ї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т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олакт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4860784"/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1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</w:rPr>
              <w:t>108-16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imepranol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1-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Dimethylamino-2-propan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Димепранол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1-Диметиламіно-2-пропан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, 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20 мл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C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91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28319-77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oline alfoscerate (powder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ол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н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 xml:space="preserve"> альфосцерат 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(порошок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Р, К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, Т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Т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2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112-33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cium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thenate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)</w:t>
            </w:r>
          </w:p>
          <w:p w:rsidR="00604584" w:rsidRPr="00C855CF" w:rsidRDefault="00604584" w:rsidP="00604584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antoic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експантенолу домішка В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xfmc1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3030</w:t>
            </w:r>
          </w:p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2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599-04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xpanthenol impurity C (Ph. Eur.)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alcium pantothenate impurity C (Ph. Eur.)</w:t>
            </w:r>
          </w:p>
          <w:p w:rsidR="00604584" w:rsidRPr="00C855CF" w:rsidRDefault="00604584" w:rsidP="00604584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Pantolactone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</w:rPr>
              <w:lastRenderedPageBreak/>
              <w:t>Декспантенол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у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</w:rPr>
              <w:t xml:space="preserve"> С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M092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58973077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108-78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Metformin impurity D (Ph. Eur.)</w:t>
            </w:r>
          </w:p>
          <w:p w:rsidR="00604584" w:rsidRPr="00C855CF" w:rsidRDefault="00604584" w:rsidP="00604584">
            <w:pPr>
              <w:pStyle w:val="xfmc1"/>
              <w:rPr>
                <w:rStyle w:val="xfm58973077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lamine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Метформ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</w:t>
            </w:r>
          </w:p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2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342385-52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C 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C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2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i w:val="0"/>
                <w:color w:val="000000"/>
                <w:sz w:val="20"/>
              </w:rPr>
            </w:pPr>
            <w:r w:rsidRPr="00C855CF">
              <w:rPr>
                <w:rFonts w:ascii="Times New Roman" w:hAnsi="Times New Roman"/>
                <w:i w:val="0"/>
                <w:color w:val="000000"/>
                <w:sz w:val="20"/>
              </w:rPr>
              <w:t>3031-98-9</w:t>
            </w:r>
          </w:p>
          <w:p w:rsidR="00604584" w:rsidRPr="00C855CF" w:rsidRDefault="00604584" w:rsidP="00604584">
            <w:pPr>
              <w:pStyle w:val="xfmc1"/>
              <w:spacing w:after="0" w:afterAutospacing="0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scorbic acid impurity D (Ph. Eur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Аскорб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ово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кислоти 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D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92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i w:val="0"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/>
                <w:i w:val="0"/>
                <w:color w:val="000000"/>
                <w:sz w:val="20"/>
                <w:lang w:val="en-US"/>
              </w:rPr>
              <w:t>606-23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1,3-Indandi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,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-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нданд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67300589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en-US"/>
              </w:rPr>
              <w:t>, 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92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i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i w:val="0"/>
                <w:color w:val="000000"/>
                <w:sz w:val="20"/>
                <w:lang w:val="uk-UA"/>
              </w:rPr>
              <w:t>2753-45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ebeverine hydro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Мебевер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и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 xml:space="preserve"> г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</w:rPr>
              <w:t>дрохлор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</w:rPr>
              <w:t>К</w:t>
            </w: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  <w:p w:rsidR="00604584" w:rsidRPr="00C855CF" w:rsidRDefault="00604584" w:rsidP="00604584">
            <w:pPr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67300589"/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92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i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bCs/>
                <w:i w:val="0"/>
                <w:color w:val="000000"/>
                <w:sz w:val="20"/>
              </w:rPr>
              <w:t>137862-87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Valsartan related compound A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Валсарта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A (USP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92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i w:val="0"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/>
                <w:bCs/>
                <w:i w:val="0"/>
                <w:color w:val="000000"/>
                <w:sz w:val="20"/>
              </w:rPr>
              <w:t>115729-5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Related Compound D (USP)</w:t>
            </w:r>
          </w:p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nalapril diketopiperazine (B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алаприл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  <w:p w:rsidR="00604584" w:rsidRPr="00C855CF" w:rsidRDefault="00604584" w:rsidP="00604584">
            <w:pPr>
              <w:pStyle w:val="xfmc1"/>
              <w:rPr>
                <w:rStyle w:val="xfm67300589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  <w:t>0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121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092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bCs/>
                <w:i w:val="0"/>
                <w:color w:val="000000"/>
                <w:sz w:val="20"/>
              </w:rPr>
            </w:pPr>
            <w:r w:rsidRPr="00C855CF">
              <w:rPr>
                <w:rFonts w:ascii="Times New Roman" w:hAnsi="Times New Roman"/>
                <w:bCs/>
                <w:i w:val="0"/>
                <w:color w:val="000000"/>
                <w:sz w:val="20"/>
              </w:rPr>
              <w:t>738-70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rimethopri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риметоприм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О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В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с, СФ, Т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, Т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СФ,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br/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93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bCs/>
                <w:i w:val="0"/>
                <w:color w:val="000000"/>
                <w:sz w:val="20"/>
              </w:rPr>
            </w:pPr>
            <w:r w:rsidRPr="00C855CF">
              <w:rPr>
                <w:rFonts w:ascii="Times New Roman" w:hAnsi="Times New Roman"/>
                <w:bCs/>
                <w:i w:val="0"/>
                <w:color w:val="000000"/>
                <w:sz w:val="20"/>
              </w:rPr>
              <w:t>1094598-75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Sildenafil impurity B    (Ph. Eur.)                  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Sildenafil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xide</w:t>
            </w:r>
            <w:r w:rsidRPr="00C855CF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 xml:space="preserve"> (</w:t>
            </w:r>
            <w:r w:rsidRPr="00C855CF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  <w:lang w:val="en-US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bCs/>
                <w:caps/>
                <w:color w:val="000000"/>
                <w:sz w:val="20"/>
                <w:szCs w:val="20"/>
              </w:rPr>
              <w:t>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lastRenderedPageBreak/>
              <w:t>С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илденаф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 (ДФУ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Х,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0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93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bCs/>
                <w:i w:val="0"/>
                <w:color w:val="000000"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jc w:val="left"/>
              <w:rPr>
                <w:rFonts w:ascii="Times New Roman" w:hAnsi="Times New Roman"/>
                <w:b/>
                <w:bCs/>
                <w:lang w:val="en-US"/>
              </w:rPr>
            </w:pPr>
            <w:r w:rsidRPr="00C855CF">
              <w:rPr>
                <w:rFonts w:ascii="Times New Roman" w:hAnsi="Times New Roman"/>
                <w:b/>
                <w:bCs/>
                <w:lang w:val="en-US"/>
              </w:rPr>
              <w:t>Plantaginis majoris exstractum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Подорожника великого екстрак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Ш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00</w:t>
            </w: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  <w:lang w:val="uk-UA"/>
              </w:rPr>
              <w:t>4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332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93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bCs/>
                <w:i w:val="0"/>
                <w:color w:val="000000"/>
                <w:sz w:val="20"/>
              </w:rPr>
            </w:pPr>
            <w:r w:rsidRPr="00C855CF">
              <w:rPr>
                <w:rStyle w:val="xfm20100780"/>
                <w:rFonts w:ascii="Times New Roman" w:hAnsi="Times New Roman"/>
                <w:i w:val="0"/>
                <w:sz w:val="20"/>
              </w:rPr>
              <w:t>45267-19-4 (Base)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Myramistin impurity 1,</w:t>
            </w:r>
          </w:p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t>N-[3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  <w:noBreakHyphen/>
              <w:t>(dimethylamino)propyl]myristam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М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рам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стин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1</w:t>
            </w:r>
          </w:p>
          <w:p w:rsidR="00604584" w:rsidRPr="00C855CF" w:rsidRDefault="00604584" w:rsidP="00604584">
            <w:pPr>
              <w:pStyle w:val="xfmc1"/>
              <w:rPr>
                <w:rStyle w:val="xfm06328133"/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-(3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noBreakHyphen/>
              <w:t>димети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но)проп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л)тетрадеканам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093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Fonts w:ascii="Times New Roman" w:hAnsi="Times New Roman"/>
                <w:bCs/>
                <w:i w:val="0"/>
                <w:color w:val="000000"/>
                <w:sz w:val="20"/>
              </w:rPr>
            </w:pPr>
            <w:r w:rsidRPr="00C855CF">
              <w:rPr>
                <w:rStyle w:val="xfm20100780"/>
                <w:rFonts w:ascii="Times New Roman" w:hAnsi="Times New Roman"/>
                <w:i w:val="0"/>
                <w:sz w:val="20"/>
              </w:rPr>
              <w:t>67806-1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yramistin impurity 5, N-[3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noBreakHyphen/>
              <w:t>(dimethylamino)propyl]myristamide N-ox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06328133"/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М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ам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стин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у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омішка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 5 [3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noBreakHyphen/>
              <w:t>(м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исто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лам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до)пропил]диметилам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о-оксид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93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C855CF">
              <w:rPr>
                <w:rStyle w:val="xfm20100780"/>
                <w:rFonts w:ascii="Times New Roman" w:hAnsi="Times New Roman"/>
                <w:i w:val="0"/>
                <w:sz w:val="20"/>
              </w:rPr>
              <w:t>84611-2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rdoste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Е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рдосте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ї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0,3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А093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C855CF">
              <w:rPr>
                <w:rStyle w:val="xfm20100780"/>
                <w:rFonts w:ascii="Times New Roman" w:hAnsi="Times New Roman"/>
                <w:i w:val="0"/>
                <w:sz w:val="20"/>
              </w:rPr>
              <w:t>503612-47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pixaba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Ап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ксаба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 xml:space="preserve">с, 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</w:p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1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58973077"/>
                <w:rFonts w:ascii="Times New Roman" w:hAnsi="Times New Roman" w:cs="Times New Roman"/>
                <w:b/>
                <w:sz w:val="20"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93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20100780"/>
                <w:rFonts w:ascii="Times New Roman" w:hAnsi="Times New Roman"/>
                <w:i w:val="0"/>
                <w:sz w:val="20"/>
              </w:rPr>
            </w:pPr>
            <w:r w:rsidRPr="00C855CF">
              <w:rPr>
                <w:rStyle w:val="xfm60965002"/>
                <w:rFonts w:ascii="Times New Roman" w:hAnsi="Times New Roman"/>
                <w:i w:val="0"/>
                <w:sz w:val="20"/>
              </w:rPr>
              <w:t>755711-09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B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и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В (USP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Style w:val="xfm60965002"/>
                <w:rFonts w:ascii="Times New Roman" w:hAnsi="Times New Roman" w:cs="Times New Roman"/>
                <w:b/>
                <w:sz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93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20100780"/>
                <w:rFonts w:ascii="Times New Roman" w:hAnsi="Times New Roman"/>
                <w:i w:val="0"/>
                <w:sz w:val="20"/>
                <w:lang w:val="en-US"/>
              </w:rPr>
            </w:pPr>
            <w:r w:rsidRPr="00C855CF">
              <w:rPr>
                <w:rStyle w:val="xfm60965002"/>
                <w:rFonts w:ascii="Times New Roman" w:hAnsi="Times New Roman"/>
                <w:i w:val="0"/>
                <w:sz w:val="20"/>
              </w:rPr>
              <w:t>380204-72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anolazine related compound D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Style w:val="xfm20100780"/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Ранолази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D (USP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20100780"/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Style w:val="xfm60965002"/>
                <w:rFonts w:ascii="Times New Roman" w:hAnsi="Times New Roman" w:cs="Times New Roman"/>
                <w:b/>
                <w:sz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58973077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93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60965002"/>
                <w:rFonts w:ascii="Times New Roman" w:hAnsi="Times New Roman"/>
                <w:i w:val="0"/>
                <w:sz w:val="20"/>
              </w:rPr>
            </w:pPr>
            <w:r w:rsidRPr="00C855CF">
              <w:rPr>
                <w:rStyle w:val="xfm89164636"/>
                <w:rFonts w:ascii="Times New Roman" w:hAnsi="Times New Roman"/>
                <w:i w:val="0"/>
                <w:sz w:val="20"/>
              </w:rPr>
              <w:t>2941-23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pidacrine impurity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-amino-2-cyano-1-cyclopente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п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акри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1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м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но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2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ц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ано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1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циклопенте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60965002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ГХ, 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, Т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Ш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Style w:val="xfm60965002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</w:rPr>
              <w:t>0,</w:t>
            </w:r>
            <w:r w:rsidR="00604584" w:rsidRPr="00C855CF">
              <w:rPr>
                <w:rStyle w:val="xfm89164636"/>
                <w:rFonts w:ascii="Times New Roman" w:hAnsi="Times New Roman" w:cs="Times New Roman"/>
                <w:b/>
                <w:sz w:val="20"/>
              </w:rPr>
              <w:t>07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60965002"/>
                <w:rFonts w:ascii="Times New Roman" w:hAnsi="Times New Roman" w:cs="Times New Roman"/>
                <w:b/>
                <w:bCs/>
                <w:color w:val="000000"/>
                <w:sz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93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C855CF">
              <w:rPr>
                <w:rStyle w:val="xfm89164636"/>
                <w:rFonts w:ascii="Times New Roman" w:hAnsi="Times New Roman"/>
                <w:i w:val="0"/>
                <w:sz w:val="20"/>
              </w:rPr>
              <w:t>122-99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enoxyethan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2-феноксіетан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</w:rPr>
              <w:t>0,18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94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2"/>
              <w:rPr>
                <w:rStyle w:val="xfm89164636"/>
                <w:rFonts w:ascii="Times New Roman" w:hAnsi="Times New Roman"/>
                <w:i w:val="0"/>
                <w:sz w:val="20"/>
              </w:rPr>
            </w:pPr>
            <w:r w:rsidRPr="00C855CF">
              <w:rPr>
                <w:rStyle w:val="xfm89164636"/>
                <w:rFonts w:ascii="Times New Roman" w:hAnsi="Times New Roman"/>
                <w:i w:val="0"/>
                <w:sz w:val="20"/>
              </w:rPr>
              <w:t>130308-4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Icatibant ace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xfmc1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кат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бант аце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Д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, К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ІЧ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 xml:space="preserve">с, СФ, 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  <w:lang w:val="uk-UA"/>
              </w:rPr>
              <w:t>Р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  <w:vAlign w:val="center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</w:rPr>
              <w:t>0,07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tabs>
                <w:tab w:val="left" w:pos="510"/>
                <w:tab w:val="center" w:pos="582"/>
              </w:tabs>
              <w:jc w:val="center"/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аа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S094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49709-44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1,</w:t>
            </w:r>
          </w:p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(2R,4S)-5-([1,1'-biphenyl]-4-yl)-4-(3-carboxypropanamido)-2-methylpentano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1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4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49690-12-0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2 Hydrochloride,</w:t>
            </w:r>
          </w:p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5-ethoxy-4-methyl-5-oxopentan-2-aminium 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2 (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гідрохлори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4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038924-70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3,</w:t>
            </w:r>
          </w:p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(3R,5S)-5-([1,1'-biphenyl]-4-ylmethyl)-3-methylpyrrolidin-2-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3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4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spacing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1038924-71-8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acubitril Impurity 4,</w:t>
            </w:r>
          </w:p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2S,4R)-1-([1,1'-biphenyl]-4-yl)-4-carboxypentan-2-aminium chlorid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домішка 4</w:t>
            </w:r>
          </w:p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4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2459446-54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-((3R,5S)-5-([1,1'-biphenyl]-4-ylmethyl)-3-methyl-2-oxopyrrolidin-1-yl)-4-oxobutano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5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4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639970-62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Sacubitril Impurity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6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,</w:t>
            </w:r>
          </w:p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(2R,4S)-5-([1,1'-biphenyl]-4-yl)-4-(2,5-dioxopyrrolidin-1-yl)-2-methylpentano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Сакуб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ри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 xml:space="preserve">домішка 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6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,2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4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з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сартану медоксом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л ка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lastRenderedPageBreak/>
              <w:t>М094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85-88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Maltit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Мальтит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5</w:t>
            </w:r>
          </w:p>
        </w:tc>
        <w:tc>
          <w:tcPr>
            <w:tcW w:w="1264" w:type="dxa"/>
            <w:gridSpan w:val="2"/>
          </w:tcPr>
          <w:p w:rsidR="00604584" w:rsidRPr="00C855CF" w:rsidRDefault="00DE4119" w:rsidP="00E0274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>
              <w:rPr>
                <w:rFonts w:ascii="Times New Roman" w:hAnsi="Times New Roman"/>
                <w:b/>
                <w:lang w:val="uk-UA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095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somal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зома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ь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 для ідентифікації піків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,0</w:t>
            </w:r>
          </w:p>
        </w:tc>
        <w:tc>
          <w:tcPr>
            <w:tcW w:w="1264" w:type="dxa"/>
            <w:gridSpan w:val="2"/>
          </w:tcPr>
          <w:p w:rsidR="00604584" w:rsidRPr="00C855CF" w:rsidRDefault="00DE4119" w:rsidP="00E02749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>
              <w:rPr>
                <w:rFonts w:ascii="Times New Roman" w:hAnsi="Times New Roman"/>
                <w:b/>
                <w:lang w:val="uk-UA"/>
              </w:rPr>
              <w:t>3030</w:t>
            </w:r>
            <w:bookmarkStart w:id="0" w:name="_GoBack"/>
            <w:bookmarkEnd w:id="0"/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095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07-43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eta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Бетаї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Х</w:t>
            </w:r>
          </w:p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16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5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80-81-9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eneciphyll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Сенецифілін (п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а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тифіліну домішка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1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585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5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60404-4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jc w:val="both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apagliflozin propandi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апагл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флозин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пропанд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Д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, РХ</w:t>
            </w:r>
          </w:p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95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1121-93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buprofen sodium dihydr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бупрофен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диг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др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Ч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5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pStyle w:val="afa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</w:rPr>
              <w:t>10102-17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odium thiosulf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widowControl w:val="0"/>
              <w:spacing w:line="240" w:lineRule="atLeast"/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Натр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 xml:space="preserve"> т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hd w:val="clear" w:color="auto" w:fill="FFFFFF"/>
              </w:rPr>
              <w:t>осульф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І, КВ</w:t>
            </w:r>
          </w:p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  <w:t>РХ</w:t>
            </w:r>
          </w:p>
          <w:p w:rsidR="00604584" w:rsidRPr="00C855CF" w:rsidRDefault="00604584" w:rsidP="00604584">
            <w:pPr>
              <w:pStyle w:val="afa"/>
              <w:spacing w:line="240" w:lineRule="atLeast"/>
              <w:rPr>
                <w:rFonts w:ascii="Times New Roman" w:hAnsi="Times New Roman" w:cs="Times New Roman"/>
                <w:b/>
                <w:color w:val="222222"/>
                <w:sz w:val="20"/>
                <w:szCs w:val="20"/>
                <w:lang w:val="ru-RU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25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95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5294-61-1</w:t>
            </w:r>
          </w:p>
          <w:p w:rsidR="00604584" w:rsidRPr="00C855CF" w:rsidRDefault="00604584" w:rsidP="00604584">
            <w:pPr>
              <w:ind w:right="-74"/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Схема синтез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/деградац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ї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Ranolazine related compound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С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Ранолази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пр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 xml:space="preserve"> С (USP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pStyle w:val="afa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pStyle w:val="ab"/>
              <w:rPr>
                <w:rFonts w:ascii="Times New Roman" w:hAnsi="Times New Roman"/>
                <w:b/>
                <w:bCs/>
              </w:rPr>
            </w:pPr>
            <w:r w:rsidRPr="00C855CF">
              <w:rPr>
                <w:rFonts w:ascii="Times New Roman" w:hAnsi="Times New Roman"/>
                <w:b/>
                <w:bCs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95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60844-75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ethyl ester impurity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Febuxostat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Ethyl 2-(3-cyano-4-isobutoxyphenyl)-4-methyl-5-thiazolecarboxy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 домішка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тил фебуксостат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95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1239233-86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 xml:space="preserve">Febuxostat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m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2-[3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bamo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4-(2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ylpropoxy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)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phen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]-4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meth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1,3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thiazol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5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carboxylic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а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д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F095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476465-11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ebuxostat impurity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BX-DE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Descyano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3-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ethoxycarbonyl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GB"/>
              </w:rPr>
              <w:t>Febuxostat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Фебуксос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(Фебуксостат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EE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V096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лдаг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птин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961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51-73-5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 xml:space="preserve">Betamethasone sodium phosphate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(Ph. Eur.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GB"/>
              </w:rPr>
              <w:t>Betamethasone sodium phosphate (USP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Бетаметаз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натр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ю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 фосфат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(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</w:rPr>
              <w:t>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ППХС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L096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87-62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xfmc1"/>
              <w:spacing w:before="0" w:beforeAutospacing="0" w:after="0" w:afterAutospacing="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2,6-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>Dimethylaniline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>Lidocaine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en-US"/>
              </w:rPr>
              <w:t>(SPhU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shd w:val="clear" w:color="auto" w:fill="FFFFFF"/>
                <w:lang w:val="uk-UA"/>
              </w:rPr>
              <w:t>/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./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Bupivacaine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impurity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(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SPhU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/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2,6-диметиланілін 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Лідокаїну домішка А (ДФУ/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./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USP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)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Бупівакаїну домішка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  <w:t>F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 (ДФУ/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Ph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 xml:space="preserve">.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GB"/>
              </w:rPr>
              <w:t>Eur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.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7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Р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6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99739-10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  <w:t>Paliperidone palmit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Пал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перидон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пальм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, К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 xml:space="preserve">с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0C5F20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E096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16144668"/>
                <w:rFonts w:ascii="Times New Roman" w:hAnsi="Times New Roman" w:cs="Times New Roman"/>
                <w:b/>
                <w:sz w:val="20"/>
              </w:rPr>
              <w:t>325855-74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Etoricoxib impurity</w:t>
            </w:r>
          </w:p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C855CF">
              <w:rPr>
                <w:rStyle w:val="xfm16144668"/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Etoricoxib N1’-Oxide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hd w:val="clear" w:color="auto" w:fill="FFFFFF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</w:p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Е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торикоксиб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N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-окси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780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6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Desloratadine impurity C</w:t>
            </w:r>
          </w:p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Loratadine 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Дезлоратадин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у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uk-UA"/>
              </w:rPr>
              <w:t>домішка</w:t>
            </w: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С</w:t>
            </w:r>
          </w:p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Лоратад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833398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T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096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HIOPENTAL SODIUM (mixture thiopental sodium and sodium carbonate)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ТІОПЕНТАЛ НАТРІЮ (суміш тіопенталу натрію та натрію карбонату)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ТШХ, 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604584" w:rsidRPr="00687C49" w:rsidTr="003E1154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S096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Style w:val="xfm16144668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149690-05-1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uk-UA"/>
              </w:rPr>
            </w:pPr>
            <w:r w:rsidRPr="00C855CF">
              <w:rPr>
                <w:rFonts w:ascii="Times New Roman" w:hAnsi="Times New Roman"/>
                <w:b/>
                <w:caps/>
                <w:lang w:val="en-GB"/>
              </w:rPr>
              <w:t>SACUBITRIL</w:t>
            </w:r>
            <w:r w:rsidRPr="00C855CF">
              <w:rPr>
                <w:rFonts w:ascii="Times New Roman" w:hAnsi="Times New Roman"/>
                <w:b/>
                <w:caps/>
                <w:lang w:val="uk-UA"/>
              </w:rPr>
              <w:t xml:space="preserve"> </w:t>
            </w:r>
            <w:r w:rsidRPr="00C855CF">
              <w:rPr>
                <w:rFonts w:ascii="Times New Roman" w:hAnsi="Times New Roman"/>
                <w:b/>
                <w:caps/>
                <w:lang w:val="en-GB"/>
              </w:rPr>
              <w:t>SODIUM</w:t>
            </w:r>
          </w:p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f7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uk-UA"/>
              </w:rPr>
              <w:lastRenderedPageBreak/>
              <w:t>Сакубітрил натрію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</w:rPr>
              <w:t>с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85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G0970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Style w:val="s1"/>
                <w:rFonts w:ascii="Times New Roman" w:hAnsi="Times New Roman" w:cs="Times New Roman"/>
                <w:b/>
                <w:bCs/>
                <w:sz w:val="20"/>
              </w:rPr>
              <w:t>129186-29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GIDAZEPAM</w:t>
            </w:r>
            <w:r w:rsidRPr="00C855CF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en-GB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vertAlign w:val="superscript"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Гідазепам</w:t>
            </w:r>
            <w:r w:rsidRPr="00C855CF">
              <w:rPr>
                <w:rFonts w:ascii="Times New Roman" w:hAnsi="Times New Roman"/>
                <w:b/>
                <w:vertAlign w:val="superscript"/>
                <w:lang w:val="uk-UA"/>
              </w:rPr>
              <w:t>*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uk-UA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CD37CD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2227" w:type="dxa"/>
            <w:gridSpan w:val="3"/>
          </w:tcPr>
          <w:p w:rsidR="00604584" w:rsidRPr="00C855CF" w:rsidRDefault="00CD37CD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086" w:type="dxa"/>
            <w:gridSpan w:val="2"/>
          </w:tcPr>
          <w:p w:rsidR="00604584" w:rsidRPr="00C855CF" w:rsidRDefault="00CD37CD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*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97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58-08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en-US"/>
              </w:rPr>
            </w:pPr>
            <w:r w:rsidRPr="00C855CF">
              <w:rPr>
                <w:rFonts w:ascii="Times New Roman" w:hAnsi="Times New Roman"/>
                <w:b/>
                <w:caps/>
                <w:lang w:val="en-US"/>
              </w:rPr>
              <w:t>CaFFeine for equipment qualification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olor w:val="000000"/>
                <w:shd w:val="clear" w:color="auto" w:fill="FFFFFF"/>
                <w:lang w:val="uk-UA"/>
              </w:rPr>
            </w:pPr>
            <w:r w:rsidRPr="00C855CF">
              <w:rPr>
                <w:rFonts w:ascii="Times New Roman" w:hAnsi="Times New Roman"/>
                <w:b/>
                <w:color w:val="000000"/>
                <w:shd w:val="clear" w:color="auto" w:fill="FFFFFF"/>
                <w:lang w:val="uk-UA"/>
              </w:rPr>
              <w:t>Кофеїн для кваліфікації обладнання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250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F097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-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en-US"/>
              </w:rPr>
            </w:pPr>
            <w:r w:rsidRPr="00C855CF">
              <w:rPr>
                <w:rFonts w:ascii="Times New Roman" w:hAnsi="Times New Roman"/>
                <w:b/>
                <w:caps/>
                <w:lang w:val="uk-UA"/>
              </w:rPr>
              <w:t xml:space="preserve">FOSFOMICYN 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uk-UA"/>
              </w:rPr>
            </w:pPr>
            <w:r w:rsidRPr="00C855CF">
              <w:rPr>
                <w:rFonts w:ascii="Times New Roman" w:hAnsi="Times New Roman"/>
                <w:b/>
                <w:caps/>
                <w:lang w:val="uk-UA"/>
              </w:rPr>
              <w:t>SODIUM I.V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aps/>
                <w:lang w:val="uk-UA"/>
              </w:rPr>
            </w:pPr>
            <w:r w:rsidRPr="00C855CF">
              <w:rPr>
                <w:rFonts w:ascii="Times New Roman" w:hAnsi="Times New Roman"/>
                <w:b/>
                <w:caps/>
                <w:lang w:val="uk-UA"/>
              </w:rPr>
              <w:t>FOSFOMICYN SODIUM WITH SUCCIN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 xml:space="preserve">Фосфоміцин натрію </w:t>
            </w:r>
            <w:r w:rsidRPr="00C855CF">
              <w:rPr>
                <w:rFonts w:ascii="Times New Roman" w:hAnsi="Times New Roman"/>
                <w:b/>
                <w:lang w:val="en-US"/>
              </w:rPr>
              <w:t>I</w:t>
            </w:r>
            <w:r w:rsidRPr="00C855CF">
              <w:rPr>
                <w:rFonts w:ascii="Times New Roman" w:hAnsi="Times New Roman"/>
                <w:b/>
                <w:lang w:val="uk-UA"/>
              </w:rPr>
              <w:t>.</w:t>
            </w:r>
            <w:r w:rsidRPr="00C855CF">
              <w:rPr>
                <w:rFonts w:ascii="Times New Roman" w:hAnsi="Times New Roman"/>
                <w:b/>
                <w:lang w:val="en-US"/>
              </w:rPr>
              <w:t>V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Фосфміцин натрію з бурштиновою кислотою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olor w:val="000000"/>
                <w:shd w:val="clear" w:color="auto" w:fill="FFFFFF"/>
                <w:lang w:val="uk-UA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I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4E2C9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В097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02189-78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ilasti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Біласти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Ф, 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4E2C9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75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7540-22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en-US"/>
              </w:rPr>
              <w:t>Ademetionine disulfate tosylat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val="uk-UA"/>
              </w:rPr>
              <w:t>Адеметіоніну дисульфат тіозітат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,РХ</w:t>
            </w:r>
          </w:p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0</w:t>
            </w:r>
            <w:r w:rsidR="00AE25AB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,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  <w:tr w:rsidR="00604584" w:rsidRPr="00687C49" w:rsidTr="004E2C96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0976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94-36-0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(безводний бензоїл пероксид)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enzoyl Peroxide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 xml:space="preserve">, 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Hydrous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Бензоїл пероксид водний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</w:t>
            </w:r>
          </w:p>
        </w:tc>
        <w:tc>
          <w:tcPr>
            <w:tcW w:w="1264" w:type="dxa"/>
            <w:gridSpan w:val="2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977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41372-08-1 або 555-30-6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suppressAutoHyphens/>
              <w:jc w:val="center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CARBIDOPA IMPURITY A (SPhU / Ph.Eur.)</w:t>
            </w:r>
          </w:p>
          <w:p w:rsidR="00604584" w:rsidRPr="00C855CF" w:rsidRDefault="00604584" w:rsidP="00604584">
            <w:pPr>
              <w:suppressAutoHyphens/>
              <w:jc w:val="center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L-METHYLDOPA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Карбідопи домішка А (ДФУ / Ph.Eur.)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L-метилдопа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М0978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872-50-4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suppressAutoHyphens/>
              <w:jc w:val="center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PYRROLIDONE</w:t>
            </w:r>
          </w:p>
          <w:p w:rsidR="00604584" w:rsidRPr="00C855CF" w:rsidRDefault="00604584" w:rsidP="00604584">
            <w:pPr>
              <w:suppressAutoHyphens/>
              <w:jc w:val="center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N-METHYL-2-PYRROLIDONE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N-метилпіролідон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uk-UA"/>
              </w:rPr>
            </w:pPr>
            <w:r w:rsidRPr="00C855CF">
              <w:rPr>
                <w:rFonts w:ascii="Times New Roman" w:hAnsi="Times New Roman"/>
                <w:b/>
                <w:lang w:val="uk-UA"/>
              </w:rPr>
              <w:t>N-метил-2-піролідон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400 мл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R0979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</w:rPr>
              <w:t>250249-75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RUTOSIDE TRIHYDRATE</w:t>
            </w:r>
          </w:p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sz w:val="20"/>
                <w:lang w:val="uk-UA" w:eastAsia="zh-CN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Рутин</w:t>
            </w:r>
          </w:p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Рутозиду тригідрат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, ОВ, КВ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 ТШХ, РХ</w:t>
            </w:r>
          </w:p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ТШХ</w:t>
            </w:r>
          </w:p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15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P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982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eastAsia="Microsoft YaHei" w:hAnsi="Times New Roman" w:cs="Times New Roman"/>
                <w:b/>
                <w:sz w:val="20"/>
                <w:shd w:val="clear" w:color="auto" w:fill="FFFFFF"/>
              </w:rPr>
            </w:pPr>
            <w:r w:rsidRPr="00C855CF">
              <w:rPr>
                <w:rStyle w:val="s1"/>
                <w:rFonts w:ascii="Times New Roman" w:hAnsi="Times New Roman" w:cs="Times New Roman"/>
                <w:b/>
                <w:sz w:val="20"/>
              </w:rPr>
              <w:t>103-90-2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spacing w:line="1" w:lineRule="atLeast"/>
              <w:jc w:val="center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 w:eastAsia="zh-CN"/>
              </w:rPr>
              <w:t>P</w:t>
            </w:r>
            <w:r w:rsidRPr="00C855CF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aracetamol</w:t>
            </w:r>
          </w:p>
          <w:p w:rsidR="00604584" w:rsidRPr="00C855CF" w:rsidRDefault="00604584" w:rsidP="00604584">
            <w:pPr>
              <w:spacing w:line="1" w:lineRule="atLeast"/>
              <w:jc w:val="center"/>
              <w:textAlignment w:val="top"/>
              <w:outlineLvl w:val="0"/>
              <w:rPr>
                <w:rFonts w:ascii="Times New Roman" w:hAnsi="Times New Roman" w:cs="Times New Roman"/>
                <w:b/>
                <w:sz w:val="20"/>
                <w:lang w:val="en-US" w:eastAsia="zh-CN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 w:eastAsia="zh-CN"/>
              </w:rPr>
              <w:t>for personnel qualification</w:t>
            </w:r>
          </w:p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en-US"/>
              </w:rPr>
            </w:pP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olor w:val="000000"/>
                <w:lang w:val="uk-UA"/>
              </w:rPr>
            </w:pPr>
            <w:r w:rsidRPr="00C855CF">
              <w:rPr>
                <w:rFonts w:ascii="Times New Roman" w:hAnsi="Times New Roman"/>
                <w:b/>
                <w:color w:val="000000"/>
                <w:lang w:val="uk-UA"/>
              </w:rPr>
              <w:t>Парацетамол для кваліфікації персоналу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Перевірка аналітичної системи і кваліфікації персоналу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СФ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tabs>
                <w:tab w:val="left" w:pos="750"/>
              </w:tabs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60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760</w:t>
            </w: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С0983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25654-31-3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CANNABIGEROL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ind w:hanging="2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color w:val="000000"/>
                <w:sz w:val="20"/>
                <w:lang w:val="uk-UA"/>
              </w:rPr>
              <w:t>КАННАБІГЕРОЛ</w:t>
            </w: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604584" w:rsidRPr="00C855CF" w:rsidRDefault="00604584" w:rsidP="00604584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604584" w:rsidRPr="00C855CF" w:rsidRDefault="00604584" w:rsidP="00604584">
            <w:pPr>
              <w:tabs>
                <w:tab w:val="center" w:pos="749"/>
              </w:tabs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ab/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ГХ</w:t>
            </w:r>
          </w:p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 Г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1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B</w:t>
            </w: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984</w:t>
            </w:r>
          </w:p>
        </w:tc>
        <w:tc>
          <w:tcPr>
            <w:tcW w:w="1548" w:type="dxa"/>
          </w:tcPr>
          <w:p w:rsidR="00604584" w:rsidRPr="00C855CF" w:rsidRDefault="00604584" w:rsidP="00604584">
            <w:pPr>
              <w:rPr>
                <w:rStyle w:val="s1"/>
                <w:rFonts w:ascii="Times New Roman" w:hAnsi="Times New Roman" w:cs="Times New Roman"/>
                <w:b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62-2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  <w:lang w:val="en-US"/>
              </w:rPr>
              <w:t>3</w:t>
            </w: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-7</w:t>
            </w:r>
          </w:p>
        </w:tc>
        <w:tc>
          <w:tcPr>
            <w:tcW w:w="25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BENZOCAINE IMPURITY </w:t>
            </w:r>
            <w:r w:rsidRPr="00C855CF">
              <w:rPr>
                <w:rFonts w:ascii="Times New Roman" w:hAnsi="Times New Roman"/>
                <w:b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SphU / </w:t>
            </w:r>
            <w:r w:rsidRPr="00C855CF">
              <w:rPr>
                <w:rFonts w:ascii="Times New Roman" w:hAnsi="Times New Roman"/>
                <w:b/>
              </w:rPr>
              <w:t>Р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C855CF">
              <w:rPr>
                <w:rFonts w:ascii="Times New Roman" w:hAnsi="Times New Roman"/>
                <w:b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4 – NITROBENZOIC ACID</w:t>
            </w:r>
          </w:p>
        </w:tc>
        <w:tc>
          <w:tcPr>
            <w:tcW w:w="3420" w:type="dxa"/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</w:rPr>
              <w:t>БЕНЗОКАЇНУ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ДОМІШКА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C855CF">
              <w:rPr>
                <w:rFonts w:ascii="Times New Roman" w:hAnsi="Times New Roman"/>
                <w:b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C855CF">
              <w:rPr>
                <w:rFonts w:ascii="Times New Roman" w:hAnsi="Times New Roman"/>
                <w:b/>
              </w:rPr>
              <w:t>ДФУ</w:t>
            </w:r>
            <w:r w:rsidRPr="00C855CF">
              <w:rPr>
                <w:rFonts w:ascii="Times New Roman" w:hAnsi="Times New Roman"/>
                <w:b/>
                <w:lang w:val="en-US"/>
              </w:rPr>
              <w:t> / </w:t>
            </w:r>
            <w:r w:rsidRPr="00C855CF">
              <w:rPr>
                <w:rFonts w:ascii="Times New Roman" w:hAnsi="Times New Roman"/>
                <w:b/>
              </w:rPr>
              <w:t>Р</w:t>
            </w:r>
            <w:r w:rsidRPr="00C855CF">
              <w:rPr>
                <w:rFonts w:ascii="Times New Roman" w:hAnsi="Times New Roman"/>
                <w:b/>
                <w:lang w:val="en-US"/>
              </w:rPr>
              <w:t xml:space="preserve">h. </w:t>
            </w:r>
            <w:r w:rsidRPr="00C855CF">
              <w:rPr>
                <w:rFonts w:ascii="Times New Roman" w:hAnsi="Times New Roman"/>
                <w:b/>
              </w:rPr>
              <w:t>Е</w:t>
            </w:r>
            <w:r w:rsidRPr="00C855CF">
              <w:rPr>
                <w:rFonts w:ascii="Times New Roman" w:hAnsi="Times New Roman"/>
                <w:b/>
                <w:lang w:val="en-US"/>
              </w:rPr>
              <w:t>ur.)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1714" w:type="dxa"/>
            <w:gridSpan w:val="2"/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</w:tcPr>
          <w:p w:rsidR="00604584" w:rsidRPr="00C855CF" w:rsidRDefault="00604584" w:rsidP="00604584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020</w:t>
            </w:r>
          </w:p>
        </w:tc>
        <w:tc>
          <w:tcPr>
            <w:tcW w:w="1264" w:type="dxa"/>
            <w:gridSpan w:val="2"/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030</w:t>
            </w:r>
          </w:p>
        </w:tc>
      </w:tr>
      <w:tr w:rsidR="00FE11E2" w:rsidRPr="00687C49" w:rsidTr="00A7655F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</w:tcPr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C0986</w:t>
            </w:r>
          </w:p>
        </w:tc>
        <w:tc>
          <w:tcPr>
            <w:tcW w:w="1548" w:type="dxa"/>
          </w:tcPr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461-58-5</w:t>
            </w:r>
          </w:p>
        </w:tc>
        <w:tc>
          <w:tcPr>
            <w:tcW w:w="2520" w:type="dxa"/>
          </w:tcPr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t>METFORMIN IMPURITY A (SphU / Ph.Eur.)</w:t>
            </w: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br/>
            </w:r>
            <w:r w:rsidRPr="00FE11E2">
              <w:rPr>
                <w:rFonts w:ascii="Times New Roman" w:hAnsi="Times New Roman" w:cs="Times New Roman"/>
                <w:b/>
                <w:sz w:val="20"/>
              </w:rPr>
              <w:t>CYANOGUANIDINE</w:t>
            </w:r>
          </w:p>
        </w:tc>
        <w:tc>
          <w:tcPr>
            <w:tcW w:w="3420" w:type="dxa"/>
          </w:tcPr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МЕТФОРМІНУ ДОМІШКА А (ДФУ / Ph.Eur.)</w:t>
            </w:r>
            <w:r w:rsidRPr="00FE11E2">
              <w:rPr>
                <w:rFonts w:ascii="Times New Roman" w:hAnsi="Times New Roman" w:cs="Times New Roman"/>
                <w:b/>
                <w:sz w:val="20"/>
              </w:rPr>
              <w:br/>
              <w:t>ЦИАНОГУАНІДИН</w:t>
            </w:r>
          </w:p>
        </w:tc>
        <w:tc>
          <w:tcPr>
            <w:tcW w:w="1714" w:type="dxa"/>
            <w:gridSpan w:val="2"/>
          </w:tcPr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</w:tcPr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FE11E2" w:rsidRPr="00FE11E2" w:rsidRDefault="00FE11E2" w:rsidP="00FE11E2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</w:tcPr>
          <w:p w:rsidR="00FE11E2" w:rsidRPr="00FE11E2" w:rsidRDefault="00FE11E2" w:rsidP="00FE11E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</w:tcPr>
          <w:p w:rsidR="00FE11E2" w:rsidRPr="00FE11E2" w:rsidRDefault="00FE11E2" w:rsidP="00FE11E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0,025</w:t>
            </w:r>
          </w:p>
        </w:tc>
        <w:tc>
          <w:tcPr>
            <w:tcW w:w="1264" w:type="dxa"/>
            <w:gridSpan w:val="2"/>
            <w:vAlign w:val="center"/>
          </w:tcPr>
          <w:p w:rsidR="00FE11E2" w:rsidRPr="00FE11E2" w:rsidRDefault="00FE11E2" w:rsidP="00FE11E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E11E2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604584" w:rsidRPr="00F323DF" w:rsidTr="00DC714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87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15307-78-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ceclofenac impurity B (Ph.Eur)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Methyl [2-[(2,6-dichlorophenyl)amino]phenyl]acetate 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ethyl ester of diclofenac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цеклофенаку домішка В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</w:p>
        </w:tc>
      </w:tr>
      <w:tr w:rsidR="00604584" w:rsidRPr="00687C49" w:rsidTr="00DC714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88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15307-77-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ceclofenac impurity C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Ethyl [2-[(2,6-dichlorophenyl)amino]phenyl]acetate 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Ethyl ester of diclofenac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цеклофенаку домішка C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DC714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89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139272-66-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ceclofenac impurity D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Methyl [[[2-[(2,6-dichlorophenyl)amino]phenyl]acetyl]oxy]acetate Methyl ester of aceclofenac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цеклофенаку домішка D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DC714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lastRenderedPageBreak/>
              <w:t>A0990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139272-67-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ceclofenac impurity E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Ethyl [[[2-[(2,6-dichlorophenyl)amino]phenyl]acetyl]oxy]acetate Ethyl ester of aceclofenac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цеклофенаку домішка E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604584" w:rsidRPr="00687C49" w:rsidTr="00DC714D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A0991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855CF">
              <w:rPr>
                <w:rFonts w:ascii="Times New Roman" w:hAnsi="Times New Roman" w:cs="Times New Roman"/>
                <w:b/>
                <w:bCs/>
                <w:sz w:val="20"/>
              </w:rPr>
              <w:t>100499-89-6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Aceclofenac impurity F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 xml:space="preserve">Benzyl [[[2-[(2,6-dichlorophenyl)amino]phenyl]acetyl]oxy]acetate </w:t>
            </w:r>
          </w:p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Benzyl ester of aceclofenac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Ацеклофенаку домішка F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04584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604584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584" w:rsidRPr="00C855CF" w:rsidRDefault="00AE25AB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,</w:t>
            </w:r>
            <w:r w:rsidR="00604584"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84" w:rsidRPr="00C855CF" w:rsidRDefault="00604584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CD37CD" w:rsidRPr="00687C49" w:rsidTr="00EB0345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CD37CD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D0992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CD37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39</w:t>
            </w:r>
            <w:r w:rsidRPr="00C855CF">
              <w:rPr>
                <w:rFonts w:ascii="Times New Roman" w:hAnsi="Times New Roman" w:cs="Times New Roman"/>
                <w:b/>
                <w:sz w:val="20"/>
              </w:rPr>
              <w:t>36-02-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CD37CD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EXAMETHASONE SODIUM METASULFOBENZOATE</w:t>
            </w:r>
          </w:p>
          <w:p w:rsidR="00CD37CD" w:rsidRPr="00C855CF" w:rsidRDefault="00CD37CD" w:rsidP="00CD37CD">
            <w:pPr>
              <w:pStyle w:val="ab"/>
              <w:rPr>
                <w:rFonts w:ascii="Times New Roman" w:hAnsi="Times New Roman"/>
                <w:b/>
                <w:lang w:val="en-US"/>
              </w:rPr>
            </w:pPr>
            <w:r w:rsidRPr="00C855CF">
              <w:rPr>
                <w:rFonts w:ascii="Times New Roman" w:hAnsi="Times New Roman"/>
                <w:b/>
                <w:lang w:val="en-US"/>
              </w:rPr>
              <w:t>DEXAMETHASONE M-SULPHOBENZOATE SODIUM SALT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CD37CD">
            <w:pPr>
              <w:pStyle w:val="ab"/>
              <w:rPr>
                <w:rFonts w:ascii="Times New Roman" w:hAnsi="Times New Roman"/>
                <w:b/>
              </w:rPr>
            </w:pPr>
            <w:r w:rsidRPr="00C855CF">
              <w:rPr>
                <w:rFonts w:ascii="Times New Roman" w:hAnsi="Times New Roman"/>
                <w:b/>
              </w:rPr>
              <w:t>ДЕКСАМЕТАЗОНУ НАТРІЮ МЕТАСУЛЬФОБЕНЗОАТ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CD37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  <w:p w:rsidR="00CD37CD" w:rsidRPr="00C855CF" w:rsidRDefault="00CD37CD" w:rsidP="00CD37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  <w:p w:rsidR="00CD37CD" w:rsidRPr="00C855CF" w:rsidRDefault="00CD37CD" w:rsidP="00CD37CD">
            <w:pPr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CD37C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ІЧс,РХ</w:t>
            </w:r>
          </w:p>
          <w:p w:rsidR="00CD37CD" w:rsidRPr="00C855CF" w:rsidRDefault="00CD37CD" w:rsidP="00CD37C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</w:t>
            </w:r>
          </w:p>
          <w:p w:rsidR="00CD37CD" w:rsidRPr="00C855CF" w:rsidRDefault="00CD37CD" w:rsidP="00CD37CD">
            <w:pPr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Style w:val="xfm89164636"/>
                <w:rFonts w:ascii="Times New Roman" w:hAnsi="Times New Roman" w:cs="Times New Roman"/>
                <w:b/>
                <w:sz w:val="20"/>
                <w:lang w:val="uk-UA"/>
              </w:rPr>
              <w:t>РХ,СФ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0728E7" w:rsidP="0065697C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0,</w:t>
            </w:r>
            <w:r w:rsidR="00CD37CD" w:rsidRPr="00C855CF">
              <w:rPr>
                <w:rFonts w:ascii="Times New Roman" w:hAnsi="Times New Roman" w:cs="Times New Roman"/>
                <w:b/>
                <w:sz w:val="20"/>
                <w:lang w:val="en-US"/>
              </w:rPr>
              <w:t>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7CD" w:rsidRPr="00C855CF" w:rsidRDefault="00CD37CD" w:rsidP="00E02749">
            <w:pPr>
              <w:jc w:val="center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C855CF">
              <w:rPr>
                <w:rFonts w:ascii="Times New Roman" w:hAnsi="Times New Roman" w:cs="Times New Roman"/>
                <w:b/>
                <w:sz w:val="20"/>
                <w:lang w:val="uk-UA"/>
              </w:rPr>
              <w:t>3760</w:t>
            </w:r>
          </w:p>
        </w:tc>
      </w:tr>
      <w:tr w:rsidR="00B214EE" w:rsidRPr="00B214EE" w:rsidTr="00EB0345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N0993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99-76-3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7F15" w:rsidRDefault="00B214EE" w:rsidP="00B214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t>NIFUROXAZIDE impurity b (SPhU / Ph.Eur.)</w:t>
            </w:r>
          </w:p>
          <w:p w:rsidR="00B214EE" w:rsidRPr="00B27F15" w:rsidRDefault="00B214EE" w:rsidP="00B214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t>METHYL PARAHYDROXYBENZOATE (SPhU / Ph.Eur.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7F15" w:rsidRDefault="00B214EE" w:rsidP="00B214EE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НІФУРОКСАЗИДУ</w:t>
            </w: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</w:t>
            </w:r>
            <w:r w:rsidRPr="00B214EE">
              <w:rPr>
                <w:rFonts w:ascii="Times New Roman" w:hAnsi="Times New Roman" w:cs="Times New Roman"/>
                <w:b/>
                <w:sz w:val="20"/>
              </w:rPr>
              <w:t>ДОМІШКА</w:t>
            </w: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t> B (</w:t>
            </w:r>
            <w:r w:rsidRPr="00B214EE">
              <w:rPr>
                <w:rFonts w:ascii="Times New Roman" w:hAnsi="Times New Roman" w:cs="Times New Roman"/>
                <w:b/>
                <w:sz w:val="20"/>
              </w:rPr>
              <w:t>ДФУ</w:t>
            </w:r>
            <w:r w:rsidRPr="00B27F15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/ Ph.Eur.)</w:t>
            </w:r>
          </w:p>
          <w:p w:rsidR="00B214EE" w:rsidRPr="00B214EE" w:rsidRDefault="00B214EE" w:rsidP="00B214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МЕТИЛПАРАГІДРОКСИБЕНЗОАТ (ДФУ / Ph.Eur.)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4EE" w:rsidRPr="00B214EE" w:rsidRDefault="00B214EE" w:rsidP="00B214EE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214EE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B27F15" w:rsidRPr="00B214EE" w:rsidTr="00EB0345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R0994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366789-02-8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Rivaroxabav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Ривароксабан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</w:t>
            </w:r>
          </w:p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Д</w:t>
            </w:r>
          </w:p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</w:t>
            </w:r>
          </w:p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ОВ</w:t>
            </w:r>
          </w:p>
          <w:p w:rsidR="00B27F15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  <w:lang w:val="en-US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К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ІЧс, РХ</w:t>
            </w:r>
          </w:p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756348" w:rsidRPr="00756348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  <w:p w:rsidR="00B27F15" w:rsidRPr="00A13F5A" w:rsidRDefault="00756348" w:rsidP="00756348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756348">
              <w:rPr>
                <w:rFonts w:ascii="Times New Roman" w:eastAsia="Times New Roman" w:hAnsi="Times New Roman" w:cs="Times New Roman"/>
                <w:b/>
                <w:bCs/>
                <w:color w:val="222222"/>
                <w:sz w:val="20"/>
                <w:lang w:val="uk-UA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0,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F15" w:rsidRPr="00B27F15" w:rsidRDefault="00B27F15" w:rsidP="00B27F1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B27F15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2A5CED" w:rsidRPr="002A5CED" w:rsidTr="00EB0345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M0995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1115-70-4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METFORMIN HYDROCHLORID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МЕТФОРМІНУ ГІДРОХЛОРИД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І</w:t>
            </w:r>
          </w:p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ІЧс, РХ,ТШХ</w:t>
            </w:r>
          </w:p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  <w:p w:rsidR="002A5CED" w:rsidRPr="002A5CED" w:rsidRDefault="002A5CED" w:rsidP="002A5CED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РХ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0,1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5CED" w:rsidRPr="002A5CED" w:rsidRDefault="002A5CED" w:rsidP="002A5CE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A5CED">
              <w:rPr>
                <w:rFonts w:ascii="Times New Roman" w:hAnsi="Times New Roman" w:cs="Times New Roman"/>
                <w:b/>
                <w:sz w:val="20"/>
              </w:rPr>
              <w:t>3760</w:t>
            </w:r>
          </w:p>
        </w:tc>
      </w:tr>
      <w:tr w:rsidR="00A13F5A" w:rsidRPr="00A13F5A" w:rsidTr="00EB0345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D0996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2107-76-8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F56ED4" w:rsidRDefault="00A13F5A" w:rsidP="00A13F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coumarin</w:t>
            </w:r>
          </w:p>
          <w:p w:rsidR="00A13F5A" w:rsidRPr="00F56ED4" w:rsidRDefault="00A13F5A" w:rsidP="00A13F5A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56ED4">
              <w:rPr>
                <w:rFonts w:ascii="Times New Roman" w:hAnsi="Times New Roman" w:cs="Times New Roman"/>
                <w:b/>
                <w:sz w:val="20"/>
                <w:lang w:val="en-US"/>
              </w:rPr>
              <w:t>5,7-Dihydroxy-4-methyl-2H-chromen-2-on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5,7-Дигідрокси-4-метилкумарин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0,02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13F5A" w:rsidRPr="00A13F5A" w:rsidRDefault="00A13F5A" w:rsidP="00A13F5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13F5A">
              <w:rPr>
                <w:rFonts w:ascii="Times New Roman" w:hAnsi="Times New Roman" w:cs="Times New Roman"/>
                <w:b/>
                <w:sz w:val="20"/>
              </w:rPr>
              <w:t>3030</w:t>
            </w:r>
          </w:p>
        </w:tc>
      </w:tr>
      <w:tr w:rsidR="00035AB4" w:rsidRPr="00A13F5A" w:rsidTr="00EB0345">
        <w:tblPrEx>
          <w:tblCellMar>
            <w:left w:w="108" w:type="dxa"/>
            <w:right w:w="108" w:type="dxa"/>
          </w:tblCellMar>
        </w:tblPrEx>
        <w:trPr>
          <w:trHeight w:val="523"/>
        </w:trPr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734215" w:rsidRDefault="00035AB4" w:rsidP="0073421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lastRenderedPageBreak/>
              <w:t>M1001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608-07-1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FD31A2" w:rsidRDefault="00035AB4" w:rsidP="00035AB4">
            <w:pPr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FD31A2">
              <w:rPr>
                <w:rFonts w:ascii="Times New Roman" w:hAnsi="Times New Roman" w:cs="Times New Roman"/>
                <w:b/>
                <w:sz w:val="20"/>
                <w:lang w:val="en-US"/>
              </w:rPr>
              <w:t>Melatonin Related Compound A (USP)</w:t>
            </w:r>
          </w:p>
          <w:p w:rsidR="00035AB4" w:rsidRPr="00035AB4" w:rsidRDefault="00035AB4" w:rsidP="00035A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5-methoxytryptamin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Мелатоніну домішка А (USP)</w:t>
            </w:r>
          </w:p>
        </w:tc>
        <w:tc>
          <w:tcPr>
            <w:tcW w:w="1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Д</w:t>
            </w:r>
          </w:p>
          <w:p w:rsidR="00035AB4" w:rsidRPr="00035AB4" w:rsidRDefault="00035AB4" w:rsidP="00035A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КВ</w:t>
            </w:r>
          </w:p>
        </w:tc>
        <w:tc>
          <w:tcPr>
            <w:tcW w:w="2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РХ для ППХС</w:t>
            </w:r>
          </w:p>
        </w:tc>
        <w:tc>
          <w:tcPr>
            <w:tcW w:w="10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1</w:t>
            </w:r>
          </w:p>
        </w:tc>
        <w:tc>
          <w:tcPr>
            <w:tcW w:w="13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0,015</w:t>
            </w:r>
          </w:p>
        </w:tc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5AB4" w:rsidRPr="00035AB4" w:rsidRDefault="00035AB4" w:rsidP="00035AB4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035AB4">
              <w:rPr>
                <w:rFonts w:ascii="Times New Roman" w:hAnsi="Times New Roman" w:cs="Times New Roman"/>
                <w:b/>
                <w:sz w:val="20"/>
              </w:rPr>
              <w:t>5200</w:t>
            </w:r>
          </w:p>
        </w:tc>
      </w:tr>
    </w:tbl>
    <w:p w:rsidR="00DB6042" w:rsidRDefault="00DB6042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Default="00DB6042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A13F5A" w:rsidRDefault="00A13F5A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035AB4" w:rsidRDefault="00035AB4" w:rsidP="005A15C7">
      <w:pPr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5A15C7">
      <w:pPr>
        <w:jc w:val="both"/>
        <w:rPr>
          <w:rFonts w:ascii="Times New Roman" w:hAnsi="Times New Roman" w:cs="Times New Roman"/>
          <w:b/>
          <w:sz w:val="20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lastRenderedPageBreak/>
        <w:t>Скорочення</w:t>
      </w:r>
      <w:r w:rsidRPr="00687C49">
        <w:rPr>
          <w:rFonts w:ascii="Times New Roman" w:hAnsi="Times New Roman" w:cs="Times New Roman"/>
          <w:b/>
          <w:sz w:val="20"/>
          <w:lang w:val="uk-UA"/>
        </w:rPr>
        <w:t>:</w:t>
      </w:r>
    </w:p>
    <w:p w:rsidR="00DB6042" w:rsidRPr="00687C49" w:rsidRDefault="00DB6042" w:rsidP="005A15C7">
      <w:pPr>
        <w:tabs>
          <w:tab w:val="left" w:pos="4526"/>
        </w:tabs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B95526">
      <w:pPr>
        <w:ind w:left="-18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</w:p>
    <w:p w:rsidR="00DB6042" w:rsidRPr="00687C49" w:rsidRDefault="00DB6042" w:rsidP="00D467AF">
      <w:pPr>
        <w:ind w:left="360"/>
        <w:jc w:val="both"/>
        <w:rPr>
          <w:rFonts w:ascii="Times New Roman" w:hAnsi="Times New Roman" w:cs="Times New Roman"/>
          <w:b/>
          <w:sz w:val="20"/>
          <w:u w:val="single"/>
          <w:lang w:val="uk-UA"/>
        </w:rPr>
      </w:pP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*- атестаці</w:t>
      </w:r>
      <w:r w:rsidRPr="00687C49">
        <w:rPr>
          <w:rFonts w:ascii="Times New Roman" w:hAnsi="Times New Roman" w:cs="Times New Roman"/>
          <w:b/>
          <w:sz w:val="20"/>
          <w:u w:val="single"/>
        </w:rPr>
        <w:t>я проводит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ь</w:t>
      </w:r>
      <w:r w:rsidRPr="00687C49">
        <w:rPr>
          <w:rFonts w:ascii="Times New Roman" w:hAnsi="Times New Roman" w:cs="Times New Roman"/>
          <w:b/>
          <w:sz w:val="20"/>
          <w:u w:val="single"/>
        </w:rPr>
        <w:t>ся на баз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</w:t>
      </w:r>
      <w:r w:rsidRPr="00687C49">
        <w:rPr>
          <w:rFonts w:ascii="Times New Roman" w:hAnsi="Times New Roman" w:cs="Times New Roman"/>
          <w:b/>
          <w:sz w:val="20"/>
          <w:u w:val="single"/>
        </w:rPr>
        <w:t xml:space="preserve"> п</w:t>
      </w:r>
      <w:r w:rsidRPr="00687C49">
        <w:rPr>
          <w:rFonts w:ascii="Times New Roman" w:hAnsi="Times New Roman" w:cs="Times New Roman"/>
          <w:b/>
          <w:sz w:val="20"/>
          <w:u w:val="single"/>
          <w:lang w:val="uk-UA"/>
        </w:rPr>
        <w:t>ідприємства</w:t>
      </w:r>
    </w:p>
    <w:p w:rsidR="00DB6042" w:rsidRPr="00687C49" w:rsidRDefault="00DB6042">
      <w:pPr>
        <w:jc w:val="both"/>
        <w:rPr>
          <w:rFonts w:ascii="Times New Roman" w:hAnsi="Times New Roman" w:cs="Times New Roman"/>
          <w:b/>
          <w:sz w:val="20"/>
          <w:u w:val="single"/>
        </w:rPr>
      </w:pPr>
    </w:p>
    <w:p w:rsidR="00DB6042" w:rsidRPr="00687C49" w:rsidRDefault="00DB6042" w:rsidP="00B95526">
      <w:pPr>
        <w:ind w:left="-180" w:firstLine="180"/>
        <w:jc w:val="both"/>
        <w:rPr>
          <w:rFonts w:ascii="Times New Roman" w:hAnsi="Times New Roman" w:cs="Times New Roman"/>
          <w:b/>
          <w:sz w:val="20"/>
        </w:rPr>
      </w:pPr>
    </w:p>
    <w:tbl>
      <w:tblPr>
        <w:tblW w:w="98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08"/>
        <w:gridCol w:w="4500"/>
        <w:gridCol w:w="4344"/>
      </w:tblGrid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денти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кац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Identific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Вміст домішок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lated Impuriti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К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FD31A2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Р</w:t>
            </w:r>
          </w:p>
        </w:tc>
        <w:tc>
          <w:tcPr>
            <w:tcW w:w="4500" w:type="dxa"/>
          </w:tcPr>
          <w:p w:rsidR="00DB6042" w:rsidRPr="00687C49" w:rsidRDefault="00DB6042" w:rsidP="00044F7D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зчинення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для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дозованих </w:t>
            </w:r>
            <w:r w:rsidRPr="00687C49">
              <w:rPr>
                <w:rFonts w:ascii="Times New Roman" w:hAnsi="Times New Roman" w:cs="Times New Roman"/>
                <w:sz w:val="20"/>
              </w:rPr>
              <w:t>тверд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  <w:r w:rsidRPr="00687C49">
              <w:rPr>
                <w:rFonts w:ascii="Times New Roman" w:hAnsi="Times New Roman" w:cs="Times New Roman"/>
                <w:sz w:val="20"/>
              </w:rPr>
              <w:t>х  форм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Dissolution test for dosage form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Р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Рефрак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Refractive Index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О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В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Однорідність вмісту діючої речовини в одиниці дозованого лікарського засобу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Uniformity of dosage unit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ММР</w:t>
            </w:r>
          </w:p>
        </w:tc>
        <w:tc>
          <w:tcPr>
            <w:tcW w:w="4500" w:type="dxa"/>
          </w:tcPr>
          <w:p w:rsidR="00DB6042" w:rsidRPr="00687C49" w:rsidRDefault="00DB6042" w:rsidP="006A7395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Молекулярно-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масовий розподіл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color w:val="000000"/>
                <w:sz w:val="20"/>
              </w:rPr>
              <w:t>Molecular-mass distribu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ІЧ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с</w:t>
            </w:r>
          </w:p>
        </w:tc>
        <w:tc>
          <w:tcPr>
            <w:tcW w:w="4500" w:type="dxa"/>
          </w:tcPr>
          <w:p w:rsidR="00DB6042" w:rsidRPr="00687C49" w:rsidRDefault="00DB6042" w:rsidP="008F21D6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нф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 xml:space="preserve">червона </w:t>
            </w:r>
            <w:r w:rsidRPr="00687C49">
              <w:rPr>
                <w:rFonts w:ascii="Times New Roman" w:hAnsi="Times New Roman" w:cs="Times New Roman"/>
                <w:sz w:val="20"/>
              </w:rPr>
              <w:t>спектроско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Infrared</w:t>
            </w:r>
          </w:p>
        </w:tc>
      </w:tr>
      <w:tr w:rsidR="00DB6042" w:rsidRPr="00FD31A2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С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фот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в УФ област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т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види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й 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bsorption Spectrophotometry, Ultraviolet And Visible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и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ва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itration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Т</w:t>
            </w: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Ш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5A1539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Тонко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шаров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Thin-layer Chromatography</w:t>
            </w:r>
          </w:p>
        </w:tc>
      </w:tr>
      <w:tr w:rsidR="00DB6042" w:rsidRPr="00FD31A2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ППХС</w:t>
            </w:r>
          </w:p>
        </w:tc>
        <w:tc>
          <w:tcPr>
            <w:tcW w:w="4500" w:type="dxa"/>
          </w:tcPr>
          <w:p w:rsidR="00DB6042" w:rsidRPr="00687C49" w:rsidRDefault="00DB6042" w:rsidP="00504076">
            <w:pPr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П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ревірка придатності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ч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ної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систем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ystem suitability for Chromatographic Separation Technique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</w:rPr>
              <w:t>Г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Газова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Gas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Р</w:t>
            </w:r>
            <w:r w:rsidRPr="00687C49">
              <w:rPr>
                <w:rFonts w:ascii="Times New Roman" w:hAnsi="Times New Roman" w:cs="Times New Roman"/>
                <w:b/>
                <w:sz w:val="20"/>
              </w:rPr>
              <w:t>Х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Рідин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хроматограф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Liquid Chromatograph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БКВ</w:t>
            </w:r>
          </w:p>
        </w:tc>
        <w:tc>
          <w:tcPr>
            <w:tcW w:w="4500" w:type="dxa"/>
          </w:tcPr>
          <w:p w:rsidR="00DB6042" w:rsidRPr="00687C49" w:rsidRDefault="00DB6042" w:rsidP="009B101F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Біологічне кількісне визначення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Biological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Assay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ЕФ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Електрофорез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Electrophoresis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687C49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b/>
                <w:sz w:val="20"/>
                <w:lang w:val="uk-UA"/>
              </w:rPr>
              <w:t>ДФУ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Державна</w:t>
            </w:r>
            <w:r w:rsidRPr="00687C49">
              <w:rPr>
                <w:rFonts w:ascii="Times New Roman" w:hAnsi="Times New Roman" w:cs="Times New Roman"/>
                <w:sz w:val="20"/>
              </w:rPr>
              <w:t xml:space="preserve"> Фармакопея Укра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їни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en-US"/>
              </w:rPr>
            </w:pPr>
            <w:r w:rsidRPr="00687C49">
              <w:rPr>
                <w:rFonts w:ascii="Times New Roman" w:hAnsi="Times New Roman" w:cs="Times New Roman"/>
                <w:sz w:val="20"/>
                <w:lang w:val="en-US"/>
              </w:rPr>
              <w:t>State Pharmacopoeia of Ukraine</w:t>
            </w:r>
          </w:p>
        </w:tc>
      </w:tr>
      <w:tr w:rsidR="00DB6042" w:rsidRPr="00687C49" w:rsidTr="00515C0E">
        <w:tc>
          <w:tcPr>
            <w:tcW w:w="1008" w:type="dxa"/>
          </w:tcPr>
          <w:p w:rsidR="00DB6042" w:rsidRPr="00F532A8" w:rsidRDefault="00DB6042" w:rsidP="00515C0E">
            <w:pPr>
              <w:ind w:left="-108"/>
              <w:jc w:val="both"/>
              <w:rPr>
                <w:rFonts w:ascii="Times New Roman" w:hAnsi="Times New Roman" w:cs="Times New Roman"/>
                <w:b/>
                <w:sz w:val="20"/>
                <w:lang w:val="uk-UA"/>
              </w:rPr>
            </w:pPr>
            <w:r w:rsidRPr="00F532A8">
              <w:rPr>
                <w:rFonts w:ascii="Times New Roman" w:hAnsi="Times New Roman" w:cs="Times New Roman"/>
                <w:b/>
                <w:sz w:val="20"/>
                <w:lang w:val="uk-UA"/>
              </w:rPr>
              <w:t>СЯМР</w:t>
            </w:r>
          </w:p>
        </w:tc>
        <w:tc>
          <w:tcPr>
            <w:tcW w:w="4500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  <w:lang w:val="uk-UA"/>
              </w:rPr>
            </w:pPr>
            <w:r w:rsidRPr="00687C49">
              <w:rPr>
                <w:rFonts w:ascii="Times New Roman" w:hAnsi="Times New Roman" w:cs="Times New Roman"/>
                <w:sz w:val="20"/>
              </w:rPr>
              <w:t>Спектрометр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я ядерного магн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і</w:t>
            </w:r>
            <w:r w:rsidRPr="00687C49">
              <w:rPr>
                <w:rFonts w:ascii="Times New Roman" w:hAnsi="Times New Roman" w:cs="Times New Roman"/>
                <w:sz w:val="20"/>
              </w:rPr>
              <w:t>тного резонанс</w:t>
            </w:r>
            <w:r w:rsidRPr="00687C49">
              <w:rPr>
                <w:rFonts w:ascii="Times New Roman" w:hAnsi="Times New Roman" w:cs="Times New Roman"/>
                <w:sz w:val="20"/>
                <w:lang w:val="uk-UA"/>
              </w:rPr>
              <w:t>у</w:t>
            </w:r>
          </w:p>
        </w:tc>
        <w:tc>
          <w:tcPr>
            <w:tcW w:w="4344" w:type="dxa"/>
          </w:tcPr>
          <w:p w:rsidR="00DB6042" w:rsidRPr="00687C49" w:rsidRDefault="00DB6042" w:rsidP="008724C4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687C49">
              <w:rPr>
                <w:rFonts w:ascii="Times New Roman" w:hAnsi="Times New Roman" w:cs="Times New Roman"/>
                <w:sz w:val="20"/>
                <w:highlight w:val="red"/>
              </w:rPr>
              <w:t>___________________</w:t>
            </w:r>
          </w:p>
        </w:tc>
      </w:tr>
    </w:tbl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</w:rPr>
      </w:pP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З питань</w:t>
      </w:r>
      <w:r w:rsidRPr="00687C49">
        <w:rPr>
          <w:rFonts w:ascii="Times New Roman" w:hAnsi="Times New Roman" w:cs="Times New Roman"/>
          <w:sz w:val="20"/>
        </w:rPr>
        <w:t xml:space="preserve"> атестац</w:t>
      </w:r>
      <w:r w:rsidR="00482407">
        <w:rPr>
          <w:rFonts w:ascii="Times New Roman" w:hAnsi="Times New Roman" w:cs="Times New Roman"/>
          <w:sz w:val="20"/>
          <w:lang w:val="uk-UA"/>
        </w:rPr>
        <w:t>ії</w:t>
      </w:r>
      <w:r w:rsidRPr="00687C49">
        <w:rPr>
          <w:rFonts w:ascii="Times New Roman" w:hAnsi="Times New Roman" w:cs="Times New Roman"/>
          <w:sz w:val="20"/>
        </w:rPr>
        <w:t xml:space="preserve">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Pr="00687C49">
        <w:rPr>
          <w:rFonts w:ascii="Times New Roman" w:hAnsi="Times New Roman" w:cs="Times New Roman"/>
          <w:sz w:val="20"/>
        </w:rPr>
        <w:t xml:space="preserve">ФУ 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звертатись за </w:t>
      </w:r>
    </w:p>
    <w:p w:rsidR="00DB6042" w:rsidRPr="00687C49" w:rsidRDefault="00DB6042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/>
          <w:bCs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 xml:space="preserve">тел.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+380 (099) 293 25 83</w:t>
      </w:r>
      <w:r w:rsidRPr="00687C49">
        <w:rPr>
          <w:rFonts w:ascii="Times New Roman" w:hAnsi="Times New Roman" w:cs="Times New Roman"/>
          <w:sz w:val="20"/>
          <w:lang w:val="uk-UA"/>
        </w:rPr>
        <w:t xml:space="preserve"> або e-mail </w:t>
      </w:r>
      <w:r w:rsidRPr="00687C49">
        <w:rPr>
          <w:rFonts w:ascii="Times New Roman" w:hAnsi="Times New Roman" w:cs="Times New Roman"/>
          <w:b/>
          <w:bCs/>
          <w:sz w:val="20"/>
          <w:lang w:val="uk-UA"/>
        </w:rPr>
        <w:t>fso_ogf@ukr.net</w:t>
      </w:r>
    </w:p>
    <w:p w:rsidR="00DB6042" w:rsidRPr="00687C49" w:rsidRDefault="00DB6042" w:rsidP="00284976">
      <w:pPr>
        <w:rPr>
          <w:rFonts w:ascii="Times New Roman" w:hAnsi="Times New Roman" w:cs="Times New Roman"/>
          <w:sz w:val="20"/>
          <w:lang w:val="uk-UA"/>
        </w:rPr>
      </w:pP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нформац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я </w:t>
      </w:r>
      <w:r w:rsidRPr="00687C49">
        <w:rPr>
          <w:rFonts w:ascii="Times New Roman" w:hAnsi="Times New Roman" w:cs="Times New Roman"/>
          <w:sz w:val="20"/>
          <w:lang w:val="uk-UA"/>
        </w:rPr>
        <w:t>пр</w:t>
      </w:r>
      <w:r w:rsidRPr="00687C49">
        <w:rPr>
          <w:rFonts w:ascii="Times New Roman" w:hAnsi="Times New Roman" w:cs="Times New Roman"/>
          <w:sz w:val="20"/>
        </w:rPr>
        <w:t>о ФС</w:t>
      </w:r>
      <w:r w:rsidRPr="00687C49">
        <w:rPr>
          <w:rFonts w:ascii="Times New Roman" w:hAnsi="Times New Roman" w:cs="Times New Roman"/>
          <w:sz w:val="20"/>
          <w:lang w:val="uk-UA"/>
        </w:rPr>
        <w:t>З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</w:t>
      </w:r>
      <w:r w:rsidRPr="00687C49">
        <w:rPr>
          <w:rFonts w:ascii="Times New Roman" w:hAnsi="Times New Roman" w:cs="Times New Roman"/>
          <w:sz w:val="20"/>
        </w:rPr>
        <w:t>ФУ публ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>ку</w:t>
      </w:r>
      <w:r w:rsidRPr="00687C49">
        <w:rPr>
          <w:rFonts w:ascii="Times New Roman" w:hAnsi="Times New Roman" w:cs="Times New Roman"/>
          <w:sz w:val="20"/>
          <w:lang w:val="uk-UA"/>
        </w:rPr>
        <w:t>є</w:t>
      </w:r>
      <w:r w:rsidRPr="00687C49">
        <w:rPr>
          <w:rFonts w:ascii="Times New Roman" w:hAnsi="Times New Roman" w:cs="Times New Roman"/>
          <w:sz w:val="20"/>
        </w:rPr>
        <w:t>т</w:t>
      </w:r>
      <w:r w:rsidRPr="00687C49">
        <w:rPr>
          <w:rFonts w:ascii="Times New Roman" w:hAnsi="Times New Roman" w:cs="Times New Roman"/>
          <w:sz w:val="20"/>
          <w:lang w:val="uk-UA"/>
        </w:rPr>
        <w:t>ь</w:t>
      </w:r>
      <w:r w:rsidRPr="00687C49">
        <w:rPr>
          <w:rFonts w:ascii="Times New Roman" w:hAnsi="Times New Roman" w:cs="Times New Roman"/>
          <w:sz w:val="20"/>
        </w:rPr>
        <w:t>ся на сайт</w:t>
      </w:r>
      <w:r w:rsidRPr="00687C49">
        <w:rPr>
          <w:rFonts w:ascii="Times New Roman" w:hAnsi="Times New Roman" w:cs="Times New Roman"/>
          <w:sz w:val="20"/>
          <w:lang w:val="uk-UA"/>
        </w:rPr>
        <w:t>і</w:t>
      </w:r>
      <w:r w:rsidRPr="00687C49">
        <w:rPr>
          <w:rFonts w:ascii="Times New Roman" w:hAnsi="Times New Roman" w:cs="Times New Roman"/>
          <w:sz w:val="20"/>
        </w:rPr>
        <w:t xml:space="preserve"> </w:t>
      </w:r>
      <w:r w:rsidRPr="00687C49">
        <w:rPr>
          <w:rFonts w:ascii="Times New Roman" w:hAnsi="Times New Roman" w:cs="Times New Roman"/>
          <w:sz w:val="20"/>
          <w:lang w:val="uk-UA"/>
        </w:rPr>
        <w:t>ДП «Фармакопейний центр»:</w:t>
      </w:r>
    </w:p>
    <w:p w:rsidR="00DB6042" w:rsidRPr="00687C49" w:rsidRDefault="00DB6042" w:rsidP="00284976">
      <w:pPr>
        <w:rPr>
          <w:rFonts w:ascii="Times New Roman" w:hAnsi="Times New Roman" w:cs="Times New Roman"/>
          <w:b/>
          <w:bCs/>
          <w:sz w:val="20"/>
        </w:rPr>
      </w:pPr>
      <w:r w:rsidRPr="00687C49">
        <w:rPr>
          <w:rFonts w:ascii="Times New Roman" w:hAnsi="Times New Roman" w:cs="Times New Roman"/>
          <w:b/>
          <w:bCs/>
          <w:sz w:val="20"/>
        </w:rPr>
        <w:t>http://www.sphu.org</w:t>
      </w:r>
    </w:p>
    <w:p w:rsidR="00DB6042" w:rsidRPr="00687C49" w:rsidRDefault="00DB6042">
      <w:pPr>
        <w:pStyle w:val="1"/>
        <w:jc w:val="both"/>
        <w:rPr>
          <w:rFonts w:ascii="Times New Roman" w:hAnsi="Times New Roman"/>
          <w:lang w:val="uk-UA"/>
        </w:rPr>
      </w:pPr>
    </w:p>
    <w:p w:rsidR="00DB6042" w:rsidRPr="00687C49" w:rsidRDefault="00DB6042">
      <w:pPr>
        <w:pStyle w:val="1"/>
        <w:jc w:val="both"/>
        <w:rPr>
          <w:rFonts w:ascii="Times New Roman" w:hAnsi="Times New Roman"/>
          <w:lang w:val="uk-UA"/>
        </w:rPr>
      </w:pPr>
      <w:r w:rsidRPr="00687C49">
        <w:rPr>
          <w:rFonts w:ascii="Times New Roman" w:hAnsi="Times New Roman"/>
          <w:lang w:val="uk-UA"/>
        </w:rPr>
        <w:t>Адреса ДП «УКРАЇНСЬКИЙ НАУКОВИЙ ФАРМАКОПЕЙНИЙ ЦЕНТР ЯКОСТІ ЛІКАРСЬКИХ ЗАСОБІВ»:</w:t>
      </w:r>
    </w:p>
    <w:p w:rsidR="00DB6042" w:rsidRPr="00CF1CA3" w:rsidRDefault="00DB6042" w:rsidP="00552E08">
      <w:pPr>
        <w:tabs>
          <w:tab w:val="left" w:pos="0"/>
        </w:tabs>
        <w:ind w:right="-1"/>
        <w:jc w:val="both"/>
        <w:rPr>
          <w:rFonts w:ascii="Times New Roman" w:hAnsi="Times New Roman" w:cs="Times New Roman"/>
          <w:bCs/>
          <w:color w:val="000000"/>
          <w:sz w:val="20"/>
          <w:lang w:val="uk-UA"/>
        </w:rPr>
      </w:pPr>
      <w:r w:rsidRPr="00687C49">
        <w:rPr>
          <w:rFonts w:ascii="Times New Roman" w:hAnsi="Times New Roman" w:cs="Times New Roman"/>
          <w:bCs/>
          <w:sz w:val="20"/>
        </w:rPr>
        <w:t>вул. Астрономічна,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 </w:t>
      </w:r>
      <w:r w:rsidRPr="00687C49">
        <w:rPr>
          <w:rFonts w:ascii="Times New Roman" w:hAnsi="Times New Roman" w:cs="Times New Roman"/>
          <w:bCs/>
          <w:sz w:val="20"/>
        </w:rPr>
        <w:t>33</w:t>
      </w:r>
      <w:r w:rsidRPr="00687C49">
        <w:rPr>
          <w:rFonts w:ascii="Times New Roman" w:hAnsi="Times New Roman" w:cs="Times New Roman"/>
          <w:bCs/>
          <w:sz w:val="20"/>
          <w:lang w:val="uk-UA"/>
        </w:rPr>
        <w:t xml:space="preserve">, </w:t>
      </w:r>
      <w:r w:rsidRPr="00687C49">
        <w:rPr>
          <w:rFonts w:ascii="Times New Roman" w:hAnsi="Times New Roman" w:cs="Times New Roman"/>
          <w:bCs/>
          <w:sz w:val="20"/>
        </w:rPr>
        <w:t>м. Харків, 61085</w:t>
      </w:r>
    </w:p>
    <w:p w:rsidR="00DB6042" w:rsidRDefault="00DB6042">
      <w:pPr>
        <w:rPr>
          <w:rFonts w:ascii="Times New Roman" w:hAnsi="Times New Roman" w:cs="Times New Roman"/>
          <w:sz w:val="20"/>
          <w:lang w:val="uk-UA"/>
        </w:rPr>
      </w:pPr>
    </w:p>
    <w:p w:rsidR="00DB6042" w:rsidRPr="002B7483" w:rsidRDefault="00DB6042">
      <w:pPr>
        <w:rPr>
          <w:rFonts w:ascii="Times New Roman" w:hAnsi="Times New Roman" w:cs="Times New Roman"/>
          <w:sz w:val="20"/>
        </w:rPr>
      </w:pPr>
    </w:p>
    <w:sectPr w:rsidR="00DB6042" w:rsidRPr="002B7483" w:rsidSect="00394222">
      <w:headerReference w:type="even" r:id="rId8"/>
      <w:headerReference w:type="default" r:id="rId9"/>
      <w:pgSz w:w="16840" w:h="11907" w:orient="landscape" w:code="9"/>
      <w:pgMar w:top="1276" w:right="1389" w:bottom="360" w:left="709" w:header="720" w:footer="720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0449" w:rsidRDefault="003C0449">
      <w:r>
        <w:separator/>
      </w:r>
    </w:p>
  </w:endnote>
  <w:endnote w:type="continuationSeparator" w:id="0">
    <w:p w:rsidR="003C0449" w:rsidRDefault="003C044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0449" w:rsidRDefault="003C0449">
      <w:r>
        <w:separator/>
      </w:r>
    </w:p>
  </w:footnote>
  <w:footnote w:type="continuationSeparator" w:id="0">
    <w:p w:rsidR="003C0449" w:rsidRDefault="003C044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0345" w:rsidRDefault="00896A4A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EB0345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EB0345">
      <w:rPr>
        <w:rStyle w:val="aa"/>
        <w:rFonts w:cs="Verdana"/>
        <w:noProof/>
      </w:rPr>
      <w:t>1</w:t>
    </w:r>
    <w:r>
      <w:rPr>
        <w:rStyle w:val="aa"/>
        <w:rFonts w:cs="Verdana"/>
      </w:rPr>
      <w:fldChar w:fldCharType="end"/>
    </w:r>
  </w:p>
  <w:p w:rsidR="00EB0345" w:rsidRDefault="00EB0345">
    <w:pPr>
      <w:pStyle w:val="a8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0345" w:rsidRDefault="00896A4A">
    <w:pPr>
      <w:pStyle w:val="a8"/>
      <w:framePr w:wrap="around" w:vAnchor="text" w:hAnchor="margin" w:xAlign="center" w:y="1"/>
      <w:rPr>
        <w:rStyle w:val="aa"/>
        <w:rFonts w:cs="Verdana"/>
      </w:rPr>
    </w:pPr>
    <w:r>
      <w:rPr>
        <w:rStyle w:val="aa"/>
        <w:rFonts w:cs="Verdana"/>
      </w:rPr>
      <w:fldChar w:fldCharType="begin"/>
    </w:r>
    <w:r w:rsidR="00EB0345">
      <w:rPr>
        <w:rStyle w:val="aa"/>
        <w:rFonts w:cs="Verdana"/>
      </w:rPr>
      <w:instrText xml:space="preserve">PAGE  </w:instrText>
    </w:r>
    <w:r>
      <w:rPr>
        <w:rStyle w:val="aa"/>
        <w:rFonts w:cs="Verdana"/>
      </w:rPr>
      <w:fldChar w:fldCharType="separate"/>
    </w:r>
    <w:r w:rsidR="00FD31A2">
      <w:rPr>
        <w:rStyle w:val="aa"/>
        <w:rFonts w:cs="Verdana"/>
        <w:noProof/>
      </w:rPr>
      <w:t>46</w:t>
    </w:r>
    <w:r>
      <w:rPr>
        <w:rStyle w:val="aa"/>
        <w:rFonts w:cs="Verdana"/>
      </w:rPr>
      <w:fldChar w:fldCharType="end"/>
    </w:r>
  </w:p>
  <w:p w:rsidR="00EB0345" w:rsidRDefault="00EB0345">
    <w:pPr>
      <w:pStyle w:val="a8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334E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>
    <w:nsid w:val="0E114D4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>
    <w:nsid w:val="17967A32"/>
    <w:multiLevelType w:val="hybridMultilevel"/>
    <w:tmpl w:val="AA6C8FAA"/>
    <w:lvl w:ilvl="0" w:tplc="D1B2523E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Cambria Math" w:eastAsia="Times New Roman" w:hAnsi="Cambria Math" w:hint="default"/>
        <w:sz w:val="32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A40399F"/>
    <w:multiLevelType w:val="multilevel"/>
    <w:tmpl w:val="835A9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>
    <w:nsid w:val="1B7D522C"/>
    <w:multiLevelType w:val="multilevel"/>
    <w:tmpl w:val="46BC0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2586395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6">
    <w:nsid w:val="345B3B5F"/>
    <w:multiLevelType w:val="multilevel"/>
    <w:tmpl w:val="B32A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>
    <w:nsid w:val="38D17AA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8">
    <w:nsid w:val="43E2767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45CF5934"/>
    <w:multiLevelType w:val="singleLevel"/>
    <w:tmpl w:val="524A4DDA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cs="Times New Roman" w:hint="default"/>
        <w:b/>
        <w:u w:val="single"/>
      </w:rPr>
    </w:lvl>
  </w:abstractNum>
  <w:abstractNum w:abstractNumId="10">
    <w:nsid w:val="467F4278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1">
    <w:nsid w:val="4ACE0115"/>
    <w:multiLevelType w:val="multilevel"/>
    <w:tmpl w:val="5DD40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>
    <w:nsid w:val="50D07257"/>
    <w:multiLevelType w:val="multilevel"/>
    <w:tmpl w:val="AAD08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510F6D8D"/>
    <w:multiLevelType w:val="multilevel"/>
    <w:tmpl w:val="1F22B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57D6656B"/>
    <w:multiLevelType w:val="hybridMultilevel"/>
    <w:tmpl w:val="211A33E6"/>
    <w:lvl w:ilvl="0" w:tplc="AF1A11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4B8213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294B2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432EBD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A72B9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91E8ED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1C8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9FD8A6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886B5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66E077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>
    <w:nsid w:val="77B124CA"/>
    <w:multiLevelType w:val="multilevel"/>
    <w:tmpl w:val="12CA1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14"/>
  </w:num>
  <w:num w:numId="10">
    <w:abstractNumId w:val="2"/>
  </w:num>
  <w:num w:numId="11">
    <w:abstractNumId w:val="4"/>
  </w:num>
  <w:num w:numId="12">
    <w:abstractNumId w:val="11"/>
  </w:num>
  <w:num w:numId="13">
    <w:abstractNumId w:val="6"/>
  </w:num>
  <w:num w:numId="14">
    <w:abstractNumId w:val="12"/>
  </w:num>
  <w:num w:numId="15">
    <w:abstractNumId w:val="13"/>
  </w:num>
  <w:num w:numId="16">
    <w:abstractNumId w:val="16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embedSystemFonts/>
  <w:hideSpellingErrors/>
  <w:hideGrammaticalErrors/>
  <w:stylePaneFormatFilter w:val="3F01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2MDe2MDU1trA0MDc3tbBQ0lEKTi0uzszPAykwrAUA2Tka3iwAAAA="/>
  </w:docVars>
  <w:rsids>
    <w:rsidRoot w:val="00BD20DA"/>
    <w:rsid w:val="0000010D"/>
    <w:rsid w:val="00000596"/>
    <w:rsid w:val="00000757"/>
    <w:rsid w:val="00000829"/>
    <w:rsid w:val="00000BF9"/>
    <w:rsid w:val="00000CB7"/>
    <w:rsid w:val="00001045"/>
    <w:rsid w:val="000010BB"/>
    <w:rsid w:val="0000165F"/>
    <w:rsid w:val="000016E7"/>
    <w:rsid w:val="00001802"/>
    <w:rsid w:val="00001969"/>
    <w:rsid w:val="00001CD1"/>
    <w:rsid w:val="000021FF"/>
    <w:rsid w:val="00002757"/>
    <w:rsid w:val="00003012"/>
    <w:rsid w:val="00003256"/>
    <w:rsid w:val="00003BDC"/>
    <w:rsid w:val="00003FC1"/>
    <w:rsid w:val="000046D8"/>
    <w:rsid w:val="000046E0"/>
    <w:rsid w:val="00004CFA"/>
    <w:rsid w:val="00004DDF"/>
    <w:rsid w:val="0000508B"/>
    <w:rsid w:val="000053E3"/>
    <w:rsid w:val="00005451"/>
    <w:rsid w:val="0000549C"/>
    <w:rsid w:val="00005843"/>
    <w:rsid w:val="00006009"/>
    <w:rsid w:val="000062FC"/>
    <w:rsid w:val="0000642C"/>
    <w:rsid w:val="00006A78"/>
    <w:rsid w:val="0000767E"/>
    <w:rsid w:val="00007838"/>
    <w:rsid w:val="00007C79"/>
    <w:rsid w:val="00007E1C"/>
    <w:rsid w:val="00007F53"/>
    <w:rsid w:val="000106E5"/>
    <w:rsid w:val="0001089C"/>
    <w:rsid w:val="000108D2"/>
    <w:rsid w:val="0001140C"/>
    <w:rsid w:val="00011497"/>
    <w:rsid w:val="0001149C"/>
    <w:rsid w:val="00011D5C"/>
    <w:rsid w:val="00011D71"/>
    <w:rsid w:val="00011EC5"/>
    <w:rsid w:val="00012350"/>
    <w:rsid w:val="000123E2"/>
    <w:rsid w:val="00012687"/>
    <w:rsid w:val="00012750"/>
    <w:rsid w:val="00012BB1"/>
    <w:rsid w:val="00012BBB"/>
    <w:rsid w:val="00013142"/>
    <w:rsid w:val="00013425"/>
    <w:rsid w:val="00013F20"/>
    <w:rsid w:val="00013F6F"/>
    <w:rsid w:val="0001409B"/>
    <w:rsid w:val="000142C1"/>
    <w:rsid w:val="00014603"/>
    <w:rsid w:val="00014FC9"/>
    <w:rsid w:val="000151B0"/>
    <w:rsid w:val="0001568A"/>
    <w:rsid w:val="000156CE"/>
    <w:rsid w:val="00015C70"/>
    <w:rsid w:val="00015F26"/>
    <w:rsid w:val="000162C6"/>
    <w:rsid w:val="00016A59"/>
    <w:rsid w:val="00016E5A"/>
    <w:rsid w:val="0001709A"/>
    <w:rsid w:val="0001719F"/>
    <w:rsid w:val="000175A1"/>
    <w:rsid w:val="0001767F"/>
    <w:rsid w:val="00017A18"/>
    <w:rsid w:val="00017B1A"/>
    <w:rsid w:val="0002088B"/>
    <w:rsid w:val="00020DE9"/>
    <w:rsid w:val="00021613"/>
    <w:rsid w:val="00021621"/>
    <w:rsid w:val="0002182D"/>
    <w:rsid w:val="000218B8"/>
    <w:rsid w:val="00021A13"/>
    <w:rsid w:val="00021A14"/>
    <w:rsid w:val="000220CB"/>
    <w:rsid w:val="00022304"/>
    <w:rsid w:val="000224A4"/>
    <w:rsid w:val="00022693"/>
    <w:rsid w:val="00022A7A"/>
    <w:rsid w:val="00022E30"/>
    <w:rsid w:val="0002341A"/>
    <w:rsid w:val="0002366A"/>
    <w:rsid w:val="000236F9"/>
    <w:rsid w:val="00023705"/>
    <w:rsid w:val="00023C60"/>
    <w:rsid w:val="00023F1D"/>
    <w:rsid w:val="00024154"/>
    <w:rsid w:val="000244AF"/>
    <w:rsid w:val="000245A6"/>
    <w:rsid w:val="00024A69"/>
    <w:rsid w:val="00024C5E"/>
    <w:rsid w:val="00025333"/>
    <w:rsid w:val="00025FD0"/>
    <w:rsid w:val="00026138"/>
    <w:rsid w:val="000269BA"/>
    <w:rsid w:val="00026FB5"/>
    <w:rsid w:val="00027057"/>
    <w:rsid w:val="00027240"/>
    <w:rsid w:val="00027F31"/>
    <w:rsid w:val="00027FD8"/>
    <w:rsid w:val="0003024B"/>
    <w:rsid w:val="00030287"/>
    <w:rsid w:val="0003035E"/>
    <w:rsid w:val="000304C2"/>
    <w:rsid w:val="00030817"/>
    <w:rsid w:val="0003098E"/>
    <w:rsid w:val="000309D2"/>
    <w:rsid w:val="00030F58"/>
    <w:rsid w:val="00031797"/>
    <w:rsid w:val="00031810"/>
    <w:rsid w:val="00031A51"/>
    <w:rsid w:val="00031F8E"/>
    <w:rsid w:val="00031FB4"/>
    <w:rsid w:val="00032820"/>
    <w:rsid w:val="00032A3C"/>
    <w:rsid w:val="00032FA4"/>
    <w:rsid w:val="000332F9"/>
    <w:rsid w:val="000334CB"/>
    <w:rsid w:val="0003382B"/>
    <w:rsid w:val="00033E1C"/>
    <w:rsid w:val="000341B1"/>
    <w:rsid w:val="00034214"/>
    <w:rsid w:val="00034BEE"/>
    <w:rsid w:val="00034CF1"/>
    <w:rsid w:val="00035616"/>
    <w:rsid w:val="00035636"/>
    <w:rsid w:val="000356D8"/>
    <w:rsid w:val="00035AB4"/>
    <w:rsid w:val="00035E6B"/>
    <w:rsid w:val="00035E90"/>
    <w:rsid w:val="00036026"/>
    <w:rsid w:val="000369B0"/>
    <w:rsid w:val="00036C6E"/>
    <w:rsid w:val="00036E25"/>
    <w:rsid w:val="0003746A"/>
    <w:rsid w:val="00037819"/>
    <w:rsid w:val="00037E68"/>
    <w:rsid w:val="00037FCF"/>
    <w:rsid w:val="000403DA"/>
    <w:rsid w:val="0004056B"/>
    <w:rsid w:val="00040E31"/>
    <w:rsid w:val="0004113F"/>
    <w:rsid w:val="00041375"/>
    <w:rsid w:val="00041624"/>
    <w:rsid w:val="00041B40"/>
    <w:rsid w:val="000421F3"/>
    <w:rsid w:val="000428F4"/>
    <w:rsid w:val="0004290A"/>
    <w:rsid w:val="00042B97"/>
    <w:rsid w:val="00042F1C"/>
    <w:rsid w:val="00043571"/>
    <w:rsid w:val="00043986"/>
    <w:rsid w:val="00044364"/>
    <w:rsid w:val="00044789"/>
    <w:rsid w:val="000449AA"/>
    <w:rsid w:val="00044C51"/>
    <w:rsid w:val="00044DB6"/>
    <w:rsid w:val="00044DC1"/>
    <w:rsid w:val="00044F7D"/>
    <w:rsid w:val="00045092"/>
    <w:rsid w:val="0004560E"/>
    <w:rsid w:val="00045700"/>
    <w:rsid w:val="00045A3A"/>
    <w:rsid w:val="00045C2B"/>
    <w:rsid w:val="00046347"/>
    <w:rsid w:val="000469AA"/>
    <w:rsid w:val="00046AD8"/>
    <w:rsid w:val="00046CEF"/>
    <w:rsid w:val="0004714D"/>
    <w:rsid w:val="000472BB"/>
    <w:rsid w:val="00047947"/>
    <w:rsid w:val="00047979"/>
    <w:rsid w:val="00047B40"/>
    <w:rsid w:val="000502DF"/>
    <w:rsid w:val="00050BBC"/>
    <w:rsid w:val="00051094"/>
    <w:rsid w:val="000514C1"/>
    <w:rsid w:val="00051B35"/>
    <w:rsid w:val="000523F0"/>
    <w:rsid w:val="0005262D"/>
    <w:rsid w:val="000526F5"/>
    <w:rsid w:val="000528AB"/>
    <w:rsid w:val="00052B1D"/>
    <w:rsid w:val="00052F20"/>
    <w:rsid w:val="00053727"/>
    <w:rsid w:val="000542D3"/>
    <w:rsid w:val="00054549"/>
    <w:rsid w:val="000548E6"/>
    <w:rsid w:val="00054F2D"/>
    <w:rsid w:val="00054FB8"/>
    <w:rsid w:val="0005563B"/>
    <w:rsid w:val="0005575A"/>
    <w:rsid w:val="000557E4"/>
    <w:rsid w:val="000557E5"/>
    <w:rsid w:val="00055B2F"/>
    <w:rsid w:val="00056384"/>
    <w:rsid w:val="000566AE"/>
    <w:rsid w:val="0005672B"/>
    <w:rsid w:val="0005705D"/>
    <w:rsid w:val="000573C9"/>
    <w:rsid w:val="000576D1"/>
    <w:rsid w:val="00057740"/>
    <w:rsid w:val="00057C65"/>
    <w:rsid w:val="0006053F"/>
    <w:rsid w:val="00060941"/>
    <w:rsid w:val="00060F4B"/>
    <w:rsid w:val="00060FAF"/>
    <w:rsid w:val="0006100C"/>
    <w:rsid w:val="000615A4"/>
    <w:rsid w:val="000616C5"/>
    <w:rsid w:val="0006179D"/>
    <w:rsid w:val="0006189B"/>
    <w:rsid w:val="00062409"/>
    <w:rsid w:val="00062E91"/>
    <w:rsid w:val="00063E27"/>
    <w:rsid w:val="00063E8A"/>
    <w:rsid w:val="0006412F"/>
    <w:rsid w:val="00064874"/>
    <w:rsid w:val="00064B7E"/>
    <w:rsid w:val="00064C32"/>
    <w:rsid w:val="000656E8"/>
    <w:rsid w:val="00065968"/>
    <w:rsid w:val="00065DD5"/>
    <w:rsid w:val="00065E1C"/>
    <w:rsid w:val="00066126"/>
    <w:rsid w:val="0006617D"/>
    <w:rsid w:val="00066353"/>
    <w:rsid w:val="0006638F"/>
    <w:rsid w:val="00066733"/>
    <w:rsid w:val="00066D06"/>
    <w:rsid w:val="00067965"/>
    <w:rsid w:val="00067CD6"/>
    <w:rsid w:val="00070678"/>
    <w:rsid w:val="00070D5D"/>
    <w:rsid w:val="00071101"/>
    <w:rsid w:val="00071747"/>
    <w:rsid w:val="00071838"/>
    <w:rsid w:val="00071E80"/>
    <w:rsid w:val="00071F92"/>
    <w:rsid w:val="0007203E"/>
    <w:rsid w:val="0007206B"/>
    <w:rsid w:val="00072611"/>
    <w:rsid w:val="000728E7"/>
    <w:rsid w:val="00072E68"/>
    <w:rsid w:val="00073648"/>
    <w:rsid w:val="000738C4"/>
    <w:rsid w:val="00073C94"/>
    <w:rsid w:val="00073F4C"/>
    <w:rsid w:val="00074043"/>
    <w:rsid w:val="00074248"/>
    <w:rsid w:val="00074375"/>
    <w:rsid w:val="00074673"/>
    <w:rsid w:val="000748B2"/>
    <w:rsid w:val="000752D0"/>
    <w:rsid w:val="00075469"/>
    <w:rsid w:val="00075521"/>
    <w:rsid w:val="000758D6"/>
    <w:rsid w:val="000758ED"/>
    <w:rsid w:val="0007593F"/>
    <w:rsid w:val="00075A24"/>
    <w:rsid w:val="00076211"/>
    <w:rsid w:val="0007675C"/>
    <w:rsid w:val="00076BBA"/>
    <w:rsid w:val="00077610"/>
    <w:rsid w:val="00080134"/>
    <w:rsid w:val="000803FA"/>
    <w:rsid w:val="000806B6"/>
    <w:rsid w:val="000808DD"/>
    <w:rsid w:val="00080DDF"/>
    <w:rsid w:val="00080F12"/>
    <w:rsid w:val="0008157C"/>
    <w:rsid w:val="000815CE"/>
    <w:rsid w:val="000818CA"/>
    <w:rsid w:val="00081B69"/>
    <w:rsid w:val="00082310"/>
    <w:rsid w:val="00083255"/>
    <w:rsid w:val="000832FF"/>
    <w:rsid w:val="0008332F"/>
    <w:rsid w:val="000833EC"/>
    <w:rsid w:val="0008364E"/>
    <w:rsid w:val="000839F1"/>
    <w:rsid w:val="00083A56"/>
    <w:rsid w:val="00083CF9"/>
    <w:rsid w:val="00083ED7"/>
    <w:rsid w:val="000841D7"/>
    <w:rsid w:val="000849F5"/>
    <w:rsid w:val="00084ABE"/>
    <w:rsid w:val="0008526F"/>
    <w:rsid w:val="000858E0"/>
    <w:rsid w:val="00085CE5"/>
    <w:rsid w:val="000860AB"/>
    <w:rsid w:val="000860E8"/>
    <w:rsid w:val="000863C2"/>
    <w:rsid w:val="000869D6"/>
    <w:rsid w:val="00086C42"/>
    <w:rsid w:val="00086D8E"/>
    <w:rsid w:val="00086F23"/>
    <w:rsid w:val="0008745B"/>
    <w:rsid w:val="000875B7"/>
    <w:rsid w:val="00087BB5"/>
    <w:rsid w:val="00087D83"/>
    <w:rsid w:val="00087F71"/>
    <w:rsid w:val="000902FB"/>
    <w:rsid w:val="00090529"/>
    <w:rsid w:val="000906D7"/>
    <w:rsid w:val="000908F8"/>
    <w:rsid w:val="000913F4"/>
    <w:rsid w:val="00091807"/>
    <w:rsid w:val="00091B9A"/>
    <w:rsid w:val="0009206E"/>
    <w:rsid w:val="00092456"/>
    <w:rsid w:val="000925FD"/>
    <w:rsid w:val="00092D35"/>
    <w:rsid w:val="00092D5A"/>
    <w:rsid w:val="00093868"/>
    <w:rsid w:val="0009440E"/>
    <w:rsid w:val="000947D1"/>
    <w:rsid w:val="000948A6"/>
    <w:rsid w:val="000948E1"/>
    <w:rsid w:val="00094B1E"/>
    <w:rsid w:val="00095376"/>
    <w:rsid w:val="00095386"/>
    <w:rsid w:val="0009597B"/>
    <w:rsid w:val="000959D4"/>
    <w:rsid w:val="000959F4"/>
    <w:rsid w:val="00095E3B"/>
    <w:rsid w:val="00096178"/>
    <w:rsid w:val="000968AB"/>
    <w:rsid w:val="000969DB"/>
    <w:rsid w:val="00096AFA"/>
    <w:rsid w:val="00096E0D"/>
    <w:rsid w:val="00097555"/>
    <w:rsid w:val="0009758B"/>
    <w:rsid w:val="000976ED"/>
    <w:rsid w:val="00097936"/>
    <w:rsid w:val="000A00D3"/>
    <w:rsid w:val="000A025D"/>
    <w:rsid w:val="000A0835"/>
    <w:rsid w:val="000A0B9D"/>
    <w:rsid w:val="000A117E"/>
    <w:rsid w:val="000A171F"/>
    <w:rsid w:val="000A1800"/>
    <w:rsid w:val="000A1804"/>
    <w:rsid w:val="000A1866"/>
    <w:rsid w:val="000A26D9"/>
    <w:rsid w:val="000A38EB"/>
    <w:rsid w:val="000A395D"/>
    <w:rsid w:val="000A3F7C"/>
    <w:rsid w:val="000A404D"/>
    <w:rsid w:val="000A4253"/>
    <w:rsid w:val="000A42FC"/>
    <w:rsid w:val="000A45BD"/>
    <w:rsid w:val="000A48FB"/>
    <w:rsid w:val="000A4E3D"/>
    <w:rsid w:val="000A4E7F"/>
    <w:rsid w:val="000A55F0"/>
    <w:rsid w:val="000A5AC0"/>
    <w:rsid w:val="000A5D4B"/>
    <w:rsid w:val="000A63DC"/>
    <w:rsid w:val="000A667C"/>
    <w:rsid w:val="000A6B6A"/>
    <w:rsid w:val="000A7038"/>
    <w:rsid w:val="000A74C1"/>
    <w:rsid w:val="000A7735"/>
    <w:rsid w:val="000A7E01"/>
    <w:rsid w:val="000A7E2C"/>
    <w:rsid w:val="000A7F1D"/>
    <w:rsid w:val="000B07C9"/>
    <w:rsid w:val="000B08B2"/>
    <w:rsid w:val="000B0CA4"/>
    <w:rsid w:val="000B11E6"/>
    <w:rsid w:val="000B1772"/>
    <w:rsid w:val="000B1CA0"/>
    <w:rsid w:val="000B1D44"/>
    <w:rsid w:val="000B1DCD"/>
    <w:rsid w:val="000B1FD3"/>
    <w:rsid w:val="000B232E"/>
    <w:rsid w:val="000B232F"/>
    <w:rsid w:val="000B2CDD"/>
    <w:rsid w:val="000B302B"/>
    <w:rsid w:val="000B32AA"/>
    <w:rsid w:val="000B3938"/>
    <w:rsid w:val="000B39C4"/>
    <w:rsid w:val="000B3B95"/>
    <w:rsid w:val="000B3DBA"/>
    <w:rsid w:val="000B4179"/>
    <w:rsid w:val="000B4696"/>
    <w:rsid w:val="000B47D7"/>
    <w:rsid w:val="000B511C"/>
    <w:rsid w:val="000B539F"/>
    <w:rsid w:val="000B5809"/>
    <w:rsid w:val="000B58C9"/>
    <w:rsid w:val="000B5A5A"/>
    <w:rsid w:val="000B5C08"/>
    <w:rsid w:val="000B5D52"/>
    <w:rsid w:val="000B6B27"/>
    <w:rsid w:val="000B7057"/>
    <w:rsid w:val="000B74FF"/>
    <w:rsid w:val="000B77AD"/>
    <w:rsid w:val="000B783E"/>
    <w:rsid w:val="000B7AAC"/>
    <w:rsid w:val="000C08F2"/>
    <w:rsid w:val="000C09B5"/>
    <w:rsid w:val="000C0BB3"/>
    <w:rsid w:val="000C0DD3"/>
    <w:rsid w:val="000C18D8"/>
    <w:rsid w:val="000C19C3"/>
    <w:rsid w:val="000C235C"/>
    <w:rsid w:val="000C2360"/>
    <w:rsid w:val="000C24FC"/>
    <w:rsid w:val="000C28C3"/>
    <w:rsid w:val="000C2A5D"/>
    <w:rsid w:val="000C2E29"/>
    <w:rsid w:val="000C2FC0"/>
    <w:rsid w:val="000C2FF8"/>
    <w:rsid w:val="000C3CD8"/>
    <w:rsid w:val="000C3F2E"/>
    <w:rsid w:val="000C4136"/>
    <w:rsid w:val="000C4298"/>
    <w:rsid w:val="000C43BC"/>
    <w:rsid w:val="000C4740"/>
    <w:rsid w:val="000C5286"/>
    <w:rsid w:val="000C5B27"/>
    <w:rsid w:val="000C5F20"/>
    <w:rsid w:val="000C61A2"/>
    <w:rsid w:val="000C6A8B"/>
    <w:rsid w:val="000C7178"/>
    <w:rsid w:val="000C72F6"/>
    <w:rsid w:val="000C75BB"/>
    <w:rsid w:val="000C7636"/>
    <w:rsid w:val="000C79F5"/>
    <w:rsid w:val="000C7CB6"/>
    <w:rsid w:val="000C7D1F"/>
    <w:rsid w:val="000C7FA3"/>
    <w:rsid w:val="000D01CE"/>
    <w:rsid w:val="000D0C9E"/>
    <w:rsid w:val="000D1874"/>
    <w:rsid w:val="000D1944"/>
    <w:rsid w:val="000D1C44"/>
    <w:rsid w:val="000D1E15"/>
    <w:rsid w:val="000D1E62"/>
    <w:rsid w:val="000D21AF"/>
    <w:rsid w:val="000D222E"/>
    <w:rsid w:val="000D2629"/>
    <w:rsid w:val="000D2AFC"/>
    <w:rsid w:val="000D2E9A"/>
    <w:rsid w:val="000D3176"/>
    <w:rsid w:val="000D318E"/>
    <w:rsid w:val="000D336A"/>
    <w:rsid w:val="000D3403"/>
    <w:rsid w:val="000D396D"/>
    <w:rsid w:val="000D3992"/>
    <w:rsid w:val="000D3D23"/>
    <w:rsid w:val="000D419E"/>
    <w:rsid w:val="000D41BB"/>
    <w:rsid w:val="000D42C3"/>
    <w:rsid w:val="000D46F5"/>
    <w:rsid w:val="000D4969"/>
    <w:rsid w:val="000D4C0F"/>
    <w:rsid w:val="000D5021"/>
    <w:rsid w:val="000D51C9"/>
    <w:rsid w:val="000D527E"/>
    <w:rsid w:val="000D561D"/>
    <w:rsid w:val="000D5636"/>
    <w:rsid w:val="000D5D58"/>
    <w:rsid w:val="000D6069"/>
    <w:rsid w:val="000D6E0F"/>
    <w:rsid w:val="000D72BF"/>
    <w:rsid w:val="000D7741"/>
    <w:rsid w:val="000E0432"/>
    <w:rsid w:val="000E085F"/>
    <w:rsid w:val="000E09B0"/>
    <w:rsid w:val="000E15BD"/>
    <w:rsid w:val="000E2F79"/>
    <w:rsid w:val="000E3D4B"/>
    <w:rsid w:val="000E4348"/>
    <w:rsid w:val="000E45DF"/>
    <w:rsid w:val="000E498B"/>
    <w:rsid w:val="000E4AA2"/>
    <w:rsid w:val="000E5080"/>
    <w:rsid w:val="000E5513"/>
    <w:rsid w:val="000E5748"/>
    <w:rsid w:val="000E59FC"/>
    <w:rsid w:val="000E5EA9"/>
    <w:rsid w:val="000E65B3"/>
    <w:rsid w:val="000E68E6"/>
    <w:rsid w:val="000E6A0A"/>
    <w:rsid w:val="000E7AE3"/>
    <w:rsid w:val="000E7CFA"/>
    <w:rsid w:val="000F01B9"/>
    <w:rsid w:val="000F0314"/>
    <w:rsid w:val="000F047A"/>
    <w:rsid w:val="000F0642"/>
    <w:rsid w:val="000F087F"/>
    <w:rsid w:val="000F10CD"/>
    <w:rsid w:val="000F142C"/>
    <w:rsid w:val="000F1601"/>
    <w:rsid w:val="000F1628"/>
    <w:rsid w:val="000F164D"/>
    <w:rsid w:val="000F1B69"/>
    <w:rsid w:val="000F1C72"/>
    <w:rsid w:val="000F1D71"/>
    <w:rsid w:val="000F1EA4"/>
    <w:rsid w:val="000F24F4"/>
    <w:rsid w:val="000F296D"/>
    <w:rsid w:val="000F2B78"/>
    <w:rsid w:val="000F2B87"/>
    <w:rsid w:val="000F2E62"/>
    <w:rsid w:val="000F32C4"/>
    <w:rsid w:val="000F3BBD"/>
    <w:rsid w:val="000F3D5F"/>
    <w:rsid w:val="000F3FF8"/>
    <w:rsid w:val="000F40D8"/>
    <w:rsid w:val="000F5088"/>
    <w:rsid w:val="000F56B2"/>
    <w:rsid w:val="000F571B"/>
    <w:rsid w:val="000F57F3"/>
    <w:rsid w:val="000F581C"/>
    <w:rsid w:val="000F5867"/>
    <w:rsid w:val="000F5EB8"/>
    <w:rsid w:val="000F6718"/>
    <w:rsid w:val="000F69EB"/>
    <w:rsid w:val="000F6A60"/>
    <w:rsid w:val="000F6C11"/>
    <w:rsid w:val="000F6C6F"/>
    <w:rsid w:val="000F738B"/>
    <w:rsid w:val="000F74D1"/>
    <w:rsid w:val="000F75CE"/>
    <w:rsid w:val="000F7C87"/>
    <w:rsid w:val="001000C3"/>
    <w:rsid w:val="00100329"/>
    <w:rsid w:val="00100A20"/>
    <w:rsid w:val="00100D8B"/>
    <w:rsid w:val="00101063"/>
    <w:rsid w:val="00101645"/>
    <w:rsid w:val="00101DA3"/>
    <w:rsid w:val="00102D70"/>
    <w:rsid w:val="00103001"/>
    <w:rsid w:val="00103752"/>
    <w:rsid w:val="00103805"/>
    <w:rsid w:val="0010435D"/>
    <w:rsid w:val="0010448F"/>
    <w:rsid w:val="001046F4"/>
    <w:rsid w:val="0010470F"/>
    <w:rsid w:val="00104C48"/>
    <w:rsid w:val="001054D8"/>
    <w:rsid w:val="001054FF"/>
    <w:rsid w:val="0010591B"/>
    <w:rsid w:val="00105CAB"/>
    <w:rsid w:val="001063E6"/>
    <w:rsid w:val="00106559"/>
    <w:rsid w:val="00106647"/>
    <w:rsid w:val="001067AD"/>
    <w:rsid w:val="0010730B"/>
    <w:rsid w:val="00107491"/>
    <w:rsid w:val="0010755D"/>
    <w:rsid w:val="001075E2"/>
    <w:rsid w:val="00107826"/>
    <w:rsid w:val="00107BA4"/>
    <w:rsid w:val="00107DCE"/>
    <w:rsid w:val="001100AD"/>
    <w:rsid w:val="00110194"/>
    <w:rsid w:val="001108B8"/>
    <w:rsid w:val="00110E06"/>
    <w:rsid w:val="00111391"/>
    <w:rsid w:val="001113FB"/>
    <w:rsid w:val="001114D8"/>
    <w:rsid w:val="00111748"/>
    <w:rsid w:val="00111AB6"/>
    <w:rsid w:val="00111DD9"/>
    <w:rsid w:val="00112364"/>
    <w:rsid w:val="001124CA"/>
    <w:rsid w:val="001125D3"/>
    <w:rsid w:val="00112D27"/>
    <w:rsid w:val="00113473"/>
    <w:rsid w:val="00113477"/>
    <w:rsid w:val="00114435"/>
    <w:rsid w:val="001144C5"/>
    <w:rsid w:val="001145D1"/>
    <w:rsid w:val="00114621"/>
    <w:rsid w:val="001148B6"/>
    <w:rsid w:val="00114C15"/>
    <w:rsid w:val="00114E72"/>
    <w:rsid w:val="001151A6"/>
    <w:rsid w:val="0011531E"/>
    <w:rsid w:val="00115756"/>
    <w:rsid w:val="001159F6"/>
    <w:rsid w:val="00115AD5"/>
    <w:rsid w:val="00115BF6"/>
    <w:rsid w:val="00115CF2"/>
    <w:rsid w:val="00116825"/>
    <w:rsid w:val="00116CD7"/>
    <w:rsid w:val="00116EC1"/>
    <w:rsid w:val="00116F91"/>
    <w:rsid w:val="00117E97"/>
    <w:rsid w:val="00120335"/>
    <w:rsid w:val="00120432"/>
    <w:rsid w:val="00120455"/>
    <w:rsid w:val="001205C9"/>
    <w:rsid w:val="001205DF"/>
    <w:rsid w:val="00120611"/>
    <w:rsid w:val="001206B2"/>
    <w:rsid w:val="001206B9"/>
    <w:rsid w:val="00120F5C"/>
    <w:rsid w:val="00122513"/>
    <w:rsid w:val="00123072"/>
    <w:rsid w:val="001232BF"/>
    <w:rsid w:val="001233FB"/>
    <w:rsid w:val="00123698"/>
    <w:rsid w:val="00123A09"/>
    <w:rsid w:val="001245C9"/>
    <w:rsid w:val="00124D3F"/>
    <w:rsid w:val="0012507B"/>
    <w:rsid w:val="001254FC"/>
    <w:rsid w:val="00125DD3"/>
    <w:rsid w:val="00125E37"/>
    <w:rsid w:val="00126043"/>
    <w:rsid w:val="0012649A"/>
    <w:rsid w:val="00126963"/>
    <w:rsid w:val="00126BCC"/>
    <w:rsid w:val="00126D46"/>
    <w:rsid w:val="00127204"/>
    <w:rsid w:val="001277BF"/>
    <w:rsid w:val="001277D3"/>
    <w:rsid w:val="00127A26"/>
    <w:rsid w:val="00127AFD"/>
    <w:rsid w:val="00127B14"/>
    <w:rsid w:val="00127CD0"/>
    <w:rsid w:val="0013029C"/>
    <w:rsid w:val="001302E9"/>
    <w:rsid w:val="0013069F"/>
    <w:rsid w:val="00130C7B"/>
    <w:rsid w:val="00130E90"/>
    <w:rsid w:val="001312BA"/>
    <w:rsid w:val="001315EF"/>
    <w:rsid w:val="0013195F"/>
    <w:rsid w:val="00131B85"/>
    <w:rsid w:val="00132412"/>
    <w:rsid w:val="001324DC"/>
    <w:rsid w:val="00132DEB"/>
    <w:rsid w:val="00133188"/>
    <w:rsid w:val="00133BF2"/>
    <w:rsid w:val="001343BD"/>
    <w:rsid w:val="00134480"/>
    <w:rsid w:val="001345E6"/>
    <w:rsid w:val="001347DE"/>
    <w:rsid w:val="00134B3D"/>
    <w:rsid w:val="00134BD7"/>
    <w:rsid w:val="00134E13"/>
    <w:rsid w:val="001351D9"/>
    <w:rsid w:val="001353AF"/>
    <w:rsid w:val="00135978"/>
    <w:rsid w:val="0013597F"/>
    <w:rsid w:val="00135D5D"/>
    <w:rsid w:val="00136506"/>
    <w:rsid w:val="00136667"/>
    <w:rsid w:val="00136E81"/>
    <w:rsid w:val="00136F34"/>
    <w:rsid w:val="00137839"/>
    <w:rsid w:val="001378F6"/>
    <w:rsid w:val="00137A47"/>
    <w:rsid w:val="00137A4E"/>
    <w:rsid w:val="00137E6F"/>
    <w:rsid w:val="00137F83"/>
    <w:rsid w:val="00137FE1"/>
    <w:rsid w:val="0014092A"/>
    <w:rsid w:val="00140A6E"/>
    <w:rsid w:val="00140D71"/>
    <w:rsid w:val="00140FD0"/>
    <w:rsid w:val="00141097"/>
    <w:rsid w:val="00141D01"/>
    <w:rsid w:val="001423D8"/>
    <w:rsid w:val="0014298E"/>
    <w:rsid w:val="00142A4B"/>
    <w:rsid w:val="00142ADC"/>
    <w:rsid w:val="00142C69"/>
    <w:rsid w:val="00142D85"/>
    <w:rsid w:val="001432C9"/>
    <w:rsid w:val="001433D3"/>
    <w:rsid w:val="00143BC9"/>
    <w:rsid w:val="0014441D"/>
    <w:rsid w:val="00144A11"/>
    <w:rsid w:val="00144E2C"/>
    <w:rsid w:val="00144F99"/>
    <w:rsid w:val="0014556C"/>
    <w:rsid w:val="00145A6A"/>
    <w:rsid w:val="00145E49"/>
    <w:rsid w:val="0014626E"/>
    <w:rsid w:val="001463B1"/>
    <w:rsid w:val="001463F3"/>
    <w:rsid w:val="00146707"/>
    <w:rsid w:val="00146896"/>
    <w:rsid w:val="001469C0"/>
    <w:rsid w:val="00146B8B"/>
    <w:rsid w:val="00147366"/>
    <w:rsid w:val="00147C75"/>
    <w:rsid w:val="00147DBF"/>
    <w:rsid w:val="00150345"/>
    <w:rsid w:val="00150365"/>
    <w:rsid w:val="001505DF"/>
    <w:rsid w:val="00150656"/>
    <w:rsid w:val="00150C4D"/>
    <w:rsid w:val="001510B7"/>
    <w:rsid w:val="00151171"/>
    <w:rsid w:val="001511EE"/>
    <w:rsid w:val="001512F8"/>
    <w:rsid w:val="0015139A"/>
    <w:rsid w:val="00151623"/>
    <w:rsid w:val="00151E9A"/>
    <w:rsid w:val="00152018"/>
    <w:rsid w:val="001521B2"/>
    <w:rsid w:val="0015234D"/>
    <w:rsid w:val="0015258B"/>
    <w:rsid w:val="001528FD"/>
    <w:rsid w:val="00152A23"/>
    <w:rsid w:val="00152BE6"/>
    <w:rsid w:val="00153166"/>
    <w:rsid w:val="0015336C"/>
    <w:rsid w:val="00153A8D"/>
    <w:rsid w:val="00153C78"/>
    <w:rsid w:val="00154805"/>
    <w:rsid w:val="00154812"/>
    <w:rsid w:val="001549CF"/>
    <w:rsid w:val="00154F11"/>
    <w:rsid w:val="00154FCF"/>
    <w:rsid w:val="001552BC"/>
    <w:rsid w:val="00155B96"/>
    <w:rsid w:val="00155C7C"/>
    <w:rsid w:val="0015641A"/>
    <w:rsid w:val="0015674F"/>
    <w:rsid w:val="00157563"/>
    <w:rsid w:val="001579FE"/>
    <w:rsid w:val="00157A0C"/>
    <w:rsid w:val="00157C40"/>
    <w:rsid w:val="00160634"/>
    <w:rsid w:val="00160912"/>
    <w:rsid w:val="00160FAC"/>
    <w:rsid w:val="00161359"/>
    <w:rsid w:val="0016142E"/>
    <w:rsid w:val="0016148B"/>
    <w:rsid w:val="001614E6"/>
    <w:rsid w:val="0016179C"/>
    <w:rsid w:val="00161941"/>
    <w:rsid w:val="00161D5A"/>
    <w:rsid w:val="00162270"/>
    <w:rsid w:val="0016229E"/>
    <w:rsid w:val="00162384"/>
    <w:rsid w:val="00162826"/>
    <w:rsid w:val="0016295C"/>
    <w:rsid w:val="001632E7"/>
    <w:rsid w:val="00163F0D"/>
    <w:rsid w:val="0016445C"/>
    <w:rsid w:val="0016457D"/>
    <w:rsid w:val="001646D8"/>
    <w:rsid w:val="001648DA"/>
    <w:rsid w:val="00164A7E"/>
    <w:rsid w:val="00165007"/>
    <w:rsid w:val="0016508B"/>
    <w:rsid w:val="00165EE1"/>
    <w:rsid w:val="0016643E"/>
    <w:rsid w:val="00167373"/>
    <w:rsid w:val="0016749B"/>
    <w:rsid w:val="00167791"/>
    <w:rsid w:val="001700AA"/>
    <w:rsid w:val="001707FB"/>
    <w:rsid w:val="00171014"/>
    <w:rsid w:val="001716CE"/>
    <w:rsid w:val="001716F4"/>
    <w:rsid w:val="0017186F"/>
    <w:rsid w:val="001719F9"/>
    <w:rsid w:val="00171DBF"/>
    <w:rsid w:val="00171EF0"/>
    <w:rsid w:val="00172390"/>
    <w:rsid w:val="001723CA"/>
    <w:rsid w:val="00172534"/>
    <w:rsid w:val="00172725"/>
    <w:rsid w:val="00172842"/>
    <w:rsid w:val="00172CFF"/>
    <w:rsid w:val="00173052"/>
    <w:rsid w:val="001731AB"/>
    <w:rsid w:val="00173D0C"/>
    <w:rsid w:val="00173D95"/>
    <w:rsid w:val="001741C9"/>
    <w:rsid w:val="001743BF"/>
    <w:rsid w:val="001744BD"/>
    <w:rsid w:val="001745A0"/>
    <w:rsid w:val="001748B3"/>
    <w:rsid w:val="00174B9F"/>
    <w:rsid w:val="00174C1D"/>
    <w:rsid w:val="0017509F"/>
    <w:rsid w:val="00175505"/>
    <w:rsid w:val="00175793"/>
    <w:rsid w:val="001757ED"/>
    <w:rsid w:val="00175ABB"/>
    <w:rsid w:val="00176577"/>
    <w:rsid w:val="00176796"/>
    <w:rsid w:val="00176AB5"/>
    <w:rsid w:val="00176AFA"/>
    <w:rsid w:val="001771CE"/>
    <w:rsid w:val="00177256"/>
    <w:rsid w:val="0017725D"/>
    <w:rsid w:val="00177570"/>
    <w:rsid w:val="00177C65"/>
    <w:rsid w:val="00177C89"/>
    <w:rsid w:val="00180381"/>
    <w:rsid w:val="001803AE"/>
    <w:rsid w:val="00180D2C"/>
    <w:rsid w:val="001815CE"/>
    <w:rsid w:val="0018166E"/>
    <w:rsid w:val="00181B61"/>
    <w:rsid w:val="00181C8A"/>
    <w:rsid w:val="001825D9"/>
    <w:rsid w:val="00182609"/>
    <w:rsid w:val="00182B68"/>
    <w:rsid w:val="00182CD7"/>
    <w:rsid w:val="0018363A"/>
    <w:rsid w:val="00183670"/>
    <w:rsid w:val="001838C8"/>
    <w:rsid w:val="00183956"/>
    <w:rsid w:val="00183BE0"/>
    <w:rsid w:val="00183ECA"/>
    <w:rsid w:val="00183FE9"/>
    <w:rsid w:val="00184FC0"/>
    <w:rsid w:val="001855D0"/>
    <w:rsid w:val="001858FC"/>
    <w:rsid w:val="001861A5"/>
    <w:rsid w:val="001863ED"/>
    <w:rsid w:val="00186935"/>
    <w:rsid w:val="00186941"/>
    <w:rsid w:val="00186982"/>
    <w:rsid w:val="00186AF9"/>
    <w:rsid w:val="00186C4F"/>
    <w:rsid w:val="001870AC"/>
    <w:rsid w:val="00187B44"/>
    <w:rsid w:val="00187CA7"/>
    <w:rsid w:val="00187EEB"/>
    <w:rsid w:val="00190153"/>
    <w:rsid w:val="00190338"/>
    <w:rsid w:val="0019039F"/>
    <w:rsid w:val="001907AF"/>
    <w:rsid w:val="00190E26"/>
    <w:rsid w:val="00191156"/>
    <w:rsid w:val="001922E0"/>
    <w:rsid w:val="0019255F"/>
    <w:rsid w:val="0019260C"/>
    <w:rsid w:val="00192CA3"/>
    <w:rsid w:val="00192DBA"/>
    <w:rsid w:val="00192F4F"/>
    <w:rsid w:val="00193041"/>
    <w:rsid w:val="001930C1"/>
    <w:rsid w:val="00194DE8"/>
    <w:rsid w:val="0019533C"/>
    <w:rsid w:val="00195F25"/>
    <w:rsid w:val="001967BF"/>
    <w:rsid w:val="00197776"/>
    <w:rsid w:val="00197800"/>
    <w:rsid w:val="00197906"/>
    <w:rsid w:val="001A01C1"/>
    <w:rsid w:val="001A06EE"/>
    <w:rsid w:val="001A097E"/>
    <w:rsid w:val="001A0D18"/>
    <w:rsid w:val="001A1128"/>
    <w:rsid w:val="001A11F8"/>
    <w:rsid w:val="001A1679"/>
    <w:rsid w:val="001A1937"/>
    <w:rsid w:val="001A1A77"/>
    <w:rsid w:val="001A1AE5"/>
    <w:rsid w:val="001A1AF0"/>
    <w:rsid w:val="001A1C27"/>
    <w:rsid w:val="001A1E46"/>
    <w:rsid w:val="001A23F6"/>
    <w:rsid w:val="001A25D4"/>
    <w:rsid w:val="001A27B9"/>
    <w:rsid w:val="001A2B2A"/>
    <w:rsid w:val="001A2EC9"/>
    <w:rsid w:val="001A3023"/>
    <w:rsid w:val="001A37DE"/>
    <w:rsid w:val="001A39C3"/>
    <w:rsid w:val="001A3A02"/>
    <w:rsid w:val="001A43C2"/>
    <w:rsid w:val="001A454B"/>
    <w:rsid w:val="001A4B81"/>
    <w:rsid w:val="001A4BA1"/>
    <w:rsid w:val="001A5135"/>
    <w:rsid w:val="001A5DB0"/>
    <w:rsid w:val="001A62C7"/>
    <w:rsid w:val="001A669F"/>
    <w:rsid w:val="001A66C6"/>
    <w:rsid w:val="001A6B1B"/>
    <w:rsid w:val="001A6DC1"/>
    <w:rsid w:val="001A6EAF"/>
    <w:rsid w:val="001A7456"/>
    <w:rsid w:val="001A74FD"/>
    <w:rsid w:val="001B02B1"/>
    <w:rsid w:val="001B03F3"/>
    <w:rsid w:val="001B050A"/>
    <w:rsid w:val="001B06A8"/>
    <w:rsid w:val="001B06ED"/>
    <w:rsid w:val="001B0956"/>
    <w:rsid w:val="001B0986"/>
    <w:rsid w:val="001B0CF5"/>
    <w:rsid w:val="001B1313"/>
    <w:rsid w:val="001B1644"/>
    <w:rsid w:val="001B1A72"/>
    <w:rsid w:val="001B1C21"/>
    <w:rsid w:val="001B2366"/>
    <w:rsid w:val="001B2549"/>
    <w:rsid w:val="001B258C"/>
    <w:rsid w:val="001B2D8A"/>
    <w:rsid w:val="001B2DAD"/>
    <w:rsid w:val="001B2E8F"/>
    <w:rsid w:val="001B308A"/>
    <w:rsid w:val="001B3399"/>
    <w:rsid w:val="001B39D2"/>
    <w:rsid w:val="001B40D6"/>
    <w:rsid w:val="001B4189"/>
    <w:rsid w:val="001B426D"/>
    <w:rsid w:val="001B4469"/>
    <w:rsid w:val="001B47DF"/>
    <w:rsid w:val="001B4BD5"/>
    <w:rsid w:val="001B4CAF"/>
    <w:rsid w:val="001B5761"/>
    <w:rsid w:val="001B60ED"/>
    <w:rsid w:val="001B6225"/>
    <w:rsid w:val="001B651D"/>
    <w:rsid w:val="001B659D"/>
    <w:rsid w:val="001B66F8"/>
    <w:rsid w:val="001B6799"/>
    <w:rsid w:val="001B69A4"/>
    <w:rsid w:val="001B69D9"/>
    <w:rsid w:val="001B734B"/>
    <w:rsid w:val="001B75C0"/>
    <w:rsid w:val="001B7743"/>
    <w:rsid w:val="001B7776"/>
    <w:rsid w:val="001B7A36"/>
    <w:rsid w:val="001B7A4D"/>
    <w:rsid w:val="001B7ABB"/>
    <w:rsid w:val="001C0014"/>
    <w:rsid w:val="001C003C"/>
    <w:rsid w:val="001C0600"/>
    <w:rsid w:val="001C0FE7"/>
    <w:rsid w:val="001C1010"/>
    <w:rsid w:val="001C12FA"/>
    <w:rsid w:val="001C207F"/>
    <w:rsid w:val="001C2CCF"/>
    <w:rsid w:val="001C2D13"/>
    <w:rsid w:val="001C2E72"/>
    <w:rsid w:val="001C3075"/>
    <w:rsid w:val="001C31C4"/>
    <w:rsid w:val="001C344C"/>
    <w:rsid w:val="001C35DA"/>
    <w:rsid w:val="001C36DC"/>
    <w:rsid w:val="001C38C7"/>
    <w:rsid w:val="001C3C3F"/>
    <w:rsid w:val="001C40D7"/>
    <w:rsid w:val="001C40DF"/>
    <w:rsid w:val="001C4333"/>
    <w:rsid w:val="001C45F4"/>
    <w:rsid w:val="001C4AEC"/>
    <w:rsid w:val="001C4DFC"/>
    <w:rsid w:val="001C4F19"/>
    <w:rsid w:val="001C4F65"/>
    <w:rsid w:val="001C5256"/>
    <w:rsid w:val="001C555D"/>
    <w:rsid w:val="001C6934"/>
    <w:rsid w:val="001C6966"/>
    <w:rsid w:val="001C69B4"/>
    <w:rsid w:val="001C6D89"/>
    <w:rsid w:val="001C7121"/>
    <w:rsid w:val="001C72B7"/>
    <w:rsid w:val="001C7D6F"/>
    <w:rsid w:val="001C7F9D"/>
    <w:rsid w:val="001D006D"/>
    <w:rsid w:val="001D03AB"/>
    <w:rsid w:val="001D0558"/>
    <w:rsid w:val="001D05DD"/>
    <w:rsid w:val="001D0934"/>
    <w:rsid w:val="001D0A1B"/>
    <w:rsid w:val="001D11D4"/>
    <w:rsid w:val="001D13A3"/>
    <w:rsid w:val="001D13D6"/>
    <w:rsid w:val="001D16AA"/>
    <w:rsid w:val="001D1C88"/>
    <w:rsid w:val="001D21AE"/>
    <w:rsid w:val="001D222F"/>
    <w:rsid w:val="001D2E88"/>
    <w:rsid w:val="001D2F1B"/>
    <w:rsid w:val="001D3EA4"/>
    <w:rsid w:val="001D4C17"/>
    <w:rsid w:val="001D4F92"/>
    <w:rsid w:val="001D51C9"/>
    <w:rsid w:val="001D54A5"/>
    <w:rsid w:val="001D58C1"/>
    <w:rsid w:val="001D5B92"/>
    <w:rsid w:val="001D6303"/>
    <w:rsid w:val="001D643C"/>
    <w:rsid w:val="001D6838"/>
    <w:rsid w:val="001D6B2A"/>
    <w:rsid w:val="001D6FEE"/>
    <w:rsid w:val="001D70FE"/>
    <w:rsid w:val="001D7237"/>
    <w:rsid w:val="001D752D"/>
    <w:rsid w:val="001D77BF"/>
    <w:rsid w:val="001D77DA"/>
    <w:rsid w:val="001D7979"/>
    <w:rsid w:val="001E0011"/>
    <w:rsid w:val="001E03D9"/>
    <w:rsid w:val="001E04B6"/>
    <w:rsid w:val="001E0AB8"/>
    <w:rsid w:val="001E132D"/>
    <w:rsid w:val="001E1825"/>
    <w:rsid w:val="001E207B"/>
    <w:rsid w:val="001E2372"/>
    <w:rsid w:val="001E27F1"/>
    <w:rsid w:val="001E2FA1"/>
    <w:rsid w:val="001E325D"/>
    <w:rsid w:val="001E358F"/>
    <w:rsid w:val="001E3959"/>
    <w:rsid w:val="001E3CC2"/>
    <w:rsid w:val="001E3E9B"/>
    <w:rsid w:val="001E417A"/>
    <w:rsid w:val="001E45AD"/>
    <w:rsid w:val="001E5234"/>
    <w:rsid w:val="001E5257"/>
    <w:rsid w:val="001E5671"/>
    <w:rsid w:val="001E5771"/>
    <w:rsid w:val="001E67B0"/>
    <w:rsid w:val="001E69FD"/>
    <w:rsid w:val="001E77C6"/>
    <w:rsid w:val="001E7ADC"/>
    <w:rsid w:val="001F0668"/>
    <w:rsid w:val="001F0883"/>
    <w:rsid w:val="001F08EA"/>
    <w:rsid w:val="001F13AE"/>
    <w:rsid w:val="001F18A0"/>
    <w:rsid w:val="001F2794"/>
    <w:rsid w:val="001F2886"/>
    <w:rsid w:val="001F2A92"/>
    <w:rsid w:val="001F2C9C"/>
    <w:rsid w:val="001F3081"/>
    <w:rsid w:val="001F36D1"/>
    <w:rsid w:val="001F3C57"/>
    <w:rsid w:val="001F3C67"/>
    <w:rsid w:val="001F3C82"/>
    <w:rsid w:val="001F4713"/>
    <w:rsid w:val="001F4C29"/>
    <w:rsid w:val="001F535C"/>
    <w:rsid w:val="001F5611"/>
    <w:rsid w:val="001F5E07"/>
    <w:rsid w:val="001F6754"/>
    <w:rsid w:val="001F679A"/>
    <w:rsid w:val="001F6F1A"/>
    <w:rsid w:val="001F71AE"/>
    <w:rsid w:val="001F7470"/>
    <w:rsid w:val="001F7764"/>
    <w:rsid w:val="00200450"/>
    <w:rsid w:val="0020052C"/>
    <w:rsid w:val="002006F3"/>
    <w:rsid w:val="002009D3"/>
    <w:rsid w:val="00200BEB"/>
    <w:rsid w:val="00200DA4"/>
    <w:rsid w:val="002014CD"/>
    <w:rsid w:val="002016EB"/>
    <w:rsid w:val="002017EB"/>
    <w:rsid w:val="00201C12"/>
    <w:rsid w:val="00201EA0"/>
    <w:rsid w:val="00201FE7"/>
    <w:rsid w:val="002028D7"/>
    <w:rsid w:val="00202F2A"/>
    <w:rsid w:val="00203163"/>
    <w:rsid w:val="0020344B"/>
    <w:rsid w:val="00203744"/>
    <w:rsid w:val="002038B5"/>
    <w:rsid w:val="00204089"/>
    <w:rsid w:val="002040B4"/>
    <w:rsid w:val="002045E8"/>
    <w:rsid w:val="002046B8"/>
    <w:rsid w:val="00204F86"/>
    <w:rsid w:val="0020552F"/>
    <w:rsid w:val="002064FA"/>
    <w:rsid w:val="00206721"/>
    <w:rsid w:val="00206934"/>
    <w:rsid w:val="00206AD3"/>
    <w:rsid w:val="00206AE9"/>
    <w:rsid w:val="00206D78"/>
    <w:rsid w:val="00206ECA"/>
    <w:rsid w:val="002070DB"/>
    <w:rsid w:val="002073F8"/>
    <w:rsid w:val="00207437"/>
    <w:rsid w:val="00207BDF"/>
    <w:rsid w:val="00210086"/>
    <w:rsid w:val="00210151"/>
    <w:rsid w:val="002101A4"/>
    <w:rsid w:val="002102E5"/>
    <w:rsid w:val="00210355"/>
    <w:rsid w:val="002109BC"/>
    <w:rsid w:val="00210D9C"/>
    <w:rsid w:val="00211275"/>
    <w:rsid w:val="002112D6"/>
    <w:rsid w:val="0021157E"/>
    <w:rsid w:val="002116F6"/>
    <w:rsid w:val="00211790"/>
    <w:rsid w:val="00211B39"/>
    <w:rsid w:val="00211E9C"/>
    <w:rsid w:val="002124E0"/>
    <w:rsid w:val="00212645"/>
    <w:rsid w:val="002126F4"/>
    <w:rsid w:val="002126F5"/>
    <w:rsid w:val="00212760"/>
    <w:rsid w:val="0021277F"/>
    <w:rsid w:val="00212CAA"/>
    <w:rsid w:val="002130AC"/>
    <w:rsid w:val="00213A6A"/>
    <w:rsid w:val="00213FC0"/>
    <w:rsid w:val="002145A7"/>
    <w:rsid w:val="00214A50"/>
    <w:rsid w:val="00214D0A"/>
    <w:rsid w:val="0021541E"/>
    <w:rsid w:val="00215893"/>
    <w:rsid w:val="00215A29"/>
    <w:rsid w:val="00215EF6"/>
    <w:rsid w:val="0021614F"/>
    <w:rsid w:val="002165CD"/>
    <w:rsid w:val="00216676"/>
    <w:rsid w:val="002169E5"/>
    <w:rsid w:val="00216A20"/>
    <w:rsid w:val="00216AE5"/>
    <w:rsid w:val="00216CC0"/>
    <w:rsid w:val="00216E50"/>
    <w:rsid w:val="00216F0C"/>
    <w:rsid w:val="00216F95"/>
    <w:rsid w:val="00217280"/>
    <w:rsid w:val="002172A3"/>
    <w:rsid w:val="00217B84"/>
    <w:rsid w:val="00220752"/>
    <w:rsid w:val="00220F16"/>
    <w:rsid w:val="00221043"/>
    <w:rsid w:val="00221D12"/>
    <w:rsid w:val="00221E1A"/>
    <w:rsid w:val="00221F90"/>
    <w:rsid w:val="0022206C"/>
    <w:rsid w:val="0022236B"/>
    <w:rsid w:val="0022242F"/>
    <w:rsid w:val="00222697"/>
    <w:rsid w:val="002229A0"/>
    <w:rsid w:val="0022349F"/>
    <w:rsid w:val="00223912"/>
    <w:rsid w:val="00223BC9"/>
    <w:rsid w:val="00223E80"/>
    <w:rsid w:val="002242BE"/>
    <w:rsid w:val="00224620"/>
    <w:rsid w:val="00224F15"/>
    <w:rsid w:val="0022516E"/>
    <w:rsid w:val="0022541B"/>
    <w:rsid w:val="00225B12"/>
    <w:rsid w:val="0022603D"/>
    <w:rsid w:val="0022614B"/>
    <w:rsid w:val="00226A05"/>
    <w:rsid w:val="00226C83"/>
    <w:rsid w:val="002277C7"/>
    <w:rsid w:val="00227850"/>
    <w:rsid w:val="00230021"/>
    <w:rsid w:val="00230109"/>
    <w:rsid w:val="00230187"/>
    <w:rsid w:val="00230628"/>
    <w:rsid w:val="002309AD"/>
    <w:rsid w:val="00230B86"/>
    <w:rsid w:val="00230D25"/>
    <w:rsid w:val="0023101D"/>
    <w:rsid w:val="002310C9"/>
    <w:rsid w:val="00231A26"/>
    <w:rsid w:val="00231FA5"/>
    <w:rsid w:val="00231FB4"/>
    <w:rsid w:val="00232128"/>
    <w:rsid w:val="00232220"/>
    <w:rsid w:val="002324BE"/>
    <w:rsid w:val="00232588"/>
    <w:rsid w:val="002325D4"/>
    <w:rsid w:val="00232CA1"/>
    <w:rsid w:val="002330EE"/>
    <w:rsid w:val="002332DC"/>
    <w:rsid w:val="002336F7"/>
    <w:rsid w:val="00233A6D"/>
    <w:rsid w:val="00233DA1"/>
    <w:rsid w:val="002342B5"/>
    <w:rsid w:val="00234319"/>
    <w:rsid w:val="00234391"/>
    <w:rsid w:val="002346F2"/>
    <w:rsid w:val="00234755"/>
    <w:rsid w:val="00234914"/>
    <w:rsid w:val="002351F5"/>
    <w:rsid w:val="00235214"/>
    <w:rsid w:val="002356D1"/>
    <w:rsid w:val="00235D2E"/>
    <w:rsid w:val="00235FEF"/>
    <w:rsid w:val="00236130"/>
    <w:rsid w:val="00236665"/>
    <w:rsid w:val="002374C0"/>
    <w:rsid w:val="00237513"/>
    <w:rsid w:val="0023768D"/>
    <w:rsid w:val="00237F0A"/>
    <w:rsid w:val="00240DF6"/>
    <w:rsid w:val="00241242"/>
    <w:rsid w:val="0024134D"/>
    <w:rsid w:val="0024187F"/>
    <w:rsid w:val="0024197C"/>
    <w:rsid w:val="00241C72"/>
    <w:rsid w:val="00241FB0"/>
    <w:rsid w:val="00242364"/>
    <w:rsid w:val="00242A29"/>
    <w:rsid w:val="00242F2C"/>
    <w:rsid w:val="00242F6D"/>
    <w:rsid w:val="00243056"/>
    <w:rsid w:val="002433B9"/>
    <w:rsid w:val="002433C5"/>
    <w:rsid w:val="002438EE"/>
    <w:rsid w:val="00243C47"/>
    <w:rsid w:val="00243D04"/>
    <w:rsid w:val="00244190"/>
    <w:rsid w:val="0024454A"/>
    <w:rsid w:val="0024473B"/>
    <w:rsid w:val="00244A11"/>
    <w:rsid w:val="00244AB8"/>
    <w:rsid w:val="00245157"/>
    <w:rsid w:val="00245586"/>
    <w:rsid w:val="00245C06"/>
    <w:rsid w:val="002465BC"/>
    <w:rsid w:val="00246A3B"/>
    <w:rsid w:val="00246C2A"/>
    <w:rsid w:val="00247528"/>
    <w:rsid w:val="00247C0B"/>
    <w:rsid w:val="00247CC9"/>
    <w:rsid w:val="00247F56"/>
    <w:rsid w:val="00247FBC"/>
    <w:rsid w:val="00247FCB"/>
    <w:rsid w:val="002501A3"/>
    <w:rsid w:val="002518EA"/>
    <w:rsid w:val="00251BF1"/>
    <w:rsid w:val="00251C14"/>
    <w:rsid w:val="0025214D"/>
    <w:rsid w:val="00252199"/>
    <w:rsid w:val="002527D7"/>
    <w:rsid w:val="00252B3D"/>
    <w:rsid w:val="00252C75"/>
    <w:rsid w:val="0025398C"/>
    <w:rsid w:val="0025430B"/>
    <w:rsid w:val="00254599"/>
    <w:rsid w:val="0025478A"/>
    <w:rsid w:val="00254DE6"/>
    <w:rsid w:val="00255E13"/>
    <w:rsid w:val="00255EF4"/>
    <w:rsid w:val="00256152"/>
    <w:rsid w:val="00256536"/>
    <w:rsid w:val="0025792D"/>
    <w:rsid w:val="00257A5F"/>
    <w:rsid w:val="00257B7A"/>
    <w:rsid w:val="00257ED8"/>
    <w:rsid w:val="00260595"/>
    <w:rsid w:val="0026064F"/>
    <w:rsid w:val="00260A47"/>
    <w:rsid w:val="00260D17"/>
    <w:rsid w:val="00261446"/>
    <w:rsid w:val="002615F3"/>
    <w:rsid w:val="0026183D"/>
    <w:rsid w:val="00261D44"/>
    <w:rsid w:val="00261F43"/>
    <w:rsid w:val="00262072"/>
    <w:rsid w:val="002621DC"/>
    <w:rsid w:val="00262540"/>
    <w:rsid w:val="00262EFC"/>
    <w:rsid w:val="00263822"/>
    <w:rsid w:val="00263D2D"/>
    <w:rsid w:val="00263F91"/>
    <w:rsid w:val="00264560"/>
    <w:rsid w:val="00264B76"/>
    <w:rsid w:val="00265314"/>
    <w:rsid w:val="00265800"/>
    <w:rsid w:val="0026597B"/>
    <w:rsid w:val="00265A86"/>
    <w:rsid w:val="00266368"/>
    <w:rsid w:val="00266E17"/>
    <w:rsid w:val="00266F4C"/>
    <w:rsid w:val="002670C9"/>
    <w:rsid w:val="002677C9"/>
    <w:rsid w:val="00267B9C"/>
    <w:rsid w:val="00267DE5"/>
    <w:rsid w:val="00270578"/>
    <w:rsid w:val="00270D10"/>
    <w:rsid w:val="00270DC7"/>
    <w:rsid w:val="002710B2"/>
    <w:rsid w:val="00271109"/>
    <w:rsid w:val="00272890"/>
    <w:rsid w:val="00272B2E"/>
    <w:rsid w:val="00273068"/>
    <w:rsid w:val="002734F1"/>
    <w:rsid w:val="00273821"/>
    <w:rsid w:val="00273850"/>
    <w:rsid w:val="00273D85"/>
    <w:rsid w:val="00273F60"/>
    <w:rsid w:val="002743A5"/>
    <w:rsid w:val="002746FC"/>
    <w:rsid w:val="00274B1A"/>
    <w:rsid w:val="00274D79"/>
    <w:rsid w:val="00275457"/>
    <w:rsid w:val="00275462"/>
    <w:rsid w:val="00275641"/>
    <w:rsid w:val="00275B4C"/>
    <w:rsid w:val="00275C5E"/>
    <w:rsid w:val="00275FE9"/>
    <w:rsid w:val="0027603F"/>
    <w:rsid w:val="0027630A"/>
    <w:rsid w:val="00276448"/>
    <w:rsid w:val="00276793"/>
    <w:rsid w:val="00277A99"/>
    <w:rsid w:val="00277F95"/>
    <w:rsid w:val="0028015D"/>
    <w:rsid w:val="0028022E"/>
    <w:rsid w:val="00280297"/>
    <w:rsid w:val="002805C1"/>
    <w:rsid w:val="0028075D"/>
    <w:rsid w:val="00280781"/>
    <w:rsid w:val="00280B61"/>
    <w:rsid w:val="00280B77"/>
    <w:rsid w:val="002812D0"/>
    <w:rsid w:val="0028135D"/>
    <w:rsid w:val="00281457"/>
    <w:rsid w:val="002814F4"/>
    <w:rsid w:val="00281C31"/>
    <w:rsid w:val="002822B7"/>
    <w:rsid w:val="002828ED"/>
    <w:rsid w:val="00282B9E"/>
    <w:rsid w:val="00283230"/>
    <w:rsid w:val="002833D8"/>
    <w:rsid w:val="00283730"/>
    <w:rsid w:val="00283FC2"/>
    <w:rsid w:val="002841EB"/>
    <w:rsid w:val="00284381"/>
    <w:rsid w:val="002844D7"/>
    <w:rsid w:val="00284976"/>
    <w:rsid w:val="002849FD"/>
    <w:rsid w:val="00284AA4"/>
    <w:rsid w:val="00284B68"/>
    <w:rsid w:val="002852FA"/>
    <w:rsid w:val="0028530D"/>
    <w:rsid w:val="002854A6"/>
    <w:rsid w:val="00285623"/>
    <w:rsid w:val="00285739"/>
    <w:rsid w:val="00285775"/>
    <w:rsid w:val="00285A0D"/>
    <w:rsid w:val="00285CCA"/>
    <w:rsid w:val="00286958"/>
    <w:rsid w:val="00286B2E"/>
    <w:rsid w:val="00286D12"/>
    <w:rsid w:val="002873EA"/>
    <w:rsid w:val="00287884"/>
    <w:rsid w:val="002878C5"/>
    <w:rsid w:val="00287F1D"/>
    <w:rsid w:val="002901A1"/>
    <w:rsid w:val="00290684"/>
    <w:rsid w:val="00290E1B"/>
    <w:rsid w:val="00291302"/>
    <w:rsid w:val="002915DE"/>
    <w:rsid w:val="00291DB7"/>
    <w:rsid w:val="00291DD3"/>
    <w:rsid w:val="00291F55"/>
    <w:rsid w:val="00292338"/>
    <w:rsid w:val="002924AE"/>
    <w:rsid w:val="0029266D"/>
    <w:rsid w:val="00292783"/>
    <w:rsid w:val="00293676"/>
    <w:rsid w:val="00293868"/>
    <w:rsid w:val="00293C2A"/>
    <w:rsid w:val="002940EC"/>
    <w:rsid w:val="002944FC"/>
    <w:rsid w:val="00294755"/>
    <w:rsid w:val="00294C8F"/>
    <w:rsid w:val="00295C7F"/>
    <w:rsid w:val="0029618C"/>
    <w:rsid w:val="0029641A"/>
    <w:rsid w:val="00296519"/>
    <w:rsid w:val="00296664"/>
    <w:rsid w:val="0029676F"/>
    <w:rsid w:val="0029724C"/>
    <w:rsid w:val="002973D8"/>
    <w:rsid w:val="00297BAD"/>
    <w:rsid w:val="00297D71"/>
    <w:rsid w:val="00297E5F"/>
    <w:rsid w:val="00297F9B"/>
    <w:rsid w:val="002A0487"/>
    <w:rsid w:val="002A0ED6"/>
    <w:rsid w:val="002A0ED7"/>
    <w:rsid w:val="002A135C"/>
    <w:rsid w:val="002A162C"/>
    <w:rsid w:val="002A1F01"/>
    <w:rsid w:val="002A24CB"/>
    <w:rsid w:val="002A2E20"/>
    <w:rsid w:val="002A322D"/>
    <w:rsid w:val="002A3612"/>
    <w:rsid w:val="002A3BD6"/>
    <w:rsid w:val="002A4120"/>
    <w:rsid w:val="002A4AE4"/>
    <w:rsid w:val="002A4CEF"/>
    <w:rsid w:val="002A53C9"/>
    <w:rsid w:val="002A55D7"/>
    <w:rsid w:val="002A5866"/>
    <w:rsid w:val="002A5B7B"/>
    <w:rsid w:val="002A5CED"/>
    <w:rsid w:val="002A5EA6"/>
    <w:rsid w:val="002A6184"/>
    <w:rsid w:val="002A6FF7"/>
    <w:rsid w:val="002A7389"/>
    <w:rsid w:val="002A73E3"/>
    <w:rsid w:val="002B045B"/>
    <w:rsid w:val="002B0BAD"/>
    <w:rsid w:val="002B1294"/>
    <w:rsid w:val="002B1351"/>
    <w:rsid w:val="002B135F"/>
    <w:rsid w:val="002B182A"/>
    <w:rsid w:val="002B18EB"/>
    <w:rsid w:val="002B21B4"/>
    <w:rsid w:val="002B225C"/>
    <w:rsid w:val="002B2B2B"/>
    <w:rsid w:val="002B2C27"/>
    <w:rsid w:val="002B2DD8"/>
    <w:rsid w:val="002B32C2"/>
    <w:rsid w:val="002B3C94"/>
    <w:rsid w:val="002B3CE4"/>
    <w:rsid w:val="002B4BBC"/>
    <w:rsid w:val="002B5060"/>
    <w:rsid w:val="002B5169"/>
    <w:rsid w:val="002B58EA"/>
    <w:rsid w:val="002B594B"/>
    <w:rsid w:val="002B5BB7"/>
    <w:rsid w:val="002B5F43"/>
    <w:rsid w:val="002B62E8"/>
    <w:rsid w:val="002B66F4"/>
    <w:rsid w:val="002B6FC3"/>
    <w:rsid w:val="002B72F6"/>
    <w:rsid w:val="002B7483"/>
    <w:rsid w:val="002B79C6"/>
    <w:rsid w:val="002B7EF1"/>
    <w:rsid w:val="002C034E"/>
    <w:rsid w:val="002C0782"/>
    <w:rsid w:val="002C09A1"/>
    <w:rsid w:val="002C17B0"/>
    <w:rsid w:val="002C19BF"/>
    <w:rsid w:val="002C2691"/>
    <w:rsid w:val="002C2887"/>
    <w:rsid w:val="002C3043"/>
    <w:rsid w:val="002C30E1"/>
    <w:rsid w:val="002C38B7"/>
    <w:rsid w:val="002C3A34"/>
    <w:rsid w:val="002C418E"/>
    <w:rsid w:val="002C46C0"/>
    <w:rsid w:val="002C46F5"/>
    <w:rsid w:val="002C4824"/>
    <w:rsid w:val="002C52EA"/>
    <w:rsid w:val="002C608D"/>
    <w:rsid w:val="002C60B7"/>
    <w:rsid w:val="002C6552"/>
    <w:rsid w:val="002C6E86"/>
    <w:rsid w:val="002C793A"/>
    <w:rsid w:val="002C7A7A"/>
    <w:rsid w:val="002C7B76"/>
    <w:rsid w:val="002C7C53"/>
    <w:rsid w:val="002C7F3D"/>
    <w:rsid w:val="002C7FA4"/>
    <w:rsid w:val="002D0077"/>
    <w:rsid w:val="002D0644"/>
    <w:rsid w:val="002D0E0B"/>
    <w:rsid w:val="002D0E5C"/>
    <w:rsid w:val="002D1132"/>
    <w:rsid w:val="002D16D5"/>
    <w:rsid w:val="002D1781"/>
    <w:rsid w:val="002D1B14"/>
    <w:rsid w:val="002D1C98"/>
    <w:rsid w:val="002D2233"/>
    <w:rsid w:val="002D331B"/>
    <w:rsid w:val="002D3412"/>
    <w:rsid w:val="002D361A"/>
    <w:rsid w:val="002D3C5D"/>
    <w:rsid w:val="002D47CF"/>
    <w:rsid w:val="002D4BBD"/>
    <w:rsid w:val="002D4E44"/>
    <w:rsid w:val="002D5481"/>
    <w:rsid w:val="002D5567"/>
    <w:rsid w:val="002D5C1B"/>
    <w:rsid w:val="002D5C7E"/>
    <w:rsid w:val="002D5DCC"/>
    <w:rsid w:val="002D60E5"/>
    <w:rsid w:val="002D632F"/>
    <w:rsid w:val="002D68E1"/>
    <w:rsid w:val="002D7300"/>
    <w:rsid w:val="002D7724"/>
    <w:rsid w:val="002D7E1D"/>
    <w:rsid w:val="002E0031"/>
    <w:rsid w:val="002E02A3"/>
    <w:rsid w:val="002E04F5"/>
    <w:rsid w:val="002E0B82"/>
    <w:rsid w:val="002E14A0"/>
    <w:rsid w:val="002E1782"/>
    <w:rsid w:val="002E1841"/>
    <w:rsid w:val="002E1883"/>
    <w:rsid w:val="002E197B"/>
    <w:rsid w:val="002E289D"/>
    <w:rsid w:val="002E2B84"/>
    <w:rsid w:val="002E2D61"/>
    <w:rsid w:val="002E3286"/>
    <w:rsid w:val="002E34BB"/>
    <w:rsid w:val="002E356D"/>
    <w:rsid w:val="002E3785"/>
    <w:rsid w:val="002E39EC"/>
    <w:rsid w:val="002E3D07"/>
    <w:rsid w:val="002E412B"/>
    <w:rsid w:val="002E443A"/>
    <w:rsid w:val="002E5080"/>
    <w:rsid w:val="002E5686"/>
    <w:rsid w:val="002E5DCD"/>
    <w:rsid w:val="002E6009"/>
    <w:rsid w:val="002E6B06"/>
    <w:rsid w:val="002E6D60"/>
    <w:rsid w:val="002E6F29"/>
    <w:rsid w:val="002E6F4C"/>
    <w:rsid w:val="002E704A"/>
    <w:rsid w:val="002E730D"/>
    <w:rsid w:val="002E7364"/>
    <w:rsid w:val="002E7831"/>
    <w:rsid w:val="002E79D0"/>
    <w:rsid w:val="002F0046"/>
    <w:rsid w:val="002F0058"/>
    <w:rsid w:val="002F0526"/>
    <w:rsid w:val="002F0D74"/>
    <w:rsid w:val="002F1025"/>
    <w:rsid w:val="002F19C9"/>
    <w:rsid w:val="002F23ED"/>
    <w:rsid w:val="002F24EB"/>
    <w:rsid w:val="002F2F7E"/>
    <w:rsid w:val="002F33EF"/>
    <w:rsid w:val="002F363E"/>
    <w:rsid w:val="002F3C18"/>
    <w:rsid w:val="002F3F0E"/>
    <w:rsid w:val="002F4908"/>
    <w:rsid w:val="002F4E37"/>
    <w:rsid w:val="002F512D"/>
    <w:rsid w:val="002F52CC"/>
    <w:rsid w:val="002F5585"/>
    <w:rsid w:val="002F586D"/>
    <w:rsid w:val="002F58AA"/>
    <w:rsid w:val="002F5B65"/>
    <w:rsid w:val="002F5D76"/>
    <w:rsid w:val="002F65D6"/>
    <w:rsid w:val="002F6C19"/>
    <w:rsid w:val="002F6D97"/>
    <w:rsid w:val="002F7506"/>
    <w:rsid w:val="002F7549"/>
    <w:rsid w:val="002F7814"/>
    <w:rsid w:val="002F79DC"/>
    <w:rsid w:val="002F7A05"/>
    <w:rsid w:val="002F7C50"/>
    <w:rsid w:val="002F7EED"/>
    <w:rsid w:val="00300030"/>
    <w:rsid w:val="00300539"/>
    <w:rsid w:val="00300B21"/>
    <w:rsid w:val="00300D68"/>
    <w:rsid w:val="00300EB8"/>
    <w:rsid w:val="00301596"/>
    <w:rsid w:val="0030190B"/>
    <w:rsid w:val="003021F2"/>
    <w:rsid w:val="00302F59"/>
    <w:rsid w:val="0030312A"/>
    <w:rsid w:val="00303456"/>
    <w:rsid w:val="00303A0E"/>
    <w:rsid w:val="00303FD9"/>
    <w:rsid w:val="00304184"/>
    <w:rsid w:val="0030437E"/>
    <w:rsid w:val="003043E9"/>
    <w:rsid w:val="003048E7"/>
    <w:rsid w:val="00304F30"/>
    <w:rsid w:val="00304FDB"/>
    <w:rsid w:val="003050E0"/>
    <w:rsid w:val="003055BA"/>
    <w:rsid w:val="00305777"/>
    <w:rsid w:val="00305D82"/>
    <w:rsid w:val="00305FAC"/>
    <w:rsid w:val="0030647C"/>
    <w:rsid w:val="003068F0"/>
    <w:rsid w:val="00306E87"/>
    <w:rsid w:val="00307A2F"/>
    <w:rsid w:val="0031027A"/>
    <w:rsid w:val="00310C05"/>
    <w:rsid w:val="00310C98"/>
    <w:rsid w:val="00311557"/>
    <w:rsid w:val="00311650"/>
    <w:rsid w:val="00311911"/>
    <w:rsid w:val="00311C6C"/>
    <w:rsid w:val="00311DA3"/>
    <w:rsid w:val="00312648"/>
    <w:rsid w:val="00312FA4"/>
    <w:rsid w:val="00313333"/>
    <w:rsid w:val="00313564"/>
    <w:rsid w:val="00313811"/>
    <w:rsid w:val="00313864"/>
    <w:rsid w:val="00313EB4"/>
    <w:rsid w:val="00313F64"/>
    <w:rsid w:val="00314850"/>
    <w:rsid w:val="00314E22"/>
    <w:rsid w:val="003153A1"/>
    <w:rsid w:val="00315649"/>
    <w:rsid w:val="00315C3B"/>
    <w:rsid w:val="0031680C"/>
    <w:rsid w:val="0031686C"/>
    <w:rsid w:val="003169D9"/>
    <w:rsid w:val="003169F6"/>
    <w:rsid w:val="00316C98"/>
    <w:rsid w:val="00316F73"/>
    <w:rsid w:val="00317070"/>
    <w:rsid w:val="003175F0"/>
    <w:rsid w:val="003177C8"/>
    <w:rsid w:val="00317A00"/>
    <w:rsid w:val="00317E86"/>
    <w:rsid w:val="0032031C"/>
    <w:rsid w:val="00320761"/>
    <w:rsid w:val="00320781"/>
    <w:rsid w:val="00320899"/>
    <w:rsid w:val="00320D6F"/>
    <w:rsid w:val="00320FE9"/>
    <w:rsid w:val="003211D8"/>
    <w:rsid w:val="00321E10"/>
    <w:rsid w:val="003224CB"/>
    <w:rsid w:val="00322555"/>
    <w:rsid w:val="00322742"/>
    <w:rsid w:val="00322768"/>
    <w:rsid w:val="00322810"/>
    <w:rsid w:val="0032294B"/>
    <w:rsid w:val="003229AF"/>
    <w:rsid w:val="00322E9D"/>
    <w:rsid w:val="003233FA"/>
    <w:rsid w:val="00323992"/>
    <w:rsid w:val="003239DF"/>
    <w:rsid w:val="00323A06"/>
    <w:rsid w:val="00323AF5"/>
    <w:rsid w:val="0032408C"/>
    <w:rsid w:val="0032430E"/>
    <w:rsid w:val="003244BD"/>
    <w:rsid w:val="003245A9"/>
    <w:rsid w:val="00324B12"/>
    <w:rsid w:val="00324E10"/>
    <w:rsid w:val="00325239"/>
    <w:rsid w:val="00325263"/>
    <w:rsid w:val="00325359"/>
    <w:rsid w:val="003254FB"/>
    <w:rsid w:val="00325760"/>
    <w:rsid w:val="00325ADB"/>
    <w:rsid w:val="00325AF2"/>
    <w:rsid w:val="003265C8"/>
    <w:rsid w:val="003265E4"/>
    <w:rsid w:val="00326732"/>
    <w:rsid w:val="00327641"/>
    <w:rsid w:val="003276A2"/>
    <w:rsid w:val="00327E3F"/>
    <w:rsid w:val="003302BD"/>
    <w:rsid w:val="003302C0"/>
    <w:rsid w:val="003302F3"/>
    <w:rsid w:val="0033075D"/>
    <w:rsid w:val="00330F6C"/>
    <w:rsid w:val="00330FBA"/>
    <w:rsid w:val="003315BE"/>
    <w:rsid w:val="0033180E"/>
    <w:rsid w:val="00331ACD"/>
    <w:rsid w:val="00331CA4"/>
    <w:rsid w:val="00332048"/>
    <w:rsid w:val="00332375"/>
    <w:rsid w:val="00333348"/>
    <w:rsid w:val="00333833"/>
    <w:rsid w:val="0033389A"/>
    <w:rsid w:val="00333F24"/>
    <w:rsid w:val="003340EE"/>
    <w:rsid w:val="003342C0"/>
    <w:rsid w:val="003344BC"/>
    <w:rsid w:val="003346E8"/>
    <w:rsid w:val="00334C92"/>
    <w:rsid w:val="00334D9C"/>
    <w:rsid w:val="003351BF"/>
    <w:rsid w:val="0033533C"/>
    <w:rsid w:val="0033543F"/>
    <w:rsid w:val="003355DB"/>
    <w:rsid w:val="0033572F"/>
    <w:rsid w:val="00335898"/>
    <w:rsid w:val="00335A2F"/>
    <w:rsid w:val="00335B98"/>
    <w:rsid w:val="00336681"/>
    <w:rsid w:val="0033695A"/>
    <w:rsid w:val="00336A3C"/>
    <w:rsid w:val="00336D0A"/>
    <w:rsid w:val="00337175"/>
    <w:rsid w:val="00337CF1"/>
    <w:rsid w:val="00337F39"/>
    <w:rsid w:val="00337F8D"/>
    <w:rsid w:val="00340CE6"/>
    <w:rsid w:val="0034112B"/>
    <w:rsid w:val="00341A52"/>
    <w:rsid w:val="00341AA3"/>
    <w:rsid w:val="00341B01"/>
    <w:rsid w:val="00342056"/>
    <w:rsid w:val="003423BF"/>
    <w:rsid w:val="003425C2"/>
    <w:rsid w:val="003428B2"/>
    <w:rsid w:val="003428F5"/>
    <w:rsid w:val="00342BBF"/>
    <w:rsid w:val="00343512"/>
    <w:rsid w:val="0034388B"/>
    <w:rsid w:val="0034403E"/>
    <w:rsid w:val="00344462"/>
    <w:rsid w:val="00344B97"/>
    <w:rsid w:val="00344CEC"/>
    <w:rsid w:val="003452F0"/>
    <w:rsid w:val="0034533A"/>
    <w:rsid w:val="003453C7"/>
    <w:rsid w:val="0034561C"/>
    <w:rsid w:val="00345818"/>
    <w:rsid w:val="0034695A"/>
    <w:rsid w:val="00346CE9"/>
    <w:rsid w:val="00347056"/>
    <w:rsid w:val="00347150"/>
    <w:rsid w:val="003474E4"/>
    <w:rsid w:val="00347669"/>
    <w:rsid w:val="003479EA"/>
    <w:rsid w:val="00350491"/>
    <w:rsid w:val="0035078E"/>
    <w:rsid w:val="00350903"/>
    <w:rsid w:val="0035097C"/>
    <w:rsid w:val="0035098C"/>
    <w:rsid w:val="00350A0C"/>
    <w:rsid w:val="00350F31"/>
    <w:rsid w:val="00351096"/>
    <w:rsid w:val="0035119B"/>
    <w:rsid w:val="00351259"/>
    <w:rsid w:val="003512CE"/>
    <w:rsid w:val="00351983"/>
    <w:rsid w:val="00351A10"/>
    <w:rsid w:val="00351B85"/>
    <w:rsid w:val="00351EF5"/>
    <w:rsid w:val="003522FB"/>
    <w:rsid w:val="0035243B"/>
    <w:rsid w:val="0035277F"/>
    <w:rsid w:val="003527E0"/>
    <w:rsid w:val="003527E2"/>
    <w:rsid w:val="003530BD"/>
    <w:rsid w:val="003530DF"/>
    <w:rsid w:val="00353775"/>
    <w:rsid w:val="00353C3E"/>
    <w:rsid w:val="00354574"/>
    <w:rsid w:val="00354EEE"/>
    <w:rsid w:val="003551E2"/>
    <w:rsid w:val="00355764"/>
    <w:rsid w:val="00355E05"/>
    <w:rsid w:val="0035649D"/>
    <w:rsid w:val="0035658D"/>
    <w:rsid w:val="00356778"/>
    <w:rsid w:val="0035686D"/>
    <w:rsid w:val="0035721F"/>
    <w:rsid w:val="0035789E"/>
    <w:rsid w:val="00357C75"/>
    <w:rsid w:val="00357DDA"/>
    <w:rsid w:val="00357EA4"/>
    <w:rsid w:val="003608D5"/>
    <w:rsid w:val="00360F51"/>
    <w:rsid w:val="003612C1"/>
    <w:rsid w:val="003616EF"/>
    <w:rsid w:val="003617D2"/>
    <w:rsid w:val="00361BEA"/>
    <w:rsid w:val="00361E87"/>
    <w:rsid w:val="00361F43"/>
    <w:rsid w:val="00362107"/>
    <w:rsid w:val="0036212A"/>
    <w:rsid w:val="0036213C"/>
    <w:rsid w:val="0036281A"/>
    <w:rsid w:val="00362C56"/>
    <w:rsid w:val="0036321C"/>
    <w:rsid w:val="0036322F"/>
    <w:rsid w:val="0036362C"/>
    <w:rsid w:val="00363A55"/>
    <w:rsid w:val="00363C44"/>
    <w:rsid w:val="00363DB4"/>
    <w:rsid w:val="00363F22"/>
    <w:rsid w:val="00363FAF"/>
    <w:rsid w:val="00364C00"/>
    <w:rsid w:val="00364D47"/>
    <w:rsid w:val="00365DD3"/>
    <w:rsid w:val="00365FC4"/>
    <w:rsid w:val="00367CFD"/>
    <w:rsid w:val="00367FD6"/>
    <w:rsid w:val="00370C7D"/>
    <w:rsid w:val="00371226"/>
    <w:rsid w:val="00371274"/>
    <w:rsid w:val="0037158F"/>
    <w:rsid w:val="00371853"/>
    <w:rsid w:val="00371913"/>
    <w:rsid w:val="00371B29"/>
    <w:rsid w:val="00372525"/>
    <w:rsid w:val="003725C8"/>
    <w:rsid w:val="00372B5F"/>
    <w:rsid w:val="00372BE0"/>
    <w:rsid w:val="00372D71"/>
    <w:rsid w:val="0037348C"/>
    <w:rsid w:val="00373958"/>
    <w:rsid w:val="00373C24"/>
    <w:rsid w:val="003740F0"/>
    <w:rsid w:val="0037459F"/>
    <w:rsid w:val="0037467F"/>
    <w:rsid w:val="003746DD"/>
    <w:rsid w:val="003748E0"/>
    <w:rsid w:val="0037492F"/>
    <w:rsid w:val="0037493E"/>
    <w:rsid w:val="00374B15"/>
    <w:rsid w:val="00374C85"/>
    <w:rsid w:val="00374E01"/>
    <w:rsid w:val="00375731"/>
    <w:rsid w:val="00375829"/>
    <w:rsid w:val="00375A8C"/>
    <w:rsid w:val="0037607F"/>
    <w:rsid w:val="003767A8"/>
    <w:rsid w:val="003768BB"/>
    <w:rsid w:val="00376963"/>
    <w:rsid w:val="00376B0A"/>
    <w:rsid w:val="00376DF6"/>
    <w:rsid w:val="00377023"/>
    <w:rsid w:val="00377268"/>
    <w:rsid w:val="00377438"/>
    <w:rsid w:val="003774F8"/>
    <w:rsid w:val="00377665"/>
    <w:rsid w:val="003776FD"/>
    <w:rsid w:val="00377941"/>
    <w:rsid w:val="00377CB3"/>
    <w:rsid w:val="0038018E"/>
    <w:rsid w:val="003801DA"/>
    <w:rsid w:val="00380217"/>
    <w:rsid w:val="003804DF"/>
    <w:rsid w:val="0038051D"/>
    <w:rsid w:val="00380A31"/>
    <w:rsid w:val="00381247"/>
    <w:rsid w:val="003814E4"/>
    <w:rsid w:val="0038175D"/>
    <w:rsid w:val="00381D13"/>
    <w:rsid w:val="00381EF2"/>
    <w:rsid w:val="003829AC"/>
    <w:rsid w:val="00382C9D"/>
    <w:rsid w:val="00382CC9"/>
    <w:rsid w:val="00382DAA"/>
    <w:rsid w:val="00382E7A"/>
    <w:rsid w:val="003832C4"/>
    <w:rsid w:val="00383E62"/>
    <w:rsid w:val="00384075"/>
    <w:rsid w:val="00384215"/>
    <w:rsid w:val="003842D5"/>
    <w:rsid w:val="00384305"/>
    <w:rsid w:val="00384659"/>
    <w:rsid w:val="0038553F"/>
    <w:rsid w:val="00385807"/>
    <w:rsid w:val="00385808"/>
    <w:rsid w:val="0038584B"/>
    <w:rsid w:val="00385C97"/>
    <w:rsid w:val="00385DEF"/>
    <w:rsid w:val="00385EE6"/>
    <w:rsid w:val="00386319"/>
    <w:rsid w:val="003863AA"/>
    <w:rsid w:val="00386A75"/>
    <w:rsid w:val="00386B29"/>
    <w:rsid w:val="00386DEA"/>
    <w:rsid w:val="00386E0A"/>
    <w:rsid w:val="003873CE"/>
    <w:rsid w:val="003905B2"/>
    <w:rsid w:val="003906E1"/>
    <w:rsid w:val="003906E5"/>
    <w:rsid w:val="00390A37"/>
    <w:rsid w:val="00390D71"/>
    <w:rsid w:val="00390DA3"/>
    <w:rsid w:val="00390E1C"/>
    <w:rsid w:val="00391241"/>
    <w:rsid w:val="003919BA"/>
    <w:rsid w:val="00391D29"/>
    <w:rsid w:val="0039221F"/>
    <w:rsid w:val="003922C6"/>
    <w:rsid w:val="0039239C"/>
    <w:rsid w:val="0039243A"/>
    <w:rsid w:val="00392499"/>
    <w:rsid w:val="0039256A"/>
    <w:rsid w:val="003931BF"/>
    <w:rsid w:val="0039324D"/>
    <w:rsid w:val="00393A99"/>
    <w:rsid w:val="00394003"/>
    <w:rsid w:val="00394222"/>
    <w:rsid w:val="003944EF"/>
    <w:rsid w:val="0039459E"/>
    <w:rsid w:val="003949CA"/>
    <w:rsid w:val="00394A19"/>
    <w:rsid w:val="00395145"/>
    <w:rsid w:val="00395159"/>
    <w:rsid w:val="00395A5A"/>
    <w:rsid w:val="00395C87"/>
    <w:rsid w:val="0039642C"/>
    <w:rsid w:val="00396901"/>
    <w:rsid w:val="00396908"/>
    <w:rsid w:val="003969FD"/>
    <w:rsid w:val="00396E88"/>
    <w:rsid w:val="00397017"/>
    <w:rsid w:val="00397026"/>
    <w:rsid w:val="00397043"/>
    <w:rsid w:val="00397132"/>
    <w:rsid w:val="0039724B"/>
    <w:rsid w:val="003972CD"/>
    <w:rsid w:val="003979C3"/>
    <w:rsid w:val="00397BA1"/>
    <w:rsid w:val="003A0375"/>
    <w:rsid w:val="003A04C0"/>
    <w:rsid w:val="003A062F"/>
    <w:rsid w:val="003A06F8"/>
    <w:rsid w:val="003A10B1"/>
    <w:rsid w:val="003A17FF"/>
    <w:rsid w:val="003A258F"/>
    <w:rsid w:val="003A26DE"/>
    <w:rsid w:val="003A2999"/>
    <w:rsid w:val="003A29D0"/>
    <w:rsid w:val="003A3103"/>
    <w:rsid w:val="003A346A"/>
    <w:rsid w:val="003A35E1"/>
    <w:rsid w:val="003A3BCF"/>
    <w:rsid w:val="003A3CC2"/>
    <w:rsid w:val="003A4106"/>
    <w:rsid w:val="003A4427"/>
    <w:rsid w:val="003A4C00"/>
    <w:rsid w:val="003A4C09"/>
    <w:rsid w:val="003A4EC4"/>
    <w:rsid w:val="003A5CA1"/>
    <w:rsid w:val="003A5F5A"/>
    <w:rsid w:val="003A5FF7"/>
    <w:rsid w:val="003A6231"/>
    <w:rsid w:val="003A6BB2"/>
    <w:rsid w:val="003A6BDC"/>
    <w:rsid w:val="003A6CC6"/>
    <w:rsid w:val="003A6D6E"/>
    <w:rsid w:val="003A7483"/>
    <w:rsid w:val="003A778C"/>
    <w:rsid w:val="003A7E72"/>
    <w:rsid w:val="003A7E81"/>
    <w:rsid w:val="003B0C94"/>
    <w:rsid w:val="003B1232"/>
    <w:rsid w:val="003B12FF"/>
    <w:rsid w:val="003B181C"/>
    <w:rsid w:val="003B1A8A"/>
    <w:rsid w:val="003B3744"/>
    <w:rsid w:val="003B3F65"/>
    <w:rsid w:val="003B40AD"/>
    <w:rsid w:val="003B40BD"/>
    <w:rsid w:val="003B43AA"/>
    <w:rsid w:val="003B49E3"/>
    <w:rsid w:val="003B53DA"/>
    <w:rsid w:val="003B5CD4"/>
    <w:rsid w:val="003B6258"/>
    <w:rsid w:val="003B6942"/>
    <w:rsid w:val="003B695D"/>
    <w:rsid w:val="003B6C77"/>
    <w:rsid w:val="003B6FE9"/>
    <w:rsid w:val="003C0155"/>
    <w:rsid w:val="003C040F"/>
    <w:rsid w:val="003C0449"/>
    <w:rsid w:val="003C0D4D"/>
    <w:rsid w:val="003C0F8C"/>
    <w:rsid w:val="003C1298"/>
    <w:rsid w:val="003C1314"/>
    <w:rsid w:val="003C1451"/>
    <w:rsid w:val="003C1584"/>
    <w:rsid w:val="003C1BD9"/>
    <w:rsid w:val="003C1CFC"/>
    <w:rsid w:val="003C1D03"/>
    <w:rsid w:val="003C270B"/>
    <w:rsid w:val="003C2AC2"/>
    <w:rsid w:val="003C2C2A"/>
    <w:rsid w:val="003C2C99"/>
    <w:rsid w:val="003C2CF8"/>
    <w:rsid w:val="003C33CC"/>
    <w:rsid w:val="003C3551"/>
    <w:rsid w:val="003C35B7"/>
    <w:rsid w:val="003C37F7"/>
    <w:rsid w:val="003C4347"/>
    <w:rsid w:val="003C4B7A"/>
    <w:rsid w:val="003C5478"/>
    <w:rsid w:val="003C54AE"/>
    <w:rsid w:val="003C58AA"/>
    <w:rsid w:val="003C5B5B"/>
    <w:rsid w:val="003C5DC4"/>
    <w:rsid w:val="003C6859"/>
    <w:rsid w:val="003C6C18"/>
    <w:rsid w:val="003C6D2C"/>
    <w:rsid w:val="003C6F66"/>
    <w:rsid w:val="003C703E"/>
    <w:rsid w:val="003C71AA"/>
    <w:rsid w:val="003C76E1"/>
    <w:rsid w:val="003C7724"/>
    <w:rsid w:val="003C7DBB"/>
    <w:rsid w:val="003C7E95"/>
    <w:rsid w:val="003D0257"/>
    <w:rsid w:val="003D03C5"/>
    <w:rsid w:val="003D03DC"/>
    <w:rsid w:val="003D0816"/>
    <w:rsid w:val="003D0F77"/>
    <w:rsid w:val="003D0FD8"/>
    <w:rsid w:val="003D12B7"/>
    <w:rsid w:val="003D158C"/>
    <w:rsid w:val="003D15EC"/>
    <w:rsid w:val="003D1BA6"/>
    <w:rsid w:val="003D1E32"/>
    <w:rsid w:val="003D23F0"/>
    <w:rsid w:val="003D260D"/>
    <w:rsid w:val="003D28E5"/>
    <w:rsid w:val="003D2F9F"/>
    <w:rsid w:val="003D319C"/>
    <w:rsid w:val="003D33D7"/>
    <w:rsid w:val="003D37EE"/>
    <w:rsid w:val="003D39F5"/>
    <w:rsid w:val="003D3C10"/>
    <w:rsid w:val="003D4822"/>
    <w:rsid w:val="003D4CBD"/>
    <w:rsid w:val="003D50A1"/>
    <w:rsid w:val="003D5124"/>
    <w:rsid w:val="003D5199"/>
    <w:rsid w:val="003D5441"/>
    <w:rsid w:val="003D57EC"/>
    <w:rsid w:val="003D585B"/>
    <w:rsid w:val="003D58B0"/>
    <w:rsid w:val="003D5D0D"/>
    <w:rsid w:val="003D5E7A"/>
    <w:rsid w:val="003D61EE"/>
    <w:rsid w:val="003D673D"/>
    <w:rsid w:val="003D6981"/>
    <w:rsid w:val="003E0577"/>
    <w:rsid w:val="003E0822"/>
    <w:rsid w:val="003E0EC9"/>
    <w:rsid w:val="003E102E"/>
    <w:rsid w:val="003E1154"/>
    <w:rsid w:val="003E13DF"/>
    <w:rsid w:val="003E1539"/>
    <w:rsid w:val="003E180A"/>
    <w:rsid w:val="003E1F3D"/>
    <w:rsid w:val="003E1F6F"/>
    <w:rsid w:val="003E2195"/>
    <w:rsid w:val="003E280F"/>
    <w:rsid w:val="003E2BD0"/>
    <w:rsid w:val="003E2F96"/>
    <w:rsid w:val="003E30C4"/>
    <w:rsid w:val="003E35AE"/>
    <w:rsid w:val="003E363A"/>
    <w:rsid w:val="003E40D2"/>
    <w:rsid w:val="003E4446"/>
    <w:rsid w:val="003E44AE"/>
    <w:rsid w:val="003E494F"/>
    <w:rsid w:val="003E4C40"/>
    <w:rsid w:val="003E4F1D"/>
    <w:rsid w:val="003E4F37"/>
    <w:rsid w:val="003E547D"/>
    <w:rsid w:val="003E55F9"/>
    <w:rsid w:val="003E5F10"/>
    <w:rsid w:val="003E6638"/>
    <w:rsid w:val="003E6876"/>
    <w:rsid w:val="003E68B2"/>
    <w:rsid w:val="003E6C79"/>
    <w:rsid w:val="003E6DCA"/>
    <w:rsid w:val="003E7171"/>
    <w:rsid w:val="003E76DF"/>
    <w:rsid w:val="003E78B7"/>
    <w:rsid w:val="003F00BF"/>
    <w:rsid w:val="003F0603"/>
    <w:rsid w:val="003F0E6C"/>
    <w:rsid w:val="003F13F0"/>
    <w:rsid w:val="003F1485"/>
    <w:rsid w:val="003F1859"/>
    <w:rsid w:val="003F1AF3"/>
    <w:rsid w:val="003F1C7D"/>
    <w:rsid w:val="003F1F73"/>
    <w:rsid w:val="003F21BD"/>
    <w:rsid w:val="003F22B8"/>
    <w:rsid w:val="003F23B9"/>
    <w:rsid w:val="003F24FF"/>
    <w:rsid w:val="003F2581"/>
    <w:rsid w:val="003F25E9"/>
    <w:rsid w:val="003F27D0"/>
    <w:rsid w:val="003F2C9A"/>
    <w:rsid w:val="003F3323"/>
    <w:rsid w:val="003F435B"/>
    <w:rsid w:val="003F4556"/>
    <w:rsid w:val="003F46FD"/>
    <w:rsid w:val="003F4A0F"/>
    <w:rsid w:val="003F4E71"/>
    <w:rsid w:val="003F54A0"/>
    <w:rsid w:val="003F555A"/>
    <w:rsid w:val="003F574B"/>
    <w:rsid w:val="003F591A"/>
    <w:rsid w:val="003F5F24"/>
    <w:rsid w:val="003F5FD4"/>
    <w:rsid w:val="003F615B"/>
    <w:rsid w:val="003F63C0"/>
    <w:rsid w:val="003F6AF3"/>
    <w:rsid w:val="003F6D5A"/>
    <w:rsid w:val="003F7885"/>
    <w:rsid w:val="003F7C17"/>
    <w:rsid w:val="00400040"/>
    <w:rsid w:val="004000EC"/>
    <w:rsid w:val="0040038D"/>
    <w:rsid w:val="00401057"/>
    <w:rsid w:val="00401105"/>
    <w:rsid w:val="00401136"/>
    <w:rsid w:val="0040128E"/>
    <w:rsid w:val="00401454"/>
    <w:rsid w:val="004018FF"/>
    <w:rsid w:val="004020B7"/>
    <w:rsid w:val="0040225D"/>
    <w:rsid w:val="00402749"/>
    <w:rsid w:val="004027EB"/>
    <w:rsid w:val="00402D6B"/>
    <w:rsid w:val="00402F80"/>
    <w:rsid w:val="00403C0D"/>
    <w:rsid w:val="00403E5D"/>
    <w:rsid w:val="004046F7"/>
    <w:rsid w:val="004047FD"/>
    <w:rsid w:val="00404BAC"/>
    <w:rsid w:val="00404DB7"/>
    <w:rsid w:val="0040501A"/>
    <w:rsid w:val="0040505B"/>
    <w:rsid w:val="00405172"/>
    <w:rsid w:val="00405313"/>
    <w:rsid w:val="0040533D"/>
    <w:rsid w:val="00405947"/>
    <w:rsid w:val="004066C1"/>
    <w:rsid w:val="00406743"/>
    <w:rsid w:val="004069CA"/>
    <w:rsid w:val="00406A81"/>
    <w:rsid w:val="00406C94"/>
    <w:rsid w:val="0040795C"/>
    <w:rsid w:val="00407BFE"/>
    <w:rsid w:val="00407D85"/>
    <w:rsid w:val="0041018D"/>
    <w:rsid w:val="004102DB"/>
    <w:rsid w:val="00410E5C"/>
    <w:rsid w:val="004113E4"/>
    <w:rsid w:val="00412228"/>
    <w:rsid w:val="004124FA"/>
    <w:rsid w:val="004129AB"/>
    <w:rsid w:val="00412C4D"/>
    <w:rsid w:val="00413034"/>
    <w:rsid w:val="00413178"/>
    <w:rsid w:val="00413298"/>
    <w:rsid w:val="00413967"/>
    <w:rsid w:val="00413A5F"/>
    <w:rsid w:val="004141D7"/>
    <w:rsid w:val="00414B01"/>
    <w:rsid w:val="00414CB5"/>
    <w:rsid w:val="00414E12"/>
    <w:rsid w:val="0041503B"/>
    <w:rsid w:val="00415139"/>
    <w:rsid w:val="004151CA"/>
    <w:rsid w:val="004153E2"/>
    <w:rsid w:val="00416BA3"/>
    <w:rsid w:val="00416CA0"/>
    <w:rsid w:val="00416EC4"/>
    <w:rsid w:val="00417753"/>
    <w:rsid w:val="00417B54"/>
    <w:rsid w:val="00417CF1"/>
    <w:rsid w:val="00417EC0"/>
    <w:rsid w:val="00420219"/>
    <w:rsid w:val="00420492"/>
    <w:rsid w:val="004208A9"/>
    <w:rsid w:val="004213BA"/>
    <w:rsid w:val="0042238D"/>
    <w:rsid w:val="00422A13"/>
    <w:rsid w:val="00422EA6"/>
    <w:rsid w:val="00422FA9"/>
    <w:rsid w:val="00423634"/>
    <w:rsid w:val="00423BB1"/>
    <w:rsid w:val="004240DB"/>
    <w:rsid w:val="0042417B"/>
    <w:rsid w:val="00424279"/>
    <w:rsid w:val="00424508"/>
    <w:rsid w:val="00424821"/>
    <w:rsid w:val="0042495F"/>
    <w:rsid w:val="004249EC"/>
    <w:rsid w:val="00424AA7"/>
    <w:rsid w:val="004251FD"/>
    <w:rsid w:val="004255BF"/>
    <w:rsid w:val="00425CEA"/>
    <w:rsid w:val="00426F06"/>
    <w:rsid w:val="00426F17"/>
    <w:rsid w:val="0042730D"/>
    <w:rsid w:val="00427A71"/>
    <w:rsid w:val="00427B1B"/>
    <w:rsid w:val="00430228"/>
    <w:rsid w:val="004307C9"/>
    <w:rsid w:val="00430817"/>
    <w:rsid w:val="00430945"/>
    <w:rsid w:val="00430B9B"/>
    <w:rsid w:val="0043158C"/>
    <w:rsid w:val="00432557"/>
    <w:rsid w:val="00432982"/>
    <w:rsid w:val="004329C7"/>
    <w:rsid w:val="00432AA4"/>
    <w:rsid w:val="00432EED"/>
    <w:rsid w:val="00432F25"/>
    <w:rsid w:val="00432F47"/>
    <w:rsid w:val="00432FC7"/>
    <w:rsid w:val="0043344A"/>
    <w:rsid w:val="00433506"/>
    <w:rsid w:val="00433534"/>
    <w:rsid w:val="00433598"/>
    <w:rsid w:val="0043359B"/>
    <w:rsid w:val="004336C9"/>
    <w:rsid w:val="00433AC6"/>
    <w:rsid w:val="00433C43"/>
    <w:rsid w:val="00433C89"/>
    <w:rsid w:val="00433D6E"/>
    <w:rsid w:val="00434008"/>
    <w:rsid w:val="00434071"/>
    <w:rsid w:val="004344E4"/>
    <w:rsid w:val="0043453D"/>
    <w:rsid w:val="004345AE"/>
    <w:rsid w:val="004347D5"/>
    <w:rsid w:val="00434D5E"/>
    <w:rsid w:val="00434FCE"/>
    <w:rsid w:val="00435573"/>
    <w:rsid w:val="00435B4C"/>
    <w:rsid w:val="00435B82"/>
    <w:rsid w:val="004360BC"/>
    <w:rsid w:val="00436156"/>
    <w:rsid w:val="00436281"/>
    <w:rsid w:val="0043643B"/>
    <w:rsid w:val="00436AEF"/>
    <w:rsid w:val="00437036"/>
    <w:rsid w:val="004401A2"/>
    <w:rsid w:val="00440663"/>
    <w:rsid w:val="00440B6F"/>
    <w:rsid w:val="00440BA8"/>
    <w:rsid w:val="00440FC5"/>
    <w:rsid w:val="00441480"/>
    <w:rsid w:val="00441D85"/>
    <w:rsid w:val="00441F11"/>
    <w:rsid w:val="004422D0"/>
    <w:rsid w:val="004425AE"/>
    <w:rsid w:val="0044264E"/>
    <w:rsid w:val="00442BC6"/>
    <w:rsid w:val="00442E0F"/>
    <w:rsid w:val="00442FA0"/>
    <w:rsid w:val="004435B2"/>
    <w:rsid w:val="00443715"/>
    <w:rsid w:val="004439A3"/>
    <w:rsid w:val="00443BD3"/>
    <w:rsid w:val="00444186"/>
    <w:rsid w:val="00444401"/>
    <w:rsid w:val="00444825"/>
    <w:rsid w:val="00444A4A"/>
    <w:rsid w:val="00444FC7"/>
    <w:rsid w:val="00445069"/>
    <w:rsid w:val="0044508F"/>
    <w:rsid w:val="00445579"/>
    <w:rsid w:val="0044579C"/>
    <w:rsid w:val="00445BB2"/>
    <w:rsid w:val="00445EAA"/>
    <w:rsid w:val="00446012"/>
    <w:rsid w:val="00446024"/>
    <w:rsid w:val="004462FD"/>
    <w:rsid w:val="00446390"/>
    <w:rsid w:val="00446AFE"/>
    <w:rsid w:val="00446D7D"/>
    <w:rsid w:val="00446E1C"/>
    <w:rsid w:val="00447198"/>
    <w:rsid w:val="004478B7"/>
    <w:rsid w:val="004478DF"/>
    <w:rsid w:val="00447D8F"/>
    <w:rsid w:val="0045018C"/>
    <w:rsid w:val="004510C1"/>
    <w:rsid w:val="00451309"/>
    <w:rsid w:val="0045162F"/>
    <w:rsid w:val="00451C62"/>
    <w:rsid w:val="00452335"/>
    <w:rsid w:val="0045242A"/>
    <w:rsid w:val="00453CE6"/>
    <w:rsid w:val="004546D5"/>
    <w:rsid w:val="004548E7"/>
    <w:rsid w:val="00454D21"/>
    <w:rsid w:val="00455046"/>
    <w:rsid w:val="004554D0"/>
    <w:rsid w:val="004556D9"/>
    <w:rsid w:val="0045613A"/>
    <w:rsid w:val="004564A9"/>
    <w:rsid w:val="00456BAD"/>
    <w:rsid w:val="00456DC6"/>
    <w:rsid w:val="00457622"/>
    <w:rsid w:val="0045785C"/>
    <w:rsid w:val="00457937"/>
    <w:rsid w:val="0046024A"/>
    <w:rsid w:val="00460591"/>
    <w:rsid w:val="0046071F"/>
    <w:rsid w:val="00460A94"/>
    <w:rsid w:val="0046139A"/>
    <w:rsid w:val="00461F1A"/>
    <w:rsid w:val="004620E7"/>
    <w:rsid w:val="00462BD8"/>
    <w:rsid w:val="00462C2C"/>
    <w:rsid w:val="004630C9"/>
    <w:rsid w:val="00463118"/>
    <w:rsid w:val="004632A3"/>
    <w:rsid w:val="00463879"/>
    <w:rsid w:val="0046390A"/>
    <w:rsid w:val="00463C2F"/>
    <w:rsid w:val="00463E09"/>
    <w:rsid w:val="004640A8"/>
    <w:rsid w:val="00464448"/>
    <w:rsid w:val="00464665"/>
    <w:rsid w:val="00464722"/>
    <w:rsid w:val="00464C85"/>
    <w:rsid w:val="004651F6"/>
    <w:rsid w:val="004653A7"/>
    <w:rsid w:val="0046560D"/>
    <w:rsid w:val="004656F6"/>
    <w:rsid w:val="00465D00"/>
    <w:rsid w:val="00465E85"/>
    <w:rsid w:val="004664FF"/>
    <w:rsid w:val="00466934"/>
    <w:rsid w:val="00466B83"/>
    <w:rsid w:val="00466BCB"/>
    <w:rsid w:val="00466BF7"/>
    <w:rsid w:val="00466C5B"/>
    <w:rsid w:val="00466EB4"/>
    <w:rsid w:val="00467279"/>
    <w:rsid w:val="004676B0"/>
    <w:rsid w:val="00470049"/>
    <w:rsid w:val="004704A5"/>
    <w:rsid w:val="00470707"/>
    <w:rsid w:val="00470AA5"/>
    <w:rsid w:val="00472391"/>
    <w:rsid w:val="00472725"/>
    <w:rsid w:val="004727C0"/>
    <w:rsid w:val="00472927"/>
    <w:rsid w:val="00472C04"/>
    <w:rsid w:val="00472F41"/>
    <w:rsid w:val="004730EC"/>
    <w:rsid w:val="004733B2"/>
    <w:rsid w:val="0047352B"/>
    <w:rsid w:val="00473683"/>
    <w:rsid w:val="00473832"/>
    <w:rsid w:val="00473892"/>
    <w:rsid w:val="00473B4C"/>
    <w:rsid w:val="00473C3B"/>
    <w:rsid w:val="00473E7D"/>
    <w:rsid w:val="0047445C"/>
    <w:rsid w:val="00474666"/>
    <w:rsid w:val="00474B5F"/>
    <w:rsid w:val="004750BD"/>
    <w:rsid w:val="004751ED"/>
    <w:rsid w:val="00475410"/>
    <w:rsid w:val="004754BA"/>
    <w:rsid w:val="00476358"/>
    <w:rsid w:val="004764D2"/>
    <w:rsid w:val="004765D0"/>
    <w:rsid w:val="004765E6"/>
    <w:rsid w:val="00476606"/>
    <w:rsid w:val="0047724A"/>
    <w:rsid w:val="004773E3"/>
    <w:rsid w:val="00477DA1"/>
    <w:rsid w:val="004800F9"/>
    <w:rsid w:val="0048026F"/>
    <w:rsid w:val="0048066F"/>
    <w:rsid w:val="00480C20"/>
    <w:rsid w:val="00481257"/>
    <w:rsid w:val="00481377"/>
    <w:rsid w:val="00481408"/>
    <w:rsid w:val="004818BC"/>
    <w:rsid w:val="004822BC"/>
    <w:rsid w:val="0048232F"/>
    <w:rsid w:val="00482407"/>
    <w:rsid w:val="00482774"/>
    <w:rsid w:val="0048285B"/>
    <w:rsid w:val="0048285E"/>
    <w:rsid w:val="00482B0D"/>
    <w:rsid w:val="00482BCF"/>
    <w:rsid w:val="00482E92"/>
    <w:rsid w:val="0048348C"/>
    <w:rsid w:val="00483667"/>
    <w:rsid w:val="0048373A"/>
    <w:rsid w:val="004837C8"/>
    <w:rsid w:val="00483BAE"/>
    <w:rsid w:val="00483E48"/>
    <w:rsid w:val="004845A8"/>
    <w:rsid w:val="004848B1"/>
    <w:rsid w:val="00484F3C"/>
    <w:rsid w:val="00484FC9"/>
    <w:rsid w:val="00485107"/>
    <w:rsid w:val="00485269"/>
    <w:rsid w:val="0048529F"/>
    <w:rsid w:val="004853D7"/>
    <w:rsid w:val="00485706"/>
    <w:rsid w:val="0048601E"/>
    <w:rsid w:val="00486B0A"/>
    <w:rsid w:val="00486BD0"/>
    <w:rsid w:val="004875DF"/>
    <w:rsid w:val="00487A69"/>
    <w:rsid w:val="004900F9"/>
    <w:rsid w:val="00490429"/>
    <w:rsid w:val="0049093E"/>
    <w:rsid w:val="00490974"/>
    <w:rsid w:val="00490AD3"/>
    <w:rsid w:val="00490AF4"/>
    <w:rsid w:val="00490DB2"/>
    <w:rsid w:val="00490E68"/>
    <w:rsid w:val="00490FEE"/>
    <w:rsid w:val="004915BB"/>
    <w:rsid w:val="00491BA1"/>
    <w:rsid w:val="00491CFD"/>
    <w:rsid w:val="00492256"/>
    <w:rsid w:val="004924CC"/>
    <w:rsid w:val="004924F8"/>
    <w:rsid w:val="00492ACE"/>
    <w:rsid w:val="004939C9"/>
    <w:rsid w:val="00493C36"/>
    <w:rsid w:val="00493E7A"/>
    <w:rsid w:val="004942CC"/>
    <w:rsid w:val="00494591"/>
    <w:rsid w:val="004948A2"/>
    <w:rsid w:val="00494D93"/>
    <w:rsid w:val="00494F33"/>
    <w:rsid w:val="0049517D"/>
    <w:rsid w:val="004955A4"/>
    <w:rsid w:val="0049578F"/>
    <w:rsid w:val="0049585A"/>
    <w:rsid w:val="00495B43"/>
    <w:rsid w:val="00495CF7"/>
    <w:rsid w:val="00496077"/>
    <w:rsid w:val="004962F8"/>
    <w:rsid w:val="00496E0A"/>
    <w:rsid w:val="00496E9A"/>
    <w:rsid w:val="00497036"/>
    <w:rsid w:val="004970D6"/>
    <w:rsid w:val="004972D7"/>
    <w:rsid w:val="00497792"/>
    <w:rsid w:val="004978B1"/>
    <w:rsid w:val="00497985"/>
    <w:rsid w:val="004A0506"/>
    <w:rsid w:val="004A08D6"/>
    <w:rsid w:val="004A0F1A"/>
    <w:rsid w:val="004A1244"/>
    <w:rsid w:val="004A161A"/>
    <w:rsid w:val="004A1E12"/>
    <w:rsid w:val="004A2246"/>
    <w:rsid w:val="004A2AC7"/>
    <w:rsid w:val="004A393B"/>
    <w:rsid w:val="004A3F50"/>
    <w:rsid w:val="004A45F9"/>
    <w:rsid w:val="004A4AB2"/>
    <w:rsid w:val="004A5016"/>
    <w:rsid w:val="004A50AF"/>
    <w:rsid w:val="004A5383"/>
    <w:rsid w:val="004A5E87"/>
    <w:rsid w:val="004A6023"/>
    <w:rsid w:val="004A6059"/>
    <w:rsid w:val="004A60EF"/>
    <w:rsid w:val="004A6602"/>
    <w:rsid w:val="004A677C"/>
    <w:rsid w:val="004A6AF1"/>
    <w:rsid w:val="004A6BA2"/>
    <w:rsid w:val="004A6E2F"/>
    <w:rsid w:val="004A7526"/>
    <w:rsid w:val="004B0860"/>
    <w:rsid w:val="004B141C"/>
    <w:rsid w:val="004B17BE"/>
    <w:rsid w:val="004B1C35"/>
    <w:rsid w:val="004B1C90"/>
    <w:rsid w:val="004B1D1E"/>
    <w:rsid w:val="004B2156"/>
    <w:rsid w:val="004B274B"/>
    <w:rsid w:val="004B2A52"/>
    <w:rsid w:val="004B2BAD"/>
    <w:rsid w:val="004B31CC"/>
    <w:rsid w:val="004B339C"/>
    <w:rsid w:val="004B3B6F"/>
    <w:rsid w:val="004B3ED3"/>
    <w:rsid w:val="004B4390"/>
    <w:rsid w:val="004B457C"/>
    <w:rsid w:val="004B4C50"/>
    <w:rsid w:val="004B50C0"/>
    <w:rsid w:val="004B57D1"/>
    <w:rsid w:val="004B5B14"/>
    <w:rsid w:val="004B6046"/>
    <w:rsid w:val="004B620A"/>
    <w:rsid w:val="004B62A7"/>
    <w:rsid w:val="004B674F"/>
    <w:rsid w:val="004B6AD5"/>
    <w:rsid w:val="004B6E6C"/>
    <w:rsid w:val="004B73CE"/>
    <w:rsid w:val="004B7624"/>
    <w:rsid w:val="004C036D"/>
    <w:rsid w:val="004C06E4"/>
    <w:rsid w:val="004C0AF0"/>
    <w:rsid w:val="004C1516"/>
    <w:rsid w:val="004C16E3"/>
    <w:rsid w:val="004C1A77"/>
    <w:rsid w:val="004C21D9"/>
    <w:rsid w:val="004C2993"/>
    <w:rsid w:val="004C31BD"/>
    <w:rsid w:val="004C34C0"/>
    <w:rsid w:val="004C399F"/>
    <w:rsid w:val="004C4235"/>
    <w:rsid w:val="004C455F"/>
    <w:rsid w:val="004C45BF"/>
    <w:rsid w:val="004C4C6A"/>
    <w:rsid w:val="004C4E0A"/>
    <w:rsid w:val="004C5077"/>
    <w:rsid w:val="004C5363"/>
    <w:rsid w:val="004C5AC9"/>
    <w:rsid w:val="004C5C5D"/>
    <w:rsid w:val="004C64BD"/>
    <w:rsid w:val="004C6806"/>
    <w:rsid w:val="004C729D"/>
    <w:rsid w:val="004C72A4"/>
    <w:rsid w:val="004C72CF"/>
    <w:rsid w:val="004C7476"/>
    <w:rsid w:val="004C782E"/>
    <w:rsid w:val="004C7C2F"/>
    <w:rsid w:val="004C7C80"/>
    <w:rsid w:val="004C7E61"/>
    <w:rsid w:val="004D028B"/>
    <w:rsid w:val="004D03F5"/>
    <w:rsid w:val="004D046A"/>
    <w:rsid w:val="004D04E7"/>
    <w:rsid w:val="004D05B2"/>
    <w:rsid w:val="004D07F6"/>
    <w:rsid w:val="004D130A"/>
    <w:rsid w:val="004D14A8"/>
    <w:rsid w:val="004D1E24"/>
    <w:rsid w:val="004D1EF7"/>
    <w:rsid w:val="004D1F40"/>
    <w:rsid w:val="004D2364"/>
    <w:rsid w:val="004D2552"/>
    <w:rsid w:val="004D275B"/>
    <w:rsid w:val="004D2BF8"/>
    <w:rsid w:val="004D2C2C"/>
    <w:rsid w:val="004D2C61"/>
    <w:rsid w:val="004D2F09"/>
    <w:rsid w:val="004D3459"/>
    <w:rsid w:val="004D351D"/>
    <w:rsid w:val="004D36D1"/>
    <w:rsid w:val="004D3CBC"/>
    <w:rsid w:val="004D3D17"/>
    <w:rsid w:val="004D3E79"/>
    <w:rsid w:val="004D4B29"/>
    <w:rsid w:val="004D4C32"/>
    <w:rsid w:val="004D4EDD"/>
    <w:rsid w:val="004D505B"/>
    <w:rsid w:val="004D561B"/>
    <w:rsid w:val="004D5B1C"/>
    <w:rsid w:val="004D5B43"/>
    <w:rsid w:val="004D6086"/>
    <w:rsid w:val="004D6572"/>
    <w:rsid w:val="004D685B"/>
    <w:rsid w:val="004D68C4"/>
    <w:rsid w:val="004D6A73"/>
    <w:rsid w:val="004D6B10"/>
    <w:rsid w:val="004D6EBF"/>
    <w:rsid w:val="004D717E"/>
    <w:rsid w:val="004D75A8"/>
    <w:rsid w:val="004D7698"/>
    <w:rsid w:val="004D7933"/>
    <w:rsid w:val="004D79F5"/>
    <w:rsid w:val="004D7E80"/>
    <w:rsid w:val="004D7EFC"/>
    <w:rsid w:val="004D7F04"/>
    <w:rsid w:val="004E0160"/>
    <w:rsid w:val="004E0327"/>
    <w:rsid w:val="004E03AD"/>
    <w:rsid w:val="004E03EF"/>
    <w:rsid w:val="004E06C1"/>
    <w:rsid w:val="004E09F6"/>
    <w:rsid w:val="004E0ADC"/>
    <w:rsid w:val="004E0E70"/>
    <w:rsid w:val="004E0FEF"/>
    <w:rsid w:val="004E10B6"/>
    <w:rsid w:val="004E1291"/>
    <w:rsid w:val="004E14B5"/>
    <w:rsid w:val="004E1507"/>
    <w:rsid w:val="004E1C0B"/>
    <w:rsid w:val="004E2019"/>
    <w:rsid w:val="004E2203"/>
    <w:rsid w:val="004E2284"/>
    <w:rsid w:val="004E2AD2"/>
    <w:rsid w:val="004E2C96"/>
    <w:rsid w:val="004E2E88"/>
    <w:rsid w:val="004E33EA"/>
    <w:rsid w:val="004E377D"/>
    <w:rsid w:val="004E3BBD"/>
    <w:rsid w:val="004E42B5"/>
    <w:rsid w:val="004E509A"/>
    <w:rsid w:val="004E5598"/>
    <w:rsid w:val="004E55BD"/>
    <w:rsid w:val="004E58BD"/>
    <w:rsid w:val="004E62B8"/>
    <w:rsid w:val="004E6721"/>
    <w:rsid w:val="004E6B6D"/>
    <w:rsid w:val="004E74E0"/>
    <w:rsid w:val="004E7616"/>
    <w:rsid w:val="004E7709"/>
    <w:rsid w:val="004E7893"/>
    <w:rsid w:val="004F022E"/>
    <w:rsid w:val="004F032F"/>
    <w:rsid w:val="004F0472"/>
    <w:rsid w:val="004F0584"/>
    <w:rsid w:val="004F0641"/>
    <w:rsid w:val="004F0A07"/>
    <w:rsid w:val="004F0BC7"/>
    <w:rsid w:val="004F0BEB"/>
    <w:rsid w:val="004F0E48"/>
    <w:rsid w:val="004F0E9F"/>
    <w:rsid w:val="004F0F2E"/>
    <w:rsid w:val="004F1119"/>
    <w:rsid w:val="004F1253"/>
    <w:rsid w:val="004F1338"/>
    <w:rsid w:val="004F18E2"/>
    <w:rsid w:val="004F19EA"/>
    <w:rsid w:val="004F1A10"/>
    <w:rsid w:val="004F2044"/>
    <w:rsid w:val="004F23E3"/>
    <w:rsid w:val="004F23F7"/>
    <w:rsid w:val="004F2597"/>
    <w:rsid w:val="004F2681"/>
    <w:rsid w:val="004F33A0"/>
    <w:rsid w:val="004F3B96"/>
    <w:rsid w:val="004F3BA7"/>
    <w:rsid w:val="004F3EAD"/>
    <w:rsid w:val="004F3F2A"/>
    <w:rsid w:val="004F4F4F"/>
    <w:rsid w:val="004F52D0"/>
    <w:rsid w:val="004F5361"/>
    <w:rsid w:val="004F57E1"/>
    <w:rsid w:val="004F5C7F"/>
    <w:rsid w:val="004F62C5"/>
    <w:rsid w:val="004F7201"/>
    <w:rsid w:val="004F72FC"/>
    <w:rsid w:val="004F7542"/>
    <w:rsid w:val="005003B6"/>
    <w:rsid w:val="00500646"/>
    <w:rsid w:val="00500CD8"/>
    <w:rsid w:val="00500DF8"/>
    <w:rsid w:val="00500F3B"/>
    <w:rsid w:val="00500F91"/>
    <w:rsid w:val="00501053"/>
    <w:rsid w:val="00501563"/>
    <w:rsid w:val="00501D15"/>
    <w:rsid w:val="005025B6"/>
    <w:rsid w:val="005029D5"/>
    <w:rsid w:val="00502AF3"/>
    <w:rsid w:val="0050311C"/>
    <w:rsid w:val="00503379"/>
    <w:rsid w:val="00503602"/>
    <w:rsid w:val="00503641"/>
    <w:rsid w:val="0050388D"/>
    <w:rsid w:val="00503941"/>
    <w:rsid w:val="00503DF1"/>
    <w:rsid w:val="00504076"/>
    <w:rsid w:val="0050437B"/>
    <w:rsid w:val="00504576"/>
    <w:rsid w:val="00504685"/>
    <w:rsid w:val="00504741"/>
    <w:rsid w:val="0050486A"/>
    <w:rsid w:val="0050510C"/>
    <w:rsid w:val="00505ECB"/>
    <w:rsid w:val="00506114"/>
    <w:rsid w:val="005061AE"/>
    <w:rsid w:val="005062E1"/>
    <w:rsid w:val="005067BF"/>
    <w:rsid w:val="00506863"/>
    <w:rsid w:val="005068FB"/>
    <w:rsid w:val="00506CE7"/>
    <w:rsid w:val="00507361"/>
    <w:rsid w:val="00507D71"/>
    <w:rsid w:val="00507E31"/>
    <w:rsid w:val="00507FDA"/>
    <w:rsid w:val="0051021C"/>
    <w:rsid w:val="00510646"/>
    <w:rsid w:val="00510BD0"/>
    <w:rsid w:val="00511531"/>
    <w:rsid w:val="00511645"/>
    <w:rsid w:val="005116DF"/>
    <w:rsid w:val="00511CA2"/>
    <w:rsid w:val="00512230"/>
    <w:rsid w:val="00512647"/>
    <w:rsid w:val="00512836"/>
    <w:rsid w:val="00512C2C"/>
    <w:rsid w:val="00512F67"/>
    <w:rsid w:val="00513176"/>
    <w:rsid w:val="00513981"/>
    <w:rsid w:val="00513CA6"/>
    <w:rsid w:val="00514F41"/>
    <w:rsid w:val="005154B3"/>
    <w:rsid w:val="00515C0E"/>
    <w:rsid w:val="00515E43"/>
    <w:rsid w:val="005164EC"/>
    <w:rsid w:val="005169C2"/>
    <w:rsid w:val="00516B05"/>
    <w:rsid w:val="00517037"/>
    <w:rsid w:val="00517187"/>
    <w:rsid w:val="005171D1"/>
    <w:rsid w:val="00517377"/>
    <w:rsid w:val="00517752"/>
    <w:rsid w:val="00517CDB"/>
    <w:rsid w:val="00517D9D"/>
    <w:rsid w:val="00517F76"/>
    <w:rsid w:val="00520925"/>
    <w:rsid w:val="00520D9E"/>
    <w:rsid w:val="00520FF6"/>
    <w:rsid w:val="005216AD"/>
    <w:rsid w:val="00521757"/>
    <w:rsid w:val="00521B34"/>
    <w:rsid w:val="00521E7F"/>
    <w:rsid w:val="00521FCD"/>
    <w:rsid w:val="00521FD1"/>
    <w:rsid w:val="00522247"/>
    <w:rsid w:val="005226B7"/>
    <w:rsid w:val="005229D1"/>
    <w:rsid w:val="00522BF8"/>
    <w:rsid w:val="00522C8E"/>
    <w:rsid w:val="00522EA8"/>
    <w:rsid w:val="00523213"/>
    <w:rsid w:val="005236A7"/>
    <w:rsid w:val="0052389B"/>
    <w:rsid w:val="00524282"/>
    <w:rsid w:val="00524415"/>
    <w:rsid w:val="00524654"/>
    <w:rsid w:val="005246BE"/>
    <w:rsid w:val="005247A7"/>
    <w:rsid w:val="0052486B"/>
    <w:rsid w:val="0052533E"/>
    <w:rsid w:val="0052593B"/>
    <w:rsid w:val="00525EDD"/>
    <w:rsid w:val="00526013"/>
    <w:rsid w:val="00526024"/>
    <w:rsid w:val="00526044"/>
    <w:rsid w:val="005268EE"/>
    <w:rsid w:val="00527216"/>
    <w:rsid w:val="00527263"/>
    <w:rsid w:val="0052730F"/>
    <w:rsid w:val="005273C6"/>
    <w:rsid w:val="0052776C"/>
    <w:rsid w:val="0052776E"/>
    <w:rsid w:val="00527812"/>
    <w:rsid w:val="005278F1"/>
    <w:rsid w:val="00527AFB"/>
    <w:rsid w:val="00527D54"/>
    <w:rsid w:val="00527E8A"/>
    <w:rsid w:val="00527F1A"/>
    <w:rsid w:val="005309CE"/>
    <w:rsid w:val="00530E27"/>
    <w:rsid w:val="00531183"/>
    <w:rsid w:val="0053168E"/>
    <w:rsid w:val="0053239A"/>
    <w:rsid w:val="00532E0C"/>
    <w:rsid w:val="00532F05"/>
    <w:rsid w:val="00533328"/>
    <w:rsid w:val="0053336D"/>
    <w:rsid w:val="005334D5"/>
    <w:rsid w:val="005338D1"/>
    <w:rsid w:val="00533994"/>
    <w:rsid w:val="00533BEE"/>
    <w:rsid w:val="00533F6E"/>
    <w:rsid w:val="00534D99"/>
    <w:rsid w:val="00534EA5"/>
    <w:rsid w:val="00534F12"/>
    <w:rsid w:val="00535269"/>
    <w:rsid w:val="0053606D"/>
    <w:rsid w:val="0053610B"/>
    <w:rsid w:val="005364DE"/>
    <w:rsid w:val="005364E1"/>
    <w:rsid w:val="00536987"/>
    <w:rsid w:val="00536C2E"/>
    <w:rsid w:val="00536E69"/>
    <w:rsid w:val="00537467"/>
    <w:rsid w:val="005376E6"/>
    <w:rsid w:val="00537AF1"/>
    <w:rsid w:val="00537DEC"/>
    <w:rsid w:val="00537EFE"/>
    <w:rsid w:val="00540054"/>
    <w:rsid w:val="00540E63"/>
    <w:rsid w:val="00540ED8"/>
    <w:rsid w:val="005418C1"/>
    <w:rsid w:val="00541F5D"/>
    <w:rsid w:val="005420B2"/>
    <w:rsid w:val="00542126"/>
    <w:rsid w:val="00542337"/>
    <w:rsid w:val="005424DB"/>
    <w:rsid w:val="00542881"/>
    <w:rsid w:val="00542F4D"/>
    <w:rsid w:val="005434B4"/>
    <w:rsid w:val="00543CC2"/>
    <w:rsid w:val="005444DD"/>
    <w:rsid w:val="0054485E"/>
    <w:rsid w:val="00545B05"/>
    <w:rsid w:val="00546254"/>
    <w:rsid w:val="005467F4"/>
    <w:rsid w:val="00546C29"/>
    <w:rsid w:val="00546C9C"/>
    <w:rsid w:val="00546E0A"/>
    <w:rsid w:val="00546E1F"/>
    <w:rsid w:val="00546EBB"/>
    <w:rsid w:val="00547073"/>
    <w:rsid w:val="0054745C"/>
    <w:rsid w:val="005477C8"/>
    <w:rsid w:val="00547A61"/>
    <w:rsid w:val="00547C22"/>
    <w:rsid w:val="00547F0F"/>
    <w:rsid w:val="005500B7"/>
    <w:rsid w:val="005507FF"/>
    <w:rsid w:val="005509A0"/>
    <w:rsid w:val="00550A9B"/>
    <w:rsid w:val="00550BA8"/>
    <w:rsid w:val="00550D32"/>
    <w:rsid w:val="00550DF7"/>
    <w:rsid w:val="0055110B"/>
    <w:rsid w:val="005512D3"/>
    <w:rsid w:val="0055137E"/>
    <w:rsid w:val="00551885"/>
    <w:rsid w:val="00551D5B"/>
    <w:rsid w:val="00552183"/>
    <w:rsid w:val="00552211"/>
    <w:rsid w:val="00552613"/>
    <w:rsid w:val="00552C6D"/>
    <w:rsid w:val="00552E08"/>
    <w:rsid w:val="00552E3E"/>
    <w:rsid w:val="0055321C"/>
    <w:rsid w:val="005534A9"/>
    <w:rsid w:val="0055374A"/>
    <w:rsid w:val="00553790"/>
    <w:rsid w:val="00553A2E"/>
    <w:rsid w:val="00553C41"/>
    <w:rsid w:val="00553DB9"/>
    <w:rsid w:val="00553E70"/>
    <w:rsid w:val="0055411A"/>
    <w:rsid w:val="0055440F"/>
    <w:rsid w:val="00554565"/>
    <w:rsid w:val="00554EC3"/>
    <w:rsid w:val="00555559"/>
    <w:rsid w:val="00555B5F"/>
    <w:rsid w:val="00555F10"/>
    <w:rsid w:val="0055606A"/>
    <w:rsid w:val="00556246"/>
    <w:rsid w:val="005564B4"/>
    <w:rsid w:val="00556585"/>
    <w:rsid w:val="00556793"/>
    <w:rsid w:val="00556AE1"/>
    <w:rsid w:val="00556B17"/>
    <w:rsid w:val="00556B42"/>
    <w:rsid w:val="00556C29"/>
    <w:rsid w:val="0055775E"/>
    <w:rsid w:val="00557B5C"/>
    <w:rsid w:val="00557BC1"/>
    <w:rsid w:val="00557ED3"/>
    <w:rsid w:val="005605AD"/>
    <w:rsid w:val="005605E1"/>
    <w:rsid w:val="005606EA"/>
    <w:rsid w:val="00560883"/>
    <w:rsid w:val="00560BCF"/>
    <w:rsid w:val="00560C10"/>
    <w:rsid w:val="00560C63"/>
    <w:rsid w:val="00560D04"/>
    <w:rsid w:val="00560F08"/>
    <w:rsid w:val="0056169C"/>
    <w:rsid w:val="00561995"/>
    <w:rsid w:val="00561B1C"/>
    <w:rsid w:val="00561E6A"/>
    <w:rsid w:val="00562CB4"/>
    <w:rsid w:val="00562D47"/>
    <w:rsid w:val="0056384F"/>
    <w:rsid w:val="0056389A"/>
    <w:rsid w:val="0056389C"/>
    <w:rsid w:val="00563AAC"/>
    <w:rsid w:val="00563E30"/>
    <w:rsid w:val="00564327"/>
    <w:rsid w:val="00564621"/>
    <w:rsid w:val="005652F7"/>
    <w:rsid w:val="00565A51"/>
    <w:rsid w:val="0056610B"/>
    <w:rsid w:val="005668DA"/>
    <w:rsid w:val="00566D0B"/>
    <w:rsid w:val="00567F36"/>
    <w:rsid w:val="00570299"/>
    <w:rsid w:val="00570481"/>
    <w:rsid w:val="00570DDB"/>
    <w:rsid w:val="005715EF"/>
    <w:rsid w:val="00571FD3"/>
    <w:rsid w:val="00572E8D"/>
    <w:rsid w:val="00572EB4"/>
    <w:rsid w:val="00572ED9"/>
    <w:rsid w:val="0057345B"/>
    <w:rsid w:val="0057372D"/>
    <w:rsid w:val="00573965"/>
    <w:rsid w:val="00573AB3"/>
    <w:rsid w:val="005740D9"/>
    <w:rsid w:val="0057460E"/>
    <w:rsid w:val="00574CDD"/>
    <w:rsid w:val="005751C4"/>
    <w:rsid w:val="00575387"/>
    <w:rsid w:val="00575513"/>
    <w:rsid w:val="005755C8"/>
    <w:rsid w:val="00575759"/>
    <w:rsid w:val="00575A05"/>
    <w:rsid w:val="00575A56"/>
    <w:rsid w:val="00575F71"/>
    <w:rsid w:val="005761DD"/>
    <w:rsid w:val="0057714D"/>
    <w:rsid w:val="00577E07"/>
    <w:rsid w:val="0058022F"/>
    <w:rsid w:val="00580246"/>
    <w:rsid w:val="005803C6"/>
    <w:rsid w:val="00580A71"/>
    <w:rsid w:val="00580ACC"/>
    <w:rsid w:val="00580BA0"/>
    <w:rsid w:val="00580BFC"/>
    <w:rsid w:val="00580F7C"/>
    <w:rsid w:val="005810AC"/>
    <w:rsid w:val="00581BD0"/>
    <w:rsid w:val="005825B1"/>
    <w:rsid w:val="00582931"/>
    <w:rsid w:val="005830DF"/>
    <w:rsid w:val="00583588"/>
    <w:rsid w:val="00583C30"/>
    <w:rsid w:val="00583D17"/>
    <w:rsid w:val="00583D96"/>
    <w:rsid w:val="00584145"/>
    <w:rsid w:val="00584399"/>
    <w:rsid w:val="005851F9"/>
    <w:rsid w:val="0058540D"/>
    <w:rsid w:val="00585596"/>
    <w:rsid w:val="005859F9"/>
    <w:rsid w:val="00585BB1"/>
    <w:rsid w:val="00585D20"/>
    <w:rsid w:val="00585E13"/>
    <w:rsid w:val="005869AC"/>
    <w:rsid w:val="00586B98"/>
    <w:rsid w:val="00586D88"/>
    <w:rsid w:val="00587453"/>
    <w:rsid w:val="00587726"/>
    <w:rsid w:val="00587AD1"/>
    <w:rsid w:val="00587B33"/>
    <w:rsid w:val="00587C96"/>
    <w:rsid w:val="00590275"/>
    <w:rsid w:val="00590468"/>
    <w:rsid w:val="005904F8"/>
    <w:rsid w:val="00591683"/>
    <w:rsid w:val="00591691"/>
    <w:rsid w:val="00591A07"/>
    <w:rsid w:val="00591BA9"/>
    <w:rsid w:val="00591BEA"/>
    <w:rsid w:val="00592485"/>
    <w:rsid w:val="00592995"/>
    <w:rsid w:val="00592C45"/>
    <w:rsid w:val="00593212"/>
    <w:rsid w:val="0059354C"/>
    <w:rsid w:val="005936AB"/>
    <w:rsid w:val="005939F3"/>
    <w:rsid w:val="0059417B"/>
    <w:rsid w:val="005941C7"/>
    <w:rsid w:val="0059494B"/>
    <w:rsid w:val="00594C04"/>
    <w:rsid w:val="00594E05"/>
    <w:rsid w:val="005954C0"/>
    <w:rsid w:val="00595613"/>
    <w:rsid w:val="0059587D"/>
    <w:rsid w:val="00595BD2"/>
    <w:rsid w:val="00595DEB"/>
    <w:rsid w:val="0059652E"/>
    <w:rsid w:val="00596550"/>
    <w:rsid w:val="00596683"/>
    <w:rsid w:val="00596882"/>
    <w:rsid w:val="00596CF2"/>
    <w:rsid w:val="00597021"/>
    <w:rsid w:val="00597229"/>
    <w:rsid w:val="0059783B"/>
    <w:rsid w:val="00597A1B"/>
    <w:rsid w:val="00597EB4"/>
    <w:rsid w:val="005A05ED"/>
    <w:rsid w:val="005A0811"/>
    <w:rsid w:val="005A1539"/>
    <w:rsid w:val="005A15C7"/>
    <w:rsid w:val="005A18C6"/>
    <w:rsid w:val="005A1EB8"/>
    <w:rsid w:val="005A231E"/>
    <w:rsid w:val="005A25A5"/>
    <w:rsid w:val="005A2805"/>
    <w:rsid w:val="005A2A0F"/>
    <w:rsid w:val="005A2D4C"/>
    <w:rsid w:val="005A2F65"/>
    <w:rsid w:val="005A3BF1"/>
    <w:rsid w:val="005A3D13"/>
    <w:rsid w:val="005A4444"/>
    <w:rsid w:val="005A475B"/>
    <w:rsid w:val="005A4810"/>
    <w:rsid w:val="005A4BF6"/>
    <w:rsid w:val="005A5309"/>
    <w:rsid w:val="005A5C80"/>
    <w:rsid w:val="005A6293"/>
    <w:rsid w:val="005A631F"/>
    <w:rsid w:val="005A6475"/>
    <w:rsid w:val="005A70D9"/>
    <w:rsid w:val="005A74EE"/>
    <w:rsid w:val="005B0103"/>
    <w:rsid w:val="005B040A"/>
    <w:rsid w:val="005B0457"/>
    <w:rsid w:val="005B0E53"/>
    <w:rsid w:val="005B1200"/>
    <w:rsid w:val="005B1277"/>
    <w:rsid w:val="005B1658"/>
    <w:rsid w:val="005B1B03"/>
    <w:rsid w:val="005B1D66"/>
    <w:rsid w:val="005B1EEE"/>
    <w:rsid w:val="005B2143"/>
    <w:rsid w:val="005B24F6"/>
    <w:rsid w:val="005B3E90"/>
    <w:rsid w:val="005B3F78"/>
    <w:rsid w:val="005B40DA"/>
    <w:rsid w:val="005B46F8"/>
    <w:rsid w:val="005B4797"/>
    <w:rsid w:val="005B49E3"/>
    <w:rsid w:val="005B4FA8"/>
    <w:rsid w:val="005B5007"/>
    <w:rsid w:val="005B532D"/>
    <w:rsid w:val="005B56B6"/>
    <w:rsid w:val="005B5839"/>
    <w:rsid w:val="005B5A48"/>
    <w:rsid w:val="005B6084"/>
    <w:rsid w:val="005B60F0"/>
    <w:rsid w:val="005B6647"/>
    <w:rsid w:val="005B6993"/>
    <w:rsid w:val="005B7778"/>
    <w:rsid w:val="005C06B9"/>
    <w:rsid w:val="005C0756"/>
    <w:rsid w:val="005C0BD2"/>
    <w:rsid w:val="005C0E6C"/>
    <w:rsid w:val="005C1981"/>
    <w:rsid w:val="005C1BCD"/>
    <w:rsid w:val="005C1F5A"/>
    <w:rsid w:val="005C1FB4"/>
    <w:rsid w:val="005C2271"/>
    <w:rsid w:val="005C2573"/>
    <w:rsid w:val="005C2831"/>
    <w:rsid w:val="005C28F3"/>
    <w:rsid w:val="005C2A79"/>
    <w:rsid w:val="005C2ACE"/>
    <w:rsid w:val="005C3EC3"/>
    <w:rsid w:val="005C44F6"/>
    <w:rsid w:val="005C4E4D"/>
    <w:rsid w:val="005C5685"/>
    <w:rsid w:val="005C6093"/>
    <w:rsid w:val="005C60AA"/>
    <w:rsid w:val="005C686D"/>
    <w:rsid w:val="005C6CB8"/>
    <w:rsid w:val="005C762F"/>
    <w:rsid w:val="005C7DD0"/>
    <w:rsid w:val="005D02A7"/>
    <w:rsid w:val="005D0960"/>
    <w:rsid w:val="005D0DF8"/>
    <w:rsid w:val="005D10B6"/>
    <w:rsid w:val="005D1292"/>
    <w:rsid w:val="005D1321"/>
    <w:rsid w:val="005D14AD"/>
    <w:rsid w:val="005D15FC"/>
    <w:rsid w:val="005D17DA"/>
    <w:rsid w:val="005D1B06"/>
    <w:rsid w:val="005D1C65"/>
    <w:rsid w:val="005D1CCA"/>
    <w:rsid w:val="005D1ECA"/>
    <w:rsid w:val="005D1F1D"/>
    <w:rsid w:val="005D20ED"/>
    <w:rsid w:val="005D22DF"/>
    <w:rsid w:val="005D2AA4"/>
    <w:rsid w:val="005D2E38"/>
    <w:rsid w:val="005D3617"/>
    <w:rsid w:val="005D398B"/>
    <w:rsid w:val="005D3B54"/>
    <w:rsid w:val="005D3C3C"/>
    <w:rsid w:val="005D3D8B"/>
    <w:rsid w:val="005D3DD8"/>
    <w:rsid w:val="005D401C"/>
    <w:rsid w:val="005D432A"/>
    <w:rsid w:val="005D461C"/>
    <w:rsid w:val="005D475C"/>
    <w:rsid w:val="005D4C69"/>
    <w:rsid w:val="005D4F75"/>
    <w:rsid w:val="005D5576"/>
    <w:rsid w:val="005D5809"/>
    <w:rsid w:val="005D5878"/>
    <w:rsid w:val="005D5A3C"/>
    <w:rsid w:val="005D5BCE"/>
    <w:rsid w:val="005D5D61"/>
    <w:rsid w:val="005D6506"/>
    <w:rsid w:val="005D6759"/>
    <w:rsid w:val="005D6891"/>
    <w:rsid w:val="005D6FAF"/>
    <w:rsid w:val="005D73B2"/>
    <w:rsid w:val="005D750C"/>
    <w:rsid w:val="005D7B5A"/>
    <w:rsid w:val="005D7CF8"/>
    <w:rsid w:val="005D7F77"/>
    <w:rsid w:val="005E014D"/>
    <w:rsid w:val="005E03A3"/>
    <w:rsid w:val="005E0A5B"/>
    <w:rsid w:val="005E113F"/>
    <w:rsid w:val="005E1608"/>
    <w:rsid w:val="005E17A3"/>
    <w:rsid w:val="005E1DC8"/>
    <w:rsid w:val="005E25E5"/>
    <w:rsid w:val="005E2649"/>
    <w:rsid w:val="005E2CBB"/>
    <w:rsid w:val="005E2E0A"/>
    <w:rsid w:val="005E2E99"/>
    <w:rsid w:val="005E340A"/>
    <w:rsid w:val="005E37B1"/>
    <w:rsid w:val="005E4179"/>
    <w:rsid w:val="005E421A"/>
    <w:rsid w:val="005E45E7"/>
    <w:rsid w:val="005E4EFF"/>
    <w:rsid w:val="005E514A"/>
    <w:rsid w:val="005E524A"/>
    <w:rsid w:val="005E540D"/>
    <w:rsid w:val="005E5778"/>
    <w:rsid w:val="005E5912"/>
    <w:rsid w:val="005E5BC6"/>
    <w:rsid w:val="005E5C7B"/>
    <w:rsid w:val="005E64FB"/>
    <w:rsid w:val="005E6C6D"/>
    <w:rsid w:val="005E715E"/>
    <w:rsid w:val="005E74A3"/>
    <w:rsid w:val="005E7BB7"/>
    <w:rsid w:val="005E7CC5"/>
    <w:rsid w:val="005E7CDA"/>
    <w:rsid w:val="005F0581"/>
    <w:rsid w:val="005F0CFF"/>
    <w:rsid w:val="005F177D"/>
    <w:rsid w:val="005F1FF3"/>
    <w:rsid w:val="005F20BF"/>
    <w:rsid w:val="005F284D"/>
    <w:rsid w:val="005F318E"/>
    <w:rsid w:val="005F34EE"/>
    <w:rsid w:val="005F37AF"/>
    <w:rsid w:val="005F3A5B"/>
    <w:rsid w:val="005F3B82"/>
    <w:rsid w:val="005F4098"/>
    <w:rsid w:val="005F41ED"/>
    <w:rsid w:val="005F4801"/>
    <w:rsid w:val="005F48EA"/>
    <w:rsid w:val="005F4D7E"/>
    <w:rsid w:val="005F4EE1"/>
    <w:rsid w:val="005F503B"/>
    <w:rsid w:val="005F536E"/>
    <w:rsid w:val="005F563F"/>
    <w:rsid w:val="005F5DA8"/>
    <w:rsid w:val="005F5EF5"/>
    <w:rsid w:val="005F6A1A"/>
    <w:rsid w:val="005F6A77"/>
    <w:rsid w:val="005F70E3"/>
    <w:rsid w:val="005F7126"/>
    <w:rsid w:val="005F7571"/>
    <w:rsid w:val="005F75BC"/>
    <w:rsid w:val="005F7A3C"/>
    <w:rsid w:val="005F7DCF"/>
    <w:rsid w:val="006001E7"/>
    <w:rsid w:val="00600544"/>
    <w:rsid w:val="006006A2"/>
    <w:rsid w:val="00600CB2"/>
    <w:rsid w:val="00600EE8"/>
    <w:rsid w:val="0060147E"/>
    <w:rsid w:val="00602143"/>
    <w:rsid w:val="0060273E"/>
    <w:rsid w:val="00602CEA"/>
    <w:rsid w:val="00602DC8"/>
    <w:rsid w:val="00602EEE"/>
    <w:rsid w:val="006032E5"/>
    <w:rsid w:val="00603AE2"/>
    <w:rsid w:val="00603B7A"/>
    <w:rsid w:val="00603E31"/>
    <w:rsid w:val="0060414F"/>
    <w:rsid w:val="00604584"/>
    <w:rsid w:val="00604AC4"/>
    <w:rsid w:val="00604B2D"/>
    <w:rsid w:val="00604C0B"/>
    <w:rsid w:val="00605018"/>
    <w:rsid w:val="006051C4"/>
    <w:rsid w:val="0060528E"/>
    <w:rsid w:val="006052D2"/>
    <w:rsid w:val="00605829"/>
    <w:rsid w:val="00605874"/>
    <w:rsid w:val="00605A5C"/>
    <w:rsid w:val="00605B5B"/>
    <w:rsid w:val="00605C51"/>
    <w:rsid w:val="006062D1"/>
    <w:rsid w:val="006065B1"/>
    <w:rsid w:val="00606681"/>
    <w:rsid w:val="00606CB6"/>
    <w:rsid w:val="00606EE1"/>
    <w:rsid w:val="0060702D"/>
    <w:rsid w:val="0060704E"/>
    <w:rsid w:val="00607071"/>
    <w:rsid w:val="006078DE"/>
    <w:rsid w:val="00607CF6"/>
    <w:rsid w:val="00607CFE"/>
    <w:rsid w:val="00610677"/>
    <w:rsid w:val="00610768"/>
    <w:rsid w:val="006107D1"/>
    <w:rsid w:val="00610815"/>
    <w:rsid w:val="00610F4C"/>
    <w:rsid w:val="00611175"/>
    <w:rsid w:val="0061209D"/>
    <w:rsid w:val="006126B7"/>
    <w:rsid w:val="00612833"/>
    <w:rsid w:val="00612835"/>
    <w:rsid w:val="0061287E"/>
    <w:rsid w:val="00612A2C"/>
    <w:rsid w:val="00612C89"/>
    <w:rsid w:val="00612F41"/>
    <w:rsid w:val="006130F8"/>
    <w:rsid w:val="0061314A"/>
    <w:rsid w:val="006135B0"/>
    <w:rsid w:val="00613D46"/>
    <w:rsid w:val="00613D67"/>
    <w:rsid w:val="00613EC6"/>
    <w:rsid w:val="00613FEE"/>
    <w:rsid w:val="00614253"/>
    <w:rsid w:val="00614760"/>
    <w:rsid w:val="006149A7"/>
    <w:rsid w:val="00614A11"/>
    <w:rsid w:val="0061505D"/>
    <w:rsid w:val="00615519"/>
    <w:rsid w:val="006158A1"/>
    <w:rsid w:val="00615E0C"/>
    <w:rsid w:val="00615F7A"/>
    <w:rsid w:val="006165FD"/>
    <w:rsid w:val="0061682A"/>
    <w:rsid w:val="00616988"/>
    <w:rsid w:val="00616C14"/>
    <w:rsid w:val="00616DC9"/>
    <w:rsid w:val="00616F17"/>
    <w:rsid w:val="0061794C"/>
    <w:rsid w:val="00617AB1"/>
    <w:rsid w:val="00617ACE"/>
    <w:rsid w:val="00617D30"/>
    <w:rsid w:val="00620145"/>
    <w:rsid w:val="006203F3"/>
    <w:rsid w:val="006207CC"/>
    <w:rsid w:val="00620965"/>
    <w:rsid w:val="00620A68"/>
    <w:rsid w:val="00620B0D"/>
    <w:rsid w:val="00620FB0"/>
    <w:rsid w:val="00621B92"/>
    <w:rsid w:val="00622763"/>
    <w:rsid w:val="0062296C"/>
    <w:rsid w:val="00622EBF"/>
    <w:rsid w:val="0062303B"/>
    <w:rsid w:val="00623D03"/>
    <w:rsid w:val="00623DBD"/>
    <w:rsid w:val="00624070"/>
    <w:rsid w:val="006240B4"/>
    <w:rsid w:val="006248BD"/>
    <w:rsid w:val="00624A74"/>
    <w:rsid w:val="00624BFB"/>
    <w:rsid w:val="00624CD0"/>
    <w:rsid w:val="00625721"/>
    <w:rsid w:val="00626ED9"/>
    <w:rsid w:val="006274E1"/>
    <w:rsid w:val="006276C3"/>
    <w:rsid w:val="00630187"/>
    <w:rsid w:val="006302B6"/>
    <w:rsid w:val="006303F5"/>
    <w:rsid w:val="006306FB"/>
    <w:rsid w:val="00630DEB"/>
    <w:rsid w:val="00631071"/>
    <w:rsid w:val="006312C8"/>
    <w:rsid w:val="00633179"/>
    <w:rsid w:val="006331B4"/>
    <w:rsid w:val="006331D7"/>
    <w:rsid w:val="0063366F"/>
    <w:rsid w:val="0063461B"/>
    <w:rsid w:val="00634A02"/>
    <w:rsid w:val="00634CE6"/>
    <w:rsid w:val="0063536E"/>
    <w:rsid w:val="006354D1"/>
    <w:rsid w:val="00635C44"/>
    <w:rsid w:val="00636008"/>
    <w:rsid w:val="0063694C"/>
    <w:rsid w:val="00636E79"/>
    <w:rsid w:val="0063798C"/>
    <w:rsid w:val="00637FAA"/>
    <w:rsid w:val="006402FC"/>
    <w:rsid w:val="006406FE"/>
    <w:rsid w:val="0064080B"/>
    <w:rsid w:val="00640D92"/>
    <w:rsid w:val="00640E83"/>
    <w:rsid w:val="00641107"/>
    <w:rsid w:val="006411C2"/>
    <w:rsid w:val="006425F8"/>
    <w:rsid w:val="006428C7"/>
    <w:rsid w:val="00643029"/>
    <w:rsid w:val="00643299"/>
    <w:rsid w:val="0064356D"/>
    <w:rsid w:val="00643884"/>
    <w:rsid w:val="00643A8D"/>
    <w:rsid w:val="00643BFA"/>
    <w:rsid w:val="00644935"/>
    <w:rsid w:val="00644A51"/>
    <w:rsid w:val="00644DE4"/>
    <w:rsid w:val="00644FCF"/>
    <w:rsid w:val="006456D3"/>
    <w:rsid w:val="006457F0"/>
    <w:rsid w:val="00645F80"/>
    <w:rsid w:val="00646093"/>
    <w:rsid w:val="0064635A"/>
    <w:rsid w:val="00646836"/>
    <w:rsid w:val="00646AB9"/>
    <w:rsid w:val="00646B37"/>
    <w:rsid w:val="00646E6D"/>
    <w:rsid w:val="006470EB"/>
    <w:rsid w:val="00647808"/>
    <w:rsid w:val="006504A9"/>
    <w:rsid w:val="00650693"/>
    <w:rsid w:val="00650762"/>
    <w:rsid w:val="00650903"/>
    <w:rsid w:val="00650F20"/>
    <w:rsid w:val="00650FE8"/>
    <w:rsid w:val="0065105D"/>
    <w:rsid w:val="0065134F"/>
    <w:rsid w:val="00651B99"/>
    <w:rsid w:val="00651C56"/>
    <w:rsid w:val="00651D2C"/>
    <w:rsid w:val="00651F7E"/>
    <w:rsid w:val="006522A0"/>
    <w:rsid w:val="00652B70"/>
    <w:rsid w:val="006531C8"/>
    <w:rsid w:val="00653402"/>
    <w:rsid w:val="00653537"/>
    <w:rsid w:val="006538EB"/>
    <w:rsid w:val="00653AE4"/>
    <w:rsid w:val="00653B3E"/>
    <w:rsid w:val="00653CB3"/>
    <w:rsid w:val="00653E9F"/>
    <w:rsid w:val="006543CB"/>
    <w:rsid w:val="00654573"/>
    <w:rsid w:val="0065459B"/>
    <w:rsid w:val="00654DA9"/>
    <w:rsid w:val="00654E3D"/>
    <w:rsid w:val="006550E9"/>
    <w:rsid w:val="006552D2"/>
    <w:rsid w:val="00655607"/>
    <w:rsid w:val="00655F59"/>
    <w:rsid w:val="00655F5E"/>
    <w:rsid w:val="00656360"/>
    <w:rsid w:val="00656966"/>
    <w:rsid w:val="0065697C"/>
    <w:rsid w:val="00656DB8"/>
    <w:rsid w:val="00656E73"/>
    <w:rsid w:val="006571D3"/>
    <w:rsid w:val="0065767C"/>
    <w:rsid w:val="006577B8"/>
    <w:rsid w:val="00657DC1"/>
    <w:rsid w:val="00657EBB"/>
    <w:rsid w:val="00657FD5"/>
    <w:rsid w:val="00660926"/>
    <w:rsid w:val="00661592"/>
    <w:rsid w:val="00661946"/>
    <w:rsid w:val="00661BCF"/>
    <w:rsid w:val="00661D03"/>
    <w:rsid w:val="00661EED"/>
    <w:rsid w:val="00662006"/>
    <w:rsid w:val="006632D8"/>
    <w:rsid w:val="00663758"/>
    <w:rsid w:val="006639D4"/>
    <w:rsid w:val="00663ECF"/>
    <w:rsid w:val="00663EDE"/>
    <w:rsid w:val="00664D1D"/>
    <w:rsid w:val="006652AA"/>
    <w:rsid w:val="006656E6"/>
    <w:rsid w:val="006659C7"/>
    <w:rsid w:val="00665DBB"/>
    <w:rsid w:val="00665F84"/>
    <w:rsid w:val="00666AA9"/>
    <w:rsid w:val="00667193"/>
    <w:rsid w:val="006676D6"/>
    <w:rsid w:val="00667A6F"/>
    <w:rsid w:val="00667BF3"/>
    <w:rsid w:val="0067030A"/>
    <w:rsid w:val="00670707"/>
    <w:rsid w:val="00670894"/>
    <w:rsid w:val="00670BDB"/>
    <w:rsid w:val="00670CDC"/>
    <w:rsid w:val="00670F16"/>
    <w:rsid w:val="0067152F"/>
    <w:rsid w:val="00671CA9"/>
    <w:rsid w:val="006721CE"/>
    <w:rsid w:val="00672765"/>
    <w:rsid w:val="00672DE6"/>
    <w:rsid w:val="00672E63"/>
    <w:rsid w:val="00673154"/>
    <w:rsid w:val="006735D5"/>
    <w:rsid w:val="00673DFD"/>
    <w:rsid w:val="00673F1C"/>
    <w:rsid w:val="00674B8A"/>
    <w:rsid w:val="00674B8E"/>
    <w:rsid w:val="00674D53"/>
    <w:rsid w:val="00674E0B"/>
    <w:rsid w:val="00674E66"/>
    <w:rsid w:val="00674EC7"/>
    <w:rsid w:val="00674EFB"/>
    <w:rsid w:val="0067578D"/>
    <w:rsid w:val="0067595A"/>
    <w:rsid w:val="00675BB4"/>
    <w:rsid w:val="0067683A"/>
    <w:rsid w:val="00676DC0"/>
    <w:rsid w:val="0067775C"/>
    <w:rsid w:val="00677984"/>
    <w:rsid w:val="00677B38"/>
    <w:rsid w:val="00677C60"/>
    <w:rsid w:val="006803C1"/>
    <w:rsid w:val="0068088A"/>
    <w:rsid w:val="00680C81"/>
    <w:rsid w:val="00680C9D"/>
    <w:rsid w:val="00680E74"/>
    <w:rsid w:val="00681002"/>
    <w:rsid w:val="00681164"/>
    <w:rsid w:val="00681303"/>
    <w:rsid w:val="006819AF"/>
    <w:rsid w:val="00682066"/>
    <w:rsid w:val="00682404"/>
    <w:rsid w:val="00682495"/>
    <w:rsid w:val="00682594"/>
    <w:rsid w:val="006826A9"/>
    <w:rsid w:val="006827DE"/>
    <w:rsid w:val="00682846"/>
    <w:rsid w:val="0068284A"/>
    <w:rsid w:val="00682930"/>
    <w:rsid w:val="006829A5"/>
    <w:rsid w:val="00682B7A"/>
    <w:rsid w:val="00682F7C"/>
    <w:rsid w:val="00683013"/>
    <w:rsid w:val="006835E1"/>
    <w:rsid w:val="006836D4"/>
    <w:rsid w:val="006839DF"/>
    <w:rsid w:val="00683F46"/>
    <w:rsid w:val="00684126"/>
    <w:rsid w:val="0068455D"/>
    <w:rsid w:val="00684C8A"/>
    <w:rsid w:val="00684EB3"/>
    <w:rsid w:val="0068511D"/>
    <w:rsid w:val="00685715"/>
    <w:rsid w:val="00685E26"/>
    <w:rsid w:val="00685E6D"/>
    <w:rsid w:val="0068653D"/>
    <w:rsid w:val="006868C5"/>
    <w:rsid w:val="00686E88"/>
    <w:rsid w:val="006878B1"/>
    <w:rsid w:val="00687C49"/>
    <w:rsid w:val="00690106"/>
    <w:rsid w:val="0069049D"/>
    <w:rsid w:val="006906B4"/>
    <w:rsid w:val="006907A4"/>
    <w:rsid w:val="00690B6F"/>
    <w:rsid w:val="00690B8C"/>
    <w:rsid w:val="006911B6"/>
    <w:rsid w:val="0069167B"/>
    <w:rsid w:val="006918F0"/>
    <w:rsid w:val="0069197C"/>
    <w:rsid w:val="00691BD9"/>
    <w:rsid w:val="00691C4B"/>
    <w:rsid w:val="00691E2A"/>
    <w:rsid w:val="0069216A"/>
    <w:rsid w:val="006930AF"/>
    <w:rsid w:val="00693FDA"/>
    <w:rsid w:val="00694076"/>
    <w:rsid w:val="00694476"/>
    <w:rsid w:val="00694505"/>
    <w:rsid w:val="00694E84"/>
    <w:rsid w:val="006954CA"/>
    <w:rsid w:val="00695633"/>
    <w:rsid w:val="0069599C"/>
    <w:rsid w:val="00695BF6"/>
    <w:rsid w:val="00695CF2"/>
    <w:rsid w:val="00695FAE"/>
    <w:rsid w:val="0069622F"/>
    <w:rsid w:val="0069641A"/>
    <w:rsid w:val="006964A2"/>
    <w:rsid w:val="00696935"/>
    <w:rsid w:val="00696E60"/>
    <w:rsid w:val="006973D6"/>
    <w:rsid w:val="006973FD"/>
    <w:rsid w:val="006974AE"/>
    <w:rsid w:val="006977CF"/>
    <w:rsid w:val="00697811"/>
    <w:rsid w:val="006978A5"/>
    <w:rsid w:val="006978EB"/>
    <w:rsid w:val="00697C1B"/>
    <w:rsid w:val="006A030F"/>
    <w:rsid w:val="006A04D3"/>
    <w:rsid w:val="006A180D"/>
    <w:rsid w:val="006A1E09"/>
    <w:rsid w:val="006A2079"/>
    <w:rsid w:val="006A20F6"/>
    <w:rsid w:val="006A2715"/>
    <w:rsid w:val="006A2958"/>
    <w:rsid w:val="006A2B5B"/>
    <w:rsid w:val="006A2D03"/>
    <w:rsid w:val="006A2DA2"/>
    <w:rsid w:val="006A302D"/>
    <w:rsid w:val="006A3475"/>
    <w:rsid w:val="006A35BD"/>
    <w:rsid w:val="006A3705"/>
    <w:rsid w:val="006A38EE"/>
    <w:rsid w:val="006A3DCA"/>
    <w:rsid w:val="006A3F7C"/>
    <w:rsid w:val="006A40A6"/>
    <w:rsid w:val="006A47D3"/>
    <w:rsid w:val="006A48F3"/>
    <w:rsid w:val="006A4D3D"/>
    <w:rsid w:val="006A5FD3"/>
    <w:rsid w:val="006A607A"/>
    <w:rsid w:val="006A61B5"/>
    <w:rsid w:val="006A6741"/>
    <w:rsid w:val="006A67F8"/>
    <w:rsid w:val="006A6861"/>
    <w:rsid w:val="006A694C"/>
    <w:rsid w:val="006A7217"/>
    <w:rsid w:val="006A7395"/>
    <w:rsid w:val="006A7949"/>
    <w:rsid w:val="006A795F"/>
    <w:rsid w:val="006A799E"/>
    <w:rsid w:val="006A7F57"/>
    <w:rsid w:val="006B06FD"/>
    <w:rsid w:val="006B0ACC"/>
    <w:rsid w:val="006B0B91"/>
    <w:rsid w:val="006B0CA3"/>
    <w:rsid w:val="006B10C2"/>
    <w:rsid w:val="006B11DB"/>
    <w:rsid w:val="006B138E"/>
    <w:rsid w:val="006B17D8"/>
    <w:rsid w:val="006B1A74"/>
    <w:rsid w:val="006B1EC4"/>
    <w:rsid w:val="006B1F3B"/>
    <w:rsid w:val="006B2211"/>
    <w:rsid w:val="006B24FE"/>
    <w:rsid w:val="006B270A"/>
    <w:rsid w:val="006B284D"/>
    <w:rsid w:val="006B29AC"/>
    <w:rsid w:val="006B2AED"/>
    <w:rsid w:val="006B2DF4"/>
    <w:rsid w:val="006B2FE6"/>
    <w:rsid w:val="006B31A4"/>
    <w:rsid w:val="006B32D6"/>
    <w:rsid w:val="006B3319"/>
    <w:rsid w:val="006B3927"/>
    <w:rsid w:val="006B3A12"/>
    <w:rsid w:val="006B3B00"/>
    <w:rsid w:val="006B3E91"/>
    <w:rsid w:val="006B4066"/>
    <w:rsid w:val="006B4190"/>
    <w:rsid w:val="006B44D8"/>
    <w:rsid w:val="006B4A2F"/>
    <w:rsid w:val="006B4AE6"/>
    <w:rsid w:val="006B4E76"/>
    <w:rsid w:val="006B551F"/>
    <w:rsid w:val="006B582E"/>
    <w:rsid w:val="006B5A90"/>
    <w:rsid w:val="006B5DC6"/>
    <w:rsid w:val="006B5DDE"/>
    <w:rsid w:val="006B6337"/>
    <w:rsid w:val="006B6B29"/>
    <w:rsid w:val="006B7372"/>
    <w:rsid w:val="006B73EC"/>
    <w:rsid w:val="006B740C"/>
    <w:rsid w:val="006B7586"/>
    <w:rsid w:val="006B75E4"/>
    <w:rsid w:val="006B776D"/>
    <w:rsid w:val="006B7C8E"/>
    <w:rsid w:val="006B7DA2"/>
    <w:rsid w:val="006C03BF"/>
    <w:rsid w:val="006C0696"/>
    <w:rsid w:val="006C07F9"/>
    <w:rsid w:val="006C0852"/>
    <w:rsid w:val="006C0A1D"/>
    <w:rsid w:val="006C0BB4"/>
    <w:rsid w:val="006C0EE4"/>
    <w:rsid w:val="006C10A0"/>
    <w:rsid w:val="006C1192"/>
    <w:rsid w:val="006C161A"/>
    <w:rsid w:val="006C1703"/>
    <w:rsid w:val="006C19FA"/>
    <w:rsid w:val="006C2077"/>
    <w:rsid w:val="006C2497"/>
    <w:rsid w:val="006C2A5D"/>
    <w:rsid w:val="006C2AD1"/>
    <w:rsid w:val="006C2D70"/>
    <w:rsid w:val="006C32D5"/>
    <w:rsid w:val="006C3719"/>
    <w:rsid w:val="006C37B7"/>
    <w:rsid w:val="006C40C6"/>
    <w:rsid w:val="006C4C4B"/>
    <w:rsid w:val="006C4EC9"/>
    <w:rsid w:val="006C5323"/>
    <w:rsid w:val="006C535A"/>
    <w:rsid w:val="006C57D4"/>
    <w:rsid w:val="006C5A81"/>
    <w:rsid w:val="006C5A90"/>
    <w:rsid w:val="006C5CE9"/>
    <w:rsid w:val="006C619D"/>
    <w:rsid w:val="006C620E"/>
    <w:rsid w:val="006C62D5"/>
    <w:rsid w:val="006C66D2"/>
    <w:rsid w:val="006C692B"/>
    <w:rsid w:val="006C6AA5"/>
    <w:rsid w:val="006C6DEF"/>
    <w:rsid w:val="006C728D"/>
    <w:rsid w:val="006C7388"/>
    <w:rsid w:val="006C7414"/>
    <w:rsid w:val="006C796F"/>
    <w:rsid w:val="006C79BA"/>
    <w:rsid w:val="006C7B08"/>
    <w:rsid w:val="006C7ED3"/>
    <w:rsid w:val="006D0208"/>
    <w:rsid w:val="006D04EF"/>
    <w:rsid w:val="006D0BF5"/>
    <w:rsid w:val="006D0C44"/>
    <w:rsid w:val="006D0C45"/>
    <w:rsid w:val="006D0C61"/>
    <w:rsid w:val="006D0DBE"/>
    <w:rsid w:val="006D13D1"/>
    <w:rsid w:val="006D1667"/>
    <w:rsid w:val="006D181C"/>
    <w:rsid w:val="006D1A84"/>
    <w:rsid w:val="006D1CAF"/>
    <w:rsid w:val="006D1DEC"/>
    <w:rsid w:val="006D1EA2"/>
    <w:rsid w:val="006D2391"/>
    <w:rsid w:val="006D2786"/>
    <w:rsid w:val="006D2C15"/>
    <w:rsid w:val="006D2D48"/>
    <w:rsid w:val="006D2EB8"/>
    <w:rsid w:val="006D3182"/>
    <w:rsid w:val="006D31E3"/>
    <w:rsid w:val="006D3D7E"/>
    <w:rsid w:val="006D3FC6"/>
    <w:rsid w:val="006D4118"/>
    <w:rsid w:val="006D43B7"/>
    <w:rsid w:val="006D46C2"/>
    <w:rsid w:val="006D49DB"/>
    <w:rsid w:val="006D4D9E"/>
    <w:rsid w:val="006D4EE9"/>
    <w:rsid w:val="006D5360"/>
    <w:rsid w:val="006D5766"/>
    <w:rsid w:val="006D5AD8"/>
    <w:rsid w:val="006D6A4C"/>
    <w:rsid w:val="006D6C38"/>
    <w:rsid w:val="006D713B"/>
    <w:rsid w:val="006D7474"/>
    <w:rsid w:val="006D7559"/>
    <w:rsid w:val="006D7D8E"/>
    <w:rsid w:val="006E0154"/>
    <w:rsid w:val="006E02F1"/>
    <w:rsid w:val="006E041B"/>
    <w:rsid w:val="006E150D"/>
    <w:rsid w:val="006E18FD"/>
    <w:rsid w:val="006E2083"/>
    <w:rsid w:val="006E2113"/>
    <w:rsid w:val="006E229A"/>
    <w:rsid w:val="006E2935"/>
    <w:rsid w:val="006E2B3D"/>
    <w:rsid w:val="006E2DE5"/>
    <w:rsid w:val="006E307F"/>
    <w:rsid w:val="006E31EA"/>
    <w:rsid w:val="006E3DCB"/>
    <w:rsid w:val="006E3E05"/>
    <w:rsid w:val="006E47FB"/>
    <w:rsid w:val="006E50D8"/>
    <w:rsid w:val="006E51FA"/>
    <w:rsid w:val="006E59C0"/>
    <w:rsid w:val="006E5A28"/>
    <w:rsid w:val="006E6070"/>
    <w:rsid w:val="006E650A"/>
    <w:rsid w:val="006E667A"/>
    <w:rsid w:val="006E6736"/>
    <w:rsid w:val="006E68EC"/>
    <w:rsid w:val="006E6919"/>
    <w:rsid w:val="006E6F2A"/>
    <w:rsid w:val="006E6FEF"/>
    <w:rsid w:val="006E6FF3"/>
    <w:rsid w:val="006E707C"/>
    <w:rsid w:val="006E7B9A"/>
    <w:rsid w:val="006E7D3B"/>
    <w:rsid w:val="006F0338"/>
    <w:rsid w:val="006F0561"/>
    <w:rsid w:val="006F0ADD"/>
    <w:rsid w:val="006F1473"/>
    <w:rsid w:val="006F1A9A"/>
    <w:rsid w:val="006F1C6F"/>
    <w:rsid w:val="006F22A2"/>
    <w:rsid w:val="006F2506"/>
    <w:rsid w:val="006F27DF"/>
    <w:rsid w:val="006F2858"/>
    <w:rsid w:val="006F28EB"/>
    <w:rsid w:val="006F2BB2"/>
    <w:rsid w:val="006F2CFF"/>
    <w:rsid w:val="006F2DEF"/>
    <w:rsid w:val="006F346A"/>
    <w:rsid w:val="006F3A19"/>
    <w:rsid w:val="006F3CB2"/>
    <w:rsid w:val="006F41D7"/>
    <w:rsid w:val="006F484F"/>
    <w:rsid w:val="006F4CF4"/>
    <w:rsid w:val="006F4DE9"/>
    <w:rsid w:val="006F4EF9"/>
    <w:rsid w:val="006F4F2D"/>
    <w:rsid w:val="006F502C"/>
    <w:rsid w:val="006F5767"/>
    <w:rsid w:val="006F5BB2"/>
    <w:rsid w:val="006F60E7"/>
    <w:rsid w:val="006F6705"/>
    <w:rsid w:val="006F6A02"/>
    <w:rsid w:val="006F72B3"/>
    <w:rsid w:val="006F7527"/>
    <w:rsid w:val="006F786F"/>
    <w:rsid w:val="007000A9"/>
    <w:rsid w:val="00700254"/>
    <w:rsid w:val="007004E1"/>
    <w:rsid w:val="007005CF"/>
    <w:rsid w:val="00700DAE"/>
    <w:rsid w:val="00701030"/>
    <w:rsid w:val="007016C2"/>
    <w:rsid w:val="0070196A"/>
    <w:rsid w:val="00701B41"/>
    <w:rsid w:val="00701B4D"/>
    <w:rsid w:val="00701B5B"/>
    <w:rsid w:val="00701C6D"/>
    <w:rsid w:val="00701CD7"/>
    <w:rsid w:val="0070216F"/>
    <w:rsid w:val="007023CD"/>
    <w:rsid w:val="007024C8"/>
    <w:rsid w:val="00702A89"/>
    <w:rsid w:val="00702D3D"/>
    <w:rsid w:val="00702E62"/>
    <w:rsid w:val="00703B6D"/>
    <w:rsid w:val="00703D7E"/>
    <w:rsid w:val="00703F94"/>
    <w:rsid w:val="00704310"/>
    <w:rsid w:val="0070432D"/>
    <w:rsid w:val="00704566"/>
    <w:rsid w:val="00704873"/>
    <w:rsid w:val="0070558A"/>
    <w:rsid w:val="00705A67"/>
    <w:rsid w:val="00705BD5"/>
    <w:rsid w:val="00705CAB"/>
    <w:rsid w:val="007060C4"/>
    <w:rsid w:val="007060DA"/>
    <w:rsid w:val="007066E1"/>
    <w:rsid w:val="00706CAA"/>
    <w:rsid w:val="00707028"/>
    <w:rsid w:val="007071D9"/>
    <w:rsid w:val="00707604"/>
    <w:rsid w:val="00710AEA"/>
    <w:rsid w:val="00710B99"/>
    <w:rsid w:val="00710FA6"/>
    <w:rsid w:val="00711639"/>
    <w:rsid w:val="00711912"/>
    <w:rsid w:val="00711ED9"/>
    <w:rsid w:val="00712090"/>
    <w:rsid w:val="007124B2"/>
    <w:rsid w:val="0071279F"/>
    <w:rsid w:val="00712D3A"/>
    <w:rsid w:val="00712EC4"/>
    <w:rsid w:val="00713595"/>
    <w:rsid w:val="00713CDB"/>
    <w:rsid w:val="00713ECC"/>
    <w:rsid w:val="00714380"/>
    <w:rsid w:val="00714A42"/>
    <w:rsid w:val="0071532A"/>
    <w:rsid w:val="00715751"/>
    <w:rsid w:val="007157BA"/>
    <w:rsid w:val="00715B46"/>
    <w:rsid w:val="00715F81"/>
    <w:rsid w:val="00717431"/>
    <w:rsid w:val="00717764"/>
    <w:rsid w:val="00717ACF"/>
    <w:rsid w:val="00717BDF"/>
    <w:rsid w:val="0072008D"/>
    <w:rsid w:val="007206C8"/>
    <w:rsid w:val="0072093B"/>
    <w:rsid w:val="00720C3F"/>
    <w:rsid w:val="00720F4F"/>
    <w:rsid w:val="00721291"/>
    <w:rsid w:val="0072132E"/>
    <w:rsid w:val="00721477"/>
    <w:rsid w:val="007215A6"/>
    <w:rsid w:val="007216A7"/>
    <w:rsid w:val="00721AC9"/>
    <w:rsid w:val="00721AF0"/>
    <w:rsid w:val="00721B9C"/>
    <w:rsid w:val="00721F28"/>
    <w:rsid w:val="00722356"/>
    <w:rsid w:val="0072253F"/>
    <w:rsid w:val="0072259B"/>
    <w:rsid w:val="00722848"/>
    <w:rsid w:val="00722966"/>
    <w:rsid w:val="007229BA"/>
    <w:rsid w:val="00722C81"/>
    <w:rsid w:val="00722C8C"/>
    <w:rsid w:val="007235B5"/>
    <w:rsid w:val="007236FC"/>
    <w:rsid w:val="00723813"/>
    <w:rsid w:val="00723BC8"/>
    <w:rsid w:val="00723FE2"/>
    <w:rsid w:val="007241F2"/>
    <w:rsid w:val="0072447B"/>
    <w:rsid w:val="00724B64"/>
    <w:rsid w:val="00724D68"/>
    <w:rsid w:val="00724FC0"/>
    <w:rsid w:val="00725088"/>
    <w:rsid w:val="007251AC"/>
    <w:rsid w:val="00725D7A"/>
    <w:rsid w:val="00726533"/>
    <w:rsid w:val="00726858"/>
    <w:rsid w:val="007269AD"/>
    <w:rsid w:val="00726B47"/>
    <w:rsid w:val="00726C85"/>
    <w:rsid w:val="007270B0"/>
    <w:rsid w:val="007277B0"/>
    <w:rsid w:val="00727FDC"/>
    <w:rsid w:val="0073054B"/>
    <w:rsid w:val="00730B7A"/>
    <w:rsid w:val="00730B7C"/>
    <w:rsid w:val="00730DA1"/>
    <w:rsid w:val="0073171B"/>
    <w:rsid w:val="00731816"/>
    <w:rsid w:val="0073208E"/>
    <w:rsid w:val="00732222"/>
    <w:rsid w:val="007326E3"/>
    <w:rsid w:val="00732918"/>
    <w:rsid w:val="007329C8"/>
    <w:rsid w:val="00732F8A"/>
    <w:rsid w:val="00732FEB"/>
    <w:rsid w:val="00733331"/>
    <w:rsid w:val="0073338B"/>
    <w:rsid w:val="00733BA8"/>
    <w:rsid w:val="007341DF"/>
    <w:rsid w:val="007341FC"/>
    <w:rsid w:val="00734215"/>
    <w:rsid w:val="00734986"/>
    <w:rsid w:val="00735259"/>
    <w:rsid w:val="007358C4"/>
    <w:rsid w:val="00735FF1"/>
    <w:rsid w:val="00736D7E"/>
    <w:rsid w:val="007372E1"/>
    <w:rsid w:val="00737424"/>
    <w:rsid w:val="00737461"/>
    <w:rsid w:val="00737BC1"/>
    <w:rsid w:val="00737BE7"/>
    <w:rsid w:val="0074022E"/>
    <w:rsid w:val="0074032E"/>
    <w:rsid w:val="00740916"/>
    <w:rsid w:val="00740B2D"/>
    <w:rsid w:val="00740B45"/>
    <w:rsid w:val="00741602"/>
    <w:rsid w:val="0074162B"/>
    <w:rsid w:val="00741A73"/>
    <w:rsid w:val="0074203D"/>
    <w:rsid w:val="00742867"/>
    <w:rsid w:val="00742A76"/>
    <w:rsid w:val="00742C1F"/>
    <w:rsid w:val="00743173"/>
    <w:rsid w:val="00743655"/>
    <w:rsid w:val="007438CA"/>
    <w:rsid w:val="00743CC0"/>
    <w:rsid w:val="007445ED"/>
    <w:rsid w:val="0074490A"/>
    <w:rsid w:val="00744C93"/>
    <w:rsid w:val="00744F37"/>
    <w:rsid w:val="0074501C"/>
    <w:rsid w:val="00745074"/>
    <w:rsid w:val="00745211"/>
    <w:rsid w:val="0074523A"/>
    <w:rsid w:val="00745E82"/>
    <w:rsid w:val="007461A2"/>
    <w:rsid w:val="00746DBA"/>
    <w:rsid w:val="00747181"/>
    <w:rsid w:val="00747274"/>
    <w:rsid w:val="0074762F"/>
    <w:rsid w:val="00750562"/>
    <w:rsid w:val="00750644"/>
    <w:rsid w:val="00750BFF"/>
    <w:rsid w:val="00751477"/>
    <w:rsid w:val="0075149C"/>
    <w:rsid w:val="00751629"/>
    <w:rsid w:val="00751782"/>
    <w:rsid w:val="0075192B"/>
    <w:rsid w:val="00751FB9"/>
    <w:rsid w:val="007521FC"/>
    <w:rsid w:val="0075221E"/>
    <w:rsid w:val="007524BE"/>
    <w:rsid w:val="007524E4"/>
    <w:rsid w:val="007527A9"/>
    <w:rsid w:val="00752E52"/>
    <w:rsid w:val="00752FE3"/>
    <w:rsid w:val="007531B9"/>
    <w:rsid w:val="007534C3"/>
    <w:rsid w:val="007534D1"/>
    <w:rsid w:val="0075370B"/>
    <w:rsid w:val="00753F7C"/>
    <w:rsid w:val="007541C1"/>
    <w:rsid w:val="00754655"/>
    <w:rsid w:val="00754A1D"/>
    <w:rsid w:val="0075500D"/>
    <w:rsid w:val="00755267"/>
    <w:rsid w:val="007553A2"/>
    <w:rsid w:val="00756063"/>
    <w:rsid w:val="00756348"/>
    <w:rsid w:val="00756DAB"/>
    <w:rsid w:val="007573B0"/>
    <w:rsid w:val="0075751C"/>
    <w:rsid w:val="00757C7B"/>
    <w:rsid w:val="00760186"/>
    <w:rsid w:val="00761AB0"/>
    <w:rsid w:val="00761C6E"/>
    <w:rsid w:val="00761EEE"/>
    <w:rsid w:val="00761FE4"/>
    <w:rsid w:val="0076207B"/>
    <w:rsid w:val="0076228E"/>
    <w:rsid w:val="00762361"/>
    <w:rsid w:val="007626E0"/>
    <w:rsid w:val="00762C8B"/>
    <w:rsid w:val="007631C7"/>
    <w:rsid w:val="007633E7"/>
    <w:rsid w:val="00763C2C"/>
    <w:rsid w:val="007642AC"/>
    <w:rsid w:val="007642C1"/>
    <w:rsid w:val="00764A3F"/>
    <w:rsid w:val="00764E5F"/>
    <w:rsid w:val="0076585C"/>
    <w:rsid w:val="0076587B"/>
    <w:rsid w:val="007659AA"/>
    <w:rsid w:val="00765E30"/>
    <w:rsid w:val="007661B4"/>
    <w:rsid w:val="00767A29"/>
    <w:rsid w:val="00767B12"/>
    <w:rsid w:val="00767EEF"/>
    <w:rsid w:val="00767F4B"/>
    <w:rsid w:val="007700E6"/>
    <w:rsid w:val="00770321"/>
    <w:rsid w:val="0077081D"/>
    <w:rsid w:val="00770848"/>
    <w:rsid w:val="007713FB"/>
    <w:rsid w:val="007721FC"/>
    <w:rsid w:val="0077235C"/>
    <w:rsid w:val="0077263B"/>
    <w:rsid w:val="007726F8"/>
    <w:rsid w:val="0077384C"/>
    <w:rsid w:val="00773CFC"/>
    <w:rsid w:val="007740A2"/>
    <w:rsid w:val="00774494"/>
    <w:rsid w:val="00774D30"/>
    <w:rsid w:val="00774E25"/>
    <w:rsid w:val="00775117"/>
    <w:rsid w:val="00775687"/>
    <w:rsid w:val="007766F0"/>
    <w:rsid w:val="00776B1C"/>
    <w:rsid w:val="00776C23"/>
    <w:rsid w:val="00776EC3"/>
    <w:rsid w:val="00777137"/>
    <w:rsid w:val="007773AB"/>
    <w:rsid w:val="0077743C"/>
    <w:rsid w:val="0077747A"/>
    <w:rsid w:val="007776A2"/>
    <w:rsid w:val="007777A9"/>
    <w:rsid w:val="00777810"/>
    <w:rsid w:val="0078014E"/>
    <w:rsid w:val="00780340"/>
    <w:rsid w:val="007805C3"/>
    <w:rsid w:val="00780921"/>
    <w:rsid w:val="00780BE6"/>
    <w:rsid w:val="007812BA"/>
    <w:rsid w:val="00781536"/>
    <w:rsid w:val="007819AD"/>
    <w:rsid w:val="00781A92"/>
    <w:rsid w:val="0078215C"/>
    <w:rsid w:val="0078273E"/>
    <w:rsid w:val="00782E64"/>
    <w:rsid w:val="007831C7"/>
    <w:rsid w:val="007838A9"/>
    <w:rsid w:val="00783B1A"/>
    <w:rsid w:val="00783D38"/>
    <w:rsid w:val="0078439B"/>
    <w:rsid w:val="007844EF"/>
    <w:rsid w:val="007848F8"/>
    <w:rsid w:val="007854C0"/>
    <w:rsid w:val="00785730"/>
    <w:rsid w:val="00785BBC"/>
    <w:rsid w:val="00785C3F"/>
    <w:rsid w:val="00785DFA"/>
    <w:rsid w:val="0078651F"/>
    <w:rsid w:val="0078673A"/>
    <w:rsid w:val="00786D11"/>
    <w:rsid w:val="00787088"/>
    <w:rsid w:val="0079068F"/>
    <w:rsid w:val="0079118E"/>
    <w:rsid w:val="007917EE"/>
    <w:rsid w:val="00791873"/>
    <w:rsid w:val="0079193A"/>
    <w:rsid w:val="00791E4C"/>
    <w:rsid w:val="00791F4D"/>
    <w:rsid w:val="00792429"/>
    <w:rsid w:val="00792669"/>
    <w:rsid w:val="007927CE"/>
    <w:rsid w:val="00792988"/>
    <w:rsid w:val="00792D7E"/>
    <w:rsid w:val="00792DEA"/>
    <w:rsid w:val="00792EA2"/>
    <w:rsid w:val="007932ED"/>
    <w:rsid w:val="007937F2"/>
    <w:rsid w:val="00793948"/>
    <w:rsid w:val="00793D33"/>
    <w:rsid w:val="00793E7D"/>
    <w:rsid w:val="00794A9B"/>
    <w:rsid w:val="00794F87"/>
    <w:rsid w:val="0079594D"/>
    <w:rsid w:val="00795D01"/>
    <w:rsid w:val="007964CC"/>
    <w:rsid w:val="00796B8E"/>
    <w:rsid w:val="00796CC5"/>
    <w:rsid w:val="007970D1"/>
    <w:rsid w:val="007972B2"/>
    <w:rsid w:val="0079731E"/>
    <w:rsid w:val="007973B6"/>
    <w:rsid w:val="007A0027"/>
    <w:rsid w:val="007A00AF"/>
    <w:rsid w:val="007A0534"/>
    <w:rsid w:val="007A05FF"/>
    <w:rsid w:val="007A0B03"/>
    <w:rsid w:val="007A0E69"/>
    <w:rsid w:val="007A1AA1"/>
    <w:rsid w:val="007A1FA1"/>
    <w:rsid w:val="007A23D9"/>
    <w:rsid w:val="007A2979"/>
    <w:rsid w:val="007A2A97"/>
    <w:rsid w:val="007A2ECC"/>
    <w:rsid w:val="007A3242"/>
    <w:rsid w:val="007A436D"/>
    <w:rsid w:val="007A45E5"/>
    <w:rsid w:val="007A4A7A"/>
    <w:rsid w:val="007A4C5E"/>
    <w:rsid w:val="007A55AD"/>
    <w:rsid w:val="007A5FF4"/>
    <w:rsid w:val="007A6206"/>
    <w:rsid w:val="007A63C0"/>
    <w:rsid w:val="007A6A67"/>
    <w:rsid w:val="007A6FF1"/>
    <w:rsid w:val="007A71D5"/>
    <w:rsid w:val="007A7431"/>
    <w:rsid w:val="007A7944"/>
    <w:rsid w:val="007A7C16"/>
    <w:rsid w:val="007B000B"/>
    <w:rsid w:val="007B0144"/>
    <w:rsid w:val="007B07EF"/>
    <w:rsid w:val="007B0811"/>
    <w:rsid w:val="007B110A"/>
    <w:rsid w:val="007B1C38"/>
    <w:rsid w:val="007B21F2"/>
    <w:rsid w:val="007B2202"/>
    <w:rsid w:val="007B2471"/>
    <w:rsid w:val="007B2853"/>
    <w:rsid w:val="007B29B7"/>
    <w:rsid w:val="007B29BE"/>
    <w:rsid w:val="007B2C48"/>
    <w:rsid w:val="007B3DC4"/>
    <w:rsid w:val="007B3EF1"/>
    <w:rsid w:val="007B4288"/>
    <w:rsid w:val="007B4302"/>
    <w:rsid w:val="007B4688"/>
    <w:rsid w:val="007B4C2D"/>
    <w:rsid w:val="007B4E96"/>
    <w:rsid w:val="007B4F7D"/>
    <w:rsid w:val="007B54C6"/>
    <w:rsid w:val="007B5E7A"/>
    <w:rsid w:val="007B6391"/>
    <w:rsid w:val="007B64C9"/>
    <w:rsid w:val="007B6A25"/>
    <w:rsid w:val="007B6D39"/>
    <w:rsid w:val="007B6F27"/>
    <w:rsid w:val="007B7AEF"/>
    <w:rsid w:val="007B7FAB"/>
    <w:rsid w:val="007C0995"/>
    <w:rsid w:val="007C0CFF"/>
    <w:rsid w:val="007C0D06"/>
    <w:rsid w:val="007C1A2B"/>
    <w:rsid w:val="007C1B13"/>
    <w:rsid w:val="007C28AB"/>
    <w:rsid w:val="007C29C6"/>
    <w:rsid w:val="007C2B7C"/>
    <w:rsid w:val="007C35E8"/>
    <w:rsid w:val="007C3D1C"/>
    <w:rsid w:val="007C3D74"/>
    <w:rsid w:val="007C4F2D"/>
    <w:rsid w:val="007C51CD"/>
    <w:rsid w:val="007C5644"/>
    <w:rsid w:val="007C7445"/>
    <w:rsid w:val="007C7A72"/>
    <w:rsid w:val="007D02A5"/>
    <w:rsid w:val="007D0467"/>
    <w:rsid w:val="007D06FC"/>
    <w:rsid w:val="007D0DF3"/>
    <w:rsid w:val="007D1B27"/>
    <w:rsid w:val="007D24D1"/>
    <w:rsid w:val="007D287D"/>
    <w:rsid w:val="007D2E41"/>
    <w:rsid w:val="007D318C"/>
    <w:rsid w:val="007D318D"/>
    <w:rsid w:val="007D33D7"/>
    <w:rsid w:val="007D3708"/>
    <w:rsid w:val="007D3D90"/>
    <w:rsid w:val="007D4091"/>
    <w:rsid w:val="007D4440"/>
    <w:rsid w:val="007D44B3"/>
    <w:rsid w:val="007D48AD"/>
    <w:rsid w:val="007D4B20"/>
    <w:rsid w:val="007D4FA9"/>
    <w:rsid w:val="007D4FAF"/>
    <w:rsid w:val="007D4FD8"/>
    <w:rsid w:val="007D5460"/>
    <w:rsid w:val="007D55CB"/>
    <w:rsid w:val="007D5606"/>
    <w:rsid w:val="007D56FA"/>
    <w:rsid w:val="007D5A6F"/>
    <w:rsid w:val="007D5B6B"/>
    <w:rsid w:val="007D5DA8"/>
    <w:rsid w:val="007D5F5D"/>
    <w:rsid w:val="007D6200"/>
    <w:rsid w:val="007D70CD"/>
    <w:rsid w:val="007D73A0"/>
    <w:rsid w:val="007D7AA9"/>
    <w:rsid w:val="007D7B13"/>
    <w:rsid w:val="007D7BF6"/>
    <w:rsid w:val="007D7C09"/>
    <w:rsid w:val="007D7C7F"/>
    <w:rsid w:val="007D7D42"/>
    <w:rsid w:val="007D7F25"/>
    <w:rsid w:val="007E000B"/>
    <w:rsid w:val="007E003B"/>
    <w:rsid w:val="007E0DBF"/>
    <w:rsid w:val="007E1F72"/>
    <w:rsid w:val="007E2272"/>
    <w:rsid w:val="007E24B9"/>
    <w:rsid w:val="007E2557"/>
    <w:rsid w:val="007E25E0"/>
    <w:rsid w:val="007E26AE"/>
    <w:rsid w:val="007E283F"/>
    <w:rsid w:val="007E28B0"/>
    <w:rsid w:val="007E2D2D"/>
    <w:rsid w:val="007E2F56"/>
    <w:rsid w:val="007E3062"/>
    <w:rsid w:val="007E3D02"/>
    <w:rsid w:val="007E3D7C"/>
    <w:rsid w:val="007E3F0B"/>
    <w:rsid w:val="007E3F35"/>
    <w:rsid w:val="007E4225"/>
    <w:rsid w:val="007E442D"/>
    <w:rsid w:val="007E483C"/>
    <w:rsid w:val="007E4F0B"/>
    <w:rsid w:val="007E4F43"/>
    <w:rsid w:val="007E4F72"/>
    <w:rsid w:val="007E5097"/>
    <w:rsid w:val="007E5446"/>
    <w:rsid w:val="007E55E2"/>
    <w:rsid w:val="007E57A0"/>
    <w:rsid w:val="007E57D4"/>
    <w:rsid w:val="007E594B"/>
    <w:rsid w:val="007E5967"/>
    <w:rsid w:val="007E5D2C"/>
    <w:rsid w:val="007E606D"/>
    <w:rsid w:val="007E626B"/>
    <w:rsid w:val="007E6EAB"/>
    <w:rsid w:val="007E6FD0"/>
    <w:rsid w:val="007E7019"/>
    <w:rsid w:val="007E738B"/>
    <w:rsid w:val="007E73AA"/>
    <w:rsid w:val="007E7F58"/>
    <w:rsid w:val="007F00E1"/>
    <w:rsid w:val="007F0619"/>
    <w:rsid w:val="007F0996"/>
    <w:rsid w:val="007F0A5A"/>
    <w:rsid w:val="007F0BA0"/>
    <w:rsid w:val="007F0D30"/>
    <w:rsid w:val="007F1166"/>
    <w:rsid w:val="007F1BDB"/>
    <w:rsid w:val="007F1CF2"/>
    <w:rsid w:val="007F236F"/>
    <w:rsid w:val="007F2505"/>
    <w:rsid w:val="007F28CE"/>
    <w:rsid w:val="007F28F4"/>
    <w:rsid w:val="007F30D1"/>
    <w:rsid w:val="007F3125"/>
    <w:rsid w:val="007F3534"/>
    <w:rsid w:val="007F39F6"/>
    <w:rsid w:val="007F3B48"/>
    <w:rsid w:val="007F3D19"/>
    <w:rsid w:val="007F3DDA"/>
    <w:rsid w:val="007F421A"/>
    <w:rsid w:val="007F4489"/>
    <w:rsid w:val="007F4C94"/>
    <w:rsid w:val="007F4EEE"/>
    <w:rsid w:val="007F504D"/>
    <w:rsid w:val="007F5095"/>
    <w:rsid w:val="007F5F3C"/>
    <w:rsid w:val="007F5FF7"/>
    <w:rsid w:val="007F60C9"/>
    <w:rsid w:val="007F642E"/>
    <w:rsid w:val="007F68F0"/>
    <w:rsid w:val="007F6B54"/>
    <w:rsid w:val="007F6CF3"/>
    <w:rsid w:val="007F70F0"/>
    <w:rsid w:val="007F721A"/>
    <w:rsid w:val="007F7F71"/>
    <w:rsid w:val="00800259"/>
    <w:rsid w:val="00800276"/>
    <w:rsid w:val="008003DC"/>
    <w:rsid w:val="0080046E"/>
    <w:rsid w:val="00800595"/>
    <w:rsid w:val="008005AB"/>
    <w:rsid w:val="008006A8"/>
    <w:rsid w:val="008009A3"/>
    <w:rsid w:val="00800A8E"/>
    <w:rsid w:val="00800B59"/>
    <w:rsid w:val="00800E4A"/>
    <w:rsid w:val="00801164"/>
    <w:rsid w:val="0080145E"/>
    <w:rsid w:val="00801478"/>
    <w:rsid w:val="008015D9"/>
    <w:rsid w:val="00801AEF"/>
    <w:rsid w:val="00801BB6"/>
    <w:rsid w:val="008022F1"/>
    <w:rsid w:val="0080251F"/>
    <w:rsid w:val="00802A31"/>
    <w:rsid w:val="00802C71"/>
    <w:rsid w:val="00802FEA"/>
    <w:rsid w:val="008034E5"/>
    <w:rsid w:val="0080359B"/>
    <w:rsid w:val="00803E68"/>
    <w:rsid w:val="00803FA5"/>
    <w:rsid w:val="008041E5"/>
    <w:rsid w:val="0080442D"/>
    <w:rsid w:val="008047EE"/>
    <w:rsid w:val="00804EA1"/>
    <w:rsid w:val="00804F4F"/>
    <w:rsid w:val="00805283"/>
    <w:rsid w:val="008055A0"/>
    <w:rsid w:val="00805902"/>
    <w:rsid w:val="00805924"/>
    <w:rsid w:val="00805CE2"/>
    <w:rsid w:val="00806506"/>
    <w:rsid w:val="00806E8A"/>
    <w:rsid w:val="00807225"/>
    <w:rsid w:val="00807258"/>
    <w:rsid w:val="008072CA"/>
    <w:rsid w:val="008072DF"/>
    <w:rsid w:val="008075A0"/>
    <w:rsid w:val="00807AB3"/>
    <w:rsid w:val="00807CF4"/>
    <w:rsid w:val="0081025E"/>
    <w:rsid w:val="008104F4"/>
    <w:rsid w:val="0081062F"/>
    <w:rsid w:val="00810A3A"/>
    <w:rsid w:val="00810BDE"/>
    <w:rsid w:val="00810FBC"/>
    <w:rsid w:val="00810FF0"/>
    <w:rsid w:val="00811008"/>
    <w:rsid w:val="0081127A"/>
    <w:rsid w:val="008119A6"/>
    <w:rsid w:val="00812240"/>
    <w:rsid w:val="00812269"/>
    <w:rsid w:val="00812803"/>
    <w:rsid w:val="00812B4A"/>
    <w:rsid w:val="00812B50"/>
    <w:rsid w:val="00812E90"/>
    <w:rsid w:val="008133F9"/>
    <w:rsid w:val="0081361B"/>
    <w:rsid w:val="008136E0"/>
    <w:rsid w:val="008138A0"/>
    <w:rsid w:val="00813B71"/>
    <w:rsid w:val="00813E32"/>
    <w:rsid w:val="008140E7"/>
    <w:rsid w:val="0081501B"/>
    <w:rsid w:val="008151C5"/>
    <w:rsid w:val="00815E6C"/>
    <w:rsid w:val="00815EC3"/>
    <w:rsid w:val="0081637E"/>
    <w:rsid w:val="008170CA"/>
    <w:rsid w:val="0081714C"/>
    <w:rsid w:val="00817D39"/>
    <w:rsid w:val="00817D3B"/>
    <w:rsid w:val="00817E21"/>
    <w:rsid w:val="008200D2"/>
    <w:rsid w:val="008203A3"/>
    <w:rsid w:val="0082048A"/>
    <w:rsid w:val="00820572"/>
    <w:rsid w:val="00820683"/>
    <w:rsid w:val="00821218"/>
    <w:rsid w:val="00821262"/>
    <w:rsid w:val="00821685"/>
    <w:rsid w:val="00821B5D"/>
    <w:rsid w:val="00821FC2"/>
    <w:rsid w:val="0082214F"/>
    <w:rsid w:val="008222B8"/>
    <w:rsid w:val="0082262F"/>
    <w:rsid w:val="008227C3"/>
    <w:rsid w:val="00822B17"/>
    <w:rsid w:val="00822DD2"/>
    <w:rsid w:val="00823470"/>
    <w:rsid w:val="00823D14"/>
    <w:rsid w:val="00823D9D"/>
    <w:rsid w:val="00824566"/>
    <w:rsid w:val="0082483D"/>
    <w:rsid w:val="008257B4"/>
    <w:rsid w:val="00825F1B"/>
    <w:rsid w:val="0082604A"/>
    <w:rsid w:val="0082639C"/>
    <w:rsid w:val="00826602"/>
    <w:rsid w:val="0082672F"/>
    <w:rsid w:val="00826B4B"/>
    <w:rsid w:val="00826DF8"/>
    <w:rsid w:val="00827410"/>
    <w:rsid w:val="00827443"/>
    <w:rsid w:val="00827D25"/>
    <w:rsid w:val="00827DE3"/>
    <w:rsid w:val="00827EB6"/>
    <w:rsid w:val="0083008F"/>
    <w:rsid w:val="008304FC"/>
    <w:rsid w:val="00830657"/>
    <w:rsid w:val="008306A2"/>
    <w:rsid w:val="00830B3B"/>
    <w:rsid w:val="00830C72"/>
    <w:rsid w:val="00830CCD"/>
    <w:rsid w:val="00830F1E"/>
    <w:rsid w:val="008310BD"/>
    <w:rsid w:val="00831168"/>
    <w:rsid w:val="008312C6"/>
    <w:rsid w:val="008312E5"/>
    <w:rsid w:val="0083171E"/>
    <w:rsid w:val="0083176C"/>
    <w:rsid w:val="00831F46"/>
    <w:rsid w:val="008321CD"/>
    <w:rsid w:val="008321CF"/>
    <w:rsid w:val="008322B9"/>
    <w:rsid w:val="0083236A"/>
    <w:rsid w:val="00832382"/>
    <w:rsid w:val="008325DF"/>
    <w:rsid w:val="008327A2"/>
    <w:rsid w:val="008327C8"/>
    <w:rsid w:val="00832D44"/>
    <w:rsid w:val="00832D71"/>
    <w:rsid w:val="00833238"/>
    <w:rsid w:val="00833398"/>
    <w:rsid w:val="0083356C"/>
    <w:rsid w:val="00833701"/>
    <w:rsid w:val="008343CE"/>
    <w:rsid w:val="008346C1"/>
    <w:rsid w:val="00834803"/>
    <w:rsid w:val="0083481E"/>
    <w:rsid w:val="00834821"/>
    <w:rsid w:val="00834CE0"/>
    <w:rsid w:val="0083506D"/>
    <w:rsid w:val="008355B1"/>
    <w:rsid w:val="0083565D"/>
    <w:rsid w:val="0083593D"/>
    <w:rsid w:val="00835C52"/>
    <w:rsid w:val="00836242"/>
    <w:rsid w:val="00836244"/>
    <w:rsid w:val="00836B45"/>
    <w:rsid w:val="00836BB7"/>
    <w:rsid w:val="00836D3F"/>
    <w:rsid w:val="00836D41"/>
    <w:rsid w:val="00836F49"/>
    <w:rsid w:val="008371A7"/>
    <w:rsid w:val="00837480"/>
    <w:rsid w:val="0083773F"/>
    <w:rsid w:val="00837D71"/>
    <w:rsid w:val="00837F9B"/>
    <w:rsid w:val="00837FD8"/>
    <w:rsid w:val="008400A9"/>
    <w:rsid w:val="00840FAF"/>
    <w:rsid w:val="0084120D"/>
    <w:rsid w:val="00841B23"/>
    <w:rsid w:val="00841C84"/>
    <w:rsid w:val="00841E8E"/>
    <w:rsid w:val="0084271C"/>
    <w:rsid w:val="0084286D"/>
    <w:rsid w:val="00842DE3"/>
    <w:rsid w:val="00842FF6"/>
    <w:rsid w:val="00842FFA"/>
    <w:rsid w:val="008433DE"/>
    <w:rsid w:val="00843972"/>
    <w:rsid w:val="00843B06"/>
    <w:rsid w:val="00844014"/>
    <w:rsid w:val="00844524"/>
    <w:rsid w:val="00844A07"/>
    <w:rsid w:val="008452CE"/>
    <w:rsid w:val="00845359"/>
    <w:rsid w:val="008457D0"/>
    <w:rsid w:val="00845CB5"/>
    <w:rsid w:val="00845D0D"/>
    <w:rsid w:val="00846290"/>
    <w:rsid w:val="00846393"/>
    <w:rsid w:val="0084646A"/>
    <w:rsid w:val="00846662"/>
    <w:rsid w:val="008468BE"/>
    <w:rsid w:val="008469B3"/>
    <w:rsid w:val="00847591"/>
    <w:rsid w:val="008479BA"/>
    <w:rsid w:val="00847BBA"/>
    <w:rsid w:val="00847BE9"/>
    <w:rsid w:val="00850014"/>
    <w:rsid w:val="00850294"/>
    <w:rsid w:val="00850705"/>
    <w:rsid w:val="00850B66"/>
    <w:rsid w:val="00850DBB"/>
    <w:rsid w:val="00851093"/>
    <w:rsid w:val="008511EB"/>
    <w:rsid w:val="008513AF"/>
    <w:rsid w:val="00851A2D"/>
    <w:rsid w:val="0085256F"/>
    <w:rsid w:val="00852B11"/>
    <w:rsid w:val="00852DD6"/>
    <w:rsid w:val="008534E3"/>
    <w:rsid w:val="00853902"/>
    <w:rsid w:val="00853905"/>
    <w:rsid w:val="00853C60"/>
    <w:rsid w:val="008548B1"/>
    <w:rsid w:val="00854B28"/>
    <w:rsid w:val="0085579D"/>
    <w:rsid w:val="00856633"/>
    <w:rsid w:val="00856868"/>
    <w:rsid w:val="008568AE"/>
    <w:rsid w:val="008573C5"/>
    <w:rsid w:val="008578C5"/>
    <w:rsid w:val="00857BE3"/>
    <w:rsid w:val="00860405"/>
    <w:rsid w:val="00860414"/>
    <w:rsid w:val="00860FF5"/>
    <w:rsid w:val="0086155E"/>
    <w:rsid w:val="00861743"/>
    <w:rsid w:val="00861F08"/>
    <w:rsid w:val="0086242A"/>
    <w:rsid w:val="00862A21"/>
    <w:rsid w:val="00862A29"/>
    <w:rsid w:val="00863105"/>
    <w:rsid w:val="00863485"/>
    <w:rsid w:val="00863533"/>
    <w:rsid w:val="008649F3"/>
    <w:rsid w:val="00864B8B"/>
    <w:rsid w:val="008657E4"/>
    <w:rsid w:val="0086582C"/>
    <w:rsid w:val="00865D8F"/>
    <w:rsid w:val="00865E98"/>
    <w:rsid w:val="00865EBA"/>
    <w:rsid w:val="0086637B"/>
    <w:rsid w:val="008665A6"/>
    <w:rsid w:val="00867129"/>
    <w:rsid w:val="00867417"/>
    <w:rsid w:val="00867930"/>
    <w:rsid w:val="00867E1F"/>
    <w:rsid w:val="00867E39"/>
    <w:rsid w:val="00870605"/>
    <w:rsid w:val="00870BE7"/>
    <w:rsid w:val="00870FAB"/>
    <w:rsid w:val="008719DD"/>
    <w:rsid w:val="00871A72"/>
    <w:rsid w:val="00871CCB"/>
    <w:rsid w:val="00871D5A"/>
    <w:rsid w:val="00872429"/>
    <w:rsid w:val="008724C4"/>
    <w:rsid w:val="0087289B"/>
    <w:rsid w:val="00872B0C"/>
    <w:rsid w:val="00872B71"/>
    <w:rsid w:val="00872CB9"/>
    <w:rsid w:val="00872D48"/>
    <w:rsid w:val="00873951"/>
    <w:rsid w:val="00873D4A"/>
    <w:rsid w:val="00873E23"/>
    <w:rsid w:val="00873EAE"/>
    <w:rsid w:val="00873F3F"/>
    <w:rsid w:val="008740BD"/>
    <w:rsid w:val="0087416C"/>
    <w:rsid w:val="00874312"/>
    <w:rsid w:val="0087444E"/>
    <w:rsid w:val="00874D6A"/>
    <w:rsid w:val="0087502D"/>
    <w:rsid w:val="008753E5"/>
    <w:rsid w:val="008756FF"/>
    <w:rsid w:val="00875D9B"/>
    <w:rsid w:val="0087606B"/>
    <w:rsid w:val="008762D0"/>
    <w:rsid w:val="00876380"/>
    <w:rsid w:val="00876392"/>
    <w:rsid w:val="008766D4"/>
    <w:rsid w:val="00876C81"/>
    <w:rsid w:val="00876F9D"/>
    <w:rsid w:val="0087762D"/>
    <w:rsid w:val="008778C5"/>
    <w:rsid w:val="00877EDB"/>
    <w:rsid w:val="00880278"/>
    <w:rsid w:val="008804A9"/>
    <w:rsid w:val="008814AB"/>
    <w:rsid w:val="00881563"/>
    <w:rsid w:val="008815A7"/>
    <w:rsid w:val="00881657"/>
    <w:rsid w:val="00881924"/>
    <w:rsid w:val="00881E87"/>
    <w:rsid w:val="00881FEE"/>
    <w:rsid w:val="0088210E"/>
    <w:rsid w:val="00882364"/>
    <w:rsid w:val="008829AA"/>
    <w:rsid w:val="00882AB7"/>
    <w:rsid w:val="0088308F"/>
    <w:rsid w:val="0088345C"/>
    <w:rsid w:val="00883513"/>
    <w:rsid w:val="00884661"/>
    <w:rsid w:val="00884EF0"/>
    <w:rsid w:val="008851D1"/>
    <w:rsid w:val="00885383"/>
    <w:rsid w:val="00885598"/>
    <w:rsid w:val="008855DC"/>
    <w:rsid w:val="00885FF6"/>
    <w:rsid w:val="008863BA"/>
    <w:rsid w:val="008864C3"/>
    <w:rsid w:val="008866D2"/>
    <w:rsid w:val="00886C9F"/>
    <w:rsid w:val="008872DF"/>
    <w:rsid w:val="0088762D"/>
    <w:rsid w:val="00887A6D"/>
    <w:rsid w:val="00887AA6"/>
    <w:rsid w:val="00887AE2"/>
    <w:rsid w:val="0089017B"/>
    <w:rsid w:val="00890E8B"/>
    <w:rsid w:val="00891E23"/>
    <w:rsid w:val="00891ED4"/>
    <w:rsid w:val="00891FD9"/>
    <w:rsid w:val="008922D4"/>
    <w:rsid w:val="00892962"/>
    <w:rsid w:val="00892BF1"/>
    <w:rsid w:val="00892D29"/>
    <w:rsid w:val="008930ED"/>
    <w:rsid w:val="008931A2"/>
    <w:rsid w:val="008932D0"/>
    <w:rsid w:val="008933A3"/>
    <w:rsid w:val="008933CD"/>
    <w:rsid w:val="0089417E"/>
    <w:rsid w:val="008946A4"/>
    <w:rsid w:val="00894BB9"/>
    <w:rsid w:val="00894EC0"/>
    <w:rsid w:val="008952DA"/>
    <w:rsid w:val="0089598E"/>
    <w:rsid w:val="00896A4A"/>
    <w:rsid w:val="0089700D"/>
    <w:rsid w:val="00897085"/>
    <w:rsid w:val="00897216"/>
    <w:rsid w:val="00897629"/>
    <w:rsid w:val="00897A9C"/>
    <w:rsid w:val="008A01B3"/>
    <w:rsid w:val="008A0E1A"/>
    <w:rsid w:val="008A13A0"/>
    <w:rsid w:val="008A1A70"/>
    <w:rsid w:val="008A1F65"/>
    <w:rsid w:val="008A21DB"/>
    <w:rsid w:val="008A2215"/>
    <w:rsid w:val="008A23A7"/>
    <w:rsid w:val="008A2480"/>
    <w:rsid w:val="008A26B2"/>
    <w:rsid w:val="008A2A0B"/>
    <w:rsid w:val="008A3C27"/>
    <w:rsid w:val="008A3DF7"/>
    <w:rsid w:val="008A4017"/>
    <w:rsid w:val="008A471F"/>
    <w:rsid w:val="008A4968"/>
    <w:rsid w:val="008A550E"/>
    <w:rsid w:val="008A5D98"/>
    <w:rsid w:val="008A5DB6"/>
    <w:rsid w:val="008A5DCE"/>
    <w:rsid w:val="008A5F72"/>
    <w:rsid w:val="008A5FCE"/>
    <w:rsid w:val="008A6461"/>
    <w:rsid w:val="008A6F43"/>
    <w:rsid w:val="008A778E"/>
    <w:rsid w:val="008A7C62"/>
    <w:rsid w:val="008A7CD5"/>
    <w:rsid w:val="008A7DBE"/>
    <w:rsid w:val="008A7E8C"/>
    <w:rsid w:val="008B0138"/>
    <w:rsid w:val="008B068E"/>
    <w:rsid w:val="008B0C47"/>
    <w:rsid w:val="008B0D08"/>
    <w:rsid w:val="008B13C8"/>
    <w:rsid w:val="008B1A14"/>
    <w:rsid w:val="008B1B04"/>
    <w:rsid w:val="008B1CF6"/>
    <w:rsid w:val="008B1F2B"/>
    <w:rsid w:val="008B2454"/>
    <w:rsid w:val="008B2985"/>
    <w:rsid w:val="008B3524"/>
    <w:rsid w:val="008B35C1"/>
    <w:rsid w:val="008B39B3"/>
    <w:rsid w:val="008B49B4"/>
    <w:rsid w:val="008B4C50"/>
    <w:rsid w:val="008B50AA"/>
    <w:rsid w:val="008B5246"/>
    <w:rsid w:val="008B54E1"/>
    <w:rsid w:val="008B596B"/>
    <w:rsid w:val="008B5A6F"/>
    <w:rsid w:val="008B5E78"/>
    <w:rsid w:val="008B68CB"/>
    <w:rsid w:val="008B750C"/>
    <w:rsid w:val="008B7D3E"/>
    <w:rsid w:val="008C0034"/>
    <w:rsid w:val="008C106A"/>
    <w:rsid w:val="008C1563"/>
    <w:rsid w:val="008C168A"/>
    <w:rsid w:val="008C1788"/>
    <w:rsid w:val="008C2516"/>
    <w:rsid w:val="008C2AC9"/>
    <w:rsid w:val="008C3145"/>
    <w:rsid w:val="008C3A73"/>
    <w:rsid w:val="008C3D0D"/>
    <w:rsid w:val="008C4A6D"/>
    <w:rsid w:val="008C4B48"/>
    <w:rsid w:val="008C4C1B"/>
    <w:rsid w:val="008C4DC4"/>
    <w:rsid w:val="008C528F"/>
    <w:rsid w:val="008C54C6"/>
    <w:rsid w:val="008C56DB"/>
    <w:rsid w:val="008C5870"/>
    <w:rsid w:val="008C6651"/>
    <w:rsid w:val="008C6EBB"/>
    <w:rsid w:val="008C6F42"/>
    <w:rsid w:val="008C792E"/>
    <w:rsid w:val="008D00B0"/>
    <w:rsid w:val="008D00C2"/>
    <w:rsid w:val="008D032B"/>
    <w:rsid w:val="008D06A4"/>
    <w:rsid w:val="008D0953"/>
    <w:rsid w:val="008D0A92"/>
    <w:rsid w:val="008D0B74"/>
    <w:rsid w:val="008D0BDD"/>
    <w:rsid w:val="008D0CDA"/>
    <w:rsid w:val="008D0DC5"/>
    <w:rsid w:val="008D127F"/>
    <w:rsid w:val="008D1761"/>
    <w:rsid w:val="008D1905"/>
    <w:rsid w:val="008D196A"/>
    <w:rsid w:val="008D255F"/>
    <w:rsid w:val="008D2781"/>
    <w:rsid w:val="008D28DB"/>
    <w:rsid w:val="008D2A08"/>
    <w:rsid w:val="008D3382"/>
    <w:rsid w:val="008D33BB"/>
    <w:rsid w:val="008D366F"/>
    <w:rsid w:val="008D3D9B"/>
    <w:rsid w:val="008D3FD2"/>
    <w:rsid w:val="008D424A"/>
    <w:rsid w:val="008D4901"/>
    <w:rsid w:val="008D5134"/>
    <w:rsid w:val="008D51B5"/>
    <w:rsid w:val="008D590F"/>
    <w:rsid w:val="008D5B3F"/>
    <w:rsid w:val="008D60FE"/>
    <w:rsid w:val="008D6B0A"/>
    <w:rsid w:val="008D6C7F"/>
    <w:rsid w:val="008D6CBA"/>
    <w:rsid w:val="008D6DCB"/>
    <w:rsid w:val="008D775B"/>
    <w:rsid w:val="008D7D79"/>
    <w:rsid w:val="008E0965"/>
    <w:rsid w:val="008E0AC0"/>
    <w:rsid w:val="008E0E55"/>
    <w:rsid w:val="008E11BA"/>
    <w:rsid w:val="008E18F4"/>
    <w:rsid w:val="008E1B42"/>
    <w:rsid w:val="008E2718"/>
    <w:rsid w:val="008E2D13"/>
    <w:rsid w:val="008E2D31"/>
    <w:rsid w:val="008E2E42"/>
    <w:rsid w:val="008E3013"/>
    <w:rsid w:val="008E309B"/>
    <w:rsid w:val="008E3144"/>
    <w:rsid w:val="008E3390"/>
    <w:rsid w:val="008E3407"/>
    <w:rsid w:val="008E3620"/>
    <w:rsid w:val="008E3676"/>
    <w:rsid w:val="008E370D"/>
    <w:rsid w:val="008E3898"/>
    <w:rsid w:val="008E38A6"/>
    <w:rsid w:val="008E40F6"/>
    <w:rsid w:val="008E45A7"/>
    <w:rsid w:val="008E47AD"/>
    <w:rsid w:val="008E4A33"/>
    <w:rsid w:val="008E4C7B"/>
    <w:rsid w:val="008E4C95"/>
    <w:rsid w:val="008E57CC"/>
    <w:rsid w:val="008E5B16"/>
    <w:rsid w:val="008E61C8"/>
    <w:rsid w:val="008E6270"/>
    <w:rsid w:val="008E64B5"/>
    <w:rsid w:val="008E6C32"/>
    <w:rsid w:val="008E7467"/>
    <w:rsid w:val="008E79AB"/>
    <w:rsid w:val="008E7B66"/>
    <w:rsid w:val="008E7CC3"/>
    <w:rsid w:val="008E7CFA"/>
    <w:rsid w:val="008E7F02"/>
    <w:rsid w:val="008F05AC"/>
    <w:rsid w:val="008F06E6"/>
    <w:rsid w:val="008F184B"/>
    <w:rsid w:val="008F1903"/>
    <w:rsid w:val="008F1AD5"/>
    <w:rsid w:val="008F21D6"/>
    <w:rsid w:val="008F2415"/>
    <w:rsid w:val="008F24AE"/>
    <w:rsid w:val="008F284C"/>
    <w:rsid w:val="008F339F"/>
    <w:rsid w:val="008F33E7"/>
    <w:rsid w:val="008F3496"/>
    <w:rsid w:val="008F34D4"/>
    <w:rsid w:val="008F3535"/>
    <w:rsid w:val="008F3543"/>
    <w:rsid w:val="008F381D"/>
    <w:rsid w:val="008F411E"/>
    <w:rsid w:val="008F43F7"/>
    <w:rsid w:val="008F4751"/>
    <w:rsid w:val="008F4809"/>
    <w:rsid w:val="008F491F"/>
    <w:rsid w:val="008F4B67"/>
    <w:rsid w:val="008F4D8E"/>
    <w:rsid w:val="008F5152"/>
    <w:rsid w:val="008F54E0"/>
    <w:rsid w:val="008F561B"/>
    <w:rsid w:val="008F58D9"/>
    <w:rsid w:val="008F5B10"/>
    <w:rsid w:val="008F5C19"/>
    <w:rsid w:val="008F5E0E"/>
    <w:rsid w:val="008F5F71"/>
    <w:rsid w:val="008F6171"/>
    <w:rsid w:val="008F62E5"/>
    <w:rsid w:val="008F6302"/>
    <w:rsid w:val="008F69AE"/>
    <w:rsid w:val="008F6B5D"/>
    <w:rsid w:val="008F7217"/>
    <w:rsid w:val="008F72F1"/>
    <w:rsid w:val="008F78D4"/>
    <w:rsid w:val="008F7C2A"/>
    <w:rsid w:val="009001FB"/>
    <w:rsid w:val="00900212"/>
    <w:rsid w:val="00900923"/>
    <w:rsid w:val="00900C7B"/>
    <w:rsid w:val="0090101C"/>
    <w:rsid w:val="00901527"/>
    <w:rsid w:val="00901EBF"/>
    <w:rsid w:val="00901F79"/>
    <w:rsid w:val="0090218F"/>
    <w:rsid w:val="00902546"/>
    <w:rsid w:val="009031EE"/>
    <w:rsid w:val="0090334C"/>
    <w:rsid w:val="00903368"/>
    <w:rsid w:val="009033AD"/>
    <w:rsid w:val="0090370C"/>
    <w:rsid w:val="009038DF"/>
    <w:rsid w:val="00903AC3"/>
    <w:rsid w:val="00903BE9"/>
    <w:rsid w:val="00903C6A"/>
    <w:rsid w:val="00903F86"/>
    <w:rsid w:val="00903FA3"/>
    <w:rsid w:val="00904203"/>
    <w:rsid w:val="00904692"/>
    <w:rsid w:val="00904A36"/>
    <w:rsid w:val="00904B0A"/>
    <w:rsid w:val="00904E8B"/>
    <w:rsid w:val="00904FF6"/>
    <w:rsid w:val="0090506A"/>
    <w:rsid w:val="00905249"/>
    <w:rsid w:val="009057E5"/>
    <w:rsid w:val="00905B3A"/>
    <w:rsid w:val="00905B3D"/>
    <w:rsid w:val="00905B75"/>
    <w:rsid w:val="00906269"/>
    <w:rsid w:val="009064A7"/>
    <w:rsid w:val="00906B80"/>
    <w:rsid w:val="00906E9F"/>
    <w:rsid w:val="00906F88"/>
    <w:rsid w:val="00907794"/>
    <w:rsid w:val="00907C57"/>
    <w:rsid w:val="00907E2D"/>
    <w:rsid w:val="009104BA"/>
    <w:rsid w:val="0091072B"/>
    <w:rsid w:val="00910955"/>
    <w:rsid w:val="00910FF6"/>
    <w:rsid w:val="00911443"/>
    <w:rsid w:val="00911B66"/>
    <w:rsid w:val="00911FDC"/>
    <w:rsid w:val="009122E8"/>
    <w:rsid w:val="009124A3"/>
    <w:rsid w:val="00912610"/>
    <w:rsid w:val="009126BE"/>
    <w:rsid w:val="00912DCC"/>
    <w:rsid w:val="009139C7"/>
    <w:rsid w:val="00913F1C"/>
    <w:rsid w:val="00914283"/>
    <w:rsid w:val="0091432E"/>
    <w:rsid w:val="009146F2"/>
    <w:rsid w:val="00914881"/>
    <w:rsid w:val="009149CF"/>
    <w:rsid w:val="00914E35"/>
    <w:rsid w:val="00915054"/>
    <w:rsid w:val="00915906"/>
    <w:rsid w:val="00915D11"/>
    <w:rsid w:val="00915FDD"/>
    <w:rsid w:val="009161C7"/>
    <w:rsid w:val="00916410"/>
    <w:rsid w:val="009164A9"/>
    <w:rsid w:val="0091650D"/>
    <w:rsid w:val="00916675"/>
    <w:rsid w:val="00916FDA"/>
    <w:rsid w:val="00916FFE"/>
    <w:rsid w:val="009170EE"/>
    <w:rsid w:val="00917BE2"/>
    <w:rsid w:val="00917DB1"/>
    <w:rsid w:val="009202D2"/>
    <w:rsid w:val="00920408"/>
    <w:rsid w:val="009205A3"/>
    <w:rsid w:val="00920605"/>
    <w:rsid w:val="009206B8"/>
    <w:rsid w:val="009206D5"/>
    <w:rsid w:val="00920774"/>
    <w:rsid w:val="00920E44"/>
    <w:rsid w:val="00920F01"/>
    <w:rsid w:val="00920F87"/>
    <w:rsid w:val="009210CA"/>
    <w:rsid w:val="009213CB"/>
    <w:rsid w:val="00921A82"/>
    <w:rsid w:val="00921D3B"/>
    <w:rsid w:val="00921D86"/>
    <w:rsid w:val="00921FBC"/>
    <w:rsid w:val="00922155"/>
    <w:rsid w:val="00922266"/>
    <w:rsid w:val="0092266F"/>
    <w:rsid w:val="00922737"/>
    <w:rsid w:val="00922881"/>
    <w:rsid w:val="009228A6"/>
    <w:rsid w:val="00922BA5"/>
    <w:rsid w:val="00922BBE"/>
    <w:rsid w:val="00922E6A"/>
    <w:rsid w:val="00923711"/>
    <w:rsid w:val="009242D5"/>
    <w:rsid w:val="00924766"/>
    <w:rsid w:val="0092480B"/>
    <w:rsid w:val="00924835"/>
    <w:rsid w:val="00925036"/>
    <w:rsid w:val="00925217"/>
    <w:rsid w:val="00925251"/>
    <w:rsid w:val="00925911"/>
    <w:rsid w:val="00925C04"/>
    <w:rsid w:val="00925C31"/>
    <w:rsid w:val="00926025"/>
    <w:rsid w:val="00926057"/>
    <w:rsid w:val="00926061"/>
    <w:rsid w:val="00926310"/>
    <w:rsid w:val="00926666"/>
    <w:rsid w:val="0092690F"/>
    <w:rsid w:val="00926AE6"/>
    <w:rsid w:val="00926D31"/>
    <w:rsid w:val="00926E38"/>
    <w:rsid w:val="009274F3"/>
    <w:rsid w:val="00927C26"/>
    <w:rsid w:val="00927C84"/>
    <w:rsid w:val="0093057F"/>
    <w:rsid w:val="009307A4"/>
    <w:rsid w:val="00930B45"/>
    <w:rsid w:val="00930EEA"/>
    <w:rsid w:val="0093104A"/>
    <w:rsid w:val="0093122B"/>
    <w:rsid w:val="009321D4"/>
    <w:rsid w:val="00932238"/>
    <w:rsid w:val="00932303"/>
    <w:rsid w:val="009328D9"/>
    <w:rsid w:val="00932AF2"/>
    <w:rsid w:val="00932D82"/>
    <w:rsid w:val="0093301C"/>
    <w:rsid w:val="0093305B"/>
    <w:rsid w:val="009330AC"/>
    <w:rsid w:val="00933425"/>
    <w:rsid w:val="00933C95"/>
    <w:rsid w:val="0093417D"/>
    <w:rsid w:val="00934478"/>
    <w:rsid w:val="009346A5"/>
    <w:rsid w:val="0093481E"/>
    <w:rsid w:val="00934D7A"/>
    <w:rsid w:val="00935827"/>
    <w:rsid w:val="00936128"/>
    <w:rsid w:val="0093620A"/>
    <w:rsid w:val="00936255"/>
    <w:rsid w:val="00936319"/>
    <w:rsid w:val="0093680F"/>
    <w:rsid w:val="00936C97"/>
    <w:rsid w:val="009378F3"/>
    <w:rsid w:val="0093798D"/>
    <w:rsid w:val="0094062E"/>
    <w:rsid w:val="009406B7"/>
    <w:rsid w:val="0094087E"/>
    <w:rsid w:val="00940B14"/>
    <w:rsid w:val="00940C80"/>
    <w:rsid w:val="00941176"/>
    <w:rsid w:val="009411ED"/>
    <w:rsid w:val="009412ED"/>
    <w:rsid w:val="00941A6C"/>
    <w:rsid w:val="00941C95"/>
    <w:rsid w:val="00941FEE"/>
    <w:rsid w:val="009420A6"/>
    <w:rsid w:val="00942438"/>
    <w:rsid w:val="00942F6A"/>
    <w:rsid w:val="0094312E"/>
    <w:rsid w:val="00943427"/>
    <w:rsid w:val="009436B0"/>
    <w:rsid w:val="00944045"/>
    <w:rsid w:val="00944178"/>
    <w:rsid w:val="009445AD"/>
    <w:rsid w:val="009449DA"/>
    <w:rsid w:val="00944E94"/>
    <w:rsid w:val="0094534D"/>
    <w:rsid w:val="0094556E"/>
    <w:rsid w:val="009457B8"/>
    <w:rsid w:val="00945850"/>
    <w:rsid w:val="00945BA4"/>
    <w:rsid w:val="00945BE1"/>
    <w:rsid w:val="00945C81"/>
    <w:rsid w:val="00945F51"/>
    <w:rsid w:val="00945F5A"/>
    <w:rsid w:val="00946327"/>
    <w:rsid w:val="00946385"/>
    <w:rsid w:val="0094645B"/>
    <w:rsid w:val="0094647D"/>
    <w:rsid w:val="00946607"/>
    <w:rsid w:val="009468B2"/>
    <w:rsid w:val="009469E0"/>
    <w:rsid w:val="00946A6A"/>
    <w:rsid w:val="00946C6D"/>
    <w:rsid w:val="00946CE8"/>
    <w:rsid w:val="00946E17"/>
    <w:rsid w:val="00947314"/>
    <w:rsid w:val="00947DF9"/>
    <w:rsid w:val="00950182"/>
    <w:rsid w:val="009504BF"/>
    <w:rsid w:val="009507B7"/>
    <w:rsid w:val="00950BD4"/>
    <w:rsid w:val="00950D6F"/>
    <w:rsid w:val="00950E43"/>
    <w:rsid w:val="00950EBF"/>
    <w:rsid w:val="009514F1"/>
    <w:rsid w:val="00952049"/>
    <w:rsid w:val="00952576"/>
    <w:rsid w:val="00952B6B"/>
    <w:rsid w:val="009539A7"/>
    <w:rsid w:val="00953AA7"/>
    <w:rsid w:val="009545CA"/>
    <w:rsid w:val="00954948"/>
    <w:rsid w:val="00954B36"/>
    <w:rsid w:val="009552DF"/>
    <w:rsid w:val="00955839"/>
    <w:rsid w:val="00955D8C"/>
    <w:rsid w:val="00955DE8"/>
    <w:rsid w:val="0095630E"/>
    <w:rsid w:val="0095663A"/>
    <w:rsid w:val="009569CA"/>
    <w:rsid w:val="00956F5F"/>
    <w:rsid w:val="009577F6"/>
    <w:rsid w:val="00957CB1"/>
    <w:rsid w:val="00960147"/>
    <w:rsid w:val="009603EA"/>
    <w:rsid w:val="009608F9"/>
    <w:rsid w:val="00960D16"/>
    <w:rsid w:val="00960F08"/>
    <w:rsid w:val="00961286"/>
    <w:rsid w:val="00961311"/>
    <w:rsid w:val="00961522"/>
    <w:rsid w:val="009619FF"/>
    <w:rsid w:val="00961C9D"/>
    <w:rsid w:val="00962446"/>
    <w:rsid w:val="0096330F"/>
    <w:rsid w:val="009635FF"/>
    <w:rsid w:val="009637D0"/>
    <w:rsid w:val="00963BB7"/>
    <w:rsid w:val="00963F34"/>
    <w:rsid w:val="00964974"/>
    <w:rsid w:val="00964A53"/>
    <w:rsid w:val="00964A74"/>
    <w:rsid w:val="00964B3F"/>
    <w:rsid w:val="00964D60"/>
    <w:rsid w:val="00964E13"/>
    <w:rsid w:val="0096510F"/>
    <w:rsid w:val="0096555D"/>
    <w:rsid w:val="0096597F"/>
    <w:rsid w:val="00965E78"/>
    <w:rsid w:val="00966632"/>
    <w:rsid w:val="009667F3"/>
    <w:rsid w:val="009669F1"/>
    <w:rsid w:val="00966BF1"/>
    <w:rsid w:val="00966CE4"/>
    <w:rsid w:val="0096752F"/>
    <w:rsid w:val="009679D6"/>
    <w:rsid w:val="00967BD0"/>
    <w:rsid w:val="00970466"/>
    <w:rsid w:val="009708E4"/>
    <w:rsid w:val="00970CA1"/>
    <w:rsid w:val="009713F8"/>
    <w:rsid w:val="00971581"/>
    <w:rsid w:val="0097194E"/>
    <w:rsid w:val="009719F1"/>
    <w:rsid w:val="00971B7F"/>
    <w:rsid w:val="00971E21"/>
    <w:rsid w:val="00971F95"/>
    <w:rsid w:val="00972520"/>
    <w:rsid w:val="009726B1"/>
    <w:rsid w:val="00972709"/>
    <w:rsid w:val="00972715"/>
    <w:rsid w:val="0097279F"/>
    <w:rsid w:val="0097286A"/>
    <w:rsid w:val="00973905"/>
    <w:rsid w:val="00973FE4"/>
    <w:rsid w:val="009746AD"/>
    <w:rsid w:val="00974A81"/>
    <w:rsid w:val="00974C1C"/>
    <w:rsid w:val="00974CA6"/>
    <w:rsid w:val="009753AE"/>
    <w:rsid w:val="009756C7"/>
    <w:rsid w:val="009757BE"/>
    <w:rsid w:val="00975ABB"/>
    <w:rsid w:val="00976571"/>
    <w:rsid w:val="00976657"/>
    <w:rsid w:val="009767E9"/>
    <w:rsid w:val="009771DB"/>
    <w:rsid w:val="0097761F"/>
    <w:rsid w:val="0097771A"/>
    <w:rsid w:val="00977CC3"/>
    <w:rsid w:val="00977D2C"/>
    <w:rsid w:val="0098090D"/>
    <w:rsid w:val="00980FE2"/>
    <w:rsid w:val="009810F1"/>
    <w:rsid w:val="00981910"/>
    <w:rsid w:val="009820B9"/>
    <w:rsid w:val="00983B15"/>
    <w:rsid w:val="00983CA5"/>
    <w:rsid w:val="00983D59"/>
    <w:rsid w:val="0098424D"/>
    <w:rsid w:val="009844A3"/>
    <w:rsid w:val="0098463F"/>
    <w:rsid w:val="009849F8"/>
    <w:rsid w:val="00984A8B"/>
    <w:rsid w:val="00984F9D"/>
    <w:rsid w:val="0098522D"/>
    <w:rsid w:val="00985537"/>
    <w:rsid w:val="00985CE5"/>
    <w:rsid w:val="00985ED4"/>
    <w:rsid w:val="0098627A"/>
    <w:rsid w:val="009864F0"/>
    <w:rsid w:val="009865D9"/>
    <w:rsid w:val="0098660A"/>
    <w:rsid w:val="00986731"/>
    <w:rsid w:val="00987197"/>
    <w:rsid w:val="009878E6"/>
    <w:rsid w:val="00987F16"/>
    <w:rsid w:val="0099007F"/>
    <w:rsid w:val="00990133"/>
    <w:rsid w:val="00990C87"/>
    <w:rsid w:val="0099103F"/>
    <w:rsid w:val="0099147E"/>
    <w:rsid w:val="0099174F"/>
    <w:rsid w:val="00992833"/>
    <w:rsid w:val="00992AE7"/>
    <w:rsid w:val="00992C52"/>
    <w:rsid w:val="0099387A"/>
    <w:rsid w:val="00993919"/>
    <w:rsid w:val="00993B05"/>
    <w:rsid w:val="00993B24"/>
    <w:rsid w:val="00994231"/>
    <w:rsid w:val="0099445C"/>
    <w:rsid w:val="009947F2"/>
    <w:rsid w:val="0099485F"/>
    <w:rsid w:val="00994EED"/>
    <w:rsid w:val="00995803"/>
    <w:rsid w:val="00995B85"/>
    <w:rsid w:val="00996169"/>
    <w:rsid w:val="009961E6"/>
    <w:rsid w:val="0099649F"/>
    <w:rsid w:val="009965F3"/>
    <w:rsid w:val="009966A0"/>
    <w:rsid w:val="009966D9"/>
    <w:rsid w:val="00996A89"/>
    <w:rsid w:val="00996D31"/>
    <w:rsid w:val="009973E8"/>
    <w:rsid w:val="00997AA1"/>
    <w:rsid w:val="00997CE8"/>
    <w:rsid w:val="009A01CF"/>
    <w:rsid w:val="009A072A"/>
    <w:rsid w:val="009A09EE"/>
    <w:rsid w:val="009A0A5E"/>
    <w:rsid w:val="009A0B0F"/>
    <w:rsid w:val="009A0B3E"/>
    <w:rsid w:val="009A0EC9"/>
    <w:rsid w:val="009A1157"/>
    <w:rsid w:val="009A1BC0"/>
    <w:rsid w:val="009A1E19"/>
    <w:rsid w:val="009A27DE"/>
    <w:rsid w:val="009A3173"/>
    <w:rsid w:val="009A349C"/>
    <w:rsid w:val="009A36DE"/>
    <w:rsid w:val="009A3728"/>
    <w:rsid w:val="009A3BFD"/>
    <w:rsid w:val="009A4069"/>
    <w:rsid w:val="009A41AB"/>
    <w:rsid w:val="009A4225"/>
    <w:rsid w:val="009A42AE"/>
    <w:rsid w:val="009A4596"/>
    <w:rsid w:val="009A47CE"/>
    <w:rsid w:val="009A4ABD"/>
    <w:rsid w:val="009A4B3E"/>
    <w:rsid w:val="009A4E53"/>
    <w:rsid w:val="009A504E"/>
    <w:rsid w:val="009A57D9"/>
    <w:rsid w:val="009A63F3"/>
    <w:rsid w:val="009A6472"/>
    <w:rsid w:val="009A65CF"/>
    <w:rsid w:val="009A6B4D"/>
    <w:rsid w:val="009A747D"/>
    <w:rsid w:val="009A777C"/>
    <w:rsid w:val="009A7813"/>
    <w:rsid w:val="009A7C4D"/>
    <w:rsid w:val="009B0D16"/>
    <w:rsid w:val="009B101F"/>
    <w:rsid w:val="009B1201"/>
    <w:rsid w:val="009B1A97"/>
    <w:rsid w:val="009B1B5D"/>
    <w:rsid w:val="009B1D71"/>
    <w:rsid w:val="009B1E9C"/>
    <w:rsid w:val="009B2317"/>
    <w:rsid w:val="009B2916"/>
    <w:rsid w:val="009B2E96"/>
    <w:rsid w:val="009B3188"/>
    <w:rsid w:val="009B3704"/>
    <w:rsid w:val="009B3846"/>
    <w:rsid w:val="009B3A06"/>
    <w:rsid w:val="009B3A1D"/>
    <w:rsid w:val="009B3A93"/>
    <w:rsid w:val="009B3AE1"/>
    <w:rsid w:val="009B3AFE"/>
    <w:rsid w:val="009B424C"/>
    <w:rsid w:val="009B4707"/>
    <w:rsid w:val="009B4957"/>
    <w:rsid w:val="009B4B31"/>
    <w:rsid w:val="009B4C30"/>
    <w:rsid w:val="009B4DDD"/>
    <w:rsid w:val="009B577A"/>
    <w:rsid w:val="009B58EF"/>
    <w:rsid w:val="009B59B9"/>
    <w:rsid w:val="009B6064"/>
    <w:rsid w:val="009B65C9"/>
    <w:rsid w:val="009B671E"/>
    <w:rsid w:val="009B6D2D"/>
    <w:rsid w:val="009B6E78"/>
    <w:rsid w:val="009B6FCB"/>
    <w:rsid w:val="009B76CD"/>
    <w:rsid w:val="009B7A34"/>
    <w:rsid w:val="009B7DFA"/>
    <w:rsid w:val="009C02D0"/>
    <w:rsid w:val="009C056D"/>
    <w:rsid w:val="009C0699"/>
    <w:rsid w:val="009C079A"/>
    <w:rsid w:val="009C0F6F"/>
    <w:rsid w:val="009C0FF0"/>
    <w:rsid w:val="009C105C"/>
    <w:rsid w:val="009C1272"/>
    <w:rsid w:val="009C1655"/>
    <w:rsid w:val="009C17F8"/>
    <w:rsid w:val="009C1EA7"/>
    <w:rsid w:val="009C1FB1"/>
    <w:rsid w:val="009C224B"/>
    <w:rsid w:val="009C2354"/>
    <w:rsid w:val="009C285C"/>
    <w:rsid w:val="009C28BA"/>
    <w:rsid w:val="009C2911"/>
    <w:rsid w:val="009C2952"/>
    <w:rsid w:val="009C2B2D"/>
    <w:rsid w:val="009C2F9D"/>
    <w:rsid w:val="009C3293"/>
    <w:rsid w:val="009C3295"/>
    <w:rsid w:val="009C3512"/>
    <w:rsid w:val="009C372C"/>
    <w:rsid w:val="009C3A50"/>
    <w:rsid w:val="009C4254"/>
    <w:rsid w:val="009C4723"/>
    <w:rsid w:val="009C4A20"/>
    <w:rsid w:val="009C4B55"/>
    <w:rsid w:val="009C4B71"/>
    <w:rsid w:val="009C4BEB"/>
    <w:rsid w:val="009C4CAF"/>
    <w:rsid w:val="009C4E7E"/>
    <w:rsid w:val="009C5312"/>
    <w:rsid w:val="009C561E"/>
    <w:rsid w:val="009C584B"/>
    <w:rsid w:val="009C58E1"/>
    <w:rsid w:val="009C59EE"/>
    <w:rsid w:val="009C5C64"/>
    <w:rsid w:val="009C62CF"/>
    <w:rsid w:val="009C7129"/>
    <w:rsid w:val="009C7174"/>
    <w:rsid w:val="009C7E0F"/>
    <w:rsid w:val="009D0203"/>
    <w:rsid w:val="009D0274"/>
    <w:rsid w:val="009D109C"/>
    <w:rsid w:val="009D13FB"/>
    <w:rsid w:val="009D1698"/>
    <w:rsid w:val="009D1A8A"/>
    <w:rsid w:val="009D2412"/>
    <w:rsid w:val="009D282D"/>
    <w:rsid w:val="009D28A0"/>
    <w:rsid w:val="009D29EF"/>
    <w:rsid w:val="009D2C0E"/>
    <w:rsid w:val="009D2DBD"/>
    <w:rsid w:val="009D3DE6"/>
    <w:rsid w:val="009D3ED0"/>
    <w:rsid w:val="009D3EED"/>
    <w:rsid w:val="009D4334"/>
    <w:rsid w:val="009D4A87"/>
    <w:rsid w:val="009D4F9D"/>
    <w:rsid w:val="009D5B28"/>
    <w:rsid w:val="009D5EEA"/>
    <w:rsid w:val="009D61B8"/>
    <w:rsid w:val="009D6524"/>
    <w:rsid w:val="009D7331"/>
    <w:rsid w:val="009D739B"/>
    <w:rsid w:val="009D7437"/>
    <w:rsid w:val="009D77B1"/>
    <w:rsid w:val="009D7D3A"/>
    <w:rsid w:val="009E00B7"/>
    <w:rsid w:val="009E0966"/>
    <w:rsid w:val="009E0FD3"/>
    <w:rsid w:val="009E17D5"/>
    <w:rsid w:val="009E1EE7"/>
    <w:rsid w:val="009E2633"/>
    <w:rsid w:val="009E2D28"/>
    <w:rsid w:val="009E321D"/>
    <w:rsid w:val="009E399E"/>
    <w:rsid w:val="009E3B0D"/>
    <w:rsid w:val="009E403D"/>
    <w:rsid w:val="009E4EDD"/>
    <w:rsid w:val="009E5633"/>
    <w:rsid w:val="009E5E8B"/>
    <w:rsid w:val="009E666B"/>
    <w:rsid w:val="009E67D9"/>
    <w:rsid w:val="009E72D4"/>
    <w:rsid w:val="009E738E"/>
    <w:rsid w:val="009E75F4"/>
    <w:rsid w:val="009E76F3"/>
    <w:rsid w:val="009E77AD"/>
    <w:rsid w:val="009E77CA"/>
    <w:rsid w:val="009F0099"/>
    <w:rsid w:val="009F060F"/>
    <w:rsid w:val="009F0A74"/>
    <w:rsid w:val="009F0A77"/>
    <w:rsid w:val="009F0B9F"/>
    <w:rsid w:val="009F0C94"/>
    <w:rsid w:val="009F0C99"/>
    <w:rsid w:val="009F1516"/>
    <w:rsid w:val="009F166D"/>
    <w:rsid w:val="009F17B7"/>
    <w:rsid w:val="009F1E58"/>
    <w:rsid w:val="009F210A"/>
    <w:rsid w:val="009F27D5"/>
    <w:rsid w:val="009F2ECC"/>
    <w:rsid w:val="009F30DF"/>
    <w:rsid w:val="009F37C9"/>
    <w:rsid w:val="009F37F5"/>
    <w:rsid w:val="009F3E6B"/>
    <w:rsid w:val="009F4017"/>
    <w:rsid w:val="009F4120"/>
    <w:rsid w:val="009F4473"/>
    <w:rsid w:val="009F4E59"/>
    <w:rsid w:val="009F4FDD"/>
    <w:rsid w:val="009F4FF8"/>
    <w:rsid w:val="009F51AD"/>
    <w:rsid w:val="009F5650"/>
    <w:rsid w:val="009F5830"/>
    <w:rsid w:val="009F6076"/>
    <w:rsid w:val="009F6162"/>
    <w:rsid w:val="009F61B3"/>
    <w:rsid w:val="009F6672"/>
    <w:rsid w:val="009F72DC"/>
    <w:rsid w:val="009F7CCF"/>
    <w:rsid w:val="009F7D54"/>
    <w:rsid w:val="00A0039E"/>
    <w:rsid w:val="00A006B8"/>
    <w:rsid w:val="00A008A8"/>
    <w:rsid w:val="00A011EB"/>
    <w:rsid w:val="00A0135C"/>
    <w:rsid w:val="00A016D7"/>
    <w:rsid w:val="00A01D18"/>
    <w:rsid w:val="00A0236F"/>
    <w:rsid w:val="00A02BF0"/>
    <w:rsid w:val="00A02CFA"/>
    <w:rsid w:val="00A03203"/>
    <w:rsid w:val="00A0361E"/>
    <w:rsid w:val="00A03ED7"/>
    <w:rsid w:val="00A0420E"/>
    <w:rsid w:val="00A04387"/>
    <w:rsid w:val="00A045CE"/>
    <w:rsid w:val="00A0460B"/>
    <w:rsid w:val="00A048D3"/>
    <w:rsid w:val="00A04A4E"/>
    <w:rsid w:val="00A04D0F"/>
    <w:rsid w:val="00A04E71"/>
    <w:rsid w:val="00A05355"/>
    <w:rsid w:val="00A05422"/>
    <w:rsid w:val="00A05BEF"/>
    <w:rsid w:val="00A06282"/>
    <w:rsid w:val="00A06757"/>
    <w:rsid w:val="00A06A13"/>
    <w:rsid w:val="00A06A88"/>
    <w:rsid w:val="00A06E8D"/>
    <w:rsid w:val="00A0705C"/>
    <w:rsid w:val="00A074E1"/>
    <w:rsid w:val="00A077B5"/>
    <w:rsid w:val="00A10068"/>
    <w:rsid w:val="00A11038"/>
    <w:rsid w:val="00A1147F"/>
    <w:rsid w:val="00A1184D"/>
    <w:rsid w:val="00A11C17"/>
    <w:rsid w:val="00A11FF8"/>
    <w:rsid w:val="00A12E07"/>
    <w:rsid w:val="00A13572"/>
    <w:rsid w:val="00A13F5A"/>
    <w:rsid w:val="00A1400C"/>
    <w:rsid w:val="00A14015"/>
    <w:rsid w:val="00A144E9"/>
    <w:rsid w:val="00A147D1"/>
    <w:rsid w:val="00A14857"/>
    <w:rsid w:val="00A148A8"/>
    <w:rsid w:val="00A14942"/>
    <w:rsid w:val="00A14D2C"/>
    <w:rsid w:val="00A14E98"/>
    <w:rsid w:val="00A152D6"/>
    <w:rsid w:val="00A1543F"/>
    <w:rsid w:val="00A15F9D"/>
    <w:rsid w:val="00A1665C"/>
    <w:rsid w:val="00A170A3"/>
    <w:rsid w:val="00A1738B"/>
    <w:rsid w:val="00A1765C"/>
    <w:rsid w:val="00A1770F"/>
    <w:rsid w:val="00A1784C"/>
    <w:rsid w:val="00A17C92"/>
    <w:rsid w:val="00A17CBE"/>
    <w:rsid w:val="00A17DBD"/>
    <w:rsid w:val="00A200A2"/>
    <w:rsid w:val="00A2099E"/>
    <w:rsid w:val="00A20E71"/>
    <w:rsid w:val="00A210D6"/>
    <w:rsid w:val="00A21B36"/>
    <w:rsid w:val="00A21D68"/>
    <w:rsid w:val="00A21EF5"/>
    <w:rsid w:val="00A220A0"/>
    <w:rsid w:val="00A220FC"/>
    <w:rsid w:val="00A221E1"/>
    <w:rsid w:val="00A22485"/>
    <w:rsid w:val="00A224CD"/>
    <w:rsid w:val="00A2280A"/>
    <w:rsid w:val="00A22BEF"/>
    <w:rsid w:val="00A233D4"/>
    <w:rsid w:val="00A2350C"/>
    <w:rsid w:val="00A23945"/>
    <w:rsid w:val="00A239D6"/>
    <w:rsid w:val="00A23BA5"/>
    <w:rsid w:val="00A23C87"/>
    <w:rsid w:val="00A241F6"/>
    <w:rsid w:val="00A242CC"/>
    <w:rsid w:val="00A245D5"/>
    <w:rsid w:val="00A246E8"/>
    <w:rsid w:val="00A2477A"/>
    <w:rsid w:val="00A247F9"/>
    <w:rsid w:val="00A24B61"/>
    <w:rsid w:val="00A250C6"/>
    <w:rsid w:val="00A2515D"/>
    <w:rsid w:val="00A25F64"/>
    <w:rsid w:val="00A26E87"/>
    <w:rsid w:val="00A270B7"/>
    <w:rsid w:val="00A272F9"/>
    <w:rsid w:val="00A277A8"/>
    <w:rsid w:val="00A30719"/>
    <w:rsid w:val="00A313DF"/>
    <w:rsid w:val="00A319DF"/>
    <w:rsid w:val="00A31AFF"/>
    <w:rsid w:val="00A31B65"/>
    <w:rsid w:val="00A31EFA"/>
    <w:rsid w:val="00A32340"/>
    <w:rsid w:val="00A32480"/>
    <w:rsid w:val="00A3279B"/>
    <w:rsid w:val="00A32878"/>
    <w:rsid w:val="00A32A47"/>
    <w:rsid w:val="00A32AA5"/>
    <w:rsid w:val="00A32ADC"/>
    <w:rsid w:val="00A32F5A"/>
    <w:rsid w:val="00A32F7F"/>
    <w:rsid w:val="00A335A0"/>
    <w:rsid w:val="00A33633"/>
    <w:rsid w:val="00A3377D"/>
    <w:rsid w:val="00A33A38"/>
    <w:rsid w:val="00A33E32"/>
    <w:rsid w:val="00A34285"/>
    <w:rsid w:val="00A34BBA"/>
    <w:rsid w:val="00A34E11"/>
    <w:rsid w:val="00A35077"/>
    <w:rsid w:val="00A35737"/>
    <w:rsid w:val="00A35D81"/>
    <w:rsid w:val="00A35FB4"/>
    <w:rsid w:val="00A3671D"/>
    <w:rsid w:val="00A36851"/>
    <w:rsid w:val="00A36FFB"/>
    <w:rsid w:val="00A371CC"/>
    <w:rsid w:val="00A373F1"/>
    <w:rsid w:val="00A3788F"/>
    <w:rsid w:val="00A379F8"/>
    <w:rsid w:val="00A37B62"/>
    <w:rsid w:val="00A37BB0"/>
    <w:rsid w:val="00A40340"/>
    <w:rsid w:val="00A40948"/>
    <w:rsid w:val="00A411A1"/>
    <w:rsid w:val="00A4153A"/>
    <w:rsid w:val="00A418BA"/>
    <w:rsid w:val="00A41A34"/>
    <w:rsid w:val="00A41C59"/>
    <w:rsid w:val="00A41F25"/>
    <w:rsid w:val="00A42953"/>
    <w:rsid w:val="00A42BDA"/>
    <w:rsid w:val="00A431C2"/>
    <w:rsid w:val="00A43210"/>
    <w:rsid w:val="00A43D1F"/>
    <w:rsid w:val="00A43E69"/>
    <w:rsid w:val="00A43E96"/>
    <w:rsid w:val="00A441FA"/>
    <w:rsid w:val="00A4469C"/>
    <w:rsid w:val="00A44818"/>
    <w:rsid w:val="00A448FF"/>
    <w:rsid w:val="00A4525B"/>
    <w:rsid w:val="00A45275"/>
    <w:rsid w:val="00A45F96"/>
    <w:rsid w:val="00A46198"/>
    <w:rsid w:val="00A462D1"/>
    <w:rsid w:val="00A46397"/>
    <w:rsid w:val="00A465B5"/>
    <w:rsid w:val="00A466C3"/>
    <w:rsid w:val="00A46A47"/>
    <w:rsid w:val="00A46B8D"/>
    <w:rsid w:val="00A46BB8"/>
    <w:rsid w:val="00A474A3"/>
    <w:rsid w:val="00A475E4"/>
    <w:rsid w:val="00A47605"/>
    <w:rsid w:val="00A47C7A"/>
    <w:rsid w:val="00A47E0F"/>
    <w:rsid w:val="00A47E32"/>
    <w:rsid w:val="00A50274"/>
    <w:rsid w:val="00A50500"/>
    <w:rsid w:val="00A5066E"/>
    <w:rsid w:val="00A50755"/>
    <w:rsid w:val="00A5079C"/>
    <w:rsid w:val="00A51657"/>
    <w:rsid w:val="00A51889"/>
    <w:rsid w:val="00A519FA"/>
    <w:rsid w:val="00A51D8A"/>
    <w:rsid w:val="00A5288F"/>
    <w:rsid w:val="00A53270"/>
    <w:rsid w:val="00A53F33"/>
    <w:rsid w:val="00A54DFB"/>
    <w:rsid w:val="00A5592E"/>
    <w:rsid w:val="00A56047"/>
    <w:rsid w:val="00A5614C"/>
    <w:rsid w:val="00A567BE"/>
    <w:rsid w:val="00A56E94"/>
    <w:rsid w:val="00A5707E"/>
    <w:rsid w:val="00A572E0"/>
    <w:rsid w:val="00A5772D"/>
    <w:rsid w:val="00A57CC8"/>
    <w:rsid w:val="00A604A9"/>
    <w:rsid w:val="00A608A0"/>
    <w:rsid w:val="00A60ABE"/>
    <w:rsid w:val="00A60D0E"/>
    <w:rsid w:val="00A612DB"/>
    <w:rsid w:val="00A6158F"/>
    <w:rsid w:val="00A6185F"/>
    <w:rsid w:val="00A61BA2"/>
    <w:rsid w:val="00A61BBD"/>
    <w:rsid w:val="00A61DF3"/>
    <w:rsid w:val="00A620AC"/>
    <w:rsid w:val="00A62418"/>
    <w:rsid w:val="00A6312E"/>
    <w:rsid w:val="00A63945"/>
    <w:rsid w:val="00A63F13"/>
    <w:rsid w:val="00A64096"/>
    <w:rsid w:val="00A64099"/>
    <w:rsid w:val="00A64577"/>
    <w:rsid w:val="00A64C9F"/>
    <w:rsid w:val="00A65121"/>
    <w:rsid w:val="00A652E4"/>
    <w:rsid w:val="00A6607D"/>
    <w:rsid w:val="00A66156"/>
    <w:rsid w:val="00A66170"/>
    <w:rsid w:val="00A667F1"/>
    <w:rsid w:val="00A669D7"/>
    <w:rsid w:val="00A66A63"/>
    <w:rsid w:val="00A67125"/>
    <w:rsid w:val="00A672B0"/>
    <w:rsid w:val="00A678A4"/>
    <w:rsid w:val="00A67955"/>
    <w:rsid w:val="00A67A6F"/>
    <w:rsid w:val="00A67F3E"/>
    <w:rsid w:val="00A70895"/>
    <w:rsid w:val="00A7093F"/>
    <w:rsid w:val="00A70C3E"/>
    <w:rsid w:val="00A7118B"/>
    <w:rsid w:val="00A713D0"/>
    <w:rsid w:val="00A714DD"/>
    <w:rsid w:val="00A71566"/>
    <w:rsid w:val="00A71771"/>
    <w:rsid w:val="00A71B8D"/>
    <w:rsid w:val="00A71E11"/>
    <w:rsid w:val="00A71E1F"/>
    <w:rsid w:val="00A72246"/>
    <w:rsid w:val="00A725BF"/>
    <w:rsid w:val="00A73A83"/>
    <w:rsid w:val="00A73A8A"/>
    <w:rsid w:val="00A73B00"/>
    <w:rsid w:val="00A74385"/>
    <w:rsid w:val="00A743A8"/>
    <w:rsid w:val="00A7446F"/>
    <w:rsid w:val="00A7460C"/>
    <w:rsid w:val="00A74B96"/>
    <w:rsid w:val="00A74C27"/>
    <w:rsid w:val="00A74C6E"/>
    <w:rsid w:val="00A751AD"/>
    <w:rsid w:val="00A752D0"/>
    <w:rsid w:val="00A7531E"/>
    <w:rsid w:val="00A757D6"/>
    <w:rsid w:val="00A75A09"/>
    <w:rsid w:val="00A75A38"/>
    <w:rsid w:val="00A75B49"/>
    <w:rsid w:val="00A75F8D"/>
    <w:rsid w:val="00A7655F"/>
    <w:rsid w:val="00A76908"/>
    <w:rsid w:val="00A76E6A"/>
    <w:rsid w:val="00A76E80"/>
    <w:rsid w:val="00A76EFA"/>
    <w:rsid w:val="00A76F9B"/>
    <w:rsid w:val="00A77148"/>
    <w:rsid w:val="00A771D8"/>
    <w:rsid w:val="00A7744A"/>
    <w:rsid w:val="00A776FC"/>
    <w:rsid w:val="00A7791E"/>
    <w:rsid w:val="00A77E88"/>
    <w:rsid w:val="00A77E91"/>
    <w:rsid w:val="00A8048F"/>
    <w:rsid w:val="00A80E6A"/>
    <w:rsid w:val="00A81E16"/>
    <w:rsid w:val="00A82B69"/>
    <w:rsid w:val="00A82B86"/>
    <w:rsid w:val="00A82E80"/>
    <w:rsid w:val="00A83051"/>
    <w:rsid w:val="00A830D4"/>
    <w:rsid w:val="00A83859"/>
    <w:rsid w:val="00A83929"/>
    <w:rsid w:val="00A83F8F"/>
    <w:rsid w:val="00A845C3"/>
    <w:rsid w:val="00A84C77"/>
    <w:rsid w:val="00A85160"/>
    <w:rsid w:val="00A852D0"/>
    <w:rsid w:val="00A8545B"/>
    <w:rsid w:val="00A85779"/>
    <w:rsid w:val="00A857B5"/>
    <w:rsid w:val="00A85B83"/>
    <w:rsid w:val="00A85CDD"/>
    <w:rsid w:val="00A85DDC"/>
    <w:rsid w:val="00A862A1"/>
    <w:rsid w:val="00A864E1"/>
    <w:rsid w:val="00A867A2"/>
    <w:rsid w:val="00A86856"/>
    <w:rsid w:val="00A86DA5"/>
    <w:rsid w:val="00A86E00"/>
    <w:rsid w:val="00A873E9"/>
    <w:rsid w:val="00A875F2"/>
    <w:rsid w:val="00A87685"/>
    <w:rsid w:val="00A87C22"/>
    <w:rsid w:val="00A901A6"/>
    <w:rsid w:val="00A9031E"/>
    <w:rsid w:val="00A903FF"/>
    <w:rsid w:val="00A904C4"/>
    <w:rsid w:val="00A9055E"/>
    <w:rsid w:val="00A90A7B"/>
    <w:rsid w:val="00A90F2A"/>
    <w:rsid w:val="00A911A6"/>
    <w:rsid w:val="00A916B2"/>
    <w:rsid w:val="00A91C12"/>
    <w:rsid w:val="00A920CC"/>
    <w:rsid w:val="00A9270E"/>
    <w:rsid w:val="00A92711"/>
    <w:rsid w:val="00A9286E"/>
    <w:rsid w:val="00A9299E"/>
    <w:rsid w:val="00A92A14"/>
    <w:rsid w:val="00A92EA4"/>
    <w:rsid w:val="00A933CF"/>
    <w:rsid w:val="00A9360C"/>
    <w:rsid w:val="00A93A71"/>
    <w:rsid w:val="00A93D6B"/>
    <w:rsid w:val="00A94201"/>
    <w:rsid w:val="00A946C7"/>
    <w:rsid w:val="00A947B2"/>
    <w:rsid w:val="00A949A0"/>
    <w:rsid w:val="00A94AF4"/>
    <w:rsid w:val="00A95013"/>
    <w:rsid w:val="00A95064"/>
    <w:rsid w:val="00A9584E"/>
    <w:rsid w:val="00A95BBC"/>
    <w:rsid w:val="00A95BF3"/>
    <w:rsid w:val="00A962CD"/>
    <w:rsid w:val="00A96A06"/>
    <w:rsid w:val="00A96F68"/>
    <w:rsid w:val="00A97047"/>
    <w:rsid w:val="00A97074"/>
    <w:rsid w:val="00A974E3"/>
    <w:rsid w:val="00A97C4A"/>
    <w:rsid w:val="00A97E2A"/>
    <w:rsid w:val="00A97F6B"/>
    <w:rsid w:val="00AA0217"/>
    <w:rsid w:val="00AA039B"/>
    <w:rsid w:val="00AA08DA"/>
    <w:rsid w:val="00AA09BF"/>
    <w:rsid w:val="00AA130A"/>
    <w:rsid w:val="00AA15F9"/>
    <w:rsid w:val="00AA1913"/>
    <w:rsid w:val="00AA1CCB"/>
    <w:rsid w:val="00AA1FE9"/>
    <w:rsid w:val="00AA2315"/>
    <w:rsid w:val="00AA2AAB"/>
    <w:rsid w:val="00AA2EE5"/>
    <w:rsid w:val="00AA3698"/>
    <w:rsid w:val="00AA3B0A"/>
    <w:rsid w:val="00AA4646"/>
    <w:rsid w:val="00AA482A"/>
    <w:rsid w:val="00AA5858"/>
    <w:rsid w:val="00AA589E"/>
    <w:rsid w:val="00AA59C6"/>
    <w:rsid w:val="00AA5A30"/>
    <w:rsid w:val="00AA62E6"/>
    <w:rsid w:val="00AA6443"/>
    <w:rsid w:val="00AA67AC"/>
    <w:rsid w:val="00AA699B"/>
    <w:rsid w:val="00AA6DC6"/>
    <w:rsid w:val="00AA6E16"/>
    <w:rsid w:val="00AA737C"/>
    <w:rsid w:val="00AA7858"/>
    <w:rsid w:val="00AA7A16"/>
    <w:rsid w:val="00AB10FF"/>
    <w:rsid w:val="00AB11F9"/>
    <w:rsid w:val="00AB1DE5"/>
    <w:rsid w:val="00AB220D"/>
    <w:rsid w:val="00AB2249"/>
    <w:rsid w:val="00AB2E9B"/>
    <w:rsid w:val="00AB33D6"/>
    <w:rsid w:val="00AB3519"/>
    <w:rsid w:val="00AB3747"/>
    <w:rsid w:val="00AB3773"/>
    <w:rsid w:val="00AB3AF7"/>
    <w:rsid w:val="00AB42F4"/>
    <w:rsid w:val="00AB4503"/>
    <w:rsid w:val="00AB4C46"/>
    <w:rsid w:val="00AB5568"/>
    <w:rsid w:val="00AB5796"/>
    <w:rsid w:val="00AB58EB"/>
    <w:rsid w:val="00AB5929"/>
    <w:rsid w:val="00AB5C60"/>
    <w:rsid w:val="00AB5EB4"/>
    <w:rsid w:val="00AB5F6D"/>
    <w:rsid w:val="00AB6225"/>
    <w:rsid w:val="00AB6576"/>
    <w:rsid w:val="00AB661E"/>
    <w:rsid w:val="00AB670D"/>
    <w:rsid w:val="00AB6A77"/>
    <w:rsid w:val="00AB75AE"/>
    <w:rsid w:val="00AB75B3"/>
    <w:rsid w:val="00AB7D3A"/>
    <w:rsid w:val="00AB7FB5"/>
    <w:rsid w:val="00AC0666"/>
    <w:rsid w:val="00AC0C01"/>
    <w:rsid w:val="00AC10FF"/>
    <w:rsid w:val="00AC147E"/>
    <w:rsid w:val="00AC162B"/>
    <w:rsid w:val="00AC1790"/>
    <w:rsid w:val="00AC1BE0"/>
    <w:rsid w:val="00AC2527"/>
    <w:rsid w:val="00AC2D17"/>
    <w:rsid w:val="00AC2D6C"/>
    <w:rsid w:val="00AC2F0C"/>
    <w:rsid w:val="00AC30DC"/>
    <w:rsid w:val="00AC3904"/>
    <w:rsid w:val="00AC3D92"/>
    <w:rsid w:val="00AC46B6"/>
    <w:rsid w:val="00AC4ECE"/>
    <w:rsid w:val="00AC4FEF"/>
    <w:rsid w:val="00AC5314"/>
    <w:rsid w:val="00AC5956"/>
    <w:rsid w:val="00AC5F72"/>
    <w:rsid w:val="00AC666C"/>
    <w:rsid w:val="00AC6C2E"/>
    <w:rsid w:val="00AC6F1A"/>
    <w:rsid w:val="00AC7021"/>
    <w:rsid w:val="00AC753D"/>
    <w:rsid w:val="00AC76D4"/>
    <w:rsid w:val="00AC7937"/>
    <w:rsid w:val="00AC7BA9"/>
    <w:rsid w:val="00AC7D43"/>
    <w:rsid w:val="00AC7F44"/>
    <w:rsid w:val="00AD0110"/>
    <w:rsid w:val="00AD0160"/>
    <w:rsid w:val="00AD016C"/>
    <w:rsid w:val="00AD05BB"/>
    <w:rsid w:val="00AD0DF9"/>
    <w:rsid w:val="00AD174D"/>
    <w:rsid w:val="00AD1845"/>
    <w:rsid w:val="00AD18C5"/>
    <w:rsid w:val="00AD1E3E"/>
    <w:rsid w:val="00AD2919"/>
    <w:rsid w:val="00AD295E"/>
    <w:rsid w:val="00AD29A5"/>
    <w:rsid w:val="00AD2D26"/>
    <w:rsid w:val="00AD2F2F"/>
    <w:rsid w:val="00AD3290"/>
    <w:rsid w:val="00AD33D0"/>
    <w:rsid w:val="00AD399A"/>
    <w:rsid w:val="00AD3A51"/>
    <w:rsid w:val="00AD3B9D"/>
    <w:rsid w:val="00AD40F4"/>
    <w:rsid w:val="00AD4130"/>
    <w:rsid w:val="00AD4488"/>
    <w:rsid w:val="00AD4B18"/>
    <w:rsid w:val="00AD4B58"/>
    <w:rsid w:val="00AD5074"/>
    <w:rsid w:val="00AD5928"/>
    <w:rsid w:val="00AD680E"/>
    <w:rsid w:val="00AD6FF2"/>
    <w:rsid w:val="00AD7188"/>
    <w:rsid w:val="00AD73FC"/>
    <w:rsid w:val="00AD79ED"/>
    <w:rsid w:val="00AD7AC5"/>
    <w:rsid w:val="00AE05B6"/>
    <w:rsid w:val="00AE0C9B"/>
    <w:rsid w:val="00AE11E2"/>
    <w:rsid w:val="00AE12B1"/>
    <w:rsid w:val="00AE13C7"/>
    <w:rsid w:val="00AE153F"/>
    <w:rsid w:val="00AE20D1"/>
    <w:rsid w:val="00AE2242"/>
    <w:rsid w:val="00AE2273"/>
    <w:rsid w:val="00AE25AB"/>
    <w:rsid w:val="00AE31A9"/>
    <w:rsid w:val="00AE36D6"/>
    <w:rsid w:val="00AE3729"/>
    <w:rsid w:val="00AE3933"/>
    <w:rsid w:val="00AE3B21"/>
    <w:rsid w:val="00AE3F79"/>
    <w:rsid w:val="00AE3FB0"/>
    <w:rsid w:val="00AE447A"/>
    <w:rsid w:val="00AE4714"/>
    <w:rsid w:val="00AE4806"/>
    <w:rsid w:val="00AE48EA"/>
    <w:rsid w:val="00AE49BC"/>
    <w:rsid w:val="00AE4BB4"/>
    <w:rsid w:val="00AE509F"/>
    <w:rsid w:val="00AE52B5"/>
    <w:rsid w:val="00AE56A6"/>
    <w:rsid w:val="00AE5DAB"/>
    <w:rsid w:val="00AE6CBE"/>
    <w:rsid w:val="00AE725C"/>
    <w:rsid w:val="00AE7A0D"/>
    <w:rsid w:val="00AE7B9B"/>
    <w:rsid w:val="00AE7FB0"/>
    <w:rsid w:val="00AF032E"/>
    <w:rsid w:val="00AF0A6E"/>
    <w:rsid w:val="00AF0D2E"/>
    <w:rsid w:val="00AF12F6"/>
    <w:rsid w:val="00AF1403"/>
    <w:rsid w:val="00AF1429"/>
    <w:rsid w:val="00AF15B5"/>
    <w:rsid w:val="00AF1646"/>
    <w:rsid w:val="00AF1A5B"/>
    <w:rsid w:val="00AF1C2C"/>
    <w:rsid w:val="00AF20DD"/>
    <w:rsid w:val="00AF2258"/>
    <w:rsid w:val="00AF2429"/>
    <w:rsid w:val="00AF2B9F"/>
    <w:rsid w:val="00AF2CFD"/>
    <w:rsid w:val="00AF2D0A"/>
    <w:rsid w:val="00AF2F01"/>
    <w:rsid w:val="00AF3396"/>
    <w:rsid w:val="00AF354A"/>
    <w:rsid w:val="00AF355B"/>
    <w:rsid w:val="00AF36AC"/>
    <w:rsid w:val="00AF3C00"/>
    <w:rsid w:val="00AF3C2F"/>
    <w:rsid w:val="00AF3C3C"/>
    <w:rsid w:val="00AF4373"/>
    <w:rsid w:val="00AF45AA"/>
    <w:rsid w:val="00AF4986"/>
    <w:rsid w:val="00AF4E52"/>
    <w:rsid w:val="00AF5155"/>
    <w:rsid w:val="00AF52B4"/>
    <w:rsid w:val="00AF589F"/>
    <w:rsid w:val="00AF5996"/>
    <w:rsid w:val="00AF5BE7"/>
    <w:rsid w:val="00AF6C32"/>
    <w:rsid w:val="00AF70B8"/>
    <w:rsid w:val="00AF76BE"/>
    <w:rsid w:val="00B0050C"/>
    <w:rsid w:val="00B00607"/>
    <w:rsid w:val="00B00D23"/>
    <w:rsid w:val="00B00E50"/>
    <w:rsid w:val="00B00FC5"/>
    <w:rsid w:val="00B01066"/>
    <w:rsid w:val="00B010C8"/>
    <w:rsid w:val="00B01B07"/>
    <w:rsid w:val="00B01E8D"/>
    <w:rsid w:val="00B029B2"/>
    <w:rsid w:val="00B02A04"/>
    <w:rsid w:val="00B02FB1"/>
    <w:rsid w:val="00B032CE"/>
    <w:rsid w:val="00B0337A"/>
    <w:rsid w:val="00B03402"/>
    <w:rsid w:val="00B0375B"/>
    <w:rsid w:val="00B03E01"/>
    <w:rsid w:val="00B03E32"/>
    <w:rsid w:val="00B044C7"/>
    <w:rsid w:val="00B0482E"/>
    <w:rsid w:val="00B04B28"/>
    <w:rsid w:val="00B04C44"/>
    <w:rsid w:val="00B058E4"/>
    <w:rsid w:val="00B05927"/>
    <w:rsid w:val="00B05FDE"/>
    <w:rsid w:val="00B0642D"/>
    <w:rsid w:val="00B06620"/>
    <w:rsid w:val="00B067F7"/>
    <w:rsid w:val="00B068E0"/>
    <w:rsid w:val="00B071B9"/>
    <w:rsid w:val="00B071E6"/>
    <w:rsid w:val="00B106C6"/>
    <w:rsid w:val="00B1076F"/>
    <w:rsid w:val="00B10B94"/>
    <w:rsid w:val="00B10CD9"/>
    <w:rsid w:val="00B10E4F"/>
    <w:rsid w:val="00B1128B"/>
    <w:rsid w:val="00B114BF"/>
    <w:rsid w:val="00B11867"/>
    <w:rsid w:val="00B12290"/>
    <w:rsid w:val="00B12451"/>
    <w:rsid w:val="00B12480"/>
    <w:rsid w:val="00B1302D"/>
    <w:rsid w:val="00B1361B"/>
    <w:rsid w:val="00B13A30"/>
    <w:rsid w:val="00B1434E"/>
    <w:rsid w:val="00B14A8C"/>
    <w:rsid w:val="00B14B1D"/>
    <w:rsid w:val="00B14F4D"/>
    <w:rsid w:val="00B15371"/>
    <w:rsid w:val="00B1555A"/>
    <w:rsid w:val="00B15FE0"/>
    <w:rsid w:val="00B17091"/>
    <w:rsid w:val="00B175EF"/>
    <w:rsid w:val="00B178CB"/>
    <w:rsid w:val="00B17A28"/>
    <w:rsid w:val="00B20289"/>
    <w:rsid w:val="00B20970"/>
    <w:rsid w:val="00B212EE"/>
    <w:rsid w:val="00B214EE"/>
    <w:rsid w:val="00B215CF"/>
    <w:rsid w:val="00B21705"/>
    <w:rsid w:val="00B22771"/>
    <w:rsid w:val="00B22795"/>
    <w:rsid w:val="00B22B26"/>
    <w:rsid w:val="00B22CB1"/>
    <w:rsid w:val="00B22CB5"/>
    <w:rsid w:val="00B23366"/>
    <w:rsid w:val="00B23DFC"/>
    <w:rsid w:val="00B23EE1"/>
    <w:rsid w:val="00B23EE8"/>
    <w:rsid w:val="00B24311"/>
    <w:rsid w:val="00B24593"/>
    <w:rsid w:val="00B24748"/>
    <w:rsid w:val="00B24AD7"/>
    <w:rsid w:val="00B24E21"/>
    <w:rsid w:val="00B2543E"/>
    <w:rsid w:val="00B25B86"/>
    <w:rsid w:val="00B25CAA"/>
    <w:rsid w:val="00B2695E"/>
    <w:rsid w:val="00B271AD"/>
    <w:rsid w:val="00B278CB"/>
    <w:rsid w:val="00B279EB"/>
    <w:rsid w:val="00B27ADD"/>
    <w:rsid w:val="00B27CDA"/>
    <w:rsid w:val="00B27F15"/>
    <w:rsid w:val="00B30777"/>
    <w:rsid w:val="00B30C6A"/>
    <w:rsid w:val="00B30D42"/>
    <w:rsid w:val="00B30E77"/>
    <w:rsid w:val="00B310A7"/>
    <w:rsid w:val="00B317DC"/>
    <w:rsid w:val="00B31D13"/>
    <w:rsid w:val="00B32067"/>
    <w:rsid w:val="00B3236F"/>
    <w:rsid w:val="00B32AB6"/>
    <w:rsid w:val="00B32DCC"/>
    <w:rsid w:val="00B32EBB"/>
    <w:rsid w:val="00B33295"/>
    <w:rsid w:val="00B3383A"/>
    <w:rsid w:val="00B33FEF"/>
    <w:rsid w:val="00B34437"/>
    <w:rsid w:val="00B34AA8"/>
    <w:rsid w:val="00B34B25"/>
    <w:rsid w:val="00B34CC7"/>
    <w:rsid w:val="00B34D53"/>
    <w:rsid w:val="00B35191"/>
    <w:rsid w:val="00B355E5"/>
    <w:rsid w:val="00B35647"/>
    <w:rsid w:val="00B356D3"/>
    <w:rsid w:val="00B3576C"/>
    <w:rsid w:val="00B361C1"/>
    <w:rsid w:val="00B3620D"/>
    <w:rsid w:val="00B3620E"/>
    <w:rsid w:val="00B36377"/>
    <w:rsid w:val="00B3693A"/>
    <w:rsid w:val="00B36A2E"/>
    <w:rsid w:val="00B36A68"/>
    <w:rsid w:val="00B36B25"/>
    <w:rsid w:val="00B36BFA"/>
    <w:rsid w:val="00B36CA3"/>
    <w:rsid w:val="00B36D8C"/>
    <w:rsid w:val="00B37133"/>
    <w:rsid w:val="00B371EC"/>
    <w:rsid w:val="00B37D5F"/>
    <w:rsid w:val="00B40551"/>
    <w:rsid w:val="00B4076E"/>
    <w:rsid w:val="00B4089C"/>
    <w:rsid w:val="00B40B91"/>
    <w:rsid w:val="00B415DC"/>
    <w:rsid w:val="00B41ED9"/>
    <w:rsid w:val="00B41FC6"/>
    <w:rsid w:val="00B4218D"/>
    <w:rsid w:val="00B421A9"/>
    <w:rsid w:val="00B425B7"/>
    <w:rsid w:val="00B42A93"/>
    <w:rsid w:val="00B43065"/>
    <w:rsid w:val="00B43632"/>
    <w:rsid w:val="00B43CFB"/>
    <w:rsid w:val="00B43D31"/>
    <w:rsid w:val="00B446C6"/>
    <w:rsid w:val="00B44993"/>
    <w:rsid w:val="00B44D3F"/>
    <w:rsid w:val="00B44EE7"/>
    <w:rsid w:val="00B4503D"/>
    <w:rsid w:val="00B46302"/>
    <w:rsid w:val="00B468FC"/>
    <w:rsid w:val="00B46A9D"/>
    <w:rsid w:val="00B46AC6"/>
    <w:rsid w:val="00B47155"/>
    <w:rsid w:val="00B47536"/>
    <w:rsid w:val="00B47CE6"/>
    <w:rsid w:val="00B47D56"/>
    <w:rsid w:val="00B504A4"/>
    <w:rsid w:val="00B50AC4"/>
    <w:rsid w:val="00B51180"/>
    <w:rsid w:val="00B51347"/>
    <w:rsid w:val="00B51AAA"/>
    <w:rsid w:val="00B51B00"/>
    <w:rsid w:val="00B51E5F"/>
    <w:rsid w:val="00B52A35"/>
    <w:rsid w:val="00B52AAE"/>
    <w:rsid w:val="00B52B9C"/>
    <w:rsid w:val="00B52D6D"/>
    <w:rsid w:val="00B53BD2"/>
    <w:rsid w:val="00B53BF3"/>
    <w:rsid w:val="00B53F6C"/>
    <w:rsid w:val="00B53F7F"/>
    <w:rsid w:val="00B540B2"/>
    <w:rsid w:val="00B54102"/>
    <w:rsid w:val="00B54640"/>
    <w:rsid w:val="00B54A58"/>
    <w:rsid w:val="00B54E29"/>
    <w:rsid w:val="00B55495"/>
    <w:rsid w:val="00B558FD"/>
    <w:rsid w:val="00B56027"/>
    <w:rsid w:val="00B56243"/>
    <w:rsid w:val="00B5705B"/>
    <w:rsid w:val="00B570D4"/>
    <w:rsid w:val="00B573F2"/>
    <w:rsid w:val="00B605AF"/>
    <w:rsid w:val="00B60999"/>
    <w:rsid w:val="00B60E6F"/>
    <w:rsid w:val="00B610B9"/>
    <w:rsid w:val="00B61239"/>
    <w:rsid w:val="00B6146D"/>
    <w:rsid w:val="00B619D8"/>
    <w:rsid w:val="00B61EDB"/>
    <w:rsid w:val="00B62602"/>
    <w:rsid w:val="00B6281B"/>
    <w:rsid w:val="00B63AEA"/>
    <w:rsid w:val="00B63B59"/>
    <w:rsid w:val="00B63D30"/>
    <w:rsid w:val="00B6453C"/>
    <w:rsid w:val="00B650CE"/>
    <w:rsid w:val="00B65707"/>
    <w:rsid w:val="00B659ED"/>
    <w:rsid w:val="00B65D52"/>
    <w:rsid w:val="00B65EAB"/>
    <w:rsid w:val="00B66189"/>
    <w:rsid w:val="00B66472"/>
    <w:rsid w:val="00B664C0"/>
    <w:rsid w:val="00B66771"/>
    <w:rsid w:val="00B66874"/>
    <w:rsid w:val="00B669D8"/>
    <w:rsid w:val="00B66B3B"/>
    <w:rsid w:val="00B67044"/>
    <w:rsid w:val="00B6724F"/>
    <w:rsid w:val="00B6731C"/>
    <w:rsid w:val="00B674A2"/>
    <w:rsid w:val="00B67E26"/>
    <w:rsid w:val="00B700DE"/>
    <w:rsid w:val="00B70708"/>
    <w:rsid w:val="00B70FAB"/>
    <w:rsid w:val="00B7149B"/>
    <w:rsid w:val="00B72098"/>
    <w:rsid w:val="00B727BE"/>
    <w:rsid w:val="00B72809"/>
    <w:rsid w:val="00B72912"/>
    <w:rsid w:val="00B72BEA"/>
    <w:rsid w:val="00B73021"/>
    <w:rsid w:val="00B73255"/>
    <w:rsid w:val="00B735AA"/>
    <w:rsid w:val="00B73B26"/>
    <w:rsid w:val="00B73B9B"/>
    <w:rsid w:val="00B73EAE"/>
    <w:rsid w:val="00B7422D"/>
    <w:rsid w:val="00B74598"/>
    <w:rsid w:val="00B74641"/>
    <w:rsid w:val="00B7482C"/>
    <w:rsid w:val="00B74995"/>
    <w:rsid w:val="00B74A11"/>
    <w:rsid w:val="00B74A6A"/>
    <w:rsid w:val="00B74D53"/>
    <w:rsid w:val="00B750F4"/>
    <w:rsid w:val="00B75240"/>
    <w:rsid w:val="00B754E0"/>
    <w:rsid w:val="00B757C8"/>
    <w:rsid w:val="00B7586F"/>
    <w:rsid w:val="00B75E41"/>
    <w:rsid w:val="00B75EE4"/>
    <w:rsid w:val="00B765F2"/>
    <w:rsid w:val="00B76C21"/>
    <w:rsid w:val="00B77315"/>
    <w:rsid w:val="00B77D4C"/>
    <w:rsid w:val="00B77E72"/>
    <w:rsid w:val="00B80382"/>
    <w:rsid w:val="00B80BEB"/>
    <w:rsid w:val="00B80EBA"/>
    <w:rsid w:val="00B815EF"/>
    <w:rsid w:val="00B81AB0"/>
    <w:rsid w:val="00B8250E"/>
    <w:rsid w:val="00B825D3"/>
    <w:rsid w:val="00B83183"/>
    <w:rsid w:val="00B8354F"/>
    <w:rsid w:val="00B83663"/>
    <w:rsid w:val="00B836B1"/>
    <w:rsid w:val="00B83AD0"/>
    <w:rsid w:val="00B83B67"/>
    <w:rsid w:val="00B83D81"/>
    <w:rsid w:val="00B84A40"/>
    <w:rsid w:val="00B84B2B"/>
    <w:rsid w:val="00B84D07"/>
    <w:rsid w:val="00B8537E"/>
    <w:rsid w:val="00B85565"/>
    <w:rsid w:val="00B856B5"/>
    <w:rsid w:val="00B86247"/>
    <w:rsid w:val="00B868A4"/>
    <w:rsid w:val="00B86B61"/>
    <w:rsid w:val="00B86E9E"/>
    <w:rsid w:val="00B879CB"/>
    <w:rsid w:val="00B87F67"/>
    <w:rsid w:val="00B913D6"/>
    <w:rsid w:val="00B914B4"/>
    <w:rsid w:val="00B91ED2"/>
    <w:rsid w:val="00B922EF"/>
    <w:rsid w:val="00B9232F"/>
    <w:rsid w:val="00B92430"/>
    <w:rsid w:val="00B92564"/>
    <w:rsid w:val="00B926F1"/>
    <w:rsid w:val="00B92744"/>
    <w:rsid w:val="00B92770"/>
    <w:rsid w:val="00B927B5"/>
    <w:rsid w:val="00B929AF"/>
    <w:rsid w:val="00B92CAC"/>
    <w:rsid w:val="00B92CEA"/>
    <w:rsid w:val="00B9357A"/>
    <w:rsid w:val="00B9369D"/>
    <w:rsid w:val="00B936C7"/>
    <w:rsid w:val="00B9377F"/>
    <w:rsid w:val="00B93BC7"/>
    <w:rsid w:val="00B93DD5"/>
    <w:rsid w:val="00B93FF0"/>
    <w:rsid w:val="00B941DB"/>
    <w:rsid w:val="00B944D6"/>
    <w:rsid w:val="00B94531"/>
    <w:rsid w:val="00B94534"/>
    <w:rsid w:val="00B9460A"/>
    <w:rsid w:val="00B946B7"/>
    <w:rsid w:val="00B949ED"/>
    <w:rsid w:val="00B94AF5"/>
    <w:rsid w:val="00B951DA"/>
    <w:rsid w:val="00B95526"/>
    <w:rsid w:val="00B9553A"/>
    <w:rsid w:val="00B95D8D"/>
    <w:rsid w:val="00B95DA0"/>
    <w:rsid w:val="00B95DA1"/>
    <w:rsid w:val="00B95DFF"/>
    <w:rsid w:val="00B95EF9"/>
    <w:rsid w:val="00B96679"/>
    <w:rsid w:val="00B96842"/>
    <w:rsid w:val="00B968C2"/>
    <w:rsid w:val="00B971C8"/>
    <w:rsid w:val="00B973A7"/>
    <w:rsid w:val="00B97457"/>
    <w:rsid w:val="00B978BF"/>
    <w:rsid w:val="00B97B19"/>
    <w:rsid w:val="00B97F04"/>
    <w:rsid w:val="00BA07DD"/>
    <w:rsid w:val="00BA0861"/>
    <w:rsid w:val="00BA0970"/>
    <w:rsid w:val="00BA0A0B"/>
    <w:rsid w:val="00BA0D71"/>
    <w:rsid w:val="00BA1432"/>
    <w:rsid w:val="00BA166D"/>
    <w:rsid w:val="00BA1A00"/>
    <w:rsid w:val="00BA1C8E"/>
    <w:rsid w:val="00BA2079"/>
    <w:rsid w:val="00BA220D"/>
    <w:rsid w:val="00BA2A1D"/>
    <w:rsid w:val="00BA31CF"/>
    <w:rsid w:val="00BA3EB4"/>
    <w:rsid w:val="00BA40D3"/>
    <w:rsid w:val="00BA4584"/>
    <w:rsid w:val="00BA47C8"/>
    <w:rsid w:val="00BA4889"/>
    <w:rsid w:val="00BA4DA6"/>
    <w:rsid w:val="00BA5464"/>
    <w:rsid w:val="00BA5492"/>
    <w:rsid w:val="00BA55B3"/>
    <w:rsid w:val="00BA594F"/>
    <w:rsid w:val="00BA606B"/>
    <w:rsid w:val="00BA642A"/>
    <w:rsid w:val="00BA6559"/>
    <w:rsid w:val="00BA6662"/>
    <w:rsid w:val="00BA6CB3"/>
    <w:rsid w:val="00BA6D6D"/>
    <w:rsid w:val="00BA6EBC"/>
    <w:rsid w:val="00BA6ED4"/>
    <w:rsid w:val="00BA720B"/>
    <w:rsid w:val="00BA764C"/>
    <w:rsid w:val="00BB020A"/>
    <w:rsid w:val="00BB0495"/>
    <w:rsid w:val="00BB06A8"/>
    <w:rsid w:val="00BB0BA9"/>
    <w:rsid w:val="00BB10F5"/>
    <w:rsid w:val="00BB1599"/>
    <w:rsid w:val="00BB17B9"/>
    <w:rsid w:val="00BB1995"/>
    <w:rsid w:val="00BB1CAE"/>
    <w:rsid w:val="00BB1D46"/>
    <w:rsid w:val="00BB2048"/>
    <w:rsid w:val="00BB27C0"/>
    <w:rsid w:val="00BB2B7D"/>
    <w:rsid w:val="00BB2D61"/>
    <w:rsid w:val="00BB2DC9"/>
    <w:rsid w:val="00BB3120"/>
    <w:rsid w:val="00BB342F"/>
    <w:rsid w:val="00BB3722"/>
    <w:rsid w:val="00BB3D2F"/>
    <w:rsid w:val="00BB431D"/>
    <w:rsid w:val="00BB462F"/>
    <w:rsid w:val="00BB482A"/>
    <w:rsid w:val="00BB4B56"/>
    <w:rsid w:val="00BB4C28"/>
    <w:rsid w:val="00BB5D2C"/>
    <w:rsid w:val="00BB5DF0"/>
    <w:rsid w:val="00BB622E"/>
    <w:rsid w:val="00BB634D"/>
    <w:rsid w:val="00BB6385"/>
    <w:rsid w:val="00BB638B"/>
    <w:rsid w:val="00BB69F1"/>
    <w:rsid w:val="00BB6C8F"/>
    <w:rsid w:val="00BB7007"/>
    <w:rsid w:val="00BB7072"/>
    <w:rsid w:val="00BB7200"/>
    <w:rsid w:val="00BB79B8"/>
    <w:rsid w:val="00BC0164"/>
    <w:rsid w:val="00BC01EE"/>
    <w:rsid w:val="00BC02C7"/>
    <w:rsid w:val="00BC04FD"/>
    <w:rsid w:val="00BC0582"/>
    <w:rsid w:val="00BC05C1"/>
    <w:rsid w:val="00BC06C2"/>
    <w:rsid w:val="00BC116C"/>
    <w:rsid w:val="00BC11DE"/>
    <w:rsid w:val="00BC16A7"/>
    <w:rsid w:val="00BC182B"/>
    <w:rsid w:val="00BC1D3F"/>
    <w:rsid w:val="00BC1D8E"/>
    <w:rsid w:val="00BC20CB"/>
    <w:rsid w:val="00BC2401"/>
    <w:rsid w:val="00BC2467"/>
    <w:rsid w:val="00BC249A"/>
    <w:rsid w:val="00BC24C3"/>
    <w:rsid w:val="00BC2737"/>
    <w:rsid w:val="00BC2957"/>
    <w:rsid w:val="00BC2B6B"/>
    <w:rsid w:val="00BC3707"/>
    <w:rsid w:val="00BC37A2"/>
    <w:rsid w:val="00BC3908"/>
    <w:rsid w:val="00BC3A1E"/>
    <w:rsid w:val="00BC44EA"/>
    <w:rsid w:val="00BC5019"/>
    <w:rsid w:val="00BC51F3"/>
    <w:rsid w:val="00BC5321"/>
    <w:rsid w:val="00BC536A"/>
    <w:rsid w:val="00BC553D"/>
    <w:rsid w:val="00BC5AE5"/>
    <w:rsid w:val="00BC5CA7"/>
    <w:rsid w:val="00BC5F9B"/>
    <w:rsid w:val="00BC6215"/>
    <w:rsid w:val="00BC62B9"/>
    <w:rsid w:val="00BC65A4"/>
    <w:rsid w:val="00BC6B20"/>
    <w:rsid w:val="00BC6B9C"/>
    <w:rsid w:val="00BC6C10"/>
    <w:rsid w:val="00BC70F4"/>
    <w:rsid w:val="00BC7391"/>
    <w:rsid w:val="00BC75D0"/>
    <w:rsid w:val="00BC77A0"/>
    <w:rsid w:val="00BC7E25"/>
    <w:rsid w:val="00BC7EBE"/>
    <w:rsid w:val="00BD0202"/>
    <w:rsid w:val="00BD05EA"/>
    <w:rsid w:val="00BD0C56"/>
    <w:rsid w:val="00BD0D97"/>
    <w:rsid w:val="00BD1359"/>
    <w:rsid w:val="00BD151D"/>
    <w:rsid w:val="00BD16DB"/>
    <w:rsid w:val="00BD17EE"/>
    <w:rsid w:val="00BD2076"/>
    <w:rsid w:val="00BD20DA"/>
    <w:rsid w:val="00BD2284"/>
    <w:rsid w:val="00BD243E"/>
    <w:rsid w:val="00BD2477"/>
    <w:rsid w:val="00BD2EDF"/>
    <w:rsid w:val="00BD32E3"/>
    <w:rsid w:val="00BD3599"/>
    <w:rsid w:val="00BD36A3"/>
    <w:rsid w:val="00BD3B3A"/>
    <w:rsid w:val="00BD3E50"/>
    <w:rsid w:val="00BD411B"/>
    <w:rsid w:val="00BD4618"/>
    <w:rsid w:val="00BD4F07"/>
    <w:rsid w:val="00BD5021"/>
    <w:rsid w:val="00BD52B9"/>
    <w:rsid w:val="00BD5653"/>
    <w:rsid w:val="00BD56A4"/>
    <w:rsid w:val="00BD58D8"/>
    <w:rsid w:val="00BD5A2A"/>
    <w:rsid w:val="00BD5D23"/>
    <w:rsid w:val="00BD6665"/>
    <w:rsid w:val="00BD673C"/>
    <w:rsid w:val="00BD6767"/>
    <w:rsid w:val="00BD6A9C"/>
    <w:rsid w:val="00BD7741"/>
    <w:rsid w:val="00BD7783"/>
    <w:rsid w:val="00BD77C1"/>
    <w:rsid w:val="00BD783B"/>
    <w:rsid w:val="00BD7891"/>
    <w:rsid w:val="00BD7E91"/>
    <w:rsid w:val="00BE0012"/>
    <w:rsid w:val="00BE01E0"/>
    <w:rsid w:val="00BE0298"/>
    <w:rsid w:val="00BE056D"/>
    <w:rsid w:val="00BE09D4"/>
    <w:rsid w:val="00BE0C92"/>
    <w:rsid w:val="00BE0FD5"/>
    <w:rsid w:val="00BE15DA"/>
    <w:rsid w:val="00BE2045"/>
    <w:rsid w:val="00BE2141"/>
    <w:rsid w:val="00BE228B"/>
    <w:rsid w:val="00BE272E"/>
    <w:rsid w:val="00BE286B"/>
    <w:rsid w:val="00BE2FC2"/>
    <w:rsid w:val="00BE300A"/>
    <w:rsid w:val="00BE32FC"/>
    <w:rsid w:val="00BE3CF7"/>
    <w:rsid w:val="00BE4281"/>
    <w:rsid w:val="00BE4688"/>
    <w:rsid w:val="00BE4726"/>
    <w:rsid w:val="00BE476B"/>
    <w:rsid w:val="00BE4CA4"/>
    <w:rsid w:val="00BE4FFA"/>
    <w:rsid w:val="00BE5207"/>
    <w:rsid w:val="00BE5242"/>
    <w:rsid w:val="00BE537F"/>
    <w:rsid w:val="00BE62A5"/>
    <w:rsid w:val="00BE646C"/>
    <w:rsid w:val="00BE65E0"/>
    <w:rsid w:val="00BE6CDC"/>
    <w:rsid w:val="00BE6E62"/>
    <w:rsid w:val="00BE6F3A"/>
    <w:rsid w:val="00BE6FE7"/>
    <w:rsid w:val="00BE765B"/>
    <w:rsid w:val="00BE7CB7"/>
    <w:rsid w:val="00BE7D70"/>
    <w:rsid w:val="00BF001D"/>
    <w:rsid w:val="00BF03BA"/>
    <w:rsid w:val="00BF0556"/>
    <w:rsid w:val="00BF1350"/>
    <w:rsid w:val="00BF160C"/>
    <w:rsid w:val="00BF16D0"/>
    <w:rsid w:val="00BF196A"/>
    <w:rsid w:val="00BF1C10"/>
    <w:rsid w:val="00BF1FC1"/>
    <w:rsid w:val="00BF1FD6"/>
    <w:rsid w:val="00BF233D"/>
    <w:rsid w:val="00BF2379"/>
    <w:rsid w:val="00BF26EB"/>
    <w:rsid w:val="00BF2C6A"/>
    <w:rsid w:val="00BF2CE5"/>
    <w:rsid w:val="00BF2DD8"/>
    <w:rsid w:val="00BF2E50"/>
    <w:rsid w:val="00BF38B1"/>
    <w:rsid w:val="00BF39D0"/>
    <w:rsid w:val="00BF39E8"/>
    <w:rsid w:val="00BF3C4C"/>
    <w:rsid w:val="00BF3F43"/>
    <w:rsid w:val="00BF43AD"/>
    <w:rsid w:val="00BF43EC"/>
    <w:rsid w:val="00BF49C8"/>
    <w:rsid w:val="00BF4A70"/>
    <w:rsid w:val="00BF4CD7"/>
    <w:rsid w:val="00BF5033"/>
    <w:rsid w:val="00BF572A"/>
    <w:rsid w:val="00BF5C45"/>
    <w:rsid w:val="00BF6D88"/>
    <w:rsid w:val="00BF72CC"/>
    <w:rsid w:val="00BF737B"/>
    <w:rsid w:val="00BF74CE"/>
    <w:rsid w:val="00BF76B1"/>
    <w:rsid w:val="00BF781E"/>
    <w:rsid w:val="00BF7C05"/>
    <w:rsid w:val="00C0013A"/>
    <w:rsid w:val="00C00240"/>
    <w:rsid w:val="00C00B1E"/>
    <w:rsid w:val="00C00ED3"/>
    <w:rsid w:val="00C014B4"/>
    <w:rsid w:val="00C01CF8"/>
    <w:rsid w:val="00C01D1D"/>
    <w:rsid w:val="00C027B4"/>
    <w:rsid w:val="00C02988"/>
    <w:rsid w:val="00C02BEE"/>
    <w:rsid w:val="00C02C75"/>
    <w:rsid w:val="00C03361"/>
    <w:rsid w:val="00C03581"/>
    <w:rsid w:val="00C035A0"/>
    <w:rsid w:val="00C0360F"/>
    <w:rsid w:val="00C0385F"/>
    <w:rsid w:val="00C0399E"/>
    <w:rsid w:val="00C03CF7"/>
    <w:rsid w:val="00C03E98"/>
    <w:rsid w:val="00C03EAD"/>
    <w:rsid w:val="00C03F1D"/>
    <w:rsid w:val="00C0412B"/>
    <w:rsid w:val="00C045F3"/>
    <w:rsid w:val="00C047DB"/>
    <w:rsid w:val="00C04A97"/>
    <w:rsid w:val="00C04B29"/>
    <w:rsid w:val="00C04B53"/>
    <w:rsid w:val="00C04D1C"/>
    <w:rsid w:val="00C04EB5"/>
    <w:rsid w:val="00C052A3"/>
    <w:rsid w:val="00C052F1"/>
    <w:rsid w:val="00C0531B"/>
    <w:rsid w:val="00C0580A"/>
    <w:rsid w:val="00C05967"/>
    <w:rsid w:val="00C06626"/>
    <w:rsid w:val="00C066C3"/>
    <w:rsid w:val="00C06B29"/>
    <w:rsid w:val="00C07856"/>
    <w:rsid w:val="00C07A28"/>
    <w:rsid w:val="00C07A83"/>
    <w:rsid w:val="00C10E5A"/>
    <w:rsid w:val="00C111CB"/>
    <w:rsid w:val="00C1128B"/>
    <w:rsid w:val="00C112A0"/>
    <w:rsid w:val="00C12152"/>
    <w:rsid w:val="00C1226D"/>
    <w:rsid w:val="00C1267D"/>
    <w:rsid w:val="00C12853"/>
    <w:rsid w:val="00C129B6"/>
    <w:rsid w:val="00C12D10"/>
    <w:rsid w:val="00C1321F"/>
    <w:rsid w:val="00C137EA"/>
    <w:rsid w:val="00C13FC7"/>
    <w:rsid w:val="00C140F1"/>
    <w:rsid w:val="00C14616"/>
    <w:rsid w:val="00C14A53"/>
    <w:rsid w:val="00C14E40"/>
    <w:rsid w:val="00C151FE"/>
    <w:rsid w:val="00C1589C"/>
    <w:rsid w:val="00C15B5D"/>
    <w:rsid w:val="00C16109"/>
    <w:rsid w:val="00C16126"/>
    <w:rsid w:val="00C16252"/>
    <w:rsid w:val="00C162D8"/>
    <w:rsid w:val="00C16571"/>
    <w:rsid w:val="00C168FB"/>
    <w:rsid w:val="00C1699A"/>
    <w:rsid w:val="00C17A10"/>
    <w:rsid w:val="00C17A74"/>
    <w:rsid w:val="00C17BBA"/>
    <w:rsid w:val="00C20342"/>
    <w:rsid w:val="00C20A74"/>
    <w:rsid w:val="00C20B17"/>
    <w:rsid w:val="00C2100D"/>
    <w:rsid w:val="00C211FF"/>
    <w:rsid w:val="00C21BF2"/>
    <w:rsid w:val="00C22C86"/>
    <w:rsid w:val="00C22D86"/>
    <w:rsid w:val="00C2381B"/>
    <w:rsid w:val="00C23853"/>
    <w:rsid w:val="00C23900"/>
    <w:rsid w:val="00C23B9F"/>
    <w:rsid w:val="00C246D3"/>
    <w:rsid w:val="00C24709"/>
    <w:rsid w:val="00C247B5"/>
    <w:rsid w:val="00C24B4B"/>
    <w:rsid w:val="00C2517F"/>
    <w:rsid w:val="00C254C7"/>
    <w:rsid w:val="00C2556D"/>
    <w:rsid w:val="00C25648"/>
    <w:rsid w:val="00C256CB"/>
    <w:rsid w:val="00C25AF9"/>
    <w:rsid w:val="00C262D3"/>
    <w:rsid w:val="00C26D28"/>
    <w:rsid w:val="00C271D2"/>
    <w:rsid w:val="00C276B9"/>
    <w:rsid w:val="00C27A4C"/>
    <w:rsid w:val="00C3047B"/>
    <w:rsid w:val="00C309A2"/>
    <w:rsid w:val="00C30BBD"/>
    <w:rsid w:val="00C3130F"/>
    <w:rsid w:val="00C31953"/>
    <w:rsid w:val="00C31CF7"/>
    <w:rsid w:val="00C321AD"/>
    <w:rsid w:val="00C32265"/>
    <w:rsid w:val="00C339B6"/>
    <w:rsid w:val="00C33F93"/>
    <w:rsid w:val="00C342A6"/>
    <w:rsid w:val="00C3448B"/>
    <w:rsid w:val="00C3452D"/>
    <w:rsid w:val="00C34868"/>
    <w:rsid w:val="00C34BB0"/>
    <w:rsid w:val="00C34BFC"/>
    <w:rsid w:val="00C34F41"/>
    <w:rsid w:val="00C350F1"/>
    <w:rsid w:val="00C351CC"/>
    <w:rsid w:val="00C353D4"/>
    <w:rsid w:val="00C357D8"/>
    <w:rsid w:val="00C35B71"/>
    <w:rsid w:val="00C35BAD"/>
    <w:rsid w:val="00C35DB0"/>
    <w:rsid w:val="00C36319"/>
    <w:rsid w:val="00C36B6F"/>
    <w:rsid w:val="00C36C08"/>
    <w:rsid w:val="00C36C42"/>
    <w:rsid w:val="00C37122"/>
    <w:rsid w:val="00C3727E"/>
    <w:rsid w:val="00C37A7F"/>
    <w:rsid w:val="00C37AF6"/>
    <w:rsid w:val="00C37F7D"/>
    <w:rsid w:val="00C40182"/>
    <w:rsid w:val="00C406EE"/>
    <w:rsid w:val="00C40A51"/>
    <w:rsid w:val="00C40F59"/>
    <w:rsid w:val="00C41018"/>
    <w:rsid w:val="00C41098"/>
    <w:rsid w:val="00C41183"/>
    <w:rsid w:val="00C419A3"/>
    <w:rsid w:val="00C419CF"/>
    <w:rsid w:val="00C41AEC"/>
    <w:rsid w:val="00C41B05"/>
    <w:rsid w:val="00C41CC8"/>
    <w:rsid w:val="00C41D5E"/>
    <w:rsid w:val="00C424AE"/>
    <w:rsid w:val="00C426AD"/>
    <w:rsid w:val="00C42E7F"/>
    <w:rsid w:val="00C42F67"/>
    <w:rsid w:val="00C4397F"/>
    <w:rsid w:val="00C439A2"/>
    <w:rsid w:val="00C43A10"/>
    <w:rsid w:val="00C43F13"/>
    <w:rsid w:val="00C45A0F"/>
    <w:rsid w:val="00C45B8B"/>
    <w:rsid w:val="00C45BB4"/>
    <w:rsid w:val="00C45F81"/>
    <w:rsid w:val="00C46004"/>
    <w:rsid w:val="00C4664D"/>
    <w:rsid w:val="00C46A0E"/>
    <w:rsid w:val="00C46B4B"/>
    <w:rsid w:val="00C46F04"/>
    <w:rsid w:val="00C470CE"/>
    <w:rsid w:val="00C47142"/>
    <w:rsid w:val="00C47422"/>
    <w:rsid w:val="00C4749D"/>
    <w:rsid w:val="00C504EF"/>
    <w:rsid w:val="00C50852"/>
    <w:rsid w:val="00C50EFB"/>
    <w:rsid w:val="00C5101B"/>
    <w:rsid w:val="00C51305"/>
    <w:rsid w:val="00C5145F"/>
    <w:rsid w:val="00C51FFE"/>
    <w:rsid w:val="00C52249"/>
    <w:rsid w:val="00C52334"/>
    <w:rsid w:val="00C523EF"/>
    <w:rsid w:val="00C5245E"/>
    <w:rsid w:val="00C525B1"/>
    <w:rsid w:val="00C52A1F"/>
    <w:rsid w:val="00C52C9D"/>
    <w:rsid w:val="00C5316D"/>
    <w:rsid w:val="00C53667"/>
    <w:rsid w:val="00C53FB4"/>
    <w:rsid w:val="00C5402B"/>
    <w:rsid w:val="00C54279"/>
    <w:rsid w:val="00C54830"/>
    <w:rsid w:val="00C54E07"/>
    <w:rsid w:val="00C54EBA"/>
    <w:rsid w:val="00C54F5C"/>
    <w:rsid w:val="00C552C1"/>
    <w:rsid w:val="00C55429"/>
    <w:rsid w:val="00C55C6D"/>
    <w:rsid w:val="00C5644C"/>
    <w:rsid w:val="00C56D06"/>
    <w:rsid w:val="00C56D76"/>
    <w:rsid w:val="00C5788B"/>
    <w:rsid w:val="00C57E2F"/>
    <w:rsid w:val="00C603D3"/>
    <w:rsid w:val="00C60553"/>
    <w:rsid w:val="00C60858"/>
    <w:rsid w:val="00C608D2"/>
    <w:rsid w:val="00C60BD7"/>
    <w:rsid w:val="00C60CDE"/>
    <w:rsid w:val="00C610B9"/>
    <w:rsid w:val="00C61835"/>
    <w:rsid w:val="00C61853"/>
    <w:rsid w:val="00C61ABF"/>
    <w:rsid w:val="00C61C97"/>
    <w:rsid w:val="00C61CF0"/>
    <w:rsid w:val="00C62123"/>
    <w:rsid w:val="00C6236D"/>
    <w:rsid w:val="00C623BA"/>
    <w:rsid w:val="00C626FB"/>
    <w:rsid w:val="00C62733"/>
    <w:rsid w:val="00C628FD"/>
    <w:rsid w:val="00C62954"/>
    <w:rsid w:val="00C62A99"/>
    <w:rsid w:val="00C6305B"/>
    <w:rsid w:val="00C63535"/>
    <w:rsid w:val="00C636AF"/>
    <w:rsid w:val="00C63730"/>
    <w:rsid w:val="00C63817"/>
    <w:rsid w:val="00C63958"/>
    <w:rsid w:val="00C63A8D"/>
    <w:rsid w:val="00C63ADA"/>
    <w:rsid w:val="00C63EFA"/>
    <w:rsid w:val="00C645EB"/>
    <w:rsid w:val="00C64A6A"/>
    <w:rsid w:val="00C64FB3"/>
    <w:rsid w:val="00C652FC"/>
    <w:rsid w:val="00C656DE"/>
    <w:rsid w:val="00C6652C"/>
    <w:rsid w:val="00C66A0F"/>
    <w:rsid w:val="00C66A80"/>
    <w:rsid w:val="00C66D74"/>
    <w:rsid w:val="00C67185"/>
    <w:rsid w:val="00C70068"/>
    <w:rsid w:val="00C70598"/>
    <w:rsid w:val="00C70813"/>
    <w:rsid w:val="00C70F3E"/>
    <w:rsid w:val="00C71162"/>
    <w:rsid w:val="00C71251"/>
    <w:rsid w:val="00C71692"/>
    <w:rsid w:val="00C717C6"/>
    <w:rsid w:val="00C71B5C"/>
    <w:rsid w:val="00C71D0B"/>
    <w:rsid w:val="00C71D2B"/>
    <w:rsid w:val="00C71EAC"/>
    <w:rsid w:val="00C723BF"/>
    <w:rsid w:val="00C727F6"/>
    <w:rsid w:val="00C72DB6"/>
    <w:rsid w:val="00C74318"/>
    <w:rsid w:val="00C744B7"/>
    <w:rsid w:val="00C74736"/>
    <w:rsid w:val="00C74765"/>
    <w:rsid w:val="00C74E79"/>
    <w:rsid w:val="00C74E86"/>
    <w:rsid w:val="00C74F6D"/>
    <w:rsid w:val="00C752B6"/>
    <w:rsid w:val="00C753BA"/>
    <w:rsid w:val="00C75A98"/>
    <w:rsid w:val="00C75D77"/>
    <w:rsid w:val="00C75F4B"/>
    <w:rsid w:val="00C760A1"/>
    <w:rsid w:val="00C76667"/>
    <w:rsid w:val="00C76880"/>
    <w:rsid w:val="00C76C0C"/>
    <w:rsid w:val="00C76FA6"/>
    <w:rsid w:val="00C773CC"/>
    <w:rsid w:val="00C77DF5"/>
    <w:rsid w:val="00C80339"/>
    <w:rsid w:val="00C80670"/>
    <w:rsid w:val="00C80A10"/>
    <w:rsid w:val="00C80E00"/>
    <w:rsid w:val="00C80E87"/>
    <w:rsid w:val="00C81989"/>
    <w:rsid w:val="00C81E59"/>
    <w:rsid w:val="00C82A41"/>
    <w:rsid w:val="00C82F07"/>
    <w:rsid w:val="00C8317D"/>
    <w:rsid w:val="00C833C6"/>
    <w:rsid w:val="00C83A24"/>
    <w:rsid w:val="00C843C0"/>
    <w:rsid w:val="00C84C02"/>
    <w:rsid w:val="00C8501A"/>
    <w:rsid w:val="00C855CF"/>
    <w:rsid w:val="00C85FC8"/>
    <w:rsid w:val="00C860F3"/>
    <w:rsid w:val="00C86A03"/>
    <w:rsid w:val="00C86D20"/>
    <w:rsid w:val="00C86DD1"/>
    <w:rsid w:val="00C87172"/>
    <w:rsid w:val="00C8722D"/>
    <w:rsid w:val="00C87A6B"/>
    <w:rsid w:val="00C87B04"/>
    <w:rsid w:val="00C900D6"/>
    <w:rsid w:val="00C908FA"/>
    <w:rsid w:val="00C90A67"/>
    <w:rsid w:val="00C916BD"/>
    <w:rsid w:val="00C91762"/>
    <w:rsid w:val="00C92127"/>
    <w:rsid w:val="00C9228A"/>
    <w:rsid w:val="00C92773"/>
    <w:rsid w:val="00C927B1"/>
    <w:rsid w:val="00C927BF"/>
    <w:rsid w:val="00C928B4"/>
    <w:rsid w:val="00C932D1"/>
    <w:rsid w:val="00C935D5"/>
    <w:rsid w:val="00C93EFF"/>
    <w:rsid w:val="00C94933"/>
    <w:rsid w:val="00C94EB0"/>
    <w:rsid w:val="00C94EF1"/>
    <w:rsid w:val="00C954B3"/>
    <w:rsid w:val="00C954B4"/>
    <w:rsid w:val="00C95562"/>
    <w:rsid w:val="00C95DAC"/>
    <w:rsid w:val="00C95FB1"/>
    <w:rsid w:val="00C9632B"/>
    <w:rsid w:val="00C966AF"/>
    <w:rsid w:val="00C9684B"/>
    <w:rsid w:val="00C96B9C"/>
    <w:rsid w:val="00C96F7A"/>
    <w:rsid w:val="00C977BB"/>
    <w:rsid w:val="00C9781B"/>
    <w:rsid w:val="00C97DAD"/>
    <w:rsid w:val="00CA08A4"/>
    <w:rsid w:val="00CA0984"/>
    <w:rsid w:val="00CA0AC5"/>
    <w:rsid w:val="00CA0AF7"/>
    <w:rsid w:val="00CA0EE9"/>
    <w:rsid w:val="00CA1507"/>
    <w:rsid w:val="00CA17DA"/>
    <w:rsid w:val="00CA1E6C"/>
    <w:rsid w:val="00CA3015"/>
    <w:rsid w:val="00CA31B3"/>
    <w:rsid w:val="00CA366E"/>
    <w:rsid w:val="00CA3A47"/>
    <w:rsid w:val="00CA3AF7"/>
    <w:rsid w:val="00CA42CA"/>
    <w:rsid w:val="00CA46B9"/>
    <w:rsid w:val="00CA4981"/>
    <w:rsid w:val="00CA4B5A"/>
    <w:rsid w:val="00CA4FA2"/>
    <w:rsid w:val="00CA51C4"/>
    <w:rsid w:val="00CA59CD"/>
    <w:rsid w:val="00CA5A6D"/>
    <w:rsid w:val="00CA5E68"/>
    <w:rsid w:val="00CA6336"/>
    <w:rsid w:val="00CA6434"/>
    <w:rsid w:val="00CA6E5A"/>
    <w:rsid w:val="00CA7125"/>
    <w:rsid w:val="00CA7134"/>
    <w:rsid w:val="00CA73F4"/>
    <w:rsid w:val="00CA7576"/>
    <w:rsid w:val="00CA7649"/>
    <w:rsid w:val="00CA771D"/>
    <w:rsid w:val="00CA772C"/>
    <w:rsid w:val="00CA7741"/>
    <w:rsid w:val="00CA7BE4"/>
    <w:rsid w:val="00CB0372"/>
    <w:rsid w:val="00CB0C0F"/>
    <w:rsid w:val="00CB0DF7"/>
    <w:rsid w:val="00CB0ED3"/>
    <w:rsid w:val="00CB0FF8"/>
    <w:rsid w:val="00CB152B"/>
    <w:rsid w:val="00CB1674"/>
    <w:rsid w:val="00CB1BB3"/>
    <w:rsid w:val="00CB1FC2"/>
    <w:rsid w:val="00CB2070"/>
    <w:rsid w:val="00CB22A5"/>
    <w:rsid w:val="00CB251C"/>
    <w:rsid w:val="00CB271D"/>
    <w:rsid w:val="00CB282E"/>
    <w:rsid w:val="00CB2843"/>
    <w:rsid w:val="00CB2B4C"/>
    <w:rsid w:val="00CB2C66"/>
    <w:rsid w:val="00CB2D42"/>
    <w:rsid w:val="00CB329A"/>
    <w:rsid w:val="00CB34D5"/>
    <w:rsid w:val="00CB3724"/>
    <w:rsid w:val="00CB37CA"/>
    <w:rsid w:val="00CB384C"/>
    <w:rsid w:val="00CB3B0D"/>
    <w:rsid w:val="00CB3DD1"/>
    <w:rsid w:val="00CB480A"/>
    <w:rsid w:val="00CB48C1"/>
    <w:rsid w:val="00CB5871"/>
    <w:rsid w:val="00CB589E"/>
    <w:rsid w:val="00CB61D2"/>
    <w:rsid w:val="00CB65FF"/>
    <w:rsid w:val="00CB66EF"/>
    <w:rsid w:val="00CB69D1"/>
    <w:rsid w:val="00CB69D8"/>
    <w:rsid w:val="00CB6BEE"/>
    <w:rsid w:val="00CB6CBB"/>
    <w:rsid w:val="00CB6D57"/>
    <w:rsid w:val="00CB70CE"/>
    <w:rsid w:val="00CB7492"/>
    <w:rsid w:val="00CB778E"/>
    <w:rsid w:val="00CB7866"/>
    <w:rsid w:val="00CB7A34"/>
    <w:rsid w:val="00CC0C0C"/>
    <w:rsid w:val="00CC0D1C"/>
    <w:rsid w:val="00CC1A01"/>
    <w:rsid w:val="00CC1FA0"/>
    <w:rsid w:val="00CC221B"/>
    <w:rsid w:val="00CC2253"/>
    <w:rsid w:val="00CC2298"/>
    <w:rsid w:val="00CC2547"/>
    <w:rsid w:val="00CC29B3"/>
    <w:rsid w:val="00CC2ABF"/>
    <w:rsid w:val="00CC2ACC"/>
    <w:rsid w:val="00CC2E09"/>
    <w:rsid w:val="00CC300F"/>
    <w:rsid w:val="00CC3364"/>
    <w:rsid w:val="00CC3584"/>
    <w:rsid w:val="00CC3B5A"/>
    <w:rsid w:val="00CC3CD6"/>
    <w:rsid w:val="00CC3DDC"/>
    <w:rsid w:val="00CC3F75"/>
    <w:rsid w:val="00CC4327"/>
    <w:rsid w:val="00CC4534"/>
    <w:rsid w:val="00CC4B83"/>
    <w:rsid w:val="00CC4DA5"/>
    <w:rsid w:val="00CC52D3"/>
    <w:rsid w:val="00CC5AA6"/>
    <w:rsid w:val="00CC5E15"/>
    <w:rsid w:val="00CC5F2A"/>
    <w:rsid w:val="00CC6C11"/>
    <w:rsid w:val="00CC6EEA"/>
    <w:rsid w:val="00CD028C"/>
    <w:rsid w:val="00CD040B"/>
    <w:rsid w:val="00CD05CC"/>
    <w:rsid w:val="00CD0C15"/>
    <w:rsid w:val="00CD0E92"/>
    <w:rsid w:val="00CD0EF3"/>
    <w:rsid w:val="00CD1123"/>
    <w:rsid w:val="00CD1578"/>
    <w:rsid w:val="00CD1C98"/>
    <w:rsid w:val="00CD1ED7"/>
    <w:rsid w:val="00CD1FBC"/>
    <w:rsid w:val="00CD20B1"/>
    <w:rsid w:val="00CD259B"/>
    <w:rsid w:val="00CD2684"/>
    <w:rsid w:val="00CD2A49"/>
    <w:rsid w:val="00CD2D28"/>
    <w:rsid w:val="00CD2EE7"/>
    <w:rsid w:val="00CD316D"/>
    <w:rsid w:val="00CD3263"/>
    <w:rsid w:val="00CD379F"/>
    <w:rsid w:val="00CD37CD"/>
    <w:rsid w:val="00CD3847"/>
    <w:rsid w:val="00CD440A"/>
    <w:rsid w:val="00CD45EE"/>
    <w:rsid w:val="00CD45FE"/>
    <w:rsid w:val="00CD48B6"/>
    <w:rsid w:val="00CD4D49"/>
    <w:rsid w:val="00CD4FAA"/>
    <w:rsid w:val="00CD51D5"/>
    <w:rsid w:val="00CD5490"/>
    <w:rsid w:val="00CD5A2D"/>
    <w:rsid w:val="00CD6135"/>
    <w:rsid w:val="00CD62B5"/>
    <w:rsid w:val="00CD6437"/>
    <w:rsid w:val="00CD6AA4"/>
    <w:rsid w:val="00CD6B21"/>
    <w:rsid w:val="00CD6E8E"/>
    <w:rsid w:val="00CD6EE8"/>
    <w:rsid w:val="00CD70E8"/>
    <w:rsid w:val="00CD7143"/>
    <w:rsid w:val="00CD71B0"/>
    <w:rsid w:val="00CD72D3"/>
    <w:rsid w:val="00CD74F7"/>
    <w:rsid w:val="00CD7562"/>
    <w:rsid w:val="00CD76B1"/>
    <w:rsid w:val="00CD7927"/>
    <w:rsid w:val="00CD7A5F"/>
    <w:rsid w:val="00CD7A98"/>
    <w:rsid w:val="00CD7DB6"/>
    <w:rsid w:val="00CD7F72"/>
    <w:rsid w:val="00CE0021"/>
    <w:rsid w:val="00CE0132"/>
    <w:rsid w:val="00CE0338"/>
    <w:rsid w:val="00CE05A4"/>
    <w:rsid w:val="00CE07A1"/>
    <w:rsid w:val="00CE0F63"/>
    <w:rsid w:val="00CE0F9B"/>
    <w:rsid w:val="00CE12E5"/>
    <w:rsid w:val="00CE14C8"/>
    <w:rsid w:val="00CE1659"/>
    <w:rsid w:val="00CE188F"/>
    <w:rsid w:val="00CE193C"/>
    <w:rsid w:val="00CE1BC5"/>
    <w:rsid w:val="00CE1C0C"/>
    <w:rsid w:val="00CE1D49"/>
    <w:rsid w:val="00CE1E6C"/>
    <w:rsid w:val="00CE25D2"/>
    <w:rsid w:val="00CE2F8C"/>
    <w:rsid w:val="00CE333B"/>
    <w:rsid w:val="00CE3846"/>
    <w:rsid w:val="00CE3A36"/>
    <w:rsid w:val="00CE3DDE"/>
    <w:rsid w:val="00CE451F"/>
    <w:rsid w:val="00CE455F"/>
    <w:rsid w:val="00CE4C5E"/>
    <w:rsid w:val="00CE4C7D"/>
    <w:rsid w:val="00CE5C0E"/>
    <w:rsid w:val="00CE61F0"/>
    <w:rsid w:val="00CE64B8"/>
    <w:rsid w:val="00CE6598"/>
    <w:rsid w:val="00CE6BB5"/>
    <w:rsid w:val="00CE6D37"/>
    <w:rsid w:val="00CE6D82"/>
    <w:rsid w:val="00CE6DE6"/>
    <w:rsid w:val="00CE7416"/>
    <w:rsid w:val="00CE762E"/>
    <w:rsid w:val="00CE77FE"/>
    <w:rsid w:val="00CE78EC"/>
    <w:rsid w:val="00CE7C7E"/>
    <w:rsid w:val="00CF00A3"/>
    <w:rsid w:val="00CF07CE"/>
    <w:rsid w:val="00CF0975"/>
    <w:rsid w:val="00CF09C6"/>
    <w:rsid w:val="00CF0A59"/>
    <w:rsid w:val="00CF0E7F"/>
    <w:rsid w:val="00CF1CA3"/>
    <w:rsid w:val="00CF1F92"/>
    <w:rsid w:val="00CF2137"/>
    <w:rsid w:val="00CF2E2B"/>
    <w:rsid w:val="00CF3110"/>
    <w:rsid w:val="00CF3243"/>
    <w:rsid w:val="00CF3420"/>
    <w:rsid w:val="00CF3572"/>
    <w:rsid w:val="00CF397B"/>
    <w:rsid w:val="00CF3BEB"/>
    <w:rsid w:val="00CF3C53"/>
    <w:rsid w:val="00CF3FE9"/>
    <w:rsid w:val="00CF4B1A"/>
    <w:rsid w:val="00CF4BA0"/>
    <w:rsid w:val="00CF4C9A"/>
    <w:rsid w:val="00CF4F80"/>
    <w:rsid w:val="00CF511B"/>
    <w:rsid w:val="00CF5745"/>
    <w:rsid w:val="00CF57F6"/>
    <w:rsid w:val="00CF58DC"/>
    <w:rsid w:val="00CF65F9"/>
    <w:rsid w:val="00CF699F"/>
    <w:rsid w:val="00CF6D23"/>
    <w:rsid w:val="00CF6D9D"/>
    <w:rsid w:val="00CF6DEA"/>
    <w:rsid w:val="00CF6F45"/>
    <w:rsid w:val="00CF7F74"/>
    <w:rsid w:val="00D001D4"/>
    <w:rsid w:val="00D002DE"/>
    <w:rsid w:val="00D00308"/>
    <w:rsid w:val="00D00696"/>
    <w:rsid w:val="00D00704"/>
    <w:rsid w:val="00D00793"/>
    <w:rsid w:val="00D00D2F"/>
    <w:rsid w:val="00D01148"/>
    <w:rsid w:val="00D0115C"/>
    <w:rsid w:val="00D012BE"/>
    <w:rsid w:val="00D01A34"/>
    <w:rsid w:val="00D01BB9"/>
    <w:rsid w:val="00D01ECC"/>
    <w:rsid w:val="00D01FD4"/>
    <w:rsid w:val="00D0229A"/>
    <w:rsid w:val="00D0250E"/>
    <w:rsid w:val="00D02B43"/>
    <w:rsid w:val="00D02BBC"/>
    <w:rsid w:val="00D02CE1"/>
    <w:rsid w:val="00D033A8"/>
    <w:rsid w:val="00D035D7"/>
    <w:rsid w:val="00D03695"/>
    <w:rsid w:val="00D03A70"/>
    <w:rsid w:val="00D03AA6"/>
    <w:rsid w:val="00D03BD1"/>
    <w:rsid w:val="00D03E2C"/>
    <w:rsid w:val="00D04815"/>
    <w:rsid w:val="00D04997"/>
    <w:rsid w:val="00D04B4C"/>
    <w:rsid w:val="00D04ED5"/>
    <w:rsid w:val="00D05289"/>
    <w:rsid w:val="00D05603"/>
    <w:rsid w:val="00D05CB2"/>
    <w:rsid w:val="00D05CD9"/>
    <w:rsid w:val="00D060F9"/>
    <w:rsid w:val="00D0661B"/>
    <w:rsid w:val="00D068B5"/>
    <w:rsid w:val="00D06947"/>
    <w:rsid w:val="00D0695F"/>
    <w:rsid w:val="00D06F37"/>
    <w:rsid w:val="00D06FEF"/>
    <w:rsid w:val="00D077C2"/>
    <w:rsid w:val="00D07B94"/>
    <w:rsid w:val="00D07CD0"/>
    <w:rsid w:val="00D07F2A"/>
    <w:rsid w:val="00D10265"/>
    <w:rsid w:val="00D1048A"/>
    <w:rsid w:val="00D10604"/>
    <w:rsid w:val="00D10CE8"/>
    <w:rsid w:val="00D10EC2"/>
    <w:rsid w:val="00D10EE1"/>
    <w:rsid w:val="00D11086"/>
    <w:rsid w:val="00D11115"/>
    <w:rsid w:val="00D11373"/>
    <w:rsid w:val="00D11572"/>
    <w:rsid w:val="00D1164F"/>
    <w:rsid w:val="00D1166C"/>
    <w:rsid w:val="00D1168A"/>
    <w:rsid w:val="00D11A4E"/>
    <w:rsid w:val="00D11D4A"/>
    <w:rsid w:val="00D11D7C"/>
    <w:rsid w:val="00D11ED5"/>
    <w:rsid w:val="00D12041"/>
    <w:rsid w:val="00D12077"/>
    <w:rsid w:val="00D12203"/>
    <w:rsid w:val="00D1232E"/>
    <w:rsid w:val="00D123C8"/>
    <w:rsid w:val="00D1285E"/>
    <w:rsid w:val="00D12950"/>
    <w:rsid w:val="00D12DE6"/>
    <w:rsid w:val="00D132CE"/>
    <w:rsid w:val="00D13753"/>
    <w:rsid w:val="00D137BA"/>
    <w:rsid w:val="00D138C0"/>
    <w:rsid w:val="00D14413"/>
    <w:rsid w:val="00D1456A"/>
    <w:rsid w:val="00D14F0C"/>
    <w:rsid w:val="00D14F76"/>
    <w:rsid w:val="00D15104"/>
    <w:rsid w:val="00D15451"/>
    <w:rsid w:val="00D156D4"/>
    <w:rsid w:val="00D15A1E"/>
    <w:rsid w:val="00D15AA6"/>
    <w:rsid w:val="00D15B32"/>
    <w:rsid w:val="00D15F48"/>
    <w:rsid w:val="00D164E9"/>
    <w:rsid w:val="00D165B6"/>
    <w:rsid w:val="00D168C8"/>
    <w:rsid w:val="00D16DCE"/>
    <w:rsid w:val="00D16E57"/>
    <w:rsid w:val="00D17D80"/>
    <w:rsid w:val="00D2019A"/>
    <w:rsid w:val="00D2061E"/>
    <w:rsid w:val="00D208F7"/>
    <w:rsid w:val="00D21028"/>
    <w:rsid w:val="00D21049"/>
    <w:rsid w:val="00D2104F"/>
    <w:rsid w:val="00D21AF9"/>
    <w:rsid w:val="00D21FF0"/>
    <w:rsid w:val="00D22280"/>
    <w:rsid w:val="00D22846"/>
    <w:rsid w:val="00D228D7"/>
    <w:rsid w:val="00D22B53"/>
    <w:rsid w:val="00D231EB"/>
    <w:rsid w:val="00D239C9"/>
    <w:rsid w:val="00D23BEE"/>
    <w:rsid w:val="00D23D2E"/>
    <w:rsid w:val="00D23D87"/>
    <w:rsid w:val="00D24136"/>
    <w:rsid w:val="00D2517D"/>
    <w:rsid w:val="00D25516"/>
    <w:rsid w:val="00D2569F"/>
    <w:rsid w:val="00D25C92"/>
    <w:rsid w:val="00D25E06"/>
    <w:rsid w:val="00D2626B"/>
    <w:rsid w:val="00D26502"/>
    <w:rsid w:val="00D2688B"/>
    <w:rsid w:val="00D26A0D"/>
    <w:rsid w:val="00D26C9C"/>
    <w:rsid w:val="00D26D62"/>
    <w:rsid w:val="00D27299"/>
    <w:rsid w:val="00D274A2"/>
    <w:rsid w:val="00D277F3"/>
    <w:rsid w:val="00D27A2A"/>
    <w:rsid w:val="00D30455"/>
    <w:rsid w:val="00D30568"/>
    <w:rsid w:val="00D305E0"/>
    <w:rsid w:val="00D30BD7"/>
    <w:rsid w:val="00D30D27"/>
    <w:rsid w:val="00D311B0"/>
    <w:rsid w:val="00D3135E"/>
    <w:rsid w:val="00D31F2F"/>
    <w:rsid w:val="00D321D2"/>
    <w:rsid w:val="00D323D6"/>
    <w:rsid w:val="00D32432"/>
    <w:rsid w:val="00D32BEB"/>
    <w:rsid w:val="00D33267"/>
    <w:rsid w:val="00D332B5"/>
    <w:rsid w:val="00D338BE"/>
    <w:rsid w:val="00D33C99"/>
    <w:rsid w:val="00D33CF0"/>
    <w:rsid w:val="00D34344"/>
    <w:rsid w:val="00D34CD8"/>
    <w:rsid w:val="00D35783"/>
    <w:rsid w:val="00D35A63"/>
    <w:rsid w:val="00D35FED"/>
    <w:rsid w:val="00D35FFA"/>
    <w:rsid w:val="00D3638F"/>
    <w:rsid w:val="00D3697A"/>
    <w:rsid w:val="00D36CA9"/>
    <w:rsid w:val="00D374C4"/>
    <w:rsid w:val="00D37680"/>
    <w:rsid w:val="00D37717"/>
    <w:rsid w:val="00D378A8"/>
    <w:rsid w:val="00D37ACA"/>
    <w:rsid w:val="00D37C74"/>
    <w:rsid w:val="00D37CA3"/>
    <w:rsid w:val="00D37D05"/>
    <w:rsid w:val="00D37E6E"/>
    <w:rsid w:val="00D37FA4"/>
    <w:rsid w:val="00D40094"/>
    <w:rsid w:val="00D40B2A"/>
    <w:rsid w:val="00D40CF8"/>
    <w:rsid w:val="00D4134B"/>
    <w:rsid w:val="00D41535"/>
    <w:rsid w:val="00D41CBD"/>
    <w:rsid w:val="00D41D4D"/>
    <w:rsid w:val="00D423F0"/>
    <w:rsid w:val="00D42631"/>
    <w:rsid w:val="00D427C6"/>
    <w:rsid w:val="00D42B98"/>
    <w:rsid w:val="00D42F1F"/>
    <w:rsid w:val="00D43B56"/>
    <w:rsid w:val="00D43F4A"/>
    <w:rsid w:val="00D4454D"/>
    <w:rsid w:val="00D44663"/>
    <w:rsid w:val="00D4469B"/>
    <w:rsid w:val="00D44D08"/>
    <w:rsid w:val="00D45733"/>
    <w:rsid w:val="00D459B8"/>
    <w:rsid w:val="00D459E5"/>
    <w:rsid w:val="00D45B78"/>
    <w:rsid w:val="00D462EC"/>
    <w:rsid w:val="00D46434"/>
    <w:rsid w:val="00D467AF"/>
    <w:rsid w:val="00D46C2A"/>
    <w:rsid w:val="00D46CD6"/>
    <w:rsid w:val="00D472BA"/>
    <w:rsid w:val="00D473A9"/>
    <w:rsid w:val="00D47788"/>
    <w:rsid w:val="00D4793B"/>
    <w:rsid w:val="00D47940"/>
    <w:rsid w:val="00D47B6B"/>
    <w:rsid w:val="00D5024D"/>
    <w:rsid w:val="00D50280"/>
    <w:rsid w:val="00D5071B"/>
    <w:rsid w:val="00D5093C"/>
    <w:rsid w:val="00D50BDF"/>
    <w:rsid w:val="00D50F77"/>
    <w:rsid w:val="00D51163"/>
    <w:rsid w:val="00D51534"/>
    <w:rsid w:val="00D51823"/>
    <w:rsid w:val="00D51A56"/>
    <w:rsid w:val="00D51B21"/>
    <w:rsid w:val="00D51C2B"/>
    <w:rsid w:val="00D51CEA"/>
    <w:rsid w:val="00D51D05"/>
    <w:rsid w:val="00D522F0"/>
    <w:rsid w:val="00D52A3C"/>
    <w:rsid w:val="00D52B77"/>
    <w:rsid w:val="00D52B93"/>
    <w:rsid w:val="00D52E34"/>
    <w:rsid w:val="00D535DF"/>
    <w:rsid w:val="00D53750"/>
    <w:rsid w:val="00D541E2"/>
    <w:rsid w:val="00D546E0"/>
    <w:rsid w:val="00D54855"/>
    <w:rsid w:val="00D548F3"/>
    <w:rsid w:val="00D54BD8"/>
    <w:rsid w:val="00D54D7D"/>
    <w:rsid w:val="00D553E1"/>
    <w:rsid w:val="00D5572D"/>
    <w:rsid w:val="00D55748"/>
    <w:rsid w:val="00D55F3A"/>
    <w:rsid w:val="00D56035"/>
    <w:rsid w:val="00D561D7"/>
    <w:rsid w:val="00D565A1"/>
    <w:rsid w:val="00D56ECD"/>
    <w:rsid w:val="00D56FCD"/>
    <w:rsid w:val="00D5711E"/>
    <w:rsid w:val="00D57304"/>
    <w:rsid w:val="00D57584"/>
    <w:rsid w:val="00D5776A"/>
    <w:rsid w:val="00D57F52"/>
    <w:rsid w:val="00D6036C"/>
    <w:rsid w:val="00D60B24"/>
    <w:rsid w:val="00D60CE0"/>
    <w:rsid w:val="00D60F3A"/>
    <w:rsid w:val="00D61290"/>
    <w:rsid w:val="00D612A4"/>
    <w:rsid w:val="00D61781"/>
    <w:rsid w:val="00D61924"/>
    <w:rsid w:val="00D6196F"/>
    <w:rsid w:val="00D61B7C"/>
    <w:rsid w:val="00D61C4C"/>
    <w:rsid w:val="00D61C7E"/>
    <w:rsid w:val="00D62290"/>
    <w:rsid w:val="00D622C6"/>
    <w:rsid w:val="00D6361D"/>
    <w:rsid w:val="00D63795"/>
    <w:rsid w:val="00D637B1"/>
    <w:rsid w:val="00D63ADC"/>
    <w:rsid w:val="00D64428"/>
    <w:rsid w:val="00D64990"/>
    <w:rsid w:val="00D64E73"/>
    <w:rsid w:val="00D64E8F"/>
    <w:rsid w:val="00D651DA"/>
    <w:rsid w:val="00D659D4"/>
    <w:rsid w:val="00D65A4A"/>
    <w:rsid w:val="00D65B30"/>
    <w:rsid w:val="00D65F47"/>
    <w:rsid w:val="00D65F65"/>
    <w:rsid w:val="00D6616E"/>
    <w:rsid w:val="00D67087"/>
    <w:rsid w:val="00D6775E"/>
    <w:rsid w:val="00D678B4"/>
    <w:rsid w:val="00D67B48"/>
    <w:rsid w:val="00D7018A"/>
    <w:rsid w:val="00D7071B"/>
    <w:rsid w:val="00D719E5"/>
    <w:rsid w:val="00D71D2E"/>
    <w:rsid w:val="00D72150"/>
    <w:rsid w:val="00D72308"/>
    <w:rsid w:val="00D72782"/>
    <w:rsid w:val="00D727E9"/>
    <w:rsid w:val="00D72B75"/>
    <w:rsid w:val="00D7339A"/>
    <w:rsid w:val="00D73696"/>
    <w:rsid w:val="00D73780"/>
    <w:rsid w:val="00D740C8"/>
    <w:rsid w:val="00D742F2"/>
    <w:rsid w:val="00D74718"/>
    <w:rsid w:val="00D74968"/>
    <w:rsid w:val="00D74E21"/>
    <w:rsid w:val="00D750E4"/>
    <w:rsid w:val="00D7550E"/>
    <w:rsid w:val="00D755D2"/>
    <w:rsid w:val="00D75AD6"/>
    <w:rsid w:val="00D76116"/>
    <w:rsid w:val="00D76573"/>
    <w:rsid w:val="00D76670"/>
    <w:rsid w:val="00D767F4"/>
    <w:rsid w:val="00D768C3"/>
    <w:rsid w:val="00D76CE6"/>
    <w:rsid w:val="00D76D2D"/>
    <w:rsid w:val="00D76E3D"/>
    <w:rsid w:val="00D76F09"/>
    <w:rsid w:val="00D7755E"/>
    <w:rsid w:val="00D77A1C"/>
    <w:rsid w:val="00D77FE4"/>
    <w:rsid w:val="00D8045E"/>
    <w:rsid w:val="00D80B32"/>
    <w:rsid w:val="00D80D4D"/>
    <w:rsid w:val="00D80E0F"/>
    <w:rsid w:val="00D80F6A"/>
    <w:rsid w:val="00D81584"/>
    <w:rsid w:val="00D81D21"/>
    <w:rsid w:val="00D82164"/>
    <w:rsid w:val="00D82195"/>
    <w:rsid w:val="00D82260"/>
    <w:rsid w:val="00D82362"/>
    <w:rsid w:val="00D82A08"/>
    <w:rsid w:val="00D82A13"/>
    <w:rsid w:val="00D8346A"/>
    <w:rsid w:val="00D83482"/>
    <w:rsid w:val="00D842C4"/>
    <w:rsid w:val="00D84315"/>
    <w:rsid w:val="00D846C8"/>
    <w:rsid w:val="00D853FB"/>
    <w:rsid w:val="00D856F7"/>
    <w:rsid w:val="00D85BD3"/>
    <w:rsid w:val="00D85FE2"/>
    <w:rsid w:val="00D86066"/>
    <w:rsid w:val="00D868BD"/>
    <w:rsid w:val="00D86E4B"/>
    <w:rsid w:val="00D87039"/>
    <w:rsid w:val="00D876FD"/>
    <w:rsid w:val="00D87D12"/>
    <w:rsid w:val="00D87E52"/>
    <w:rsid w:val="00D87FDC"/>
    <w:rsid w:val="00D87FED"/>
    <w:rsid w:val="00D9022B"/>
    <w:rsid w:val="00D90B97"/>
    <w:rsid w:val="00D90E44"/>
    <w:rsid w:val="00D91567"/>
    <w:rsid w:val="00D91897"/>
    <w:rsid w:val="00D91FD7"/>
    <w:rsid w:val="00D9259A"/>
    <w:rsid w:val="00D92F5D"/>
    <w:rsid w:val="00D93029"/>
    <w:rsid w:val="00D9361A"/>
    <w:rsid w:val="00D93641"/>
    <w:rsid w:val="00D93F97"/>
    <w:rsid w:val="00D94084"/>
    <w:rsid w:val="00D945BB"/>
    <w:rsid w:val="00D946BF"/>
    <w:rsid w:val="00D9495A"/>
    <w:rsid w:val="00D94E57"/>
    <w:rsid w:val="00D95343"/>
    <w:rsid w:val="00D953A0"/>
    <w:rsid w:val="00D95690"/>
    <w:rsid w:val="00D95757"/>
    <w:rsid w:val="00D95A61"/>
    <w:rsid w:val="00D95EB0"/>
    <w:rsid w:val="00D9637E"/>
    <w:rsid w:val="00D9713F"/>
    <w:rsid w:val="00D97655"/>
    <w:rsid w:val="00D97C34"/>
    <w:rsid w:val="00D97ED8"/>
    <w:rsid w:val="00DA0070"/>
    <w:rsid w:val="00DA03D2"/>
    <w:rsid w:val="00DA0CEB"/>
    <w:rsid w:val="00DA0E83"/>
    <w:rsid w:val="00DA0EBF"/>
    <w:rsid w:val="00DA0FF6"/>
    <w:rsid w:val="00DA102A"/>
    <w:rsid w:val="00DA15E2"/>
    <w:rsid w:val="00DA182A"/>
    <w:rsid w:val="00DA18E5"/>
    <w:rsid w:val="00DA19A8"/>
    <w:rsid w:val="00DA1F0C"/>
    <w:rsid w:val="00DA2441"/>
    <w:rsid w:val="00DA3091"/>
    <w:rsid w:val="00DA31C5"/>
    <w:rsid w:val="00DA417D"/>
    <w:rsid w:val="00DA41A1"/>
    <w:rsid w:val="00DA4557"/>
    <w:rsid w:val="00DA5612"/>
    <w:rsid w:val="00DA58B2"/>
    <w:rsid w:val="00DA5994"/>
    <w:rsid w:val="00DA59CC"/>
    <w:rsid w:val="00DA5FD8"/>
    <w:rsid w:val="00DA646F"/>
    <w:rsid w:val="00DA67E3"/>
    <w:rsid w:val="00DA7057"/>
    <w:rsid w:val="00DA71FA"/>
    <w:rsid w:val="00DA7494"/>
    <w:rsid w:val="00DA7725"/>
    <w:rsid w:val="00DA784F"/>
    <w:rsid w:val="00DA78EA"/>
    <w:rsid w:val="00DA7911"/>
    <w:rsid w:val="00DB0413"/>
    <w:rsid w:val="00DB065B"/>
    <w:rsid w:val="00DB07D8"/>
    <w:rsid w:val="00DB1120"/>
    <w:rsid w:val="00DB11C0"/>
    <w:rsid w:val="00DB1C2C"/>
    <w:rsid w:val="00DB21E9"/>
    <w:rsid w:val="00DB28DF"/>
    <w:rsid w:val="00DB2F97"/>
    <w:rsid w:val="00DB31DA"/>
    <w:rsid w:val="00DB326F"/>
    <w:rsid w:val="00DB34DA"/>
    <w:rsid w:val="00DB3BA4"/>
    <w:rsid w:val="00DB3F46"/>
    <w:rsid w:val="00DB40D4"/>
    <w:rsid w:val="00DB4D3E"/>
    <w:rsid w:val="00DB5A05"/>
    <w:rsid w:val="00DB6042"/>
    <w:rsid w:val="00DB6326"/>
    <w:rsid w:val="00DB67D7"/>
    <w:rsid w:val="00DB6843"/>
    <w:rsid w:val="00DB6B3A"/>
    <w:rsid w:val="00DB6B66"/>
    <w:rsid w:val="00DB6C0C"/>
    <w:rsid w:val="00DB6C3A"/>
    <w:rsid w:val="00DB71F6"/>
    <w:rsid w:val="00DC0197"/>
    <w:rsid w:val="00DC0245"/>
    <w:rsid w:val="00DC0410"/>
    <w:rsid w:val="00DC065A"/>
    <w:rsid w:val="00DC1066"/>
    <w:rsid w:val="00DC1690"/>
    <w:rsid w:val="00DC1C5E"/>
    <w:rsid w:val="00DC25EC"/>
    <w:rsid w:val="00DC2B7F"/>
    <w:rsid w:val="00DC3339"/>
    <w:rsid w:val="00DC34B2"/>
    <w:rsid w:val="00DC368C"/>
    <w:rsid w:val="00DC3C83"/>
    <w:rsid w:val="00DC4045"/>
    <w:rsid w:val="00DC4840"/>
    <w:rsid w:val="00DC4DF3"/>
    <w:rsid w:val="00DC5771"/>
    <w:rsid w:val="00DC57E5"/>
    <w:rsid w:val="00DC5CCA"/>
    <w:rsid w:val="00DC6627"/>
    <w:rsid w:val="00DC6676"/>
    <w:rsid w:val="00DC6C5C"/>
    <w:rsid w:val="00DC6F2A"/>
    <w:rsid w:val="00DC7045"/>
    <w:rsid w:val="00DC714D"/>
    <w:rsid w:val="00DC7614"/>
    <w:rsid w:val="00DD0268"/>
    <w:rsid w:val="00DD08E1"/>
    <w:rsid w:val="00DD0BAA"/>
    <w:rsid w:val="00DD0CA6"/>
    <w:rsid w:val="00DD0CCB"/>
    <w:rsid w:val="00DD0F83"/>
    <w:rsid w:val="00DD138C"/>
    <w:rsid w:val="00DD15BA"/>
    <w:rsid w:val="00DD1A43"/>
    <w:rsid w:val="00DD1DD3"/>
    <w:rsid w:val="00DD21D8"/>
    <w:rsid w:val="00DD2426"/>
    <w:rsid w:val="00DD2CB8"/>
    <w:rsid w:val="00DD2CF8"/>
    <w:rsid w:val="00DD2FAE"/>
    <w:rsid w:val="00DD347A"/>
    <w:rsid w:val="00DD349F"/>
    <w:rsid w:val="00DD3538"/>
    <w:rsid w:val="00DD3654"/>
    <w:rsid w:val="00DD3879"/>
    <w:rsid w:val="00DD3A8C"/>
    <w:rsid w:val="00DD3CE0"/>
    <w:rsid w:val="00DD3D5E"/>
    <w:rsid w:val="00DD4B0B"/>
    <w:rsid w:val="00DD4B77"/>
    <w:rsid w:val="00DD4C4D"/>
    <w:rsid w:val="00DD516E"/>
    <w:rsid w:val="00DD55A3"/>
    <w:rsid w:val="00DD5C0C"/>
    <w:rsid w:val="00DD7013"/>
    <w:rsid w:val="00DD701F"/>
    <w:rsid w:val="00DD734B"/>
    <w:rsid w:val="00DD7517"/>
    <w:rsid w:val="00DD774A"/>
    <w:rsid w:val="00DD792C"/>
    <w:rsid w:val="00DD7942"/>
    <w:rsid w:val="00DD7AD9"/>
    <w:rsid w:val="00DD7C51"/>
    <w:rsid w:val="00DD7EB4"/>
    <w:rsid w:val="00DE0A1E"/>
    <w:rsid w:val="00DE129C"/>
    <w:rsid w:val="00DE14B8"/>
    <w:rsid w:val="00DE1588"/>
    <w:rsid w:val="00DE16C2"/>
    <w:rsid w:val="00DE1891"/>
    <w:rsid w:val="00DE1ACC"/>
    <w:rsid w:val="00DE32E3"/>
    <w:rsid w:val="00DE3452"/>
    <w:rsid w:val="00DE3B5F"/>
    <w:rsid w:val="00DE3DE7"/>
    <w:rsid w:val="00DE408A"/>
    <w:rsid w:val="00DE4119"/>
    <w:rsid w:val="00DE41F8"/>
    <w:rsid w:val="00DE45C0"/>
    <w:rsid w:val="00DE4A89"/>
    <w:rsid w:val="00DE4CBC"/>
    <w:rsid w:val="00DE4CF4"/>
    <w:rsid w:val="00DE5294"/>
    <w:rsid w:val="00DE544B"/>
    <w:rsid w:val="00DE566E"/>
    <w:rsid w:val="00DE574F"/>
    <w:rsid w:val="00DE5D0F"/>
    <w:rsid w:val="00DE60EA"/>
    <w:rsid w:val="00DE6574"/>
    <w:rsid w:val="00DE6851"/>
    <w:rsid w:val="00DE6933"/>
    <w:rsid w:val="00DE6F60"/>
    <w:rsid w:val="00DE742D"/>
    <w:rsid w:val="00DE7A3B"/>
    <w:rsid w:val="00DE7D1E"/>
    <w:rsid w:val="00DF01DA"/>
    <w:rsid w:val="00DF0EE1"/>
    <w:rsid w:val="00DF0F13"/>
    <w:rsid w:val="00DF1856"/>
    <w:rsid w:val="00DF19B9"/>
    <w:rsid w:val="00DF1AA5"/>
    <w:rsid w:val="00DF1C20"/>
    <w:rsid w:val="00DF1F08"/>
    <w:rsid w:val="00DF20D5"/>
    <w:rsid w:val="00DF22C5"/>
    <w:rsid w:val="00DF2693"/>
    <w:rsid w:val="00DF26FD"/>
    <w:rsid w:val="00DF2930"/>
    <w:rsid w:val="00DF2A55"/>
    <w:rsid w:val="00DF2C45"/>
    <w:rsid w:val="00DF301F"/>
    <w:rsid w:val="00DF3919"/>
    <w:rsid w:val="00DF43C6"/>
    <w:rsid w:val="00DF4449"/>
    <w:rsid w:val="00DF45E2"/>
    <w:rsid w:val="00DF4AB6"/>
    <w:rsid w:val="00DF4B70"/>
    <w:rsid w:val="00DF593C"/>
    <w:rsid w:val="00DF5A40"/>
    <w:rsid w:val="00DF5C5D"/>
    <w:rsid w:val="00DF5CDB"/>
    <w:rsid w:val="00DF5E90"/>
    <w:rsid w:val="00DF5E98"/>
    <w:rsid w:val="00DF60EF"/>
    <w:rsid w:val="00DF646A"/>
    <w:rsid w:val="00DF6531"/>
    <w:rsid w:val="00DF67BA"/>
    <w:rsid w:val="00DF6DFD"/>
    <w:rsid w:val="00DF6F26"/>
    <w:rsid w:val="00DF739F"/>
    <w:rsid w:val="00DF73FE"/>
    <w:rsid w:val="00DF74D8"/>
    <w:rsid w:val="00DF7502"/>
    <w:rsid w:val="00DF79AB"/>
    <w:rsid w:val="00E001A5"/>
    <w:rsid w:val="00E0025B"/>
    <w:rsid w:val="00E0028A"/>
    <w:rsid w:val="00E0056E"/>
    <w:rsid w:val="00E0077E"/>
    <w:rsid w:val="00E00844"/>
    <w:rsid w:val="00E00A98"/>
    <w:rsid w:val="00E00C29"/>
    <w:rsid w:val="00E02271"/>
    <w:rsid w:val="00E0239D"/>
    <w:rsid w:val="00E02749"/>
    <w:rsid w:val="00E02BAB"/>
    <w:rsid w:val="00E03810"/>
    <w:rsid w:val="00E03A1B"/>
    <w:rsid w:val="00E0406E"/>
    <w:rsid w:val="00E041C2"/>
    <w:rsid w:val="00E0423F"/>
    <w:rsid w:val="00E042DF"/>
    <w:rsid w:val="00E04898"/>
    <w:rsid w:val="00E05880"/>
    <w:rsid w:val="00E05BA7"/>
    <w:rsid w:val="00E05E4B"/>
    <w:rsid w:val="00E06055"/>
    <w:rsid w:val="00E062AB"/>
    <w:rsid w:val="00E06313"/>
    <w:rsid w:val="00E06554"/>
    <w:rsid w:val="00E0690B"/>
    <w:rsid w:val="00E069CD"/>
    <w:rsid w:val="00E06A13"/>
    <w:rsid w:val="00E07081"/>
    <w:rsid w:val="00E07086"/>
    <w:rsid w:val="00E070CA"/>
    <w:rsid w:val="00E071EF"/>
    <w:rsid w:val="00E07724"/>
    <w:rsid w:val="00E07804"/>
    <w:rsid w:val="00E07865"/>
    <w:rsid w:val="00E07B37"/>
    <w:rsid w:val="00E07B86"/>
    <w:rsid w:val="00E07F74"/>
    <w:rsid w:val="00E07F7C"/>
    <w:rsid w:val="00E07F9C"/>
    <w:rsid w:val="00E07FAD"/>
    <w:rsid w:val="00E10090"/>
    <w:rsid w:val="00E1032A"/>
    <w:rsid w:val="00E10442"/>
    <w:rsid w:val="00E10625"/>
    <w:rsid w:val="00E107B0"/>
    <w:rsid w:val="00E10A5C"/>
    <w:rsid w:val="00E10B29"/>
    <w:rsid w:val="00E10CA0"/>
    <w:rsid w:val="00E11094"/>
    <w:rsid w:val="00E1133D"/>
    <w:rsid w:val="00E1135B"/>
    <w:rsid w:val="00E11B55"/>
    <w:rsid w:val="00E11BFD"/>
    <w:rsid w:val="00E11EF9"/>
    <w:rsid w:val="00E122A5"/>
    <w:rsid w:val="00E12604"/>
    <w:rsid w:val="00E12F09"/>
    <w:rsid w:val="00E12FA0"/>
    <w:rsid w:val="00E139C0"/>
    <w:rsid w:val="00E13A3D"/>
    <w:rsid w:val="00E13E94"/>
    <w:rsid w:val="00E141A6"/>
    <w:rsid w:val="00E145D0"/>
    <w:rsid w:val="00E14B7C"/>
    <w:rsid w:val="00E14F88"/>
    <w:rsid w:val="00E150A3"/>
    <w:rsid w:val="00E15288"/>
    <w:rsid w:val="00E15D6F"/>
    <w:rsid w:val="00E16371"/>
    <w:rsid w:val="00E165F3"/>
    <w:rsid w:val="00E168E8"/>
    <w:rsid w:val="00E170EF"/>
    <w:rsid w:val="00E17129"/>
    <w:rsid w:val="00E179F0"/>
    <w:rsid w:val="00E17D2A"/>
    <w:rsid w:val="00E17E52"/>
    <w:rsid w:val="00E202B8"/>
    <w:rsid w:val="00E20584"/>
    <w:rsid w:val="00E206DB"/>
    <w:rsid w:val="00E207F7"/>
    <w:rsid w:val="00E20D82"/>
    <w:rsid w:val="00E215C1"/>
    <w:rsid w:val="00E21735"/>
    <w:rsid w:val="00E21C22"/>
    <w:rsid w:val="00E21D55"/>
    <w:rsid w:val="00E21D96"/>
    <w:rsid w:val="00E21EBE"/>
    <w:rsid w:val="00E22770"/>
    <w:rsid w:val="00E22858"/>
    <w:rsid w:val="00E22B79"/>
    <w:rsid w:val="00E22D3B"/>
    <w:rsid w:val="00E22E6A"/>
    <w:rsid w:val="00E238D7"/>
    <w:rsid w:val="00E239A9"/>
    <w:rsid w:val="00E23A29"/>
    <w:rsid w:val="00E24007"/>
    <w:rsid w:val="00E24272"/>
    <w:rsid w:val="00E244F8"/>
    <w:rsid w:val="00E2477E"/>
    <w:rsid w:val="00E24B4D"/>
    <w:rsid w:val="00E251A6"/>
    <w:rsid w:val="00E25243"/>
    <w:rsid w:val="00E25394"/>
    <w:rsid w:val="00E254E8"/>
    <w:rsid w:val="00E25748"/>
    <w:rsid w:val="00E25CED"/>
    <w:rsid w:val="00E26B2C"/>
    <w:rsid w:val="00E27165"/>
    <w:rsid w:val="00E27487"/>
    <w:rsid w:val="00E2764F"/>
    <w:rsid w:val="00E27870"/>
    <w:rsid w:val="00E27BA9"/>
    <w:rsid w:val="00E27D4A"/>
    <w:rsid w:val="00E30559"/>
    <w:rsid w:val="00E30C31"/>
    <w:rsid w:val="00E30F90"/>
    <w:rsid w:val="00E316BE"/>
    <w:rsid w:val="00E31D75"/>
    <w:rsid w:val="00E32535"/>
    <w:rsid w:val="00E32656"/>
    <w:rsid w:val="00E3273C"/>
    <w:rsid w:val="00E32E47"/>
    <w:rsid w:val="00E330DC"/>
    <w:rsid w:val="00E33A86"/>
    <w:rsid w:val="00E34063"/>
    <w:rsid w:val="00E34535"/>
    <w:rsid w:val="00E34875"/>
    <w:rsid w:val="00E34AFE"/>
    <w:rsid w:val="00E3509C"/>
    <w:rsid w:val="00E35A6A"/>
    <w:rsid w:val="00E35AB6"/>
    <w:rsid w:val="00E35B69"/>
    <w:rsid w:val="00E35DBC"/>
    <w:rsid w:val="00E3603A"/>
    <w:rsid w:val="00E368A3"/>
    <w:rsid w:val="00E36934"/>
    <w:rsid w:val="00E36A37"/>
    <w:rsid w:val="00E3719F"/>
    <w:rsid w:val="00E37235"/>
    <w:rsid w:val="00E373F5"/>
    <w:rsid w:val="00E37837"/>
    <w:rsid w:val="00E40026"/>
    <w:rsid w:val="00E409C7"/>
    <w:rsid w:val="00E40AFD"/>
    <w:rsid w:val="00E40F6C"/>
    <w:rsid w:val="00E413E8"/>
    <w:rsid w:val="00E414EF"/>
    <w:rsid w:val="00E415E8"/>
    <w:rsid w:val="00E41677"/>
    <w:rsid w:val="00E41857"/>
    <w:rsid w:val="00E41AF9"/>
    <w:rsid w:val="00E41F52"/>
    <w:rsid w:val="00E421DE"/>
    <w:rsid w:val="00E425FC"/>
    <w:rsid w:val="00E429D0"/>
    <w:rsid w:val="00E42F08"/>
    <w:rsid w:val="00E430C9"/>
    <w:rsid w:val="00E43325"/>
    <w:rsid w:val="00E433C6"/>
    <w:rsid w:val="00E43EAF"/>
    <w:rsid w:val="00E444C7"/>
    <w:rsid w:val="00E4474F"/>
    <w:rsid w:val="00E44D7B"/>
    <w:rsid w:val="00E44EA3"/>
    <w:rsid w:val="00E4519A"/>
    <w:rsid w:val="00E455AE"/>
    <w:rsid w:val="00E456FF"/>
    <w:rsid w:val="00E45749"/>
    <w:rsid w:val="00E45C63"/>
    <w:rsid w:val="00E472F5"/>
    <w:rsid w:val="00E47AD9"/>
    <w:rsid w:val="00E510C4"/>
    <w:rsid w:val="00E51295"/>
    <w:rsid w:val="00E51EA6"/>
    <w:rsid w:val="00E5201B"/>
    <w:rsid w:val="00E520A3"/>
    <w:rsid w:val="00E52592"/>
    <w:rsid w:val="00E52E0D"/>
    <w:rsid w:val="00E5307B"/>
    <w:rsid w:val="00E53235"/>
    <w:rsid w:val="00E53400"/>
    <w:rsid w:val="00E5349E"/>
    <w:rsid w:val="00E537C8"/>
    <w:rsid w:val="00E54964"/>
    <w:rsid w:val="00E55127"/>
    <w:rsid w:val="00E5534A"/>
    <w:rsid w:val="00E557A9"/>
    <w:rsid w:val="00E55A6B"/>
    <w:rsid w:val="00E55D20"/>
    <w:rsid w:val="00E55EE6"/>
    <w:rsid w:val="00E566A0"/>
    <w:rsid w:val="00E567A9"/>
    <w:rsid w:val="00E5685D"/>
    <w:rsid w:val="00E56AD5"/>
    <w:rsid w:val="00E56EFB"/>
    <w:rsid w:val="00E56FA3"/>
    <w:rsid w:val="00E57243"/>
    <w:rsid w:val="00E5737E"/>
    <w:rsid w:val="00E573C8"/>
    <w:rsid w:val="00E57EDD"/>
    <w:rsid w:val="00E601CE"/>
    <w:rsid w:val="00E601D1"/>
    <w:rsid w:val="00E603C4"/>
    <w:rsid w:val="00E60621"/>
    <w:rsid w:val="00E606CB"/>
    <w:rsid w:val="00E60770"/>
    <w:rsid w:val="00E60C72"/>
    <w:rsid w:val="00E61008"/>
    <w:rsid w:val="00E612DB"/>
    <w:rsid w:val="00E61603"/>
    <w:rsid w:val="00E61970"/>
    <w:rsid w:val="00E61B38"/>
    <w:rsid w:val="00E61FAC"/>
    <w:rsid w:val="00E6297D"/>
    <w:rsid w:val="00E62B2D"/>
    <w:rsid w:val="00E62C42"/>
    <w:rsid w:val="00E62FC9"/>
    <w:rsid w:val="00E63300"/>
    <w:rsid w:val="00E633B6"/>
    <w:rsid w:val="00E6356D"/>
    <w:rsid w:val="00E63775"/>
    <w:rsid w:val="00E638D1"/>
    <w:rsid w:val="00E63A0E"/>
    <w:rsid w:val="00E6418E"/>
    <w:rsid w:val="00E64661"/>
    <w:rsid w:val="00E646FA"/>
    <w:rsid w:val="00E648F6"/>
    <w:rsid w:val="00E64EDE"/>
    <w:rsid w:val="00E650DE"/>
    <w:rsid w:val="00E65975"/>
    <w:rsid w:val="00E65B8A"/>
    <w:rsid w:val="00E661C3"/>
    <w:rsid w:val="00E66216"/>
    <w:rsid w:val="00E66531"/>
    <w:rsid w:val="00E66815"/>
    <w:rsid w:val="00E66D6B"/>
    <w:rsid w:val="00E67055"/>
    <w:rsid w:val="00E67373"/>
    <w:rsid w:val="00E6763E"/>
    <w:rsid w:val="00E67F8F"/>
    <w:rsid w:val="00E70209"/>
    <w:rsid w:val="00E706F9"/>
    <w:rsid w:val="00E7137B"/>
    <w:rsid w:val="00E71C33"/>
    <w:rsid w:val="00E71D06"/>
    <w:rsid w:val="00E71F86"/>
    <w:rsid w:val="00E728AA"/>
    <w:rsid w:val="00E728C5"/>
    <w:rsid w:val="00E72E7C"/>
    <w:rsid w:val="00E731A5"/>
    <w:rsid w:val="00E7339C"/>
    <w:rsid w:val="00E7374E"/>
    <w:rsid w:val="00E7385D"/>
    <w:rsid w:val="00E743B7"/>
    <w:rsid w:val="00E744D4"/>
    <w:rsid w:val="00E74660"/>
    <w:rsid w:val="00E746D7"/>
    <w:rsid w:val="00E75410"/>
    <w:rsid w:val="00E755DF"/>
    <w:rsid w:val="00E755F4"/>
    <w:rsid w:val="00E756C1"/>
    <w:rsid w:val="00E75B83"/>
    <w:rsid w:val="00E7622A"/>
    <w:rsid w:val="00E76B3C"/>
    <w:rsid w:val="00E76B48"/>
    <w:rsid w:val="00E771D5"/>
    <w:rsid w:val="00E7728E"/>
    <w:rsid w:val="00E779AE"/>
    <w:rsid w:val="00E77A90"/>
    <w:rsid w:val="00E77B04"/>
    <w:rsid w:val="00E77BDE"/>
    <w:rsid w:val="00E80479"/>
    <w:rsid w:val="00E80673"/>
    <w:rsid w:val="00E81A04"/>
    <w:rsid w:val="00E81AED"/>
    <w:rsid w:val="00E81E39"/>
    <w:rsid w:val="00E8224D"/>
    <w:rsid w:val="00E82492"/>
    <w:rsid w:val="00E825F8"/>
    <w:rsid w:val="00E82809"/>
    <w:rsid w:val="00E828A8"/>
    <w:rsid w:val="00E82964"/>
    <w:rsid w:val="00E829D8"/>
    <w:rsid w:val="00E82D15"/>
    <w:rsid w:val="00E83399"/>
    <w:rsid w:val="00E8343A"/>
    <w:rsid w:val="00E83448"/>
    <w:rsid w:val="00E834D3"/>
    <w:rsid w:val="00E8406B"/>
    <w:rsid w:val="00E8419F"/>
    <w:rsid w:val="00E84554"/>
    <w:rsid w:val="00E84A6A"/>
    <w:rsid w:val="00E84E1E"/>
    <w:rsid w:val="00E858FB"/>
    <w:rsid w:val="00E85DBA"/>
    <w:rsid w:val="00E86017"/>
    <w:rsid w:val="00E8638A"/>
    <w:rsid w:val="00E863D5"/>
    <w:rsid w:val="00E86622"/>
    <w:rsid w:val="00E8663C"/>
    <w:rsid w:val="00E86CBB"/>
    <w:rsid w:val="00E86D5B"/>
    <w:rsid w:val="00E876B2"/>
    <w:rsid w:val="00E87976"/>
    <w:rsid w:val="00E87CA5"/>
    <w:rsid w:val="00E9001F"/>
    <w:rsid w:val="00E905E2"/>
    <w:rsid w:val="00E90A09"/>
    <w:rsid w:val="00E90A75"/>
    <w:rsid w:val="00E90A85"/>
    <w:rsid w:val="00E91260"/>
    <w:rsid w:val="00E916B9"/>
    <w:rsid w:val="00E918F5"/>
    <w:rsid w:val="00E9201A"/>
    <w:rsid w:val="00E92261"/>
    <w:rsid w:val="00E92353"/>
    <w:rsid w:val="00E923E5"/>
    <w:rsid w:val="00E92745"/>
    <w:rsid w:val="00E927E3"/>
    <w:rsid w:val="00E9312B"/>
    <w:rsid w:val="00E937F4"/>
    <w:rsid w:val="00E93DCF"/>
    <w:rsid w:val="00E93DFF"/>
    <w:rsid w:val="00E942E3"/>
    <w:rsid w:val="00E9437B"/>
    <w:rsid w:val="00E9482F"/>
    <w:rsid w:val="00E94BF7"/>
    <w:rsid w:val="00E94CB5"/>
    <w:rsid w:val="00E95195"/>
    <w:rsid w:val="00E95236"/>
    <w:rsid w:val="00E956B3"/>
    <w:rsid w:val="00E95774"/>
    <w:rsid w:val="00E957CA"/>
    <w:rsid w:val="00E95DF1"/>
    <w:rsid w:val="00E9619C"/>
    <w:rsid w:val="00E966F7"/>
    <w:rsid w:val="00E969D7"/>
    <w:rsid w:val="00E969FA"/>
    <w:rsid w:val="00E97114"/>
    <w:rsid w:val="00E97416"/>
    <w:rsid w:val="00E97AFB"/>
    <w:rsid w:val="00E97EDB"/>
    <w:rsid w:val="00EA0411"/>
    <w:rsid w:val="00EA061B"/>
    <w:rsid w:val="00EA084E"/>
    <w:rsid w:val="00EA0909"/>
    <w:rsid w:val="00EA19EC"/>
    <w:rsid w:val="00EA19F0"/>
    <w:rsid w:val="00EA1CA6"/>
    <w:rsid w:val="00EA1CDE"/>
    <w:rsid w:val="00EA2799"/>
    <w:rsid w:val="00EA28EC"/>
    <w:rsid w:val="00EA312F"/>
    <w:rsid w:val="00EA3537"/>
    <w:rsid w:val="00EA3791"/>
    <w:rsid w:val="00EA3BEF"/>
    <w:rsid w:val="00EA3F6B"/>
    <w:rsid w:val="00EA44F5"/>
    <w:rsid w:val="00EA474E"/>
    <w:rsid w:val="00EA4939"/>
    <w:rsid w:val="00EA502D"/>
    <w:rsid w:val="00EA5298"/>
    <w:rsid w:val="00EA5589"/>
    <w:rsid w:val="00EA5846"/>
    <w:rsid w:val="00EA5A5F"/>
    <w:rsid w:val="00EA5BB0"/>
    <w:rsid w:val="00EA5BB2"/>
    <w:rsid w:val="00EA5E23"/>
    <w:rsid w:val="00EA62C4"/>
    <w:rsid w:val="00EA6CD0"/>
    <w:rsid w:val="00EA6E79"/>
    <w:rsid w:val="00EA7A3F"/>
    <w:rsid w:val="00EA7CA5"/>
    <w:rsid w:val="00EB002D"/>
    <w:rsid w:val="00EB0260"/>
    <w:rsid w:val="00EB0345"/>
    <w:rsid w:val="00EB0B05"/>
    <w:rsid w:val="00EB1200"/>
    <w:rsid w:val="00EB1986"/>
    <w:rsid w:val="00EB1CD9"/>
    <w:rsid w:val="00EB22BA"/>
    <w:rsid w:val="00EB23C0"/>
    <w:rsid w:val="00EB29A7"/>
    <w:rsid w:val="00EB2F8C"/>
    <w:rsid w:val="00EB30C3"/>
    <w:rsid w:val="00EB33D1"/>
    <w:rsid w:val="00EB46C8"/>
    <w:rsid w:val="00EB4B5B"/>
    <w:rsid w:val="00EB4B70"/>
    <w:rsid w:val="00EB4C1C"/>
    <w:rsid w:val="00EB4CD9"/>
    <w:rsid w:val="00EB4DD5"/>
    <w:rsid w:val="00EB4F37"/>
    <w:rsid w:val="00EB52A0"/>
    <w:rsid w:val="00EB53F3"/>
    <w:rsid w:val="00EB555C"/>
    <w:rsid w:val="00EB5EDA"/>
    <w:rsid w:val="00EB61E3"/>
    <w:rsid w:val="00EB626D"/>
    <w:rsid w:val="00EB630C"/>
    <w:rsid w:val="00EB67D1"/>
    <w:rsid w:val="00EB7160"/>
    <w:rsid w:val="00EB731E"/>
    <w:rsid w:val="00EB7553"/>
    <w:rsid w:val="00EB7678"/>
    <w:rsid w:val="00EB76E6"/>
    <w:rsid w:val="00EB7C39"/>
    <w:rsid w:val="00EC0336"/>
    <w:rsid w:val="00EC0AA2"/>
    <w:rsid w:val="00EC13AC"/>
    <w:rsid w:val="00EC161B"/>
    <w:rsid w:val="00EC16B8"/>
    <w:rsid w:val="00EC16F6"/>
    <w:rsid w:val="00EC1830"/>
    <w:rsid w:val="00EC20FF"/>
    <w:rsid w:val="00EC2310"/>
    <w:rsid w:val="00EC2615"/>
    <w:rsid w:val="00EC2783"/>
    <w:rsid w:val="00EC2B24"/>
    <w:rsid w:val="00EC2ED6"/>
    <w:rsid w:val="00EC3782"/>
    <w:rsid w:val="00EC37F5"/>
    <w:rsid w:val="00EC3E14"/>
    <w:rsid w:val="00EC4162"/>
    <w:rsid w:val="00EC42F8"/>
    <w:rsid w:val="00EC4317"/>
    <w:rsid w:val="00EC4C6E"/>
    <w:rsid w:val="00EC4E0D"/>
    <w:rsid w:val="00EC4FEF"/>
    <w:rsid w:val="00EC5101"/>
    <w:rsid w:val="00EC55E2"/>
    <w:rsid w:val="00EC60A1"/>
    <w:rsid w:val="00EC6800"/>
    <w:rsid w:val="00EC6F0E"/>
    <w:rsid w:val="00EC71FA"/>
    <w:rsid w:val="00EC7218"/>
    <w:rsid w:val="00EC73F3"/>
    <w:rsid w:val="00EC754E"/>
    <w:rsid w:val="00EC762A"/>
    <w:rsid w:val="00EC79B8"/>
    <w:rsid w:val="00ED0343"/>
    <w:rsid w:val="00ED0803"/>
    <w:rsid w:val="00ED0F2D"/>
    <w:rsid w:val="00ED1023"/>
    <w:rsid w:val="00ED177C"/>
    <w:rsid w:val="00ED1CF4"/>
    <w:rsid w:val="00ED2A26"/>
    <w:rsid w:val="00ED32F4"/>
    <w:rsid w:val="00ED34E9"/>
    <w:rsid w:val="00ED35A1"/>
    <w:rsid w:val="00ED428A"/>
    <w:rsid w:val="00ED42AA"/>
    <w:rsid w:val="00ED476F"/>
    <w:rsid w:val="00ED5978"/>
    <w:rsid w:val="00ED65DA"/>
    <w:rsid w:val="00ED6BD3"/>
    <w:rsid w:val="00ED6F09"/>
    <w:rsid w:val="00ED7387"/>
    <w:rsid w:val="00ED7816"/>
    <w:rsid w:val="00ED7A97"/>
    <w:rsid w:val="00EE0B71"/>
    <w:rsid w:val="00EE0E21"/>
    <w:rsid w:val="00EE0FAF"/>
    <w:rsid w:val="00EE1196"/>
    <w:rsid w:val="00EE123F"/>
    <w:rsid w:val="00EE161A"/>
    <w:rsid w:val="00EE1BA4"/>
    <w:rsid w:val="00EE1D14"/>
    <w:rsid w:val="00EE1F73"/>
    <w:rsid w:val="00EE211E"/>
    <w:rsid w:val="00EE21F0"/>
    <w:rsid w:val="00EE27E3"/>
    <w:rsid w:val="00EE2BA3"/>
    <w:rsid w:val="00EE34D6"/>
    <w:rsid w:val="00EE35D8"/>
    <w:rsid w:val="00EE36A9"/>
    <w:rsid w:val="00EE3D0D"/>
    <w:rsid w:val="00EE3E7C"/>
    <w:rsid w:val="00EE4364"/>
    <w:rsid w:val="00EE4B3A"/>
    <w:rsid w:val="00EE4C15"/>
    <w:rsid w:val="00EE529B"/>
    <w:rsid w:val="00EE531A"/>
    <w:rsid w:val="00EE54A7"/>
    <w:rsid w:val="00EE54CF"/>
    <w:rsid w:val="00EE58EE"/>
    <w:rsid w:val="00EE5940"/>
    <w:rsid w:val="00EE5AB3"/>
    <w:rsid w:val="00EE641D"/>
    <w:rsid w:val="00EE65E3"/>
    <w:rsid w:val="00EE700B"/>
    <w:rsid w:val="00EE7136"/>
    <w:rsid w:val="00EE7312"/>
    <w:rsid w:val="00EE76E1"/>
    <w:rsid w:val="00EE77FD"/>
    <w:rsid w:val="00EE7FCD"/>
    <w:rsid w:val="00EF0150"/>
    <w:rsid w:val="00EF0791"/>
    <w:rsid w:val="00EF1229"/>
    <w:rsid w:val="00EF1339"/>
    <w:rsid w:val="00EF1560"/>
    <w:rsid w:val="00EF195B"/>
    <w:rsid w:val="00EF1FD1"/>
    <w:rsid w:val="00EF201E"/>
    <w:rsid w:val="00EF2119"/>
    <w:rsid w:val="00EF282C"/>
    <w:rsid w:val="00EF2A07"/>
    <w:rsid w:val="00EF2F1C"/>
    <w:rsid w:val="00EF3149"/>
    <w:rsid w:val="00EF3379"/>
    <w:rsid w:val="00EF40D6"/>
    <w:rsid w:val="00EF40ED"/>
    <w:rsid w:val="00EF4239"/>
    <w:rsid w:val="00EF429D"/>
    <w:rsid w:val="00EF44E6"/>
    <w:rsid w:val="00EF4585"/>
    <w:rsid w:val="00EF46C1"/>
    <w:rsid w:val="00EF46EA"/>
    <w:rsid w:val="00EF4785"/>
    <w:rsid w:val="00EF4ACF"/>
    <w:rsid w:val="00EF53DD"/>
    <w:rsid w:val="00EF5440"/>
    <w:rsid w:val="00EF5E38"/>
    <w:rsid w:val="00EF647A"/>
    <w:rsid w:val="00EF68AD"/>
    <w:rsid w:val="00EF6E30"/>
    <w:rsid w:val="00EF7246"/>
    <w:rsid w:val="00EF7531"/>
    <w:rsid w:val="00EF7CA5"/>
    <w:rsid w:val="00EF7CD1"/>
    <w:rsid w:val="00EF7E2F"/>
    <w:rsid w:val="00F00305"/>
    <w:rsid w:val="00F0079F"/>
    <w:rsid w:val="00F007AA"/>
    <w:rsid w:val="00F00883"/>
    <w:rsid w:val="00F0095A"/>
    <w:rsid w:val="00F00BCC"/>
    <w:rsid w:val="00F00CC8"/>
    <w:rsid w:val="00F00FF6"/>
    <w:rsid w:val="00F0139F"/>
    <w:rsid w:val="00F015F0"/>
    <w:rsid w:val="00F017EF"/>
    <w:rsid w:val="00F01C38"/>
    <w:rsid w:val="00F020AE"/>
    <w:rsid w:val="00F021D7"/>
    <w:rsid w:val="00F02584"/>
    <w:rsid w:val="00F02682"/>
    <w:rsid w:val="00F02C2A"/>
    <w:rsid w:val="00F02C55"/>
    <w:rsid w:val="00F02DD2"/>
    <w:rsid w:val="00F02EA5"/>
    <w:rsid w:val="00F0361C"/>
    <w:rsid w:val="00F037ED"/>
    <w:rsid w:val="00F0404D"/>
    <w:rsid w:val="00F0404E"/>
    <w:rsid w:val="00F045ED"/>
    <w:rsid w:val="00F0490A"/>
    <w:rsid w:val="00F04A61"/>
    <w:rsid w:val="00F04F61"/>
    <w:rsid w:val="00F0583A"/>
    <w:rsid w:val="00F05EDF"/>
    <w:rsid w:val="00F07985"/>
    <w:rsid w:val="00F07DF2"/>
    <w:rsid w:val="00F104AF"/>
    <w:rsid w:val="00F108C2"/>
    <w:rsid w:val="00F117CD"/>
    <w:rsid w:val="00F11D44"/>
    <w:rsid w:val="00F11DFE"/>
    <w:rsid w:val="00F12107"/>
    <w:rsid w:val="00F124D5"/>
    <w:rsid w:val="00F12EA0"/>
    <w:rsid w:val="00F131CB"/>
    <w:rsid w:val="00F1348A"/>
    <w:rsid w:val="00F13857"/>
    <w:rsid w:val="00F13BA6"/>
    <w:rsid w:val="00F13C91"/>
    <w:rsid w:val="00F1400A"/>
    <w:rsid w:val="00F14338"/>
    <w:rsid w:val="00F14AAD"/>
    <w:rsid w:val="00F15061"/>
    <w:rsid w:val="00F15BFF"/>
    <w:rsid w:val="00F15D8B"/>
    <w:rsid w:val="00F15F37"/>
    <w:rsid w:val="00F16390"/>
    <w:rsid w:val="00F16658"/>
    <w:rsid w:val="00F16751"/>
    <w:rsid w:val="00F16754"/>
    <w:rsid w:val="00F16D63"/>
    <w:rsid w:val="00F17066"/>
    <w:rsid w:val="00F171E2"/>
    <w:rsid w:val="00F1765A"/>
    <w:rsid w:val="00F177A7"/>
    <w:rsid w:val="00F20818"/>
    <w:rsid w:val="00F209E4"/>
    <w:rsid w:val="00F218B0"/>
    <w:rsid w:val="00F21951"/>
    <w:rsid w:val="00F21A0F"/>
    <w:rsid w:val="00F21AE8"/>
    <w:rsid w:val="00F21BD4"/>
    <w:rsid w:val="00F21F36"/>
    <w:rsid w:val="00F22954"/>
    <w:rsid w:val="00F22B62"/>
    <w:rsid w:val="00F22BEA"/>
    <w:rsid w:val="00F22D39"/>
    <w:rsid w:val="00F22F72"/>
    <w:rsid w:val="00F23126"/>
    <w:rsid w:val="00F232B3"/>
    <w:rsid w:val="00F2389B"/>
    <w:rsid w:val="00F241FE"/>
    <w:rsid w:val="00F249B5"/>
    <w:rsid w:val="00F24BD4"/>
    <w:rsid w:val="00F25037"/>
    <w:rsid w:val="00F2514E"/>
    <w:rsid w:val="00F251FD"/>
    <w:rsid w:val="00F25218"/>
    <w:rsid w:val="00F255D3"/>
    <w:rsid w:val="00F2583D"/>
    <w:rsid w:val="00F26DBA"/>
    <w:rsid w:val="00F26F1B"/>
    <w:rsid w:val="00F26F1E"/>
    <w:rsid w:val="00F2702B"/>
    <w:rsid w:val="00F2704B"/>
    <w:rsid w:val="00F27475"/>
    <w:rsid w:val="00F27BBF"/>
    <w:rsid w:val="00F27D82"/>
    <w:rsid w:val="00F27DE5"/>
    <w:rsid w:val="00F300CC"/>
    <w:rsid w:val="00F31835"/>
    <w:rsid w:val="00F318D6"/>
    <w:rsid w:val="00F31A75"/>
    <w:rsid w:val="00F33236"/>
    <w:rsid w:val="00F33375"/>
    <w:rsid w:val="00F33566"/>
    <w:rsid w:val="00F33664"/>
    <w:rsid w:val="00F33AF0"/>
    <w:rsid w:val="00F3418F"/>
    <w:rsid w:val="00F34700"/>
    <w:rsid w:val="00F34E6A"/>
    <w:rsid w:val="00F34EE0"/>
    <w:rsid w:val="00F34F14"/>
    <w:rsid w:val="00F35369"/>
    <w:rsid w:val="00F35933"/>
    <w:rsid w:val="00F35A65"/>
    <w:rsid w:val="00F3690B"/>
    <w:rsid w:val="00F36924"/>
    <w:rsid w:val="00F36FC8"/>
    <w:rsid w:val="00F37769"/>
    <w:rsid w:val="00F377A2"/>
    <w:rsid w:val="00F3794A"/>
    <w:rsid w:val="00F37A36"/>
    <w:rsid w:val="00F37C52"/>
    <w:rsid w:val="00F400DE"/>
    <w:rsid w:val="00F400F9"/>
    <w:rsid w:val="00F401AA"/>
    <w:rsid w:val="00F4054E"/>
    <w:rsid w:val="00F4060F"/>
    <w:rsid w:val="00F40D8F"/>
    <w:rsid w:val="00F40E31"/>
    <w:rsid w:val="00F40E81"/>
    <w:rsid w:val="00F4156C"/>
    <w:rsid w:val="00F41B2E"/>
    <w:rsid w:val="00F41B5F"/>
    <w:rsid w:val="00F41FD3"/>
    <w:rsid w:val="00F41FF8"/>
    <w:rsid w:val="00F424C7"/>
    <w:rsid w:val="00F425DA"/>
    <w:rsid w:val="00F429F1"/>
    <w:rsid w:val="00F435C7"/>
    <w:rsid w:val="00F43963"/>
    <w:rsid w:val="00F446D4"/>
    <w:rsid w:val="00F449B5"/>
    <w:rsid w:val="00F44CA0"/>
    <w:rsid w:val="00F44F4A"/>
    <w:rsid w:val="00F454C5"/>
    <w:rsid w:val="00F45C0F"/>
    <w:rsid w:val="00F45D43"/>
    <w:rsid w:val="00F45E6D"/>
    <w:rsid w:val="00F45E78"/>
    <w:rsid w:val="00F46520"/>
    <w:rsid w:val="00F46DBA"/>
    <w:rsid w:val="00F46EE5"/>
    <w:rsid w:val="00F477D5"/>
    <w:rsid w:val="00F47854"/>
    <w:rsid w:val="00F47ED3"/>
    <w:rsid w:val="00F50C21"/>
    <w:rsid w:val="00F51261"/>
    <w:rsid w:val="00F5174E"/>
    <w:rsid w:val="00F51ADC"/>
    <w:rsid w:val="00F5209E"/>
    <w:rsid w:val="00F522DB"/>
    <w:rsid w:val="00F52424"/>
    <w:rsid w:val="00F52701"/>
    <w:rsid w:val="00F52724"/>
    <w:rsid w:val="00F527C4"/>
    <w:rsid w:val="00F528D8"/>
    <w:rsid w:val="00F52B32"/>
    <w:rsid w:val="00F52BA5"/>
    <w:rsid w:val="00F532A8"/>
    <w:rsid w:val="00F53994"/>
    <w:rsid w:val="00F53E13"/>
    <w:rsid w:val="00F53E14"/>
    <w:rsid w:val="00F54CC0"/>
    <w:rsid w:val="00F54E91"/>
    <w:rsid w:val="00F551E5"/>
    <w:rsid w:val="00F55550"/>
    <w:rsid w:val="00F55565"/>
    <w:rsid w:val="00F55A28"/>
    <w:rsid w:val="00F55A8E"/>
    <w:rsid w:val="00F55B91"/>
    <w:rsid w:val="00F55E96"/>
    <w:rsid w:val="00F561BE"/>
    <w:rsid w:val="00F5639C"/>
    <w:rsid w:val="00F564DB"/>
    <w:rsid w:val="00F565C8"/>
    <w:rsid w:val="00F56ED4"/>
    <w:rsid w:val="00F572B6"/>
    <w:rsid w:val="00F5737C"/>
    <w:rsid w:val="00F57521"/>
    <w:rsid w:val="00F575A1"/>
    <w:rsid w:val="00F57792"/>
    <w:rsid w:val="00F60303"/>
    <w:rsid w:val="00F60770"/>
    <w:rsid w:val="00F60880"/>
    <w:rsid w:val="00F60DDC"/>
    <w:rsid w:val="00F6156F"/>
    <w:rsid w:val="00F61817"/>
    <w:rsid w:val="00F61CB0"/>
    <w:rsid w:val="00F61DDE"/>
    <w:rsid w:val="00F61E0B"/>
    <w:rsid w:val="00F61F17"/>
    <w:rsid w:val="00F62915"/>
    <w:rsid w:val="00F62D6D"/>
    <w:rsid w:val="00F632B1"/>
    <w:rsid w:val="00F637BE"/>
    <w:rsid w:val="00F63DB8"/>
    <w:rsid w:val="00F6419C"/>
    <w:rsid w:val="00F64262"/>
    <w:rsid w:val="00F64292"/>
    <w:rsid w:val="00F645C9"/>
    <w:rsid w:val="00F645FD"/>
    <w:rsid w:val="00F64A80"/>
    <w:rsid w:val="00F64C8A"/>
    <w:rsid w:val="00F6513E"/>
    <w:rsid w:val="00F652BB"/>
    <w:rsid w:val="00F65362"/>
    <w:rsid w:val="00F6567F"/>
    <w:rsid w:val="00F6583D"/>
    <w:rsid w:val="00F66B99"/>
    <w:rsid w:val="00F66E1F"/>
    <w:rsid w:val="00F66E87"/>
    <w:rsid w:val="00F6727C"/>
    <w:rsid w:val="00F6756A"/>
    <w:rsid w:val="00F67815"/>
    <w:rsid w:val="00F6799C"/>
    <w:rsid w:val="00F67F0C"/>
    <w:rsid w:val="00F7025B"/>
    <w:rsid w:val="00F70F74"/>
    <w:rsid w:val="00F717CD"/>
    <w:rsid w:val="00F719D1"/>
    <w:rsid w:val="00F71C12"/>
    <w:rsid w:val="00F71C36"/>
    <w:rsid w:val="00F71D21"/>
    <w:rsid w:val="00F721C7"/>
    <w:rsid w:val="00F72280"/>
    <w:rsid w:val="00F7231A"/>
    <w:rsid w:val="00F7233B"/>
    <w:rsid w:val="00F72575"/>
    <w:rsid w:val="00F7280F"/>
    <w:rsid w:val="00F72E3B"/>
    <w:rsid w:val="00F72E5B"/>
    <w:rsid w:val="00F72F27"/>
    <w:rsid w:val="00F739FF"/>
    <w:rsid w:val="00F73D17"/>
    <w:rsid w:val="00F73E05"/>
    <w:rsid w:val="00F73E54"/>
    <w:rsid w:val="00F74191"/>
    <w:rsid w:val="00F743F6"/>
    <w:rsid w:val="00F745D2"/>
    <w:rsid w:val="00F74B7B"/>
    <w:rsid w:val="00F75057"/>
    <w:rsid w:val="00F75438"/>
    <w:rsid w:val="00F75504"/>
    <w:rsid w:val="00F75727"/>
    <w:rsid w:val="00F75B05"/>
    <w:rsid w:val="00F75EA0"/>
    <w:rsid w:val="00F75FF5"/>
    <w:rsid w:val="00F76632"/>
    <w:rsid w:val="00F7665E"/>
    <w:rsid w:val="00F76A71"/>
    <w:rsid w:val="00F77241"/>
    <w:rsid w:val="00F77392"/>
    <w:rsid w:val="00F77BB7"/>
    <w:rsid w:val="00F77EAB"/>
    <w:rsid w:val="00F80320"/>
    <w:rsid w:val="00F80909"/>
    <w:rsid w:val="00F80B4F"/>
    <w:rsid w:val="00F825E1"/>
    <w:rsid w:val="00F82CEA"/>
    <w:rsid w:val="00F833D6"/>
    <w:rsid w:val="00F83728"/>
    <w:rsid w:val="00F8397A"/>
    <w:rsid w:val="00F83C16"/>
    <w:rsid w:val="00F8450A"/>
    <w:rsid w:val="00F8479B"/>
    <w:rsid w:val="00F849C4"/>
    <w:rsid w:val="00F85876"/>
    <w:rsid w:val="00F85AA8"/>
    <w:rsid w:val="00F85BC2"/>
    <w:rsid w:val="00F85DC2"/>
    <w:rsid w:val="00F867D2"/>
    <w:rsid w:val="00F8680A"/>
    <w:rsid w:val="00F8692A"/>
    <w:rsid w:val="00F86BEE"/>
    <w:rsid w:val="00F86DA6"/>
    <w:rsid w:val="00F8765B"/>
    <w:rsid w:val="00F87736"/>
    <w:rsid w:val="00F8782D"/>
    <w:rsid w:val="00F87B79"/>
    <w:rsid w:val="00F87E6B"/>
    <w:rsid w:val="00F90017"/>
    <w:rsid w:val="00F90745"/>
    <w:rsid w:val="00F90E84"/>
    <w:rsid w:val="00F91042"/>
    <w:rsid w:val="00F91164"/>
    <w:rsid w:val="00F91C43"/>
    <w:rsid w:val="00F91D5D"/>
    <w:rsid w:val="00F921D8"/>
    <w:rsid w:val="00F92347"/>
    <w:rsid w:val="00F92375"/>
    <w:rsid w:val="00F92674"/>
    <w:rsid w:val="00F926BF"/>
    <w:rsid w:val="00F927CA"/>
    <w:rsid w:val="00F92ADF"/>
    <w:rsid w:val="00F92C5E"/>
    <w:rsid w:val="00F92E57"/>
    <w:rsid w:val="00F92E80"/>
    <w:rsid w:val="00F92FDC"/>
    <w:rsid w:val="00F93377"/>
    <w:rsid w:val="00F935E1"/>
    <w:rsid w:val="00F935FA"/>
    <w:rsid w:val="00F93724"/>
    <w:rsid w:val="00F9393E"/>
    <w:rsid w:val="00F93CED"/>
    <w:rsid w:val="00F93EFA"/>
    <w:rsid w:val="00F940CD"/>
    <w:rsid w:val="00F941D9"/>
    <w:rsid w:val="00F9465B"/>
    <w:rsid w:val="00F9474C"/>
    <w:rsid w:val="00F94EA1"/>
    <w:rsid w:val="00F950A6"/>
    <w:rsid w:val="00F95396"/>
    <w:rsid w:val="00F95E82"/>
    <w:rsid w:val="00F96C5A"/>
    <w:rsid w:val="00F97512"/>
    <w:rsid w:val="00F97566"/>
    <w:rsid w:val="00FA050F"/>
    <w:rsid w:val="00FA082B"/>
    <w:rsid w:val="00FA0A80"/>
    <w:rsid w:val="00FA0EF8"/>
    <w:rsid w:val="00FA1141"/>
    <w:rsid w:val="00FA1525"/>
    <w:rsid w:val="00FA179F"/>
    <w:rsid w:val="00FA1AEC"/>
    <w:rsid w:val="00FA1C0C"/>
    <w:rsid w:val="00FA1C38"/>
    <w:rsid w:val="00FA2A93"/>
    <w:rsid w:val="00FA37ED"/>
    <w:rsid w:val="00FA3E83"/>
    <w:rsid w:val="00FA5042"/>
    <w:rsid w:val="00FA54B3"/>
    <w:rsid w:val="00FA5561"/>
    <w:rsid w:val="00FA5B8B"/>
    <w:rsid w:val="00FA6033"/>
    <w:rsid w:val="00FA61D5"/>
    <w:rsid w:val="00FA62BA"/>
    <w:rsid w:val="00FA6363"/>
    <w:rsid w:val="00FA6A8F"/>
    <w:rsid w:val="00FA7069"/>
    <w:rsid w:val="00FA710A"/>
    <w:rsid w:val="00FA7163"/>
    <w:rsid w:val="00FA7183"/>
    <w:rsid w:val="00FA7736"/>
    <w:rsid w:val="00FB0610"/>
    <w:rsid w:val="00FB09BF"/>
    <w:rsid w:val="00FB09EA"/>
    <w:rsid w:val="00FB0F69"/>
    <w:rsid w:val="00FB13B1"/>
    <w:rsid w:val="00FB1496"/>
    <w:rsid w:val="00FB1BD9"/>
    <w:rsid w:val="00FB248C"/>
    <w:rsid w:val="00FB272C"/>
    <w:rsid w:val="00FB2DFD"/>
    <w:rsid w:val="00FB3187"/>
    <w:rsid w:val="00FB34F6"/>
    <w:rsid w:val="00FB3A5D"/>
    <w:rsid w:val="00FB3AF1"/>
    <w:rsid w:val="00FB3B95"/>
    <w:rsid w:val="00FB3E51"/>
    <w:rsid w:val="00FB406B"/>
    <w:rsid w:val="00FB5074"/>
    <w:rsid w:val="00FB50B0"/>
    <w:rsid w:val="00FB51C4"/>
    <w:rsid w:val="00FB5826"/>
    <w:rsid w:val="00FB5A92"/>
    <w:rsid w:val="00FB5BB1"/>
    <w:rsid w:val="00FB5E4B"/>
    <w:rsid w:val="00FB62FE"/>
    <w:rsid w:val="00FB696B"/>
    <w:rsid w:val="00FB6C16"/>
    <w:rsid w:val="00FB6E5C"/>
    <w:rsid w:val="00FB76FF"/>
    <w:rsid w:val="00FB77F4"/>
    <w:rsid w:val="00FB7B4B"/>
    <w:rsid w:val="00FB7D23"/>
    <w:rsid w:val="00FB7E83"/>
    <w:rsid w:val="00FC0786"/>
    <w:rsid w:val="00FC082D"/>
    <w:rsid w:val="00FC093F"/>
    <w:rsid w:val="00FC0972"/>
    <w:rsid w:val="00FC0B58"/>
    <w:rsid w:val="00FC0C89"/>
    <w:rsid w:val="00FC0F72"/>
    <w:rsid w:val="00FC0FF7"/>
    <w:rsid w:val="00FC190D"/>
    <w:rsid w:val="00FC1EE5"/>
    <w:rsid w:val="00FC200E"/>
    <w:rsid w:val="00FC3172"/>
    <w:rsid w:val="00FC3222"/>
    <w:rsid w:val="00FC4090"/>
    <w:rsid w:val="00FC4154"/>
    <w:rsid w:val="00FC41D5"/>
    <w:rsid w:val="00FC4387"/>
    <w:rsid w:val="00FC46E6"/>
    <w:rsid w:val="00FC5561"/>
    <w:rsid w:val="00FC55A7"/>
    <w:rsid w:val="00FC5C34"/>
    <w:rsid w:val="00FC608D"/>
    <w:rsid w:val="00FC6585"/>
    <w:rsid w:val="00FC65D2"/>
    <w:rsid w:val="00FC70D5"/>
    <w:rsid w:val="00FC77E1"/>
    <w:rsid w:val="00FC7A16"/>
    <w:rsid w:val="00FC7AA6"/>
    <w:rsid w:val="00FD000C"/>
    <w:rsid w:val="00FD03FA"/>
    <w:rsid w:val="00FD0A80"/>
    <w:rsid w:val="00FD0B82"/>
    <w:rsid w:val="00FD1172"/>
    <w:rsid w:val="00FD11F5"/>
    <w:rsid w:val="00FD15F3"/>
    <w:rsid w:val="00FD1A9C"/>
    <w:rsid w:val="00FD1B21"/>
    <w:rsid w:val="00FD1B92"/>
    <w:rsid w:val="00FD1CF8"/>
    <w:rsid w:val="00FD2694"/>
    <w:rsid w:val="00FD2786"/>
    <w:rsid w:val="00FD2DAB"/>
    <w:rsid w:val="00FD2FF5"/>
    <w:rsid w:val="00FD2FF6"/>
    <w:rsid w:val="00FD31A2"/>
    <w:rsid w:val="00FD31C4"/>
    <w:rsid w:val="00FD395A"/>
    <w:rsid w:val="00FD42FB"/>
    <w:rsid w:val="00FD46EA"/>
    <w:rsid w:val="00FD4A2D"/>
    <w:rsid w:val="00FD4E23"/>
    <w:rsid w:val="00FD506C"/>
    <w:rsid w:val="00FD5C6E"/>
    <w:rsid w:val="00FD5FCC"/>
    <w:rsid w:val="00FD63E7"/>
    <w:rsid w:val="00FD66FB"/>
    <w:rsid w:val="00FD67BB"/>
    <w:rsid w:val="00FD69DA"/>
    <w:rsid w:val="00FD72C8"/>
    <w:rsid w:val="00FE0731"/>
    <w:rsid w:val="00FE0997"/>
    <w:rsid w:val="00FE0A1F"/>
    <w:rsid w:val="00FE0CDA"/>
    <w:rsid w:val="00FE0ED9"/>
    <w:rsid w:val="00FE10EC"/>
    <w:rsid w:val="00FE11E2"/>
    <w:rsid w:val="00FE128D"/>
    <w:rsid w:val="00FE134F"/>
    <w:rsid w:val="00FE18B4"/>
    <w:rsid w:val="00FE1ADC"/>
    <w:rsid w:val="00FE1B09"/>
    <w:rsid w:val="00FE2754"/>
    <w:rsid w:val="00FE2935"/>
    <w:rsid w:val="00FE2DA8"/>
    <w:rsid w:val="00FE2F97"/>
    <w:rsid w:val="00FE3067"/>
    <w:rsid w:val="00FE37FD"/>
    <w:rsid w:val="00FE3A02"/>
    <w:rsid w:val="00FE3FB4"/>
    <w:rsid w:val="00FE406E"/>
    <w:rsid w:val="00FE4715"/>
    <w:rsid w:val="00FE484D"/>
    <w:rsid w:val="00FE4D88"/>
    <w:rsid w:val="00FE4E76"/>
    <w:rsid w:val="00FE5006"/>
    <w:rsid w:val="00FE52B4"/>
    <w:rsid w:val="00FE5486"/>
    <w:rsid w:val="00FE61AD"/>
    <w:rsid w:val="00FE63DA"/>
    <w:rsid w:val="00FE64B0"/>
    <w:rsid w:val="00FE650A"/>
    <w:rsid w:val="00FE6761"/>
    <w:rsid w:val="00FE6784"/>
    <w:rsid w:val="00FE6B7F"/>
    <w:rsid w:val="00FE74C4"/>
    <w:rsid w:val="00FE7564"/>
    <w:rsid w:val="00FF058A"/>
    <w:rsid w:val="00FF09B4"/>
    <w:rsid w:val="00FF0E11"/>
    <w:rsid w:val="00FF0E57"/>
    <w:rsid w:val="00FF0E75"/>
    <w:rsid w:val="00FF11B7"/>
    <w:rsid w:val="00FF1CD9"/>
    <w:rsid w:val="00FF25C2"/>
    <w:rsid w:val="00FF2A45"/>
    <w:rsid w:val="00FF2C39"/>
    <w:rsid w:val="00FF2D15"/>
    <w:rsid w:val="00FF2D46"/>
    <w:rsid w:val="00FF363F"/>
    <w:rsid w:val="00FF3B39"/>
    <w:rsid w:val="00FF4C04"/>
    <w:rsid w:val="00FF4C95"/>
    <w:rsid w:val="00FF5A9C"/>
    <w:rsid w:val="00FF5CCB"/>
    <w:rsid w:val="00FF6082"/>
    <w:rsid w:val="00FF6143"/>
    <w:rsid w:val="00FF6445"/>
    <w:rsid w:val="00FF64AA"/>
    <w:rsid w:val="00FF66DA"/>
    <w:rsid w:val="00FF6733"/>
    <w:rsid w:val="00FF6F80"/>
    <w:rsid w:val="00FF723E"/>
    <w:rsid w:val="00FF757F"/>
    <w:rsid w:val="00FF792F"/>
    <w:rsid w:val="00FF79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="Verdana" w:hAnsi="Verdana" w:cs="Verdana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">
    <w:name w:val="Normal"/>
    <w:qFormat/>
    <w:rsid w:val="005B0103"/>
    <w:rPr>
      <w:sz w:val="28"/>
    </w:rPr>
  </w:style>
  <w:style w:type="paragraph" w:styleId="1">
    <w:name w:val="heading 1"/>
    <w:basedOn w:val="a"/>
    <w:next w:val="a"/>
    <w:link w:val="10"/>
    <w:uiPriority w:val="99"/>
    <w:qFormat/>
    <w:rsid w:val="005B0103"/>
    <w:pPr>
      <w:keepNext/>
      <w:outlineLvl w:val="0"/>
    </w:pPr>
    <w:rPr>
      <w:rFonts w:ascii="Cambria" w:hAnsi="Cambria" w:cs="Times New Roman"/>
      <w:b/>
      <w:kern w:val="32"/>
      <w:sz w:val="32"/>
    </w:rPr>
  </w:style>
  <w:style w:type="paragraph" w:styleId="2">
    <w:name w:val="heading 2"/>
    <w:basedOn w:val="a"/>
    <w:next w:val="a"/>
    <w:link w:val="20"/>
    <w:uiPriority w:val="99"/>
    <w:qFormat/>
    <w:rsid w:val="005B0103"/>
    <w:pPr>
      <w:keepNext/>
      <w:jc w:val="center"/>
      <w:outlineLvl w:val="1"/>
    </w:pPr>
    <w:rPr>
      <w:rFonts w:ascii="Cambria" w:hAnsi="Cambria" w:cs="Times New Roman"/>
      <w:b/>
      <w:i/>
    </w:rPr>
  </w:style>
  <w:style w:type="paragraph" w:styleId="3">
    <w:name w:val="heading 3"/>
    <w:basedOn w:val="a"/>
    <w:next w:val="a"/>
    <w:link w:val="30"/>
    <w:uiPriority w:val="99"/>
    <w:qFormat/>
    <w:rsid w:val="005B0103"/>
    <w:pPr>
      <w:keepNext/>
      <w:outlineLvl w:val="2"/>
    </w:pPr>
    <w:rPr>
      <w:rFonts w:ascii="Cambria" w:hAnsi="Cambria" w:cs="Times New Roman"/>
      <w:b/>
      <w:sz w:val="26"/>
    </w:rPr>
  </w:style>
  <w:style w:type="paragraph" w:styleId="4">
    <w:name w:val="heading 4"/>
    <w:basedOn w:val="a"/>
    <w:next w:val="a"/>
    <w:link w:val="40"/>
    <w:uiPriority w:val="99"/>
    <w:qFormat/>
    <w:rsid w:val="005B0103"/>
    <w:pPr>
      <w:keepNext/>
      <w:ind w:right="33"/>
      <w:outlineLvl w:val="3"/>
    </w:pPr>
    <w:rPr>
      <w:rFonts w:ascii="Calibri" w:hAnsi="Calibri" w:cs="Times New Roman"/>
      <w:b/>
    </w:rPr>
  </w:style>
  <w:style w:type="paragraph" w:styleId="5">
    <w:name w:val="heading 5"/>
    <w:basedOn w:val="a"/>
    <w:next w:val="a"/>
    <w:link w:val="50"/>
    <w:uiPriority w:val="99"/>
    <w:qFormat/>
    <w:rsid w:val="005B0103"/>
    <w:pPr>
      <w:keepNext/>
      <w:jc w:val="both"/>
      <w:outlineLvl w:val="4"/>
    </w:pPr>
    <w:rPr>
      <w:rFonts w:ascii="Calibri" w:hAnsi="Calibri" w:cs="Times New Roman"/>
      <w:b/>
      <w:i/>
      <w:sz w:val="26"/>
    </w:rPr>
  </w:style>
  <w:style w:type="paragraph" w:styleId="6">
    <w:name w:val="heading 6"/>
    <w:basedOn w:val="a"/>
    <w:next w:val="a"/>
    <w:link w:val="60"/>
    <w:uiPriority w:val="99"/>
    <w:qFormat/>
    <w:rsid w:val="005B0103"/>
    <w:pPr>
      <w:keepNext/>
      <w:outlineLvl w:val="5"/>
    </w:pPr>
    <w:rPr>
      <w:rFonts w:ascii="Calibri" w:hAnsi="Calibri" w:cs="Times New Roman"/>
      <w:b/>
      <w:sz w:val="20"/>
    </w:rPr>
  </w:style>
  <w:style w:type="paragraph" w:styleId="7">
    <w:name w:val="heading 7"/>
    <w:basedOn w:val="a"/>
    <w:next w:val="a"/>
    <w:link w:val="70"/>
    <w:uiPriority w:val="99"/>
    <w:qFormat/>
    <w:rsid w:val="005B0103"/>
    <w:pPr>
      <w:keepNext/>
      <w:outlineLvl w:val="6"/>
    </w:pPr>
    <w:rPr>
      <w:rFonts w:ascii="FreeSans" w:hAnsi="FreeSans" w:cs="Times New Roman"/>
      <w:b/>
      <w:sz w:val="22"/>
      <w:u w:val="single"/>
    </w:rPr>
  </w:style>
  <w:style w:type="paragraph" w:styleId="8">
    <w:name w:val="heading 8"/>
    <w:basedOn w:val="a"/>
    <w:next w:val="a"/>
    <w:link w:val="80"/>
    <w:uiPriority w:val="99"/>
    <w:qFormat/>
    <w:rsid w:val="005B0103"/>
    <w:pPr>
      <w:keepNext/>
      <w:jc w:val="both"/>
      <w:outlineLvl w:val="7"/>
    </w:pPr>
    <w:rPr>
      <w:rFonts w:ascii="Calibri" w:hAnsi="Calibri" w:cs="Times New Roman"/>
      <w:i/>
      <w:sz w:val="24"/>
    </w:rPr>
  </w:style>
  <w:style w:type="paragraph" w:styleId="9">
    <w:name w:val="heading 9"/>
    <w:basedOn w:val="a"/>
    <w:next w:val="a"/>
    <w:link w:val="90"/>
    <w:uiPriority w:val="99"/>
    <w:qFormat/>
    <w:rsid w:val="005B0103"/>
    <w:pPr>
      <w:keepNext/>
      <w:outlineLvl w:val="8"/>
    </w:pPr>
    <w:rPr>
      <w:rFonts w:ascii="Cambria" w:hAnsi="Cambria" w:cs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186935"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link w:val="2"/>
    <w:uiPriority w:val="99"/>
    <w:semiHidden/>
    <w:locked/>
    <w:rsid w:val="00186935"/>
    <w:rPr>
      <w:rFonts w:ascii="Cambria" w:hAnsi="Cambria" w:cs="Times New Roman"/>
      <w:b/>
      <w:i/>
      <w:sz w:val="28"/>
      <w:lang w:val="ru-RU" w:eastAsia="ru-RU"/>
    </w:rPr>
  </w:style>
  <w:style w:type="character" w:customStyle="1" w:styleId="30">
    <w:name w:val="Заголовок 3 Знак"/>
    <w:link w:val="3"/>
    <w:uiPriority w:val="99"/>
    <w:semiHidden/>
    <w:locked/>
    <w:rsid w:val="00186935"/>
    <w:rPr>
      <w:rFonts w:ascii="Cambria" w:hAnsi="Cambria" w:cs="Times New Roman"/>
      <w:b/>
      <w:sz w:val="26"/>
      <w:lang w:val="ru-RU" w:eastAsia="ru-RU"/>
    </w:rPr>
  </w:style>
  <w:style w:type="character" w:customStyle="1" w:styleId="40">
    <w:name w:val="Заголовок 4 Знак"/>
    <w:link w:val="4"/>
    <w:uiPriority w:val="99"/>
    <w:semiHidden/>
    <w:locked/>
    <w:rsid w:val="00186935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link w:val="5"/>
    <w:uiPriority w:val="99"/>
    <w:semiHidden/>
    <w:locked/>
    <w:rsid w:val="00186935"/>
    <w:rPr>
      <w:rFonts w:ascii="Calibri" w:hAnsi="Calibri" w:cs="Times New Roman"/>
      <w:b/>
      <w:i/>
      <w:sz w:val="26"/>
      <w:lang w:val="ru-RU" w:eastAsia="ru-RU"/>
    </w:rPr>
  </w:style>
  <w:style w:type="character" w:customStyle="1" w:styleId="60">
    <w:name w:val="Заголовок 6 Знак"/>
    <w:link w:val="6"/>
    <w:uiPriority w:val="99"/>
    <w:semiHidden/>
    <w:locked/>
    <w:rsid w:val="00186935"/>
    <w:rPr>
      <w:rFonts w:ascii="Calibri" w:hAnsi="Calibri" w:cs="Times New Roman"/>
      <w:b/>
      <w:lang w:val="ru-RU" w:eastAsia="ru-RU"/>
    </w:rPr>
  </w:style>
  <w:style w:type="character" w:customStyle="1" w:styleId="70">
    <w:name w:val="Заголовок 7 Знак"/>
    <w:link w:val="7"/>
    <w:uiPriority w:val="99"/>
    <w:locked/>
    <w:rsid w:val="005F4801"/>
    <w:rPr>
      <w:rFonts w:ascii="FreeSans" w:hAnsi="FreeSans" w:cs="Times New Roman"/>
      <w:b/>
      <w:sz w:val="22"/>
      <w:u w:val="single"/>
      <w:lang w:val="ru-RU" w:eastAsia="ru-RU"/>
    </w:rPr>
  </w:style>
  <w:style w:type="character" w:customStyle="1" w:styleId="80">
    <w:name w:val="Заголовок 8 Знак"/>
    <w:link w:val="8"/>
    <w:uiPriority w:val="99"/>
    <w:semiHidden/>
    <w:locked/>
    <w:rsid w:val="00186935"/>
    <w:rPr>
      <w:rFonts w:ascii="Calibri" w:hAnsi="Calibri" w:cs="Times New Roman"/>
      <w:i/>
      <w:sz w:val="24"/>
      <w:lang w:val="ru-RU" w:eastAsia="ru-RU"/>
    </w:rPr>
  </w:style>
  <w:style w:type="character" w:customStyle="1" w:styleId="90">
    <w:name w:val="Заголовок 9 Знак"/>
    <w:link w:val="9"/>
    <w:uiPriority w:val="99"/>
    <w:semiHidden/>
    <w:locked/>
    <w:rsid w:val="00186935"/>
    <w:rPr>
      <w:rFonts w:ascii="Cambria" w:hAnsi="Cambria" w:cs="Times New Roman"/>
      <w:lang w:val="ru-RU" w:eastAsia="ru-RU"/>
    </w:rPr>
  </w:style>
  <w:style w:type="paragraph" w:styleId="a3">
    <w:name w:val="Title"/>
    <w:basedOn w:val="a"/>
    <w:link w:val="a4"/>
    <w:uiPriority w:val="99"/>
    <w:qFormat/>
    <w:rsid w:val="005B0103"/>
    <w:pPr>
      <w:jc w:val="center"/>
    </w:pPr>
    <w:rPr>
      <w:rFonts w:ascii="Cambria" w:hAnsi="Cambria" w:cs="Times New Roman"/>
      <w:b/>
      <w:kern w:val="28"/>
      <w:sz w:val="32"/>
    </w:rPr>
  </w:style>
  <w:style w:type="character" w:customStyle="1" w:styleId="a4">
    <w:name w:val="Название Знак"/>
    <w:link w:val="a3"/>
    <w:uiPriority w:val="99"/>
    <w:locked/>
    <w:rsid w:val="00186935"/>
    <w:rPr>
      <w:rFonts w:ascii="Cambria" w:hAnsi="Cambria" w:cs="Times New Roman"/>
      <w:b/>
      <w:kern w:val="28"/>
      <w:sz w:val="32"/>
      <w:lang w:val="ru-RU" w:eastAsia="ru-RU"/>
    </w:rPr>
  </w:style>
  <w:style w:type="paragraph" w:styleId="a5">
    <w:name w:val="Body Text Indent"/>
    <w:basedOn w:val="a"/>
    <w:link w:val="a6"/>
    <w:uiPriority w:val="99"/>
    <w:rsid w:val="005B0103"/>
    <w:pPr>
      <w:ind w:left="435"/>
      <w:jc w:val="both"/>
    </w:pPr>
    <w:rPr>
      <w:rFonts w:cs="Times New Roman"/>
      <w:sz w:val="20"/>
    </w:rPr>
  </w:style>
  <w:style w:type="character" w:customStyle="1" w:styleId="a6">
    <w:name w:val="Основной текст с отступом Знак"/>
    <w:link w:val="a5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7">
    <w:name w:val="Hyperlink"/>
    <w:uiPriority w:val="99"/>
    <w:rsid w:val="005B0103"/>
    <w:rPr>
      <w:rFonts w:cs="Times New Roman"/>
      <w:color w:val="0000FF"/>
      <w:u w:val="single"/>
    </w:rPr>
  </w:style>
  <w:style w:type="paragraph" w:styleId="a8">
    <w:name w:val="header"/>
    <w:basedOn w:val="a"/>
    <w:link w:val="a9"/>
    <w:uiPriority w:val="99"/>
    <w:rsid w:val="005B0103"/>
    <w:pPr>
      <w:tabs>
        <w:tab w:val="center" w:pos="4153"/>
        <w:tab w:val="right" w:pos="8306"/>
      </w:tabs>
    </w:pPr>
    <w:rPr>
      <w:rFonts w:cs="Times New Roman"/>
      <w:sz w:val="20"/>
    </w:rPr>
  </w:style>
  <w:style w:type="character" w:customStyle="1" w:styleId="a9">
    <w:name w:val="Верхний колонтитул Знак"/>
    <w:link w:val="a8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styleId="aa">
    <w:name w:val="page number"/>
    <w:uiPriority w:val="99"/>
    <w:rsid w:val="005B0103"/>
    <w:rPr>
      <w:rFonts w:cs="Times New Roman"/>
    </w:rPr>
  </w:style>
  <w:style w:type="paragraph" w:styleId="21">
    <w:name w:val="Body Text 2"/>
    <w:basedOn w:val="a"/>
    <w:link w:val="22"/>
    <w:uiPriority w:val="99"/>
    <w:rsid w:val="005B0103"/>
    <w:pPr>
      <w:jc w:val="center"/>
    </w:pPr>
    <w:rPr>
      <w:rFonts w:cs="Times New Roman"/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b">
    <w:name w:val="Body Text"/>
    <w:basedOn w:val="a"/>
    <w:link w:val="ac"/>
    <w:rsid w:val="005B0103"/>
    <w:pPr>
      <w:jc w:val="center"/>
    </w:pPr>
    <w:rPr>
      <w:rFonts w:cs="Times New Roman"/>
      <w:sz w:val="20"/>
    </w:rPr>
  </w:style>
  <w:style w:type="character" w:customStyle="1" w:styleId="ac">
    <w:name w:val="Основной текст Знак"/>
    <w:link w:val="ab"/>
    <w:locked/>
    <w:rsid w:val="00186935"/>
    <w:rPr>
      <w:rFonts w:cs="Times New Roman"/>
      <w:sz w:val="20"/>
      <w:lang w:val="ru-RU" w:eastAsia="ru-RU"/>
    </w:rPr>
  </w:style>
  <w:style w:type="paragraph" w:styleId="31">
    <w:name w:val="Body Text 3"/>
    <w:basedOn w:val="a"/>
    <w:link w:val="32"/>
    <w:uiPriority w:val="99"/>
    <w:rsid w:val="005B0103"/>
    <w:pPr>
      <w:jc w:val="both"/>
    </w:pPr>
    <w:rPr>
      <w:rFonts w:cs="Times New Roman"/>
      <w:sz w:val="16"/>
    </w:rPr>
  </w:style>
  <w:style w:type="character" w:customStyle="1" w:styleId="32">
    <w:name w:val="Основной текст 3 Знак"/>
    <w:link w:val="31"/>
    <w:uiPriority w:val="99"/>
    <w:semiHidden/>
    <w:locked/>
    <w:rsid w:val="00186935"/>
    <w:rPr>
      <w:rFonts w:cs="Times New Roman"/>
      <w:sz w:val="16"/>
      <w:lang w:val="ru-RU" w:eastAsia="ru-RU"/>
    </w:rPr>
  </w:style>
  <w:style w:type="character" w:customStyle="1" w:styleId="s">
    <w:name w:val="s"/>
    <w:uiPriority w:val="99"/>
    <w:rsid w:val="005B0103"/>
  </w:style>
  <w:style w:type="character" w:styleId="ad">
    <w:name w:val="FollowedHyperlink"/>
    <w:uiPriority w:val="99"/>
    <w:rsid w:val="005B0103"/>
    <w:rPr>
      <w:rFonts w:cs="Times New Roman"/>
      <w:color w:val="800080"/>
      <w:u w:val="single"/>
    </w:rPr>
  </w:style>
  <w:style w:type="paragraph" w:styleId="ae">
    <w:name w:val="footer"/>
    <w:basedOn w:val="a"/>
    <w:link w:val="af"/>
    <w:uiPriority w:val="99"/>
    <w:rsid w:val="005B0103"/>
    <w:pPr>
      <w:tabs>
        <w:tab w:val="center" w:pos="4677"/>
        <w:tab w:val="right" w:pos="9355"/>
      </w:tabs>
    </w:pPr>
    <w:rPr>
      <w:rFonts w:cs="Times New Roman"/>
      <w:sz w:val="20"/>
    </w:rPr>
  </w:style>
  <w:style w:type="character" w:customStyle="1" w:styleId="af">
    <w:name w:val="Нижний колонтитул Знак"/>
    <w:link w:val="ae"/>
    <w:uiPriority w:val="99"/>
    <w:semiHidden/>
    <w:locked/>
    <w:rsid w:val="00186935"/>
    <w:rPr>
      <w:rFonts w:cs="Times New Roman"/>
      <w:sz w:val="20"/>
      <w:lang w:val="ru-RU" w:eastAsia="ru-RU"/>
    </w:rPr>
  </w:style>
  <w:style w:type="character" w:customStyle="1" w:styleId="s1">
    <w:name w:val="s1"/>
    <w:uiPriority w:val="99"/>
    <w:rsid w:val="005B0103"/>
    <w:rPr>
      <w:rFonts w:ascii="FreeSans" w:hAnsi="FreeSans"/>
    </w:rPr>
  </w:style>
  <w:style w:type="paragraph" w:styleId="af0">
    <w:name w:val="Balloon Text"/>
    <w:basedOn w:val="a"/>
    <w:link w:val="af1"/>
    <w:uiPriority w:val="99"/>
    <w:semiHidden/>
    <w:rsid w:val="005B0103"/>
    <w:rPr>
      <w:rFonts w:ascii="Times New Roman" w:hAnsi="Times New Roman" w:cs="Times New Roman"/>
      <w:sz w:val="2"/>
    </w:rPr>
  </w:style>
  <w:style w:type="character" w:customStyle="1" w:styleId="af1">
    <w:name w:val="Текст выноски Знак"/>
    <w:link w:val="af0"/>
    <w:uiPriority w:val="99"/>
    <w:semiHidden/>
    <w:locked/>
    <w:rsid w:val="00186935"/>
    <w:rPr>
      <w:rFonts w:ascii="Times New Roman" w:hAnsi="Times New Roman" w:cs="Times New Roman"/>
      <w:sz w:val="2"/>
      <w:lang w:val="ru-RU" w:eastAsia="ru-RU"/>
    </w:rPr>
  </w:style>
  <w:style w:type="character" w:styleId="af2">
    <w:name w:val="annotation reference"/>
    <w:uiPriority w:val="99"/>
    <w:semiHidden/>
    <w:rsid w:val="005B0103"/>
    <w:rPr>
      <w:rFonts w:cs="Times New Roman"/>
      <w:sz w:val="16"/>
    </w:rPr>
  </w:style>
  <w:style w:type="paragraph" w:styleId="af3">
    <w:name w:val="annotation text"/>
    <w:basedOn w:val="a"/>
    <w:link w:val="af4"/>
    <w:uiPriority w:val="99"/>
    <w:semiHidden/>
    <w:rsid w:val="005B0103"/>
    <w:rPr>
      <w:rFonts w:cs="Times New Roman"/>
      <w:sz w:val="20"/>
    </w:rPr>
  </w:style>
  <w:style w:type="character" w:customStyle="1" w:styleId="af4">
    <w:name w:val="Текст примечания Знак"/>
    <w:link w:val="af3"/>
    <w:uiPriority w:val="99"/>
    <w:semiHidden/>
    <w:locked/>
    <w:rsid w:val="00186935"/>
    <w:rPr>
      <w:rFonts w:cs="Times New Roman"/>
      <w:sz w:val="20"/>
      <w:lang w:val="ru-RU" w:eastAsia="ru-RU"/>
    </w:rPr>
  </w:style>
  <w:style w:type="paragraph" w:styleId="af5">
    <w:name w:val="annotation subject"/>
    <w:basedOn w:val="af3"/>
    <w:next w:val="af3"/>
    <w:link w:val="af6"/>
    <w:uiPriority w:val="99"/>
    <w:semiHidden/>
    <w:rsid w:val="005B0103"/>
    <w:rPr>
      <w:b/>
    </w:rPr>
  </w:style>
  <w:style w:type="character" w:customStyle="1" w:styleId="af6">
    <w:name w:val="Тема примечания Знак"/>
    <w:link w:val="af5"/>
    <w:uiPriority w:val="99"/>
    <w:semiHidden/>
    <w:locked/>
    <w:rsid w:val="00186935"/>
    <w:rPr>
      <w:rFonts w:cs="Times New Roman"/>
      <w:b/>
      <w:sz w:val="20"/>
      <w:lang w:val="ru-RU" w:eastAsia="ru-RU"/>
    </w:rPr>
  </w:style>
  <w:style w:type="character" w:customStyle="1" w:styleId="normal1">
    <w:name w:val="normal1"/>
    <w:uiPriority w:val="99"/>
    <w:rsid w:val="005B0103"/>
  </w:style>
  <w:style w:type="character" w:customStyle="1" w:styleId="ital1">
    <w:name w:val="ital1"/>
    <w:uiPriority w:val="99"/>
    <w:rsid w:val="005B0103"/>
    <w:rPr>
      <w:i/>
    </w:rPr>
  </w:style>
  <w:style w:type="character" w:customStyle="1" w:styleId="f14sb1">
    <w:name w:val="f14sb1"/>
    <w:uiPriority w:val="99"/>
    <w:rsid w:val="005B0103"/>
    <w:rPr>
      <w:rFonts w:ascii="FreeSans" w:hAnsi="FreeSans"/>
      <w:b/>
      <w:sz w:val="28"/>
    </w:rPr>
  </w:style>
  <w:style w:type="paragraph" w:customStyle="1" w:styleId="11">
    <w:name w:val="1"/>
    <w:basedOn w:val="a"/>
    <w:uiPriority w:val="99"/>
    <w:rsid w:val="007060C4"/>
    <w:rPr>
      <w:rFonts w:ascii="Symbol" w:hAnsi="Symbol" w:cs="Symbol"/>
      <w:sz w:val="20"/>
      <w:lang w:val="en-US" w:eastAsia="en-US"/>
    </w:rPr>
  </w:style>
  <w:style w:type="paragraph" w:styleId="af7">
    <w:name w:val="Normal (Web)"/>
    <w:basedOn w:val="a"/>
    <w:uiPriority w:val="99"/>
    <w:rsid w:val="002F5B65"/>
    <w:pPr>
      <w:spacing w:before="100" w:beforeAutospacing="1" w:after="100" w:afterAutospacing="1"/>
    </w:pPr>
    <w:rPr>
      <w:sz w:val="24"/>
      <w:szCs w:val="24"/>
    </w:rPr>
  </w:style>
  <w:style w:type="paragraph" w:customStyle="1" w:styleId="af8">
    <w:name w:val="Знак"/>
    <w:basedOn w:val="a"/>
    <w:uiPriority w:val="99"/>
    <w:rsid w:val="00492256"/>
    <w:pPr>
      <w:spacing w:after="160" w:line="240" w:lineRule="exact"/>
    </w:pPr>
    <w:rPr>
      <w:rFonts w:ascii="Symbol" w:hAnsi="Symbol"/>
      <w:sz w:val="20"/>
      <w:lang w:val="en-US" w:eastAsia="en-US"/>
    </w:rPr>
  </w:style>
  <w:style w:type="paragraph" w:customStyle="1" w:styleId="220">
    <w:name w:val="Основной текст 22"/>
    <w:basedOn w:val="a"/>
    <w:uiPriority w:val="99"/>
    <w:rsid w:val="007B5E7A"/>
    <w:pPr>
      <w:suppressAutoHyphens/>
    </w:pPr>
    <w:rPr>
      <w:kern w:val="1"/>
      <w:sz w:val="32"/>
      <w:szCs w:val="24"/>
      <w:lang w:eastAsia="zh-CN"/>
    </w:rPr>
  </w:style>
  <w:style w:type="character" w:customStyle="1" w:styleId="WW8Num1z6">
    <w:name w:val="WW8Num1z6"/>
    <w:uiPriority w:val="99"/>
    <w:rsid w:val="00B54640"/>
  </w:style>
  <w:style w:type="paragraph" w:customStyle="1" w:styleId="docdata">
    <w:name w:val="docdata"/>
    <w:aliases w:val="docy,v5,1941,baiaagaaboqcaaadswmaaavzawaaaaaaaaaaaaaaaaaaaaaaaaaaaaaaaaaaaaaaaaaaaaaaaaaaaaaaaaaaaaaaaaaaaaaaaaaaaaaaaaaaaaaaaaaaaaaaaaaaaaaaaaaaaaaaaaaaaaaaaaaaaaaaaaaaaaaaaaaaaaaaaaaaaaaaaaaaaaaaaaaaaaaaaaaaaaaaaaaaaaaaaaaaaaaaaaaaaaaaaaaaaaa"/>
    <w:basedOn w:val="a"/>
    <w:uiPriority w:val="99"/>
    <w:rsid w:val="004875DF"/>
    <w:pPr>
      <w:spacing w:before="100" w:beforeAutospacing="1" w:after="100" w:afterAutospacing="1"/>
    </w:pPr>
    <w:rPr>
      <w:sz w:val="24"/>
      <w:szCs w:val="24"/>
    </w:rPr>
  </w:style>
  <w:style w:type="character" w:customStyle="1" w:styleId="xfmc3">
    <w:name w:val="xfmc3"/>
    <w:uiPriority w:val="99"/>
    <w:rsid w:val="00DE6933"/>
  </w:style>
  <w:style w:type="character" w:customStyle="1" w:styleId="xfm94369454">
    <w:name w:val="xfm_94369454"/>
    <w:uiPriority w:val="99"/>
    <w:rsid w:val="002014CD"/>
  </w:style>
  <w:style w:type="character" w:customStyle="1" w:styleId="xfm70709312">
    <w:name w:val="xfm_70709312"/>
    <w:uiPriority w:val="99"/>
    <w:rsid w:val="006E6070"/>
  </w:style>
  <w:style w:type="character" w:styleId="af9">
    <w:name w:val="Emphasis"/>
    <w:uiPriority w:val="99"/>
    <w:qFormat/>
    <w:rsid w:val="007C29C6"/>
    <w:rPr>
      <w:rFonts w:cs="Times New Roman"/>
      <w:i/>
    </w:rPr>
  </w:style>
  <w:style w:type="character" w:customStyle="1" w:styleId="2302">
    <w:name w:val="2302"/>
    <w:aliases w:val="baiaagaaboqcaaadugqaaaxibaaaaaaaaaaaaaaaaaaaaaaaaaaaaaaaaaaaaaaaaaaaaaaaaaaaaaaaaaaaaaaaaaaaaaaaaaaaaaaaaaaaaaaaaaaaaaaaaaaaaaaaaaaaaaaaaaaaaaaaaaaaaaaaaaaaaaaaaaaaaaaaaaaaaaaaaaaaaaaaaaaaaaaaaaaaaaaaaaaaaaaaaaaaaaaaaaaaaaaaaaaaaaaa"/>
    <w:uiPriority w:val="99"/>
    <w:rsid w:val="00805CE2"/>
  </w:style>
  <w:style w:type="paragraph" w:customStyle="1" w:styleId="xfmc1">
    <w:name w:val="xfmc1"/>
    <w:basedOn w:val="a"/>
    <w:uiPriority w:val="99"/>
    <w:rsid w:val="00313F64"/>
    <w:pPr>
      <w:spacing w:before="100" w:beforeAutospacing="1" w:after="100" w:afterAutospacing="1"/>
    </w:pPr>
    <w:rPr>
      <w:sz w:val="24"/>
      <w:szCs w:val="24"/>
    </w:rPr>
  </w:style>
  <w:style w:type="character" w:customStyle="1" w:styleId="7788">
    <w:name w:val="7788"/>
    <w:aliases w:val="baiaagaaboqcaaadgamaaax8b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4">
    <w:name w:val="1874"/>
    <w:aliases w:val="baiaagaaboqcaaadkqmaaau3awaaaaaaaaaaaaaaaaaaaaaaaaaaaaaaaaaaaaaaaaaaaaaaaaaaaaaaaaaaaaaaaaaaaaaaaaaaaaaaaaaaaaaaaaaaaaaaaaaaaaaaaaaaaaaaaaaaaaaaaaaaaaaaaaaaaaaaaaaaaaaaaaaaaaaaaaaaaaaaaaaaaaaaaaaaaaaaaaaaaaaaaaaaaaaaaaaaaaaaaaaaaaaa"/>
    <w:uiPriority w:val="99"/>
    <w:rsid w:val="003949CA"/>
  </w:style>
  <w:style w:type="character" w:customStyle="1" w:styleId="1876">
    <w:name w:val="1876"/>
    <w:aliases w:val="baiaagaaboqcaaadkwmaaau5awaaaaaaaaaaaaaaaaaaaaaaaaaaaaaaaaaaaaaaaaaaaaaaaaaaaaaaaaaaaaaaaaaaaaaaaaaaaaaaaaaaaaaaaaaaaaaaaaaaaaaaaaaaaaaaaaaaaaaaaaaaaaaaaaaaaaaaaaaaaaaaaaaaaaaaaaaaaaaaaaaaaaaaaaaaaaaaaaaaaaaaaaaaaaaaaaaaaaaaaaaaaaaa"/>
    <w:uiPriority w:val="99"/>
    <w:rsid w:val="008140E7"/>
  </w:style>
  <w:style w:type="character" w:customStyle="1" w:styleId="7790">
    <w:name w:val="7790"/>
    <w:aliases w:val="baiaagaaboqcaaadggmaaax+bwaaaaaaaaaaaaaaaaaaaaaaaaaaaaaaaaaaaaaaaaaaaaaaaaaaaaaaaaaaaaaaaaaaaaaaaaaaaaaaaaaaaaaaaaaaaaaaaaaaaaaaaaaaaaaaaaaaaaaaaaaaaaaaaaaaaaaaaaaaaaaaaaaaaaaaaaaaaaaaaaaaaaaaaaaaaaaaaaaaaaaaaaaaaaaaaaaaaaaaaaaaaaaa"/>
    <w:uiPriority w:val="99"/>
    <w:rsid w:val="000469AA"/>
  </w:style>
  <w:style w:type="character" w:customStyle="1" w:styleId="1870">
    <w:name w:val="1870"/>
    <w:aliases w:val="baiaagaaboqcaaadjqmaaauzawaaaaaaaaaaaaaaaaaaaaaaaaaaaaaaaaaaaaaaaaaaaaaaaaaaaaaaaaaaaaaaaaaaaaaaaaaaaaaaaaaaaaaaaaaaaaaaaaaaaaaaaaaaaaaaaaaaaaaaaaaaaaaaaaaaaaaaaaaaaaaaaaaaaaaaaaaaaaaaaaaaaaaaaaaaaaaaaaaaaaaaaaaaaaaaaaaaaaaaaaaaaaaa"/>
    <w:uiPriority w:val="99"/>
    <w:rsid w:val="00780921"/>
  </w:style>
  <w:style w:type="character" w:customStyle="1" w:styleId="1872">
    <w:name w:val="1872"/>
    <w:aliases w:val="baiaagaaboqcaaadjwmaaau1awaaaaaaaaaaaaaaaaaaaaaaaaaaaaaaaaaaaaaaaaaaaaaaaaaaaaaaaaaaaaaaaaaaaaaaaaaaaaaaaaaaaaaaaaaaaaaaaaaaaaaaaaaaaaaaaaaaaaaaaaaaaaaaaaaaaaaaaaaaaaaaaaaaaaaaaaaaaaaaaaaaaaaaaaaaaaaaaaaaaaaaaaaaaaaaaaaaaaaaaaaaaaaa"/>
    <w:uiPriority w:val="99"/>
    <w:rsid w:val="00793E7D"/>
  </w:style>
  <w:style w:type="character" w:customStyle="1" w:styleId="1879">
    <w:name w:val="1879"/>
    <w:aliases w:val="baiaagaaboqcaaadlgmaaau8awaaaaaaaaaaaaaaaaaaaaaaaaaaaaaaaaaaaaaaaaaaaaaaaaaaaaaaaaaaaaaaaaaaaaaaaaaaaaaaaaaaaaaaaaaaaaaaaaaaaaaaaaaaaaaaaaaaaaaaaaaaaaaaaaaaaaaaaaaaaaaaaaaaaaaaaaaaaaaaaaaaaaaaaaaaaaaaaaaaaaaaaaaaaaaaaaaaaaaaaaaaaaaa,1906"/>
    <w:uiPriority w:val="99"/>
    <w:rsid w:val="00CB1674"/>
  </w:style>
  <w:style w:type="character" w:customStyle="1" w:styleId="2029">
    <w:name w:val="2029"/>
    <w:aliases w:val="baiaagaaboqcaaadoamaaavgawaaaaaaaaaaaaaaaaaaaaaaaaaaaaaaaaaaaaaaaaaaaaaaaaaaaaaaaaaaaaaaaaaaaaaaaaaaaaaaaaaaaaaaaaaaaaaaaaaaaaaaaaaaaaaaaaaaaaaaaaaaaaaaaaaaaaaaaaaaaaaaaaaaaaaaaaaaaaaaaaaaaaaaaaaaaaaaaaaaaaaaaaaaaaaaaaaaaaaaaaaaaaaa"/>
    <w:uiPriority w:val="99"/>
    <w:rsid w:val="00050BBC"/>
  </w:style>
  <w:style w:type="character" w:customStyle="1" w:styleId="1900">
    <w:name w:val="1900"/>
    <w:aliases w:val="baiaagaaboqcaaadqwmaaavrawaaaaaaaaaaaaaaaaaaaaaaaaaaaaaaaaaaaaaaaaaaaaaaaaaaaaaaaaaaaaaaaaaaaaaaaaaaaaaaaaaaaaaaaaaaaaaaaaaaaaaaaaaaaaaaaaaaaaaaaaaaaaaaaaaaaaaaaaaaaaaaaaaaaaaaaaaaaaaaaaaaaaaaaaaaaaaaaaaaaaaaaaaaaaaaaaaaaaaaaaaaaaaa"/>
    <w:uiPriority w:val="99"/>
    <w:rsid w:val="004C399F"/>
  </w:style>
  <w:style w:type="character" w:customStyle="1" w:styleId="2034">
    <w:name w:val="2034"/>
    <w:aliases w:val="baiaagaaboqcaaadsqmaaavxawaaaaaaaaaaaaaaaaaaaaaaaaaaaaaaaaaaaaaaaaaaaaaaaaaaaaaaaaaaaaaaaaaaaaaaaaaaaaaaaaaaaaaaaaaaaaaaaaaaaaaaaaaaaaaaaaaaaaaaaaaaaaaaaaaaaaaaaaaaaaaaaaaaaaaaaaaaaaaaaaaaaaaaaaaaaaaaaaaaaaaaaaaaaaaaaaaaaaaaaaaaaaaa"/>
    <w:uiPriority w:val="99"/>
    <w:rsid w:val="0016643E"/>
  </w:style>
  <w:style w:type="character" w:customStyle="1" w:styleId="2036">
    <w:name w:val="2036"/>
    <w:uiPriority w:val="99"/>
    <w:rsid w:val="0016643E"/>
  </w:style>
  <w:style w:type="character" w:customStyle="1" w:styleId="xfm99624260">
    <w:name w:val="xfm_99624260"/>
    <w:uiPriority w:val="99"/>
    <w:rsid w:val="00661946"/>
  </w:style>
  <w:style w:type="character" w:customStyle="1" w:styleId="xfm75126219">
    <w:name w:val="xfm_75126219"/>
    <w:uiPriority w:val="99"/>
    <w:rsid w:val="00BE272E"/>
  </w:style>
  <w:style w:type="character" w:customStyle="1" w:styleId="xfm44098544">
    <w:name w:val="xfm_44098544"/>
    <w:uiPriority w:val="99"/>
    <w:rsid w:val="0031686C"/>
  </w:style>
  <w:style w:type="character" w:customStyle="1" w:styleId="xfm20427987">
    <w:name w:val="xfm_20427987"/>
    <w:uiPriority w:val="99"/>
    <w:rsid w:val="00092D35"/>
  </w:style>
  <w:style w:type="character" w:customStyle="1" w:styleId="xfm84860784">
    <w:name w:val="xfm_84860784"/>
    <w:uiPriority w:val="99"/>
    <w:rsid w:val="00A903FF"/>
  </w:style>
  <w:style w:type="character" w:customStyle="1" w:styleId="xfm74803845">
    <w:name w:val="xfm_74803845"/>
    <w:uiPriority w:val="99"/>
    <w:rsid w:val="00E7374E"/>
  </w:style>
  <w:style w:type="character" w:customStyle="1" w:styleId="xfm39137904">
    <w:name w:val="xfm_39137904"/>
    <w:uiPriority w:val="99"/>
    <w:rsid w:val="00350A0C"/>
  </w:style>
  <w:style w:type="character" w:customStyle="1" w:styleId="xfm73186454">
    <w:name w:val="xfm_73186454"/>
    <w:uiPriority w:val="99"/>
    <w:rsid w:val="00F50C21"/>
  </w:style>
  <w:style w:type="character" w:customStyle="1" w:styleId="xfm65598092">
    <w:name w:val="xfm_65598092"/>
    <w:uiPriority w:val="99"/>
    <w:rsid w:val="00A3279B"/>
  </w:style>
  <w:style w:type="character" w:customStyle="1" w:styleId="xfm65715162">
    <w:name w:val="xfm_65715162"/>
    <w:uiPriority w:val="99"/>
    <w:rsid w:val="0089017B"/>
  </w:style>
  <w:style w:type="character" w:customStyle="1" w:styleId="xfm43470746">
    <w:name w:val="xfm_43470746"/>
    <w:uiPriority w:val="99"/>
    <w:rsid w:val="00B25CAA"/>
  </w:style>
  <w:style w:type="character" w:customStyle="1" w:styleId="xfm66170766">
    <w:name w:val="xfm_66170766"/>
    <w:uiPriority w:val="99"/>
    <w:rsid w:val="00B25CAA"/>
  </w:style>
  <w:style w:type="paragraph" w:customStyle="1" w:styleId="12">
    <w:name w:val="Указатель1"/>
    <w:basedOn w:val="a"/>
    <w:uiPriority w:val="99"/>
    <w:rsid w:val="00C07A28"/>
    <w:pPr>
      <w:suppressLineNumbers/>
      <w:suppressAutoHyphens/>
    </w:pPr>
    <w:rPr>
      <w:rFonts w:cs="Courier New"/>
      <w:lang w:eastAsia="zh-CN"/>
    </w:rPr>
  </w:style>
  <w:style w:type="character" w:customStyle="1" w:styleId="xfm38980454">
    <w:name w:val="xfm_38980454"/>
    <w:uiPriority w:val="99"/>
    <w:rsid w:val="009F0B9F"/>
  </w:style>
  <w:style w:type="character" w:customStyle="1" w:styleId="xfm22161920">
    <w:name w:val="xfm_22161920"/>
    <w:uiPriority w:val="99"/>
    <w:rsid w:val="00E00A98"/>
  </w:style>
  <w:style w:type="character" w:customStyle="1" w:styleId="xfm42286238">
    <w:name w:val="xfm_42286238"/>
    <w:uiPriority w:val="99"/>
    <w:rsid w:val="004D14A8"/>
  </w:style>
  <w:style w:type="character" w:customStyle="1" w:styleId="xfm89782289">
    <w:name w:val="xfm_89782289"/>
    <w:uiPriority w:val="99"/>
    <w:rsid w:val="005C28F3"/>
  </w:style>
  <w:style w:type="character" w:customStyle="1" w:styleId="xfm25719155">
    <w:name w:val="xfm_25719155"/>
    <w:uiPriority w:val="99"/>
    <w:rsid w:val="00165007"/>
  </w:style>
  <w:style w:type="character" w:customStyle="1" w:styleId="xfm43187624">
    <w:name w:val="xfm_43187624"/>
    <w:uiPriority w:val="99"/>
    <w:rsid w:val="007805C3"/>
  </w:style>
  <w:style w:type="character" w:customStyle="1" w:styleId="xfm61095137">
    <w:name w:val="xfm_61095137"/>
    <w:uiPriority w:val="99"/>
    <w:rsid w:val="00367FD6"/>
  </w:style>
  <w:style w:type="character" w:customStyle="1" w:styleId="xfm28919223">
    <w:name w:val="xfm_28919223"/>
    <w:uiPriority w:val="99"/>
    <w:rsid w:val="007023CD"/>
  </w:style>
  <w:style w:type="character" w:customStyle="1" w:styleId="xfm58973077">
    <w:name w:val="xfm_58973077"/>
    <w:uiPriority w:val="99"/>
    <w:rsid w:val="00CE2F8C"/>
  </w:style>
  <w:style w:type="character" w:customStyle="1" w:styleId="xfm67300589">
    <w:name w:val="xfm_67300589"/>
    <w:uiPriority w:val="99"/>
    <w:rsid w:val="00FF25C2"/>
  </w:style>
  <w:style w:type="character" w:customStyle="1" w:styleId="xfm06328133">
    <w:name w:val="xfm_06328133"/>
    <w:uiPriority w:val="99"/>
    <w:rsid w:val="00D40094"/>
  </w:style>
  <w:style w:type="character" w:customStyle="1" w:styleId="xfm20100780">
    <w:name w:val="xfm_20100780"/>
    <w:uiPriority w:val="99"/>
    <w:rsid w:val="00AD4B58"/>
  </w:style>
  <w:style w:type="character" w:customStyle="1" w:styleId="xfm60965002">
    <w:name w:val="xfm_60965002"/>
    <w:uiPriority w:val="99"/>
    <w:rsid w:val="00B3693A"/>
  </w:style>
  <w:style w:type="character" w:customStyle="1" w:styleId="xfm89164636">
    <w:name w:val="xfm_89164636"/>
    <w:rsid w:val="00E41AF9"/>
  </w:style>
  <w:style w:type="paragraph" w:customStyle="1" w:styleId="afa">
    <w:name w:val="Содержимое таблицы"/>
    <w:basedOn w:val="a"/>
    <w:uiPriority w:val="99"/>
    <w:rsid w:val="00FC7AA6"/>
    <w:pPr>
      <w:widowControl w:val="0"/>
      <w:suppressLineNumbers/>
      <w:suppressAutoHyphens/>
    </w:pPr>
    <w:rPr>
      <w:rFonts w:ascii="Wingdings" w:hAnsi="Wingdings" w:cs="FreeSans"/>
      <w:kern w:val="2"/>
      <w:sz w:val="24"/>
      <w:szCs w:val="24"/>
      <w:lang w:val="en-US" w:eastAsia="zh-CN" w:bidi="hi-IN"/>
    </w:rPr>
  </w:style>
  <w:style w:type="character" w:customStyle="1" w:styleId="xfm16144668">
    <w:name w:val="xfm_16144668"/>
    <w:uiPriority w:val="99"/>
    <w:rsid w:val="0034561C"/>
  </w:style>
  <w:style w:type="character" w:customStyle="1" w:styleId="q4iawc">
    <w:name w:val="q4iawc"/>
    <w:uiPriority w:val="99"/>
    <w:rsid w:val="00835C5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5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57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8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1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8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tranet.edqm.eu/4DLink1/4DCGI/Web_View/mono/12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78</Pages>
  <Words>14793</Words>
  <Characters>84324</Characters>
  <Application>Microsoft Office Word</Application>
  <DocSecurity>0</DocSecurity>
  <Lines>702</Lines>
  <Paragraphs>19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Фармакопейные стандартные образцы ГФУ</vt:lpstr>
    </vt:vector>
  </TitlesOfParts>
  <Company/>
  <LinksUpToDate>false</LinksUpToDate>
  <CharactersWithSpaces>98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армакопейные стандартные образцы ГФУ</dc:title>
  <dc:subject/>
  <dc:creator>KOVACH</dc:creator>
  <cp:keywords/>
  <dc:description/>
  <cp:lastModifiedBy>Алексей</cp:lastModifiedBy>
  <cp:revision>44</cp:revision>
  <cp:lastPrinted>2024-01-10T09:51:00Z</cp:lastPrinted>
  <dcterms:created xsi:type="dcterms:W3CDTF">2024-01-10T09:13:00Z</dcterms:created>
  <dcterms:modified xsi:type="dcterms:W3CDTF">2024-05-0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4627115</vt:i4>
  </property>
</Properties>
</file>